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F406DE" w14:textId="77777777" w:rsidR="00900B3D" w:rsidRPr="00EE2C7B" w:rsidRDefault="00900B3D" w:rsidP="00900B3D">
      <w:pPr>
        <w:pStyle w:val="Ttulo2"/>
        <w:spacing w:line="360" w:lineRule="auto"/>
        <w:rPr>
          <w:rFonts w:asciiTheme="minorHAnsi" w:eastAsia="SimSun" w:hAnsiTheme="minorHAnsi" w:cstheme="minorHAnsi"/>
          <w:b/>
          <w:bCs/>
          <w:color w:val="auto"/>
          <w:sz w:val="28"/>
          <w:szCs w:val="28"/>
          <w:lang w:val="en-US"/>
        </w:rPr>
      </w:pPr>
      <w:r w:rsidRPr="00EE2C7B">
        <w:rPr>
          <w:rFonts w:asciiTheme="minorHAnsi" w:eastAsia="SimSun" w:hAnsiTheme="minorHAnsi" w:cstheme="minorHAnsi"/>
          <w:b/>
          <w:bCs/>
          <w:color w:val="auto"/>
          <w:sz w:val="28"/>
          <w:szCs w:val="28"/>
          <w:lang w:val="en-US"/>
        </w:rPr>
        <w:t>Supplementary material</w:t>
      </w:r>
    </w:p>
    <w:p w14:paraId="1D3BD550" w14:textId="77777777" w:rsidR="00EC5EFA" w:rsidRPr="00EE2C7B" w:rsidRDefault="00EC5EFA" w:rsidP="00EC5EFA">
      <w:pPr>
        <w:rPr>
          <w:lang w:val="en-US"/>
        </w:rPr>
      </w:pPr>
    </w:p>
    <w:p w14:paraId="08C09E1C" w14:textId="2FF5DDEF" w:rsidR="00900B3D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t xml:space="preserve">Table 1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E. camaldulensis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leaves (</w:t>
      </w:r>
      <w:r w:rsidR="005B2132" w:rsidRPr="00EE2C7B">
        <w:rPr>
          <w:rFonts w:eastAsia="Times New Roman" w:cstheme="minorHAnsi"/>
          <w:sz w:val="24"/>
          <w:szCs w:val="24"/>
          <w:lang w:val="en-US" w:eastAsia="pt-BR"/>
        </w:rPr>
        <w:t>from the field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>) determined by GC-MS.</w:t>
      </w:r>
      <w:r w:rsidR="00E944B0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3F92087D" w14:textId="77777777" w:rsidR="00446B2A" w:rsidRPr="00EE2C7B" w:rsidRDefault="00446B2A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584"/>
        <w:gridCol w:w="1109"/>
        <w:gridCol w:w="890"/>
        <w:gridCol w:w="1614"/>
        <w:gridCol w:w="833"/>
        <w:gridCol w:w="2798"/>
      </w:tblGrid>
      <w:tr w:rsidR="00900B3D" w:rsidRPr="00EE2C7B" w14:paraId="7C294E13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7" w:type="pct"/>
            <w:tcBorders>
              <w:top w:val="single" w:sz="4" w:space="0" w:color="92D050"/>
            </w:tcBorders>
            <w:shd w:val="clear" w:color="auto" w:fill="8DD873" w:themeFill="accent6" w:themeFillTint="99"/>
            <w:noWrap/>
            <w:hideMark/>
          </w:tcPr>
          <w:p w14:paraId="607E4CD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628" w:type="pct"/>
            <w:tcBorders>
              <w:top w:val="single" w:sz="4" w:space="0" w:color="92D050"/>
            </w:tcBorders>
            <w:shd w:val="clear" w:color="auto" w:fill="8DD873" w:themeFill="accent6" w:themeFillTint="99"/>
            <w:noWrap/>
            <w:hideMark/>
          </w:tcPr>
          <w:p w14:paraId="6856EEE8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04" w:type="pct"/>
            <w:tcBorders>
              <w:top w:val="single" w:sz="4" w:space="0" w:color="92D050"/>
            </w:tcBorders>
            <w:shd w:val="clear" w:color="auto" w:fill="8DD873" w:themeFill="accent6" w:themeFillTint="99"/>
            <w:noWrap/>
            <w:hideMark/>
          </w:tcPr>
          <w:p w14:paraId="6A181E75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914" w:type="pct"/>
            <w:tcBorders>
              <w:top w:val="single" w:sz="4" w:space="0" w:color="92D050"/>
            </w:tcBorders>
            <w:shd w:val="clear" w:color="auto" w:fill="8DD873" w:themeFill="accent6" w:themeFillTint="99"/>
            <w:noWrap/>
            <w:hideMark/>
          </w:tcPr>
          <w:p w14:paraId="3A556916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472" w:type="pct"/>
            <w:tcBorders>
              <w:top w:val="single" w:sz="4" w:space="0" w:color="92D050"/>
            </w:tcBorders>
            <w:shd w:val="clear" w:color="auto" w:fill="8DD873" w:themeFill="accent6" w:themeFillTint="99"/>
            <w:noWrap/>
            <w:hideMark/>
          </w:tcPr>
          <w:p w14:paraId="79AD511F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585" w:type="pct"/>
            <w:tcBorders>
              <w:top w:val="single" w:sz="4" w:space="0" w:color="92D050"/>
            </w:tcBorders>
            <w:shd w:val="clear" w:color="auto" w:fill="8DD873" w:themeFill="accent6" w:themeFillTint="99"/>
            <w:noWrap/>
            <w:hideMark/>
          </w:tcPr>
          <w:p w14:paraId="090E1431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1FFB589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bottom w:val="nil"/>
            </w:tcBorders>
            <w:noWrap/>
            <w:hideMark/>
          </w:tcPr>
          <w:p w14:paraId="57A52A8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28" w:type="pct"/>
            <w:tcBorders>
              <w:bottom w:val="nil"/>
            </w:tcBorders>
            <w:noWrap/>
            <w:hideMark/>
          </w:tcPr>
          <w:p w14:paraId="765D988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93</w:t>
            </w:r>
          </w:p>
        </w:tc>
        <w:tc>
          <w:tcPr>
            <w:tcW w:w="504" w:type="pct"/>
            <w:tcBorders>
              <w:bottom w:val="nil"/>
            </w:tcBorders>
            <w:noWrap/>
            <w:hideMark/>
          </w:tcPr>
          <w:p w14:paraId="7FB0FC7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4</w:t>
            </w:r>
          </w:p>
        </w:tc>
        <w:tc>
          <w:tcPr>
            <w:tcW w:w="914" w:type="pct"/>
            <w:tcBorders>
              <w:bottom w:val="nil"/>
            </w:tcBorders>
            <w:noWrap/>
            <w:hideMark/>
          </w:tcPr>
          <w:p w14:paraId="43D2F6B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72" w:type="pct"/>
            <w:tcBorders>
              <w:bottom w:val="nil"/>
            </w:tcBorders>
            <w:noWrap/>
            <w:hideMark/>
          </w:tcPr>
          <w:p w14:paraId="0F4EAF7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585" w:type="pct"/>
            <w:tcBorders>
              <w:bottom w:val="nil"/>
            </w:tcBorders>
            <w:noWrap/>
            <w:hideMark/>
          </w:tcPr>
          <w:p w14:paraId="58ADD61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45529F7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</w:tcPr>
          <w:p w14:paraId="0881AA9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</w:tcPr>
          <w:p w14:paraId="717921C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24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F1132A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8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1D1BBA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  <w:noWrap/>
          </w:tcPr>
          <w:p w14:paraId="46183D2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nil"/>
              <w:bottom w:val="nil"/>
            </w:tcBorders>
            <w:noWrap/>
          </w:tcPr>
          <w:p w14:paraId="2AEF9C7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1B3EAA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0DBCFD2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2647FE2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98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2EF1C1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.2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1A14FE4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2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326C1A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8</w:t>
            </w:r>
          </w:p>
        </w:tc>
        <w:tc>
          <w:tcPr>
            <w:tcW w:w="1585" w:type="pct"/>
            <w:tcBorders>
              <w:top w:val="nil"/>
              <w:bottom w:val="nil"/>
            </w:tcBorders>
            <w:noWrap/>
            <w:hideMark/>
          </w:tcPr>
          <w:p w14:paraId="7837DA0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yrcene</w:t>
            </w:r>
            <w:proofErr w:type="spellEnd"/>
          </w:p>
        </w:tc>
      </w:tr>
      <w:tr w:rsidR="00900B3D" w:rsidRPr="00EE2C7B" w14:paraId="63F7208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</w:tcPr>
          <w:p w14:paraId="3E3EC83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</w:tcPr>
          <w:p w14:paraId="09949A6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32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4F393B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F76C5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  <w:noWrap/>
          </w:tcPr>
          <w:p w14:paraId="7A8FEA2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nil"/>
              <w:bottom w:val="nil"/>
            </w:tcBorders>
            <w:noWrap/>
          </w:tcPr>
          <w:p w14:paraId="7E176E8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F30A8A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1AA6E66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0FE0F83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27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49E71A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0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0D7AE53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3EB7544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42</w:t>
            </w:r>
          </w:p>
        </w:tc>
        <w:tc>
          <w:tcPr>
            <w:tcW w:w="1585" w:type="pct"/>
            <w:tcBorders>
              <w:top w:val="nil"/>
              <w:bottom w:val="nil"/>
            </w:tcBorders>
            <w:noWrap/>
            <w:hideMark/>
          </w:tcPr>
          <w:p w14:paraId="1A28181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ymene</w:t>
            </w:r>
            <w:proofErr w:type="spellEnd"/>
          </w:p>
        </w:tc>
      </w:tr>
      <w:tr w:rsidR="00900B3D" w:rsidRPr="00EE2C7B" w14:paraId="75B6CD3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58C221D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2A9A4BB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37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C5888C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3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B84CC9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  <w:noWrap/>
          </w:tcPr>
          <w:p w14:paraId="60AA2FB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nil"/>
              <w:bottom w:val="nil"/>
            </w:tcBorders>
            <w:noWrap/>
            <w:hideMark/>
          </w:tcPr>
          <w:p w14:paraId="7BF4B45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NI</w:t>
            </w:r>
          </w:p>
        </w:tc>
      </w:tr>
      <w:tr w:rsidR="00900B3D" w:rsidRPr="00EE2C7B" w14:paraId="55CEDC3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00EC650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07EC2BC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6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A5895F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2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037ED35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337E197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585" w:type="pct"/>
            <w:tcBorders>
              <w:top w:val="nil"/>
              <w:bottom w:val="nil"/>
            </w:tcBorders>
            <w:noWrap/>
            <w:hideMark/>
          </w:tcPr>
          <w:p w14:paraId="07A4BC0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5AE2291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7BE2B62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4372F70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21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C7C4B0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8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756D97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  <w:noWrap/>
          </w:tcPr>
          <w:p w14:paraId="19E215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nil"/>
              <w:bottom w:val="nil"/>
            </w:tcBorders>
            <w:noWrap/>
            <w:hideMark/>
          </w:tcPr>
          <w:p w14:paraId="11573D9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69DE72C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315008E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6672C8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8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C82F25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0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2698395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1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38DCA5D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87</w:t>
            </w:r>
          </w:p>
        </w:tc>
        <w:tc>
          <w:tcPr>
            <w:tcW w:w="1585" w:type="pct"/>
            <w:tcBorders>
              <w:top w:val="nil"/>
              <w:bottom w:val="nil"/>
            </w:tcBorders>
            <w:noWrap/>
            <w:hideMark/>
          </w:tcPr>
          <w:p w14:paraId="03D3A7F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Fhenc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et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ther</w:t>
            </w:r>
            <w:proofErr w:type="spellEnd"/>
          </w:p>
        </w:tc>
      </w:tr>
      <w:tr w:rsidR="00900B3D" w:rsidRPr="00EE2C7B" w14:paraId="436E6D7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15E75A2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677938D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55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08596C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7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0FF6E70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0E09C5F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1</w:t>
            </w: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7FD81E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ocarveol</w:t>
            </w:r>
            <w:proofErr w:type="spellEnd"/>
          </w:p>
        </w:tc>
      </w:tr>
      <w:tr w:rsidR="00900B3D" w:rsidRPr="00EE2C7B" w14:paraId="741130A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</w:tcPr>
          <w:p w14:paraId="7E6943B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</w:tcPr>
          <w:p w14:paraId="2756CD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81B0B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5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082E33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  <w:noWrap/>
          </w:tcPr>
          <w:p w14:paraId="485356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01801F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23AD6A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</w:tcPr>
          <w:p w14:paraId="52839C0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</w:tcPr>
          <w:p w14:paraId="1E04B49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20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5910A1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7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83C797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  <w:noWrap/>
          </w:tcPr>
          <w:p w14:paraId="630C4F5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A4C0A7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FCD0A2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264A2AA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0652011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34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12FF917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1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717D37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6BCB354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8</w:t>
            </w: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DC814A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Isoborneol</w:t>
            </w:r>
            <w:proofErr w:type="spellEnd"/>
          </w:p>
        </w:tc>
      </w:tr>
      <w:tr w:rsidR="00900B3D" w:rsidRPr="00EE2C7B" w14:paraId="6FDB957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680A8E7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7809774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67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1E32A4A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9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17E399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1179F18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7</w:t>
            </w: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E33AF5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n-4-ol</w:t>
            </w:r>
          </w:p>
        </w:tc>
      </w:tr>
      <w:tr w:rsidR="00900B3D" w:rsidRPr="00EE2C7B" w14:paraId="7C641A1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5602F5A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4A96599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2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4F7B48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0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2DD4404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42B2E35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3C7A07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0EB822D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274915C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39D478A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28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724D1C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4A9124A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3D37CE3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91</w:t>
            </w: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0EF12F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yrtenol</w:t>
            </w:r>
            <w:proofErr w:type="spellEnd"/>
          </w:p>
        </w:tc>
      </w:tr>
      <w:tr w:rsidR="00900B3D" w:rsidRPr="00EE2C7B" w14:paraId="0CF6C13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491C7A8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6495554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59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FF53C2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11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0E11FA0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62B12E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24C877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727D706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</w:tcPr>
          <w:p w14:paraId="715F500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</w:tcPr>
          <w:p w14:paraId="708D9F0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11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41A362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7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C9BED4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  <w:noWrap/>
          </w:tcPr>
          <w:p w14:paraId="04E998D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099AC8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DEC067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514D9DF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29B3083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59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4500CB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6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1E057CD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5391FC5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28AB26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piglobulol</w:t>
            </w:r>
            <w:proofErr w:type="spellEnd"/>
          </w:p>
        </w:tc>
      </w:tr>
      <w:tr w:rsidR="00900B3D" w:rsidRPr="00EE2C7B" w14:paraId="19A1A6B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</w:tcPr>
          <w:p w14:paraId="22C101A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</w:tcPr>
          <w:p w14:paraId="61688E1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75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32044A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9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07F67FE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  <w:noWrap/>
          </w:tcPr>
          <w:p w14:paraId="1695947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36D78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FD355F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69850B8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30187B8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64873E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.9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1492B6F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5B82D4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51E8B5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49C92BC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2996307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01CDF42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39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51BB15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5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226E38A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2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798079C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0CC544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30417B2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45A1A69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6581EB1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61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425B11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7506CAD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4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20A089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3</w:t>
            </w: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9B498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1078136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</w:tcPr>
          <w:p w14:paraId="5B1E984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</w:tcPr>
          <w:p w14:paraId="3FC5BBF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90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FC874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8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833E64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  <w:noWrap/>
          </w:tcPr>
          <w:p w14:paraId="2A162DA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FE21CD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3533CA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  <w:hideMark/>
          </w:tcPr>
          <w:p w14:paraId="698E41D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  <w:hideMark/>
          </w:tcPr>
          <w:p w14:paraId="117FED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07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3C659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5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1B64913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3</w:t>
            </w:r>
          </w:p>
        </w:tc>
        <w:tc>
          <w:tcPr>
            <w:tcW w:w="472" w:type="pct"/>
            <w:tcBorders>
              <w:top w:val="nil"/>
              <w:bottom w:val="nil"/>
            </w:tcBorders>
            <w:noWrap/>
            <w:hideMark/>
          </w:tcPr>
          <w:p w14:paraId="7C22CAD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8</w:t>
            </w: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DCD2D6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2AD6E71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</w:tcPr>
          <w:p w14:paraId="4B4ABF0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</w:tcPr>
          <w:p w14:paraId="0D8EC8F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17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9C023F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4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B2F8C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  <w:noWrap/>
          </w:tcPr>
          <w:p w14:paraId="0A233EF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533AF4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8152F7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nil"/>
            </w:tcBorders>
            <w:noWrap/>
          </w:tcPr>
          <w:p w14:paraId="116C4A1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628" w:type="pct"/>
            <w:tcBorders>
              <w:top w:val="nil"/>
              <w:bottom w:val="nil"/>
            </w:tcBorders>
            <w:noWrap/>
          </w:tcPr>
          <w:p w14:paraId="0262AA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85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E2A099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7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4DBE52A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  <w:noWrap/>
          </w:tcPr>
          <w:p w14:paraId="197694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52C1B0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34816B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nil"/>
              <w:bottom w:val="single" w:sz="4" w:space="0" w:color="92D050"/>
            </w:tcBorders>
            <w:noWrap/>
          </w:tcPr>
          <w:p w14:paraId="1FCB896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628" w:type="pct"/>
            <w:tcBorders>
              <w:top w:val="nil"/>
              <w:bottom w:val="single" w:sz="4" w:space="0" w:color="92D050"/>
            </w:tcBorders>
            <w:noWrap/>
          </w:tcPr>
          <w:p w14:paraId="5E62263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965</w:t>
            </w:r>
          </w:p>
        </w:tc>
        <w:tc>
          <w:tcPr>
            <w:tcW w:w="504" w:type="pct"/>
            <w:tcBorders>
              <w:top w:val="nil"/>
              <w:bottom w:val="single" w:sz="4" w:space="0" w:color="92D050"/>
            </w:tcBorders>
            <w:noWrap/>
          </w:tcPr>
          <w:p w14:paraId="76607C2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6</w:t>
            </w:r>
          </w:p>
        </w:tc>
        <w:tc>
          <w:tcPr>
            <w:tcW w:w="914" w:type="pct"/>
            <w:tcBorders>
              <w:top w:val="nil"/>
              <w:bottom w:val="single" w:sz="4" w:space="0" w:color="92D050"/>
            </w:tcBorders>
            <w:noWrap/>
          </w:tcPr>
          <w:p w14:paraId="6E88714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92D050"/>
            </w:tcBorders>
            <w:noWrap/>
          </w:tcPr>
          <w:p w14:paraId="036FCE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nil"/>
              <w:bottom w:val="single" w:sz="4" w:space="0" w:color="92D050"/>
              <w:right w:val="single" w:sz="4" w:space="0" w:color="92D050"/>
            </w:tcBorders>
            <w:noWrap/>
          </w:tcPr>
          <w:p w14:paraId="73620AE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85D857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pct"/>
            <w:tcBorders>
              <w:top w:val="single" w:sz="4" w:space="0" w:color="92D050"/>
              <w:bottom w:val="single" w:sz="4" w:space="0" w:color="92D050"/>
            </w:tcBorders>
            <w:noWrap/>
            <w:hideMark/>
          </w:tcPr>
          <w:p w14:paraId="4F9CD86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628" w:type="pct"/>
            <w:tcBorders>
              <w:top w:val="single" w:sz="4" w:space="0" w:color="92D050"/>
              <w:bottom w:val="single" w:sz="4" w:space="0" w:color="92D050"/>
            </w:tcBorders>
            <w:noWrap/>
            <w:hideMark/>
          </w:tcPr>
          <w:p w14:paraId="4F25CFE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04" w:type="pct"/>
            <w:tcBorders>
              <w:top w:val="single" w:sz="4" w:space="0" w:color="92D050"/>
              <w:bottom w:val="single" w:sz="4" w:space="0" w:color="92D050"/>
            </w:tcBorders>
            <w:noWrap/>
            <w:hideMark/>
          </w:tcPr>
          <w:p w14:paraId="78A6133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914" w:type="pct"/>
            <w:tcBorders>
              <w:top w:val="single" w:sz="4" w:space="0" w:color="92D050"/>
              <w:bottom w:val="single" w:sz="4" w:space="0" w:color="92D050"/>
            </w:tcBorders>
            <w:noWrap/>
            <w:hideMark/>
          </w:tcPr>
          <w:p w14:paraId="163BB1D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472" w:type="pct"/>
            <w:tcBorders>
              <w:top w:val="single" w:sz="4" w:space="0" w:color="92D050"/>
              <w:bottom w:val="single" w:sz="4" w:space="0" w:color="92D050"/>
            </w:tcBorders>
            <w:noWrap/>
            <w:hideMark/>
          </w:tcPr>
          <w:p w14:paraId="0B2374C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85" w:type="pct"/>
            <w:tcBorders>
              <w:top w:val="single" w:sz="4" w:space="0" w:color="92D050"/>
              <w:bottom w:val="single" w:sz="4" w:space="0" w:color="92D050"/>
              <w:right w:val="single" w:sz="4" w:space="0" w:color="92D050"/>
            </w:tcBorders>
            <w:noWrap/>
            <w:hideMark/>
          </w:tcPr>
          <w:p w14:paraId="6A43DC0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665D8F" w14:paraId="1486AC8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2" w:space="0" w:color="92D050"/>
              <w:bottom w:val="single" w:sz="2" w:space="0" w:color="92D050"/>
              <w:right w:val="single" w:sz="4" w:space="0" w:color="4EA72E" w:themeColor="accent6"/>
            </w:tcBorders>
            <w:noWrap/>
          </w:tcPr>
          <w:p w14:paraId="46D5D62F" w14:textId="6B91BEAA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0D94AC21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1B9C2A9C" w14:textId="77777777" w:rsidR="00900B3D" w:rsidRPr="00EE2C7B" w:rsidRDefault="00900B3D" w:rsidP="00900B3D">
      <w:pPr>
        <w:rPr>
          <w:rFonts w:eastAsia="SimSun" w:cstheme="minorHAnsi"/>
          <w:b/>
          <w:bCs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br w:type="page"/>
      </w:r>
    </w:p>
    <w:p w14:paraId="511B5420" w14:textId="7CE4227E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2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E. camaldulensis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greenhouse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207724F8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1108"/>
        <w:gridCol w:w="956"/>
        <w:gridCol w:w="1947"/>
        <w:gridCol w:w="689"/>
        <w:gridCol w:w="2709"/>
      </w:tblGrid>
      <w:tr w:rsidR="00900B3D" w:rsidRPr="00EE2C7B" w14:paraId="7C55C5C7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15D213A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666" w:type="pct"/>
            <w:shd w:val="clear" w:color="auto" w:fill="8DD873" w:themeFill="accent6" w:themeFillTint="99"/>
            <w:noWrap/>
            <w:hideMark/>
          </w:tcPr>
          <w:p w14:paraId="374924DE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80" w:type="pct"/>
            <w:shd w:val="clear" w:color="auto" w:fill="8DD873" w:themeFill="accent6" w:themeFillTint="99"/>
            <w:noWrap/>
            <w:hideMark/>
          </w:tcPr>
          <w:p w14:paraId="0C1836C3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1141" w:type="pct"/>
            <w:shd w:val="clear" w:color="auto" w:fill="8DD873" w:themeFill="accent6" w:themeFillTint="99"/>
            <w:noWrap/>
            <w:hideMark/>
          </w:tcPr>
          <w:p w14:paraId="17F98FB7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429" w:type="pct"/>
            <w:shd w:val="clear" w:color="auto" w:fill="8DD873" w:themeFill="accent6" w:themeFillTint="99"/>
            <w:noWrap/>
            <w:hideMark/>
          </w:tcPr>
          <w:p w14:paraId="5C0B0DC9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572" w:type="pct"/>
            <w:shd w:val="clear" w:color="auto" w:fill="8DD873" w:themeFill="accent6" w:themeFillTint="99"/>
            <w:noWrap/>
            <w:hideMark/>
          </w:tcPr>
          <w:p w14:paraId="2F1CBB9A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5ED6034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0191646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66" w:type="pct"/>
            <w:tcBorders>
              <w:bottom w:val="nil"/>
            </w:tcBorders>
            <w:noWrap/>
            <w:hideMark/>
          </w:tcPr>
          <w:p w14:paraId="41C54F5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899</w:t>
            </w:r>
          </w:p>
        </w:tc>
        <w:tc>
          <w:tcPr>
            <w:tcW w:w="580" w:type="pct"/>
            <w:tcBorders>
              <w:bottom w:val="nil"/>
            </w:tcBorders>
            <w:noWrap/>
            <w:hideMark/>
          </w:tcPr>
          <w:p w14:paraId="4981452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01</w:t>
            </w:r>
          </w:p>
        </w:tc>
        <w:tc>
          <w:tcPr>
            <w:tcW w:w="1141" w:type="pct"/>
            <w:tcBorders>
              <w:bottom w:val="nil"/>
            </w:tcBorders>
            <w:noWrap/>
            <w:hideMark/>
          </w:tcPr>
          <w:p w14:paraId="7F469CD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29" w:type="pct"/>
            <w:tcBorders>
              <w:bottom w:val="nil"/>
            </w:tcBorders>
            <w:noWrap/>
            <w:hideMark/>
          </w:tcPr>
          <w:p w14:paraId="52FCD73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572" w:type="pct"/>
            <w:tcBorders>
              <w:bottom w:val="nil"/>
            </w:tcBorders>
            <w:noWrap/>
            <w:hideMark/>
          </w:tcPr>
          <w:p w14:paraId="48D9992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1A3BFA3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5349846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666" w:type="pct"/>
            <w:tcBorders>
              <w:bottom w:val="nil"/>
            </w:tcBorders>
            <w:noWrap/>
          </w:tcPr>
          <w:p w14:paraId="46693EA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933</w:t>
            </w:r>
          </w:p>
        </w:tc>
        <w:tc>
          <w:tcPr>
            <w:tcW w:w="580" w:type="pct"/>
            <w:tcBorders>
              <w:bottom w:val="nil"/>
            </w:tcBorders>
            <w:noWrap/>
          </w:tcPr>
          <w:p w14:paraId="4E967C3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0</w:t>
            </w:r>
          </w:p>
        </w:tc>
        <w:tc>
          <w:tcPr>
            <w:tcW w:w="1141" w:type="pct"/>
            <w:tcBorders>
              <w:bottom w:val="nil"/>
            </w:tcBorders>
            <w:noWrap/>
          </w:tcPr>
          <w:p w14:paraId="7E273B9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bottom w:val="nil"/>
            </w:tcBorders>
            <w:noWrap/>
          </w:tcPr>
          <w:p w14:paraId="4226F1B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bottom w:val="nil"/>
            </w:tcBorders>
            <w:noWrap/>
          </w:tcPr>
          <w:p w14:paraId="6B14DBA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BBA420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09FA50A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62F5774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32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7DEEB43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2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49857E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21491AE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</w:tcBorders>
            <w:noWrap/>
          </w:tcPr>
          <w:p w14:paraId="0C9A6FA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AFC902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3847AC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1C6836B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4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6508947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64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1534DF6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286BD03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B1F4DE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7519521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632FDF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3D459F6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538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3300445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6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2C4AEAB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511A526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9D82BE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1FEE78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76F7BC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3AED1E8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812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35B9A7B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2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2E64F76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7274A41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87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FC775C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Fhenc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et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ther</w:t>
            </w:r>
            <w:proofErr w:type="spellEnd"/>
          </w:p>
        </w:tc>
      </w:tr>
      <w:tr w:rsidR="00900B3D" w:rsidRPr="00EE2C7B" w14:paraId="122797F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B06015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406E166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15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5A5E8FA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0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78B943B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7667CC1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70CD3D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153D11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3FE267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18176CF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549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55BD0F1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76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50F97FE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0EACE6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1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A0873E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ocarveol</w:t>
            </w:r>
            <w:proofErr w:type="spellEnd"/>
          </w:p>
        </w:tc>
      </w:tr>
      <w:tr w:rsidR="00900B3D" w:rsidRPr="00EE2C7B" w14:paraId="4BBB480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7894D9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0971E1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79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70EAE16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7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7DD5A0B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0783F2E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C09B6E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58F5B4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AC671A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5A0225D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111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1F71DEB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4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6E796B1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430D568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1BE1DE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A0534A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7AE6E0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49BF6F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19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5025C92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73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54A3EC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2FBBE2E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5FC458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4DBD77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4C28D6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76B7062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339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6674C5C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71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28D591E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244B46D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8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6E9DD4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Isoborneol</w:t>
            </w:r>
            <w:proofErr w:type="spellEnd"/>
          </w:p>
        </w:tc>
      </w:tr>
      <w:tr w:rsidR="00900B3D" w:rsidRPr="00EE2C7B" w14:paraId="1755732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0E50FA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6E9627F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406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11885F0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7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37B2D11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620BF34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F811D7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CA1BA8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42F1C6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5E61333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662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51F7C89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45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29D6EE0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3576134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7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DCD6B8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n-4-ol</w:t>
            </w:r>
          </w:p>
        </w:tc>
      </w:tr>
      <w:tr w:rsidR="00900B3D" w:rsidRPr="00EE2C7B" w14:paraId="5BC47A6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37DD39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0D2C109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72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6E845F0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23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673F171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7A64BA9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55653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Terpineol</w:t>
            </w:r>
          </w:p>
        </w:tc>
      </w:tr>
      <w:tr w:rsidR="00900B3D" w:rsidRPr="00EE2C7B" w14:paraId="2A4042B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B992F3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5EB625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289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0CBF1BC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93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1A98945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6A8027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172555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E6F35C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E4D5AF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78A6F3A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768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37DDD2F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0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53F409D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542AD72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A8C965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85EFA2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B70094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3420189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878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4E5D57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0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6E046E2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3B02BCB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30D82C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54346D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EAEF5A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3912881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.000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16FCC43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3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79FF1E6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4B3D713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F2E10B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A422AF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1019F9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2653421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.210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631B199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74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21B26AC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54B7773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D6441E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809CEC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77727F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4144E73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.364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0B67744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9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1AE4002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37E70C3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5CCACB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9690A6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B4F79C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32FF589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.69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08F6E44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0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02A0A4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67CB16E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5397C7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443E9C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DC18A6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54E781F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.129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50718D7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67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2F4CD29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3136D15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F09566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0379ED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C6B907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4593038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.59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33FAE5C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4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3B4CC7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0B9AB1A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89E69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896DE4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0D4ECC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338D60B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132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51C5536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9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1A1CA1D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577929F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E4AD9E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2769B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ED9C4F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136752D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32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7DE2B5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89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7D4CCDA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067B08F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33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914B318" w14:textId="6B9F3AD2" w:rsidR="00900B3D" w:rsidRPr="00EE2C7B" w:rsidRDefault="005B2132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Α-terpineol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7FD77A7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510AFE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6C394A3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84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6CE138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1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174592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63183D1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3EC006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EAE604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8819F9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6FD4299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933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394D49F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6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651C8D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135D497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CD8A7E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738773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2B033F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5CC6A96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.288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4C5EAFD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5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678D6F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37E92CC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7684C0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F8959A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C41487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4F853FB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.802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45EA247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7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428528D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097DA55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43DBD0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B90DC9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341710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5098E73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061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14EAF72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93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1517982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453446D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18D7A1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808D5A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F6B040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7785E2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273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664212E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6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0FDB802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72CF60E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8C4915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ECB59B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5FA3F9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3C66535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37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3C98992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45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453972B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47F2E41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C25521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59E093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A3D395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49CC939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60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4848014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74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0D658AF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0B91B40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FB31E4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5D02C7C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AD4B1C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2CB5634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66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45AF87C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2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79F861A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48C6989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5D87B6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42CDF9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EB7015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6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5DBA936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92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59B6F1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5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5A633AD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2BD529A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BAB42C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AAF45F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889CEB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49CCF55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124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56EBD0E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98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2FBB369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3C2B246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E20C84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lloaromadendrene</w:t>
            </w:r>
            <w:proofErr w:type="spellEnd"/>
          </w:p>
        </w:tc>
      </w:tr>
      <w:tr w:rsidR="00900B3D" w:rsidRPr="00EE2C7B" w14:paraId="1BC5C60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11C2B9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8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50BFFF7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38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70B75A8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6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4517F98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43CBA0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5D587C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160F0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D4A454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9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75503C4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49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22259CA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3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17F78E4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0F1B25C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F85C65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0CD590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B4A83A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24AAC71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754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46A564C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7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5218C7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1BBC311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DB4EBF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6C1A1E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0DDCD9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1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782413F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801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1B1E87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4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7D41301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48DF909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3BBCD5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F692C6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D6CFB3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2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78EDBD0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971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537985C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32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780E84E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600D68A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19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D75E89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ene</w:t>
            </w:r>
            <w:proofErr w:type="spellEnd"/>
          </w:p>
        </w:tc>
      </w:tr>
      <w:tr w:rsidR="00900B3D" w:rsidRPr="00EE2C7B" w14:paraId="190117A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0D9E20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3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71C0381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089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7634FB1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3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69924DE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2CC313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2C6358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0D0C21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9F5025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4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27677E9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428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486FA55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67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7E27EA6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5C594B4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8AA1AB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E9C3C0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3B2C8B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5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3CCBF97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56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782D246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41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76DAD17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43A2D63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900CB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015F02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AB7DF3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6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1AFA1DF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644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085B507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1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3229A0C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0209755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FE85BC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4B4B22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4AC147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7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0899E77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80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13513F4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4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2EF492F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77B67B8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EAD983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29C517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3240D1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8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0915F8C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988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2AF6B0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4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54CDE6C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7A1B2F4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FF12EC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B1C3D8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1EF60D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9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7761BFB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156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7C04932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0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568DA6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1345789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B2F27F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71B21E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570B94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lastRenderedPageBreak/>
              <w:t>50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607FFDA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24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2933DAD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4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455F7A1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7ADCAF1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F359ED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23FAD6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6F1652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1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25C1694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393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07F0649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2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2C4FDD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0EF55A9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5A190D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6CEF72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FED168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2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7585EA0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606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2D70A0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42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54C68BB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5FEB1F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A17316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piglobulol</w:t>
            </w:r>
            <w:proofErr w:type="spellEnd"/>
          </w:p>
        </w:tc>
      </w:tr>
      <w:tr w:rsidR="00900B3D" w:rsidRPr="00EE2C7B" w14:paraId="18AE5BF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CECC95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3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72F4181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764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194C36B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61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1BDCE6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7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048471C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80EBE7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edol</w:t>
            </w:r>
            <w:proofErr w:type="spellEnd"/>
          </w:p>
        </w:tc>
      </w:tr>
      <w:tr w:rsidR="00900B3D" w:rsidRPr="00EE2C7B" w14:paraId="5F6DE1A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409C53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4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35DF2C8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321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4DBB888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7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2E70EB2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2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3CF9D75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7C5EEF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01CACC9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575E48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5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66CC353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461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4321EDE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8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07B05A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4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138D11C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5EFF65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54515E3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C1773E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6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0AC7385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633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17C9725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65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2635574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7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6762953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3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C04197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72EFD68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  <w:hideMark/>
          </w:tcPr>
          <w:p w14:paraId="509947F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7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236AA79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902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4DAC5C6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52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686150E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786A83D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</w:tcBorders>
            <w:noWrap/>
            <w:hideMark/>
          </w:tcPr>
          <w:p w14:paraId="294FBC1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5CEE74B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6061C3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8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  <w:hideMark/>
          </w:tcPr>
          <w:p w14:paraId="63761B5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084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4502AD1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27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  <w:hideMark/>
          </w:tcPr>
          <w:p w14:paraId="12B7542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2</w:t>
            </w:r>
          </w:p>
        </w:tc>
        <w:tc>
          <w:tcPr>
            <w:tcW w:w="429" w:type="pct"/>
            <w:tcBorders>
              <w:top w:val="nil"/>
              <w:bottom w:val="nil"/>
            </w:tcBorders>
            <w:noWrap/>
            <w:hideMark/>
          </w:tcPr>
          <w:p w14:paraId="1E250FC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8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EDA049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26C96B1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30046E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9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7CABFAA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16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6CBAEAF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0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59D52F4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62842C2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39FDC0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3204EC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81E03B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0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528112F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474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3CC264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0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08A008B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7E7B550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C7AEE9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5D4111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97C0BE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1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66E1797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732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72FD3D7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6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782CE94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6DFD64C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D0F7A5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8A1BB0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</w:tcBorders>
            <w:noWrap/>
            <w:hideMark/>
          </w:tcPr>
          <w:p w14:paraId="739FE0B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2</w:t>
            </w:r>
          </w:p>
        </w:tc>
        <w:tc>
          <w:tcPr>
            <w:tcW w:w="666" w:type="pct"/>
            <w:tcBorders>
              <w:top w:val="nil"/>
            </w:tcBorders>
            <w:noWrap/>
            <w:hideMark/>
          </w:tcPr>
          <w:p w14:paraId="577CAC0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835</w:t>
            </w:r>
          </w:p>
        </w:tc>
        <w:tc>
          <w:tcPr>
            <w:tcW w:w="580" w:type="pct"/>
            <w:tcBorders>
              <w:top w:val="nil"/>
            </w:tcBorders>
            <w:noWrap/>
            <w:hideMark/>
          </w:tcPr>
          <w:p w14:paraId="64DFDFB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6</w:t>
            </w:r>
          </w:p>
        </w:tc>
        <w:tc>
          <w:tcPr>
            <w:tcW w:w="1141" w:type="pct"/>
            <w:tcBorders>
              <w:top w:val="nil"/>
            </w:tcBorders>
            <w:noWrap/>
            <w:hideMark/>
          </w:tcPr>
          <w:p w14:paraId="7B95FCD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2</w:t>
            </w:r>
          </w:p>
        </w:tc>
        <w:tc>
          <w:tcPr>
            <w:tcW w:w="429" w:type="pct"/>
            <w:tcBorders>
              <w:top w:val="nil"/>
            </w:tcBorders>
            <w:noWrap/>
            <w:hideMark/>
          </w:tcPr>
          <w:p w14:paraId="4410C48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47</w:t>
            </w:r>
          </w:p>
        </w:tc>
        <w:tc>
          <w:tcPr>
            <w:tcW w:w="1572" w:type="pct"/>
            <w:tcBorders>
              <w:top w:val="nil"/>
              <w:right w:val="single" w:sz="4" w:space="0" w:color="92D050"/>
            </w:tcBorders>
            <w:noWrap/>
            <w:hideMark/>
          </w:tcPr>
          <w:p w14:paraId="524F55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-7(11)-em-4-ol</w:t>
            </w:r>
          </w:p>
        </w:tc>
      </w:tr>
      <w:tr w:rsidR="00900B3D" w:rsidRPr="00EE2C7B" w14:paraId="05F1A08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F919EC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3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108586A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960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6D8B4B1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5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13CBD74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0E0F258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61E5D6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18F69B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1A7C40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4</w:t>
            </w:r>
          </w:p>
        </w:tc>
        <w:tc>
          <w:tcPr>
            <w:tcW w:w="666" w:type="pct"/>
            <w:tcBorders>
              <w:top w:val="nil"/>
              <w:bottom w:val="nil"/>
            </w:tcBorders>
            <w:noWrap/>
          </w:tcPr>
          <w:p w14:paraId="3C18968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.711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1653FCF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0</w:t>
            </w:r>
          </w:p>
        </w:tc>
        <w:tc>
          <w:tcPr>
            <w:tcW w:w="1141" w:type="pct"/>
            <w:tcBorders>
              <w:top w:val="nil"/>
              <w:bottom w:val="nil"/>
            </w:tcBorders>
            <w:noWrap/>
          </w:tcPr>
          <w:p w14:paraId="2F1D02A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noWrap/>
          </w:tcPr>
          <w:p w14:paraId="06FB6F8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6F1492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9588DA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</w:tcBorders>
            <w:noWrap/>
          </w:tcPr>
          <w:p w14:paraId="15D6FBD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5</w:t>
            </w:r>
          </w:p>
        </w:tc>
        <w:tc>
          <w:tcPr>
            <w:tcW w:w="666" w:type="pct"/>
            <w:tcBorders>
              <w:top w:val="nil"/>
            </w:tcBorders>
            <w:noWrap/>
          </w:tcPr>
          <w:p w14:paraId="7387BAE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.918</w:t>
            </w:r>
          </w:p>
        </w:tc>
        <w:tc>
          <w:tcPr>
            <w:tcW w:w="580" w:type="pct"/>
            <w:tcBorders>
              <w:top w:val="nil"/>
            </w:tcBorders>
            <w:noWrap/>
          </w:tcPr>
          <w:p w14:paraId="3919DC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7</w:t>
            </w:r>
          </w:p>
        </w:tc>
        <w:tc>
          <w:tcPr>
            <w:tcW w:w="1141" w:type="pct"/>
            <w:tcBorders>
              <w:top w:val="nil"/>
            </w:tcBorders>
            <w:noWrap/>
          </w:tcPr>
          <w:p w14:paraId="303E369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tcBorders>
              <w:top w:val="nil"/>
            </w:tcBorders>
            <w:noWrap/>
          </w:tcPr>
          <w:p w14:paraId="5DBFF57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right w:val="single" w:sz="4" w:space="0" w:color="92D050"/>
            </w:tcBorders>
            <w:noWrap/>
          </w:tcPr>
          <w:p w14:paraId="28380D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CE167A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left w:val="single" w:sz="4" w:space="0" w:color="92D050"/>
            </w:tcBorders>
            <w:noWrap/>
            <w:hideMark/>
          </w:tcPr>
          <w:p w14:paraId="253E02E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666" w:type="pct"/>
            <w:noWrap/>
            <w:hideMark/>
          </w:tcPr>
          <w:p w14:paraId="570302B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80" w:type="pct"/>
            <w:noWrap/>
            <w:hideMark/>
          </w:tcPr>
          <w:p w14:paraId="298CA8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1141" w:type="pct"/>
            <w:noWrap/>
            <w:hideMark/>
          </w:tcPr>
          <w:p w14:paraId="1427794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429" w:type="pct"/>
            <w:noWrap/>
            <w:hideMark/>
          </w:tcPr>
          <w:p w14:paraId="496389E8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right w:val="single" w:sz="4" w:space="0" w:color="92D050"/>
            </w:tcBorders>
            <w:noWrap/>
            <w:hideMark/>
          </w:tcPr>
          <w:p w14:paraId="0AAE5437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F400AD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left w:val="single" w:sz="4" w:space="0" w:color="92D050"/>
              <w:right w:val="single" w:sz="4" w:space="0" w:color="92D050"/>
            </w:tcBorders>
            <w:noWrap/>
          </w:tcPr>
          <w:p w14:paraId="4E52F2F9" w14:textId="0D76CB0D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36ED4994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482C7A52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6D5D8789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38257441" w14:textId="77777777" w:rsidR="00900B3D" w:rsidRPr="00EE2C7B" w:rsidRDefault="00900B3D" w:rsidP="00900B3D">
      <w:pPr>
        <w:rPr>
          <w:rFonts w:eastAsia="SimSun" w:cstheme="minorHAnsi"/>
          <w:b/>
          <w:bCs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br w:type="page"/>
      </w:r>
    </w:p>
    <w:p w14:paraId="0FE9A13B" w14:textId="60581AB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3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E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dunni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field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10DB1014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1143"/>
        <w:gridCol w:w="975"/>
        <w:gridCol w:w="1968"/>
        <w:gridCol w:w="708"/>
        <w:gridCol w:w="2615"/>
      </w:tblGrid>
      <w:tr w:rsidR="00900B3D" w:rsidRPr="00EE2C7B" w14:paraId="0E855B24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3F04993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686" w:type="pct"/>
            <w:shd w:val="clear" w:color="auto" w:fill="8DD873" w:themeFill="accent6" w:themeFillTint="99"/>
            <w:noWrap/>
            <w:hideMark/>
          </w:tcPr>
          <w:p w14:paraId="2E76DDE6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91" w:type="pct"/>
            <w:shd w:val="clear" w:color="auto" w:fill="8DD873" w:themeFill="accent6" w:themeFillTint="99"/>
            <w:noWrap/>
            <w:hideMark/>
          </w:tcPr>
          <w:p w14:paraId="212B9141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1153" w:type="pct"/>
            <w:shd w:val="clear" w:color="auto" w:fill="8DD873" w:themeFill="accent6" w:themeFillTint="99"/>
            <w:noWrap/>
            <w:hideMark/>
          </w:tcPr>
          <w:p w14:paraId="1F703625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439" w:type="pct"/>
            <w:shd w:val="clear" w:color="auto" w:fill="8DD873" w:themeFill="accent6" w:themeFillTint="99"/>
            <w:noWrap/>
            <w:hideMark/>
          </w:tcPr>
          <w:p w14:paraId="2ED9E084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519" w:type="pct"/>
            <w:shd w:val="clear" w:color="auto" w:fill="8DD873" w:themeFill="accent6" w:themeFillTint="99"/>
            <w:noWrap/>
            <w:hideMark/>
          </w:tcPr>
          <w:p w14:paraId="7786EED5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1F4ED26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2D062E0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86" w:type="pct"/>
            <w:tcBorders>
              <w:bottom w:val="nil"/>
            </w:tcBorders>
            <w:noWrap/>
            <w:hideMark/>
          </w:tcPr>
          <w:p w14:paraId="611F792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93</w:t>
            </w:r>
          </w:p>
        </w:tc>
        <w:tc>
          <w:tcPr>
            <w:tcW w:w="591" w:type="pct"/>
            <w:tcBorders>
              <w:bottom w:val="nil"/>
            </w:tcBorders>
            <w:noWrap/>
            <w:hideMark/>
          </w:tcPr>
          <w:p w14:paraId="0F7703F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34</w:t>
            </w:r>
          </w:p>
        </w:tc>
        <w:tc>
          <w:tcPr>
            <w:tcW w:w="1153" w:type="pct"/>
            <w:tcBorders>
              <w:bottom w:val="nil"/>
            </w:tcBorders>
            <w:noWrap/>
            <w:hideMark/>
          </w:tcPr>
          <w:p w14:paraId="63DFE2C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39" w:type="pct"/>
            <w:tcBorders>
              <w:bottom w:val="nil"/>
            </w:tcBorders>
            <w:noWrap/>
            <w:hideMark/>
          </w:tcPr>
          <w:p w14:paraId="1F0D15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519" w:type="pct"/>
            <w:tcBorders>
              <w:bottom w:val="nil"/>
            </w:tcBorders>
            <w:noWrap/>
            <w:hideMark/>
          </w:tcPr>
          <w:p w14:paraId="53F955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32CBCA4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2DEA557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686" w:type="pct"/>
            <w:tcBorders>
              <w:bottom w:val="nil"/>
            </w:tcBorders>
            <w:noWrap/>
          </w:tcPr>
          <w:p w14:paraId="11DCA7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955</w:t>
            </w:r>
          </w:p>
        </w:tc>
        <w:tc>
          <w:tcPr>
            <w:tcW w:w="591" w:type="pct"/>
            <w:tcBorders>
              <w:bottom w:val="nil"/>
            </w:tcBorders>
            <w:noWrap/>
          </w:tcPr>
          <w:p w14:paraId="590CA5E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5</w:t>
            </w:r>
          </w:p>
        </w:tc>
        <w:tc>
          <w:tcPr>
            <w:tcW w:w="1153" w:type="pct"/>
            <w:tcBorders>
              <w:bottom w:val="nil"/>
            </w:tcBorders>
            <w:noWrap/>
          </w:tcPr>
          <w:p w14:paraId="5545349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bottom w:val="nil"/>
            </w:tcBorders>
            <w:noWrap/>
          </w:tcPr>
          <w:p w14:paraId="5B0006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bottom w:val="nil"/>
            </w:tcBorders>
            <w:noWrap/>
          </w:tcPr>
          <w:p w14:paraId="2AF9234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6216C2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4F1B5A4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676281B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344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491777B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60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245780D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4BF6932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</w:tcBorders>
            <w:noWrap/>
          </w:tcPr>
          <w:p w14:paraId="4D77C08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514795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4B3E289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2AA7492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688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6EAEF88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79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4981EB5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182EA31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</w:tcBorders>
            <w:noWrap/>
          </w:tcPr>
          <w:p w14:paraId="5033FA4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8EF596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D7FBD6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  <w:hideMark/>
          </w:tcPr>
          <w:p w14:paraId="1891ADE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58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  <w:hideMark/>
          </w:tcPr>
          <w:p w14:paraId="27CA159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8.34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  <w:hideMark/>
          </w:tcPr>
          <w:p w14:paraId="0EAB406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39" w:type="pct"/>
            <w:tcBorders>
              <w:top w:val="nil"/>
              <w:bottom w:val="nil"/>
            </w:tcBorders>
            <w:noWrap/>
            <w:hideMark/>
          </w:tcPr>
          <w:p w14:paraId="5AD2CDF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434640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60A0CDA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146C3D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32D360F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144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723B284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0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62865D5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57B7387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AFDAB4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C7EC86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3FDAFF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0653A69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556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5229BF5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74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269F904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526EDBC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1F2D9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5AF1EF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6DB061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1B8575B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117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6A01299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0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49A596B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7092E2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E04B56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B46604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A446DB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3E32840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579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32FF423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54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059B99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3D6D45E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41EC3B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054A64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5E84AC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1B88821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232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5EF46E9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9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6244ACA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7FA0EC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BAFBF8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FD1EF7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A7C60D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209AF60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44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73DDA3C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8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18E070A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754E26B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22FD3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2299EB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3DCFF9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5045859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683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1622CDD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62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5040999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5950E4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F595BF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629132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1BAD51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  <w:hideMark/>
          </w:tcPr>
          <w:p w14:paraId="378D512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204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  <w:hideMark/>
          </w:tcPr>
          <w:p w14:paraId="437047A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.17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  <w:hideMark/>
          </w:tcPr>
          <w:p w14:paraId="457981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39" w:type="pct"/>
            <w:tcBorders>
              <w:top w:val="nil"/>
              <w:bottom w:val="nil"/>
            </w:tcBorders>
            <w:noWrap/>
            <w:hideMark/>
          </w:tcPr>
          <w:p w14:paraId="6165F49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F64B96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5633E69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0D1D47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2CD0530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.837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4F0D71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81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51B5282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2DD327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88C37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1CF8B9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022DEF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74D1747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406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226DC9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5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68E87B1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39C5F93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AF69C1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A5ED24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22A899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  <w:hideMark/>
          </w:tcPr>
          <w:p w14:paraId="64EDB4C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619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  <w:hideMark/>
          </w:tcPr>
          <w:p w14:paraId="0E3E375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12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  <w:hideMark/>
          </w:tcPr>
          <w:p w14:paraId="03DE3C7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39" w:type="pct"/>
            <w:tcBorders>
              <w:top w:val="nil"/>
              <w:bottom w:val="nil"/>
            </w:tcBorders>
            <w:noWrap/>
            <w:hideMark/>
          </w:tcPr>
          <w:p w14:paraId="7FC30AC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8817B2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499424A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2B697E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71EF7BF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14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0B74CD1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66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1AEDA58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29F41DA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521B7C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DB26A8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34F394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2155BA2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00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70D4389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4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188B2C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2E2E87B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A19753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DE8122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0AD11E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  <w:hideMark/>
          </w:tcPr>
          <w:p w14:paraId="1A93F35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614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  <w:hideMark/>
          </w:tcPr>
          <w:p w14:paraId="38EAAA6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5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  <w:hideMark/>
          </w:tcPr>
          <w:p w14:paraId="1D97A61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39" w:type="pct"/>
            <w:tcBorders>
              <w:top w:val="nil"/>
              <w:bottom w:val="nil"/>
            </w:tcBorders>
            <w:noWrap/>
            <w:hideMark/>
          </w:tcPr>
          <w:p w14:paraId="5DCC233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B70B54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piglobulol</w:t>
            </w:r>
            <w:proofErr w:type="spellEnd"/>
          </w:p>
        </w:tc>
      </w:tr>
      <w:tr w:rsidR="00900B3D" w:rsidRPr="00EE2C7B" w14:paraId="6D41B0E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B0D519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08FFC5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777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573B44F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53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17D1320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4F79649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F153FE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2344DF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C2D418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  <w:hideMark/>
          </w:tcPr>
          <w:p w14:paraId="3F36976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71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  <w:hideMark/>
          </w:tcPr>
          <w:p w14:paraId="2C5B245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94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  <w:hideMark/>
          </w:tcPr>
          <w:p w14:paraId="3F8DA98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439" w:type="pct"/>
            <w:tcBorders>
              <w:top w:val="nil"/>
              <w:bottom w:val="nil"/>
            </w:tcBorders>
            <w:noWrap/>
            <w:hideMark/>
          </w:tcPr>
          <w:p w14:paraId="38AD289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5FAD11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5C21B86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B9F410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  <w:hideMark/>
          </w:tcPr>
          <w:p w14:paraId="778DF2D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404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  <w:hideMark/>
          </w:tcPr>
          <w:p w14:paraId="1BAA31B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83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  <w:hideMark/>
          </w:tcPr>
          <w:p w14:paraId="6B4327C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8</w:t>
            </w:r>
          </w:p>
        </w:tc>
        <w:tc>
          <w:tcPr>
            <w:tcW w:w="439" w:type="pct"/>
            <w:tcBorders>
              <w:top w:val="nil"/>
              <w:bottom w:val="nil"/>
            </w:tcBorders>
            <w:noWrap/>
            <w:hideMark/>
          </w:tcPr>
          <w:p w14:paraId="0A5AE54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1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C1992C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33E4FE2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  <w:hideMark/>
          </w:tcPr>
          <w:p w14:paraId="14AC6A3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  <w:hideMark/>
          </w:tcPr>
          <w:p w14:paraId="357474B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626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  <w:hideMark/>
          </w:tcPr>
          <w:p w14:paraId="4FAD453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0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  <w:hideMark/>
          </w:tcPr>
          <w:p w14:paraId="4544976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1</w:t>
            </w:r>
          </w:p>
        </w:tc>
        <w:tc>
          <w:tcPr>
            <w:tcW w:w="439" w:type="pct"/>
            <w:tcBorders>
              <w:top w:val="nil"/>
              <w:bottom w:val="nil"/>
            </w:tcBorders>
            <w:noWrap/>
            <w:hideMark/>
          </w:tcPr>
          <w:p w14:paraId="73706CF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3</w:t>
            </w:r>
          </w:p>
        </w:tc>
        <w:tc>
          <w:tcPr>
            <w:tcW w:w="1519" w:type="pct"/>
            <w:tcBorders>
              <w:top w:val="nil"/>
              <w:bottom w:val="nil"/>
            </w:tcBorders>
            <w:noWrap/>
            <w:hideMark/>
          </w:tcPr>
          <w:p w14:paraId="3B11C5F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14BF5D6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72F630E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69BFAE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919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7983B90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2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4D5E18C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2DE8B4C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</w:tcBorders>
            <w:noWrap/>
          </w:tcPr>
          <w:p w14:paraId="536CECA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06560D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0C6FA5C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3238210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092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2E570F6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69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5CF7062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0BB3422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</w:tcBorders>
            <w:noWrap/>
          </w:tcPr>
          <w:p w14:paraId="76FCEEE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9AA582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2C40109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686" w:type="pct"/>
            <w:tcBorders>
              <w:top w:val="nil"/>
              <w:bottom w:val="nil"/>
            </w:tcBorders>
            <w:noWrap/>
          </w:tcPr>
          <w:p w14:paraId="30C8279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506</w:t>
            </w:r>
          </w:p>
        </w:tc>
        <w:tc>
          <w:tcPr>
            <w:tcW w:w="591" w:type="pct"/>
            <w:tcBorders>
              <w:top w:val="nil"/>
              <w:bottom w:val="nil"/>
            </w:tcBorders>
            <w:noWrap/>
          </w:tcPr>
          <w:p w14:paraId="09A3F6C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2</w:t>
            </w:r>
          </w:p>
        </w:tc>
        <w:tc>
          <w:tcPr>
            <w:tcW w:w="1153" w:type="pct"/>
            <w:tcBorders>
              <w:top w:val="nil"/>
              <w:bottom w:val="nil"/>
            </w:tcBorders>
            <w:noWrap/>
          </w:tcPr>
          <w:p w14:paraId="723EA36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  <w:bottom w:val="nil"/>
            </w:tcBorders>
            <w:noWrap/>
          </w:tcPr>
          <w:p w14:paraId="680F9D5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  <w:bottom w:val="nil"/>
            </w:tcBorders>
            <w:noWrap/>
          </w:tcPr>
          <w:p w14:paraId="3A13838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9AED30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</w:tcPr>
          <w:p w14:paraId="3704457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686" w:type="pct"/>
            <w:tcBorders>
              <w:top w:val="nil"/>
            </w:tcBorders>
            <w:noWrap/>
          </w:tcPr>
          <w:p w14:paraId="39E94DF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877</w:t>
            </w:r>
          </w:p>
        </w:tc>
        <w:tc>
          <w:tcPr>
            <w:tcW w:w="591" w:type="pct"/>
            <w:tcBorders>
              <w:top w:val="nil"/>
            </w:tcBorders>
            <w:noWrap/>
          </w:tcPr>
          <w:p w14:paraId="4660692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8</w:t>
            </w:r>
          </w:p>
        </w:tc>
        <w:tc>
          <w:tcPr>
            <w:tcW w:w="1153" w:type="pct"/>
            <w:tcBorders>
              <w:top w:val="nil"/>
            </w:tcBorders>
            <w:noWrap/>
          </w:tcPr>
          <w:p w14:paraId="7BAFAD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top w:val="nil"/>
            </w:tcBorders>
            <w:noWrap/>
          </w:tcPr>
          <w:p w14:paraId="1DA0E72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top w:val="nil"/>
            </w:tcBorders>
            <w:noWrap/>
          </w:tcPr>
          <w:p w14:paraId="40D0147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43DAF0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single" w:sz="4" w:space="0" w:color="92D050"/>
            </w:tcBorders>
            <w:noWrap/>
            <w:hideMark/>
          </w:tcPr>
          <w:p w14:paraId="12E2A8A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686" w:type="pct"/>
            <w:tcBorders>
              <w:bottom w:val="single" w:sz="4" w:space="0" w:color="92D050"/>
            </w:tcBorders>
            <w:noWrap/>
            <w:hideMark/>
          </w:tcPr>
          <w:p w14:paraId="1C6D0B3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91" w:type="pct"/>
            <w:tcBorders>
              <w:bottom w:val="single" w:sz="4" w:space="0" w:color="92D050"/>
            </w:tcBorders>
            <w:noWrap/>
            <w:hideMark/>
          </w:tcPr>
          <w:p w14:paraId="1E53790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1153" w:type="pct"/>
            <w:tcBorders>
              <w:bottom w:val="single" w:sz="4" w:space="0" w:color="92D050"/>
            </w:tcBorders>
            <w:noWrap/>
            <w:hideMark/>
          </w:tcPr>
          <w:p w14:paraId="0356985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439" w:type="pct"/>
            <w:tcBorders>
              <w:bottom w:val="single" w:sz="4" w:space="0" w:color="92D050"/>
            </w:tcBorders>
            <w:noWrap/>
            <w:hideMark/>
          </w:tcPr>
          <w:p w14:paraId="2C1E6406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9" w:type="pct"/>
            <w:tcBorders>
              <w:bottom w:val="single" w:sz="4" w:space="0" w:color="92D050"/>
            </w:tcBorders>
            <w:noWrap/>
            <w:hideMark/>
          </w:tcPr>
          <w:p w14:paraId="24EFF2AD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EF91D7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92D050"/>
              <w:bottom w:val="single" w:sz="4" w:space="0" w:color="92D050"/>
              <w:right w:val="single" w:sz="4" w:space="0" w:color="92D050"/>
            </w:tcBorders>
            <w:noWrap/>
          </w:tcPr>
          <w:p w14:paraId="6D70E474" w14:textId="77777777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.</w:t>
            </w:r>
          </w:p>
        </w:tc>
      </w:tr>
    </w:tbl>
    <w:p w14:paraId="55EC4AA7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64F8BC23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355671E4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505C163D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77CDF6E7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3385E678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32E74876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6DD3998D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69B6A963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1F8D1BD9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1B731ECE" w14:textId="77777777" w:rsidR="00EC5EFA" w:rsidRPr="00EE2C7B" w:rsidRDefault="00EC5EFA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2A7175EA" w14:textId="77777777" w:rsidR="00EC5EFA" w:rsidRPr="00EE2C7B" w:rsidRDefault="00EC5EFA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0372285B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4D82DA56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2FFF06AF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65B04190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35D010EC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626AE206" w14:textId="2F05C9DB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4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E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dunni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greenhouse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396DEBDA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1159"/>
        <w:gridCol w:w="974"/>
        <w:gridCol w:w="1964"/>
        <w:gridCol w:w="701"/>
        <w:gridCol w:w="2611"/>
      </w:tblGrid>
      <w:tr w:rsidR="00900B3D" w:rsidRPr="00EE2C7B" w14:paraId="0E4D5E98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48FDE4B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695" w:type="pct"/>
            <w:shd w:val="clear" w:color="auto" w:fill="8DD873" w:themeFill="accent6" w:themeFillTint="99"/>
            <w:noWrap/>
            <w:hideMark/>
          </w:tcPr>
          <w:p w14:paraId="4F3BDDC7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90" w:type="pct"/>
            <w:shd w:val="clear" w:color="auto" w:fill="8DD873" w:themeFill="accent6" w:themeFillTint="99"/>
            <w:noWrap/>
            <w:hideMark/>
          </w:tcPr>
          <w:p w14:paraId="46B7F5F5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1151" w:type="pct"/>
            <w:shd w:val="clear" w:color="auto" w:fill="8DD873" w:themeFill="accent6" w:themeFillTint="99"/>
            <w:noWrap/>
            <w:hideMark/>
          </w:tcPr>
          <w:p w14:paraId="1A63899A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435" w:type="pct"/>
            <w:shd w:val="clear" w:color="auto" w:fill="8DD873" w:themeFill="accent6" w:themeFillTint="99"/>
            <w:noWrap/>
            <w:hideMark/>
          </w:tcPr>
          <w:p w14:paraId="77A2AB5D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517" w:type="pct"/>
            <w:shd w:val="clear" w:color="auto" w:fill="8DD873" w:themeFill="accent6" w:themeFillTint="99"/>
            <w:noWrap/>
            <w:hideMark/>
          </w:tcPr>
          <w:p w14:paraId="3695077F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262992A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49329D5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95" w:type="pct"/>
            <w:tcBorders>
              <w:bottom w:val="nil"/>
            </w:tcBorders>
            <w:noWrap/>
          </w:tcPr>
          <w:p w14:paraId="35CA44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891</w:t>
            </w:r>
          </w:p>
        </w:tc>
        <w:tc>
          <w:tcPr>
            <w:tcW w:w="590" w:type="pct"/>
            <w:tcBorders>
              <w:bottom w:val="nil"/>
            </w:tcBorders>
            <w:noWrap/>
          </w:tcPr>
          <w:p w14:paraId="2BA5858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7</w:t>
            </w:r>
          </w:p>
        </w:tc>
        <w:tc>
          <w:tcPr>
            <w:tcW w:w="1151" w:type="pct"/>
            <w:tcBorders>
              <w:bottom w:val="nil"/>
            </w:tcBorders>
            <w:noWrap/>
          </w:tcPr>
          <w:p w14:paraId="080155F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bottom w:val="nil"/>
            </w:tcBorders>
            <w:noWrap/>
          </w:tcPr>
          <w:p w14:paraId="364B426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bottom w:val="nil"/>
            </w:tcBorders>
            <w:noWrap/>
          </w:tcPr>
          <w:p w14:paraId="003FAF0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D0AC06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23ECE47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695" w:type="pct"/>
            <w:tcBorders>
              <w:bottom w:val="nil"/>
            </w:tcBorders>
            <w:noWrap/>
            <w:hideMark/>
          </w:tcPr>
          <w:p w14:paraId="5205ADD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09</w:t>
            </w:r>
          </w:p>
        </w:tc>
        <w:tc>
          <w:tcPr>
            <w:tcW w:w="590" w:type="pct"/>
            <w:tcBorders>
              <w:bottom w:val="nil"/>
            </w:tcBorders>
            <w:noWrap/>
            <w:hideMark/>
          </w:tcPr>
          <w:p w14:paraId="3EEB715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62</w:t>
            </w:r>
          </w:p>
        </w:tc>
        <w:tc>
          <w:tcPr>
            <w:tcW w:w="1151" w:type="pct"/>
            <w:tcBorders>
              <w:bottom w:val="nil"/>
            </w:tcBorders>
            <w:noWrap/>
            <w:hideMark/>
          </w:tcPr>
          <w:p w14:paraId="6968EF9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435" w:type="pct"/>
            <w:tcBorders>
              <w:bottom w:val="nil"/>
            </w:tcBorders>
            <w:noWrap/>
            <w:hideMark/>
          </w:tcPr>
          <w:p w14:paraId="79BBBEB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517" w:type="pct"/>
            <w:tcBorders>
              <w:bottom w:val="nil"/>
            </w:tcBorders>
            <w:noWrap/>
            <w:hideMark/>
          </w:tcPr>
          <w:p w14:paraId="3290EE1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16AC79A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2083CCF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7B5A02E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835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472E517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0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56F79A9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73F28F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</w:tcBorders>
            <w:noWrap/>
          </w:tcPr>
          <w:p w14:paraId="3B7F1DF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E1FEE1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71C399A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695" w:type="pct"/>
            <w:tcBorders>
              <w:bottom w:val="nil"/>
            </w:tcBorders>
            <w:noWrap/>
          </w:tcPr>
          <w:p w14:paraId="77E9F5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560</w:t>
            </w:r>
          </w:p>
        </w:tc>
        <w:tc>
          <w:tcPr>
            <w:tcW w:w="590" w:type="pct"/>
            <w:tcBorders>
              <w:bottom w:val="nil"/>
            </w:tcBorders>
            <w:noWrap/>
          </w:tcPr>
          <w:p w14:paraId="6571AB6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49</w:t>
            </w:r>
          </w:p>
        </w:tc>
        <w:tc>
          <w:tcPr>
            <w:tcW w:w="1151" w:type="pct"/>
            <w:tcBorders>
              <w:bottom w:val="nil"/>
            </w:tcBorders>
            <w:noWrap/>
          </w:tcPr>
          <w:p w14:paraId="54C8851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bottom w:val="nil"/>
            </w:tcBorders>
            <w:noWrap/>
          </w:tcPr>
          <w:p w14:paraId="2BA605C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bottom w:val="nil"/>
            </w:tcBorders>
            <w:noWrap/>
          </w:tcPr>
          <w:p w14:paraId="1B37FE3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E3F894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39FE33C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681585C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217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1CBA026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4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26FA09F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615D5AE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</w:tcBorders>
            <w:noWrap/>
          </w:tcPr>
          <w:p w14:paraId="5575AB7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68D8B7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068290F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695" w:type="pct"/>
            <w:tcBorders>
              <w:bottom w:val="nil"/>
            </w:tcBorders>
            <w:noWrap/>
          </w:tcPr>
          <w:p w14:paraId="59FEEB6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351</w:t>
            </w:r>
          </w:p>
        </w:tc>
        <w:tc>
          <w:tcPr>
            <w:tcW w:w="590" w:type="pct"/>
            <w:tcBorders>
              <w:bottom w:val="nil"/>
            </w:tcBorders>
            <w:noWrap/>
          </w:tcPr>
          <w:p w14:paraId="2398B7D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8</w:t>
            </w:r>
          </w:p>
        </w:tc>
        <w:tc>
          <w:tcPr>
            <w:tcW w:w="1151" w:type="pct"/>
            <w:tcBorders>
              <w:bottom w:val="nil"/>
            </w:tcBorders>
            <w:noWrap/>
          </w:tcPr>
          <w:p w14:paraId="34D07CA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bottom w:val="nil"/>
            </w:tcBorders>
            <w:noWrap/>
          </w:tcPr>
          <w:p w14:paraId="3D4B078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bottom w:val="nil"/>
            </w:tcBorders>
            <w:noWrap/>
          </w:tcPr>
          <w:p w14:paraId="026DBA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712FDF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3F2C835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29B77E0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430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7F6B32E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2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4E8BB52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60B0B9A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</w:tcBorders>
            <w:noWrap/>
          </w:tcPr>
          <w:p w14:paraId="76CE655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9DDACE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5EA4F51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695" w:type="pct"/>
            <w:tcBorders>
              <w:bottom w:val="nil"/>
            </w:tcBorders>
            <w:noWrap/>
          </w:tcPr>
          <w:p w14:paraId="795A8A4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673</w:t>
            </w:r>
          </w:p>
        </w:tc>
        <w:tc>
          <w:tcPr>
            <w:tcW w:w="590" w:type="pct"/>
            <w:tcBorders>
              <w:bottom w:val="nil"/>
            </w:tcBorders>
            <w:noWrap/>
          </w:tcPr>
          <w:p w14:paraId="2178B9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3</w:t>
            </w:r>
          </w:p>
        </w:tc>
        <w:tc>
          <w:tcPr>
            <w:tcW w:w="1151" w:type="pct"/>
            <w:tcBorders>
              <w:bottom w:val="nil"/>
            </w:tcBorders>
            <w:noWrap/>
          </w:tcPr>
          <w:p w14:paraId="2F66359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bottom w:val="nil"/>
            </w:tcBorders>
            <w:noWrap/>
          </w:tcPr>
          <w:p w14:paraId="7F22CE0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bottom w:val="nil"/>
            </w:tcBorders>
            <w:noWrap/>
          </w:tcPr>
          <w:p w14:paraId="7547ADA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12DA81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83F97B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2AAB902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63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12C732F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7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7EFB0A0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7FBD197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485EEF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1EF164D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F9647D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434E895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327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36F711F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77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3F79F2C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446363E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33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3FD7EA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7B4F78F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DB5D26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3355E5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853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0147CF2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3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3AE36A1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416969B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4097EB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E02F0A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2E07BF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68FF88B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939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2E2CCF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2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081638B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57898B4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2B03C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488C77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1D64AD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750232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.373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7047515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5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7B09A75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3C64A75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C758C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1548E2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E584C8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2C7D01B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.466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52B8343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5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7FB8985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67B94AC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A77646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502687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3DE3ED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001E962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.808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307419C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88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710DFAE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405F51B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3CE1B8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0A6189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86EDBC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0FF2116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064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5492410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75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09D6AF7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0C16725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42CAA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DE221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F0A588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1AF347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279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01F8A76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9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3B3B7F7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7496295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FBDAE8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3DB90E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6CE1E5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0C6F287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380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1F6FC81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44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1E5C5EB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58AB7BE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5BE62A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40E501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953183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53D564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631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3C73DCC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22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43E92C2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634FFC6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E920D2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5B4975D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422E5B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49D4284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932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6B1AE4F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1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01CFC8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1B389F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640B4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6AABC4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C3A049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48CE954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13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3842AE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82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7131E91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8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22C7332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F0324E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lloaromadendrene</w:t>
            </w:r>
            <w:proofErr w:type="spellEnd"/>
          </w:p>
        </w:tc>
      </w:tr>
      <w:tr w:rsidR="00900B3D" w:rsidRPr="00EE2C7B" w14:paraId="24961A4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F05E94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40D226F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394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592D04E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2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2F22F15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6A911FA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C78E27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EBCE3D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D79C33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334411F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503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557309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9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393C7CE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608F69A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8D502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029A07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F7DD2F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29137DD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761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6BCE68D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1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689980A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63E9AAD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64BAC9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52DFBC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7FE774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4832F4E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808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65E9088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5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37F9AE2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009B49C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06A9DA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3FDAA7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02037B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6F06333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98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5BE850C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9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7A6FAB3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2907934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19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2A8E2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ene</w:t>
            </w:r>
            <w:proofErr w:type="spellEnd"/>
          </w:p>
        </w:tc>
      </w:tr>
      <w:tr w:rsidR="00900B3D" w:rsidRPr="00EE2C7B" w14:paraId="0AE7276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580730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5BCB07A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097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16F064A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2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1F52719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38DBE78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74CDDD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4DA962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0DF208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6AF10A1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441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3C1D86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69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53CA1E6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0BFD0F6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35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6451F9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γ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uurolene</w:t>
            </w:r>
            <w:proofErr w:type="spellEnd"/>
          </w:p>
        </w:tc>
      </w:tr>
      <w:tr w:rsidR="00900B3D" w:rsidRPr="00EE2C7B" w14:paraId="26BD591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0BF91B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0045E5C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578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148C1A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95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5DCF03C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69D139A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A9D7C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395FAF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90FC27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7CA4136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658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3D89AE9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34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65FB8BA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7E2A6E3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69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CD35CA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delta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dinene</w:t>
            </w:r>
            <w:proofErr w:type="spellEnd"/>
          </w:p>
        </w:tc>
      </w:tr>
      <w:tr w:rsidR="00900B3D" w:rsidRPr="00EE2C7B" w14:paraId="6DE55CF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BCA759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210E8FE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816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46B36D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72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6C80A1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1DB6510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64FC92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6A42C5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32C9B1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3146AB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993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7F1E036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1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3D7601F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7335BEA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FDF5A9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66B93F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346412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793E417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156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646188C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7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0CCA315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43D281C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DCAC16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EFA785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8195B0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0FC5062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403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14893F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5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704AD3E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01B13F1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7CDD89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192F8B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9E7728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6F21299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630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664648F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52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31694EB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2FFEBF4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AFC714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piglobulol</w:t>
            </w:r>
            <w:proofErr w:type="spellEnd"/>
          </w:p>
        </w:tc>
      </w:tr>
      <w:tr w:rsidR="00900B3D" w:rsidRPr="00EE2C7B" w14:paraId="4FB0D2B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E5BDC8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6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4528A17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772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42C6BAA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65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5CF284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8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5EBF328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802D4F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edol</w:t>
            </w:r>
            <w:proofErr w:type="spellEnd"/>
          </w:p>
        </w:tc>
      </w:tr>
      <w:tr w:rsidR="00900B3D" w:rsidRPr="00EE2C7B" w14:paraId="15EEFDB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D91495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59B68C2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859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4B2BAB4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8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6557A1D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6DE841B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22D10E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97C0FA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C86F52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8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307783B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91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7405570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81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0BE7927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4DE99AD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5E6273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47143A6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772226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9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209DEED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492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65E0241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33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62D46CF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7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0A6593A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5DD550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427FD27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E1125E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22E820B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653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3E3C6BB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49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2EFC434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1EAD32A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3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57C741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32853C1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CB99C7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1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37B419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917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1332252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64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05C7EE5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620F105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6F1BA4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4137E17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C5F450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2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2DE6FA8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100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1124D0C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03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4C691DD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2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77AA442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8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A065D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3283BAC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7D2878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3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02A5F6F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180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3400796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54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113D97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02D7735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E6F650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0C047E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2A0363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4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  <w:hideMark/>
          </w:tcPr>
          <w:p w14:paraId="574D778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481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51EE9CA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22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  <w:hideMark/>
          </w:tcPr>
          <w:p w14:paraId="49FCAF2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4</w:t>
            </w:r>
          </w:p>
        </w:tc>
        <w:tc>
          <w:tcPr>
            <w:tcW w:w="435" w:type="pct"/>
            <w:tcBorders>
              <w:top w:val="nil"/>
              <w:bottom w:val="nil"/>
            </w:tcBorders>
            <w:noWrap/>
            <w:hideMark/>
          </w:tcPr>
          <w:p w14:paraId="7DD72D2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26</w:t>
            </w: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2EBF26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γ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6AE7C62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B92DF2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5</w:t>
            </w:r>
          </w:p>
        </w:tc>
        <w:tc>
          <w:tcPr>
            <w:tcW w:w="695" w:type="pct"/>
            <w:tcBorders>
              <w:top w:val="nil"/>
              <w:bottom w:val="nil"/>
            </w:tcBorders>
            <w:noWrap/>
          </w:tcPr>
          <w:p w14:paraId="6C88AA2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733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51F5383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3</w:t>
            </w:r>
          </w:p>
        </w:tc>
        <w:tc>
          <w:tcPr>
            <w:tcW w:w="1151" w:type="pct"/>
            <w:tcBorders>
              <w:top w:val="nil"/>
              <w:bottom w:val="nil"/>
            </w:tcBorders>
            <w:noWrap/>
          </w:tcPr>
          <w:p w14:paraId="477B8FD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  <w:bottom w:val="nil"/>
            </w:tcBorders>
            <w:noWrap/>
          </w:tcPr>
          <w:p w14:paraId="6A4A2BD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A80667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01A3C7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  <w:hideMark/>
          </w:tcPr>
          <w:p w14:paraId="58A8FD9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6</w:t>
            </w:r>
          </w:p>
        </w:tc>
        <w:tc>
          <w:tcPr>
            <w:tcW w:w="695" w:type="pct"/>
            <w:tcBorders>
              <w:top w:val="nil"/>
            </w:tcBorders>
            <w:noWrap/>
            <w:hideMark/>
          </w:tcPr>
          <w:p w14:paraId="661456D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840</w:t>
            </w:r>
          </w:p>
        </w:tc>
        <w:tc>
          <w:tcPr>
            <w:tcW w:w="590" w:type="pct"/>
            <w:tcBorders>
              <w:top w:val="nil"/>
            </w:tcBorders>
            <w:noWrap/>
            <w:hideMark/>
          </w:tcPr>
          <w:p w14:paraId="3554C55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49</w:t>
            </w:r>
          </w:p>
        </w:tc>
        <w:tc>
          <w:tcPr>
            <w:tcW w:w="1151" w:type="pct"/>
            <w:tcBorders>
              <w:top w:val="nil"/>
            </w:tcBorders>
            <w:noWrap/>
          </w:tcPr>
          <w:p w14:paraId="10241DE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6</w:t>
            </w:r>
          </w:p>
        </w:tc>
        <w:tc>
          <w:tcPr>
            <w:tcW w:w="435" w:type="pct"/>
            <w:tcBorders>
              <w:top w:val="nil"/>
            </w:tcBorders>
            <w:noWrap/>
          </w:tcPr>
          <w:p w14:paraId="549D268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47</w:t>
            </w:r>
          </w:p>
        </w:tc>
        <w:tc>
          <w:tcPr>
            <w:tcW w:w="1517" w:type="pct"/>
            <w:tcBorders>
              <w:top w:val="nil"/>
            </w:tcBorders>
            <w:noWrap/>
          </w:tcPr>
          <w:p w14:paraId="2BDCC91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-7(11)-em-4-ol</w:t>
            </w:r>
          </w:p>
        </w:tc>
      </w:tr>
      <w:tr w:rsidR="00900B3D" w:rsidRPr="00EE2C7B" w14:paraId="00A78B4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</w:tcPr>
          <w:p w14:paraId="198F3A7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7</w:t>
            </w:r>
          </w:p>
        </w:tc>
        <w:tc>
          <w:tcPr>
            <w:tcW w:w="695" w:type="pct"/>
            <w:tcBorders>
              <w:top w:val="nil"/>
            </w:tcBorders>
            <w:noWrap/>
          </w:tcPr>
          <w:p w14:paraId="26C1A8E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.627</w:t>
            </w:r>
          </w:p>
        </w:tc>
        <w:tc>
          <w:tcPr>
            <w:tcW w:w="590" w:type="pct"/>
            <w:tcBorders>
              <w:top w:val="nil"/>
            </w:tcBorders>
            <w:noWrap/>
          </w:tcPr>
          <w:p w14:paraId="6E79E4C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8</w:t>
            </w:r>
          </w:p>
        </w:tc>
        <w:tc>
          <w:tcPr>
            <w:tcW w:w="1151" w:type="pct"/>
            <w:tcBorders>
              <w:top w:val="nil"/>
            </w:tcBorders>
            <w:noWrap/>
          </w:tcPr>
          <w:p w14:paraId="5549D8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top w:val="nil"/>
            </w:tcBorders>
            <w:noWrap/>
          </w:tcPr>
          <w:p w14:paraId="0D0FAAF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top w:val="nil"/>
            </w:tcBorders>
            <w:noWrap/>
          </w:tcPr>
          <w:p w14:paraId="2D1E5B7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0F7107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single" w:sz="4" w:space="0" w:color="4EA72E" w:themeColor="accent6"/>
            </w:tcBorders>
            <w:noWrap/>
            <w:hideMark/>
          </w:tcPr>
          <w:p w14:paraId="3696A1E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695" w:type="pct"/>
            <w:tcBorders>
              <w:bottom w:val="single" w:sz="4" w:space="0" w:color="4EA72E" w:themeColor="accent6"/>
            </w:tcBorders>
            <w:noWrap/>
            <w:hideMark/>
          </w:tcPr>
          <w:p w14:paraId="4BCDA12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90" w:type="pct"/>
            <w:tcBorders>
              <w:bottom w:val="single" w:sz="4" w:space="0" w:color="4EA72E" w:themeColor="accent6"/>
            </w:tcBorders>
            <w:noWrap/>
            <w:hideMark/>
          </w:tcPr>
          <w:p w14:paraId="2AABA3F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1151" w:type="pct"/>
            <w:tcBorders>
              <w:bottom w:val="single" w:sz="4" w:space="0" w:color="4EA72E" w:themeColor="accent6"/>
            </w:tcBorders>
            <w:noWrap/>
            <w:hideMark/>
          </w:tcPr>
          <w:p w14:paraId="15BD216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435" w:type="pct"/>
            <w:tcBorders>
              <w:bottom w:val="single" w:sz="4" w:space="0" w:color="4EA72E" w:themeColor="accent6"/>
            </w:tcBorders>
            <w:noWrap/>
            <w:hideMark/>
          </w:tcPr>
          <w:p w14:paraId="13B83A60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17" w:type="pct"/>
            <w:tcBorders>
              <w:bottom w:val="single" w:sz="4" w:space="0" w:color="4EA72E" w:themeColor="accent6"/>
            </w:tcBorders>
            <w:noWrap/>
            <w:hideMark/>
          </w:tcPr>
          <w:p w14:paraId="1DA43E4F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6E20C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92D050"/>
            </w:tcBorders>
            <w:noWrap/>
          </w:tcPr>
          <w:p w14:paraId="613FDF80" w14:textId="78C6DEF9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5DC56ADF" w14:textId="77777777" w:rsidR="00EC5EFA" w:rsidRPr="00EE2C7B" w:rsidRDefault="00EC5EFA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79A1D72F" w14:textId="77777777" w:rsidR="00EC5EFA" w:rsidRPr="00EE2C7B" w:rsidRDefault="00EC5EFA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7F260649" w14:textId="0C1D9534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t xml:space="preserve">Table 5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E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exserta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field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70CC2D42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949"/>
        <w:gridCol w:w="845"/>
        <w:gridCol w:w="1331"/>
        <w:gridCol w:w="644"/>
        <w:gridCol w:w="3640"/>
      </w:tblGrid>
      <w:tr w:rsidR="00900B3D" w:rsidRPr="00EE2C7B" w14:paraId="0A95F575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63F1264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586" w:type="pct"/>
            <w:shd w:val="clear" w:color="auto" w:fill="8DD873" w:themeFill="accent6" w:themeFillTint="99"/>
            <w:noWrap/>
            <w:hideMark/>
          </w:tcPr>
          <w:p w14:paraId="35554708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24" w:type="pct"/>
            <w:shd w:val="clear" w:color="auto" w:fill="8DD873" w:themeFill="accent6" w:themeFillTint="99"/>
            <w:noWrap/>
            <w:hideMark/>
          </w:tcPr>
          <w:p w14:paraId="2392D952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1057" w:type="pct"/>
            <w:shd w:val="clear" w:color="auto" w:fill="8DD873" w:themeFill="accent6" w:themeFillTint="99"/>
            <w:noWrap/>
            <w:hideMark/>
          </w:tcPr>
          <w:p w14:paraId="53A7E958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390" w:type="pct"/>
            <w:shd w:val="clear" w:color="auto" w:fill="8DD873" w:themeFill="accent6" w:themeFillTint="99"/>
            <w:noWrap/>
            <w:hideMark/>
          </w:tcPr>
          <w:p w14:paraId="6BAFA48A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831" w:type="pct"/>
            <w:shd w:val="clear" w:color="auto" w:fill="8DD873" w:themeFill="accent6" w:themeFillTint="99"/>
            <w:noWrap/>
            <w:hideMark/>
          </w:tcPr>
          <w:p w14:paraId="4C483E97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6245D78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35F651B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586" w:type="pct"/>
            <w:tcBorders>
              <w:bottom w:val="nil"/>
            </w:tcBorders>
            <w:noWrap/>
            <w:hideMark/>
          </w:tcPr>
          <w:p w14:paraId="45AA770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975</w:t>
            </w:r>
          </w:p>
        </w:tc>
        <w:tc>
          <w:tcPr>
            <w:tcW w:w="524" w:type="pct"/>
            <w:tcBorders>
              <w:bottom w:val="nil"/>
            </w:tcBorders>
            <w:noWrap/>
            <w:hideMark/>
          </w:tcPr>
          <w:p w14:paraId="37A550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.29</w:t>
            </w:r>
          </w:p>
        </w:tc>
        <w:tc>
          <w:tcPr>
            <w:tcW w:w="1057" w:type="pct"/>
            <w:tcBorders>
              <w:bottom w:val="nil"/>
            </w:tcBorders>
            <w:noWrap/>
            <w:hideMark/>
          </w:tcPr>
          <w:p w14:paraId="5C144CA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390" w:type="pct"/>
            <w:tcBorders>
              <w:bottom w:val="nil"/>
            </w:tcBorders>
            <w:noWrap/>
            <w:hideMark/>
          </w:tcPr>
          <w:p w14:paraId="11CE1DD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831" w:type="pct"/>
            <w:tcBorders>
              <w:bottom w:val="nil"/>
            </w:tcBorders>
            <w:noWrap/>
            <w:hideMark/>
          </w:tcPr>
          <w:p w14:paraId="2B5B227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2201FBB7" w14:textId="77777777" w:rsidTr="00B22BF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C6ABEB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16228C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265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  <w:hideMark/>
          </w:tcPr>
          <w:p w14:paraId="466C62E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35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</w:tcPr>
          <w:p w14:paraId="471BDD7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1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30CD18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6</w:t>
            </w:r>
          </w:p>
        </w:tc>
        <w:tc>
          <w:tcPr>
            <w:tcW w:w="1831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DCE64E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yclopentene,4-ethenyl-1,5,5-trimethyl</w:t>
            </w:r>
          </w:p>
        </w:tc>
      </w:tr>
      <w:tr w:rsidR="00900B3D" w:rsidRPr="00EE2C7B" w14:paraId="473BD16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122507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5C755C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960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  <w:hideMark/>
          </w:tcPr>
          <w:p w14:paraId="1D5AB20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57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</w:tcPr>
          <w:p w14:paraId="3B6D727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0CC2B1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8</w:t>
            </w:r>
          </w:p>
        </w:tc>
        <w:tc>
          <w:tcPr>
            <w:tcW w:w="1831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39E33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yrcene</w:t>
            </w:r>
            <w:proofErr w:type="spellEnd"/>
          </w:p>
        </w:tc>
      </w:tr>
      <w:tr w:rsidR="00900B3D" w:rsidRPr="00EE2C7B" w14:paraId="23AAD669" w14:textId="77777777" w:rsidTr="00B22BF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CDD84B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3938EC3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95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  <w:hideMark/>
          </w:tcPr>
          <w:p w14:paraId="57CBF43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0.8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  <w:hideMark/>
          </w:tcPr>
          <w:p w14:paraId="4664DF3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6D2FBE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831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7174B2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5426C3C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BF0394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9D36A4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196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</w:tcPr>
          <w:p w14:paraId="3EA048C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41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</w:tcPr>
          <w:p w14:paraId="2615F7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3B777B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831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078C4E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B937928" w14:textId="77777777" w:rsidTr="00B22BF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E32B9A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2B08691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030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</w:tcPr>
          <w:p w14:paraId="7CB4B7A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40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</w:tcPr>
          <w:p w14:paraId="3BF5634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FEE288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831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E94BFE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094689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39BC4D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19DAD5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844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  <w:hideMark/>
          </w:tcPr>
          <w:p w14:paraId="7B4DC7E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17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  <w:hideMark/>
          </w:tcPr>
          <w:p w14:paraId="71FBBF5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1E84A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831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778CE7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05C4D8DD" w14:textId="77777777" w:rsidTr="00B22BF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87C604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1685BF2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610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  <w:hideMark/>
          </w:tcPr>
          <w:p w14:paraId="2403530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78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  <w:hideMark/>
          </w:tcPr>
          <w:p w14:paraId="2E95D45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4FF02E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85</w:t>
            </w:r>
          </w:p>
        </w:tc>
        <w:tc>
          <w:tcPr>
            <w:tcW w:w="1831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61F9C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is-Sabinol</w:t>
            </w:r>
            <w:proofErr w:type="spellEnd"/>
          </w:p>
        </w:tc>
      </w:tr>
      <w:tr w:rsidR="00900B3D" w:rsidRPr="00EE2C7B" w14:paraId="07D2BCB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BC0466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4A59355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824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</w:tcPr>
          <w:p w14:paraId="5B5FD0F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49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</w:tcPr>
          <w:p w14:paraId="05E0CB2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BDE8A2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831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367FFF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BE71263" w14:textId="77777777" w:rsidTr="00B22BF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A9E44C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64C10B5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240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  <w:hideMark/>
          </w:tcPr>
          <w:p w14:paraId="5CDBDC6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99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  <w:hideMark/>
          </w:tcPr>
          <w:p w14:paraId="79A3E55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1FA206B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14</w:t>
            </w:r>
          </w:p>
        </w:tc>
        <w:tc>
          <w:tcPr>
            <w:tcW w:w="1831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5E922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ocarvone</w:t>
            </w:r>
            <w:proofErr w:type="spellEnd"/>
          </w:p>
        </w:tc>
      </w:tr>
      <w:tr w:rsidR="00900B3D" w:rsidRPr="00EE2C7B" w14:paraId="1B13184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AB95CB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6426E95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385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  <w:hideMark/>
          </w:tcPr>
          <w:p w14:paraId="43D1A68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97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  <w:hideMark/>
          </w:tcPr>
          <w:p w14:paraId="5CEEB5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2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CA2BC0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8</w:t>
            </w:r>
          </w:p>
        </w:tc>
        <w:tc>
          <w:tcPr>
            <w:tcW w:w="1831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A14627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Isoborneol</w:t>
            </w:r>
            <w:proofErr w:type="spellEnd"/>
          </w:p>
        </w:tc>
      </w:tr>
      <w:tr w:rsidR="00900B3D" w:rsidRPr="00EE2C7B" w14:paraId="5A4B6E43" w14:textId="77777777" w:rsidTr="00B22BF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69603A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415E9B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681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</w:tcPr>
          <w:p w14:paraId="57B2F99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99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</w:tcPr>
          <w:p w14:paraId="081E5BA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FAF76F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831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974361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1998F2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  <w:hideMark/>
          </w:tcPr>
          <w:p w14:paraId="1AD1E7B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01B430F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58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  <w:hideMark/>
          </w:tcPr>
          <w:p w14:paraId="78C7AF3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67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  <w:hideMark/>
          </w:tcPr>
          <w:p w14:paraId="1F99233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50E84D0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831" w:type="pct"/>
            <w:tcBorders>
              <w:top w:val="nil"/>
              <w:bottom w:val="nil"/>
            </w:tcBorders>
            <w:noWrap/>
            <w:hideMark/>
          </w:tcPr>
          <w:p w14:paraId="7AE07F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106BAA2A" w14:textId="77777777" w:rsidTr="00B22BF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4B14B69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4AD6AE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301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</w:tcPr>
          <w:p w14:paraId="3BEB655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59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</w:tcPr>
          <w:p w14:paraId="509C1F8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071BB0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831" w:type="pct"/>
            <w:tcBorders>
              <w:top w:val="nil"/>
              <w:bottom w:val="nil"/>
            </w:tcBorders>
            <w:noWrap/>
          </w:tcPr>
          <w:p w14:paraId="7621F97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39CFF4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0D6BCAA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B492CE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089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</w:tcPr>
          <w:p w14:paraId="414C460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25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</w:tcPr>
          <w:p w14:paraId="26283A1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04A38C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831" w:type="pct"/>
            <w:tcBorders>
              <w:top w:val="nil"/>
              <w:bottom w:val="nil"/>
            </w:tcBorders>
            <w:noWrap/>
          </w:tcPr>
          <w:p w14:paraId="6A705C9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8E21C99" w14:textId="77777777" w:rsidTr="00B22BF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68F9E1E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555CC4E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062</w:t>
            </w:r>
          </w:p>
        </w:tc>
        <w:tc>
          <w:tcPr>
            <w:tcW w:w="524" w:type="pct"/>
            <w:tcBorders>
              <w:top w:val="nil"/>
              <w:bottom w:val="nil"/>
            </w:tcBorders>
            <w:noWrap/>
          </w:tcPr>
          <w:p w14:paraId="62FB4F5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47</w:t>
            </w:r>
          </w:p>
        </w:tc>
        <w:tc>
          <w:tcPr>
            <w:tcW w:w="1057" w:type="pct"/>
            <w:tcBorders>
              <w:top w:val="nil"/>
              <w:bottom w:val="nil"/>
            </w:tcBorders>
            <w:noWrap/>
          </w:tcPr>
          <w:p w14:paraId="5E1F08D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7A2998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831" w:type="pct"/>
            <w:tcBorders>
              <w:top w:val="nil"/>
              <w:bottom w:val="nil"/>
            </w:tcBorders>
            <w:noWrap/>
          </w:tcPr>
          <w:p w14:paraId="63E8110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BFF17F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</w:tcPr>
          <w:p w14:paraId="756FF85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586" w:type="pct"/>
            <w:tcBorders>
              <w:top w:val="nil"/>
            </w:tcBorders>
            <w:noWrap/>
          </w:tcPr>
          <w:p w14:paraId="6397FF5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17</w:t>
            </w:r>
          </w:p>
        </w:tc>
        <w:tc>
          <w:tcPr>
            <w:tcW w:w="524" w:type="pct"/>
            <w:tcBorders>
              <w:top w:val="nil"/>
            </w:tcBorders>
            <w:noWrap/>
          </w:tcPr>
          <w:p w14:paraId="592CB57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81</w:t>
            </w:r>
          </w:p>
        </w:tc>
        <w:tc>
          <w:tcPr>
            <w:tcW w:w="1057" w:type="pct"/>
            <w:tcBorders>
              <w:top w:val="nil"/>
            </w:tcBorders>
            <w:noWrap/>
          </w:tcPr>
          <w:p w14:paraId="233A0A1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</w:tcBorders>
            <w:noWrap/>
          </w:tcPr>
          <w:p w14:paraId="04A2043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831" w:type="pct"/>
            <w:tcBorders>
              <w:top w:val="nil"/>
            </w:tcBorders>
            <w:noWrap/>
          </w:tcPr>
          <w:p w14:paraId="5688DFD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8B026DD" w14:textId="77777777" w:rsidTr="00B22BF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single" w:sz="4" w:space="0" w:color="4EA72E" w:themeColor="accent6"/>
              <w:bottom w:val="single" w:sz="4" w:space="0" w:color="4EA72E" w:themeColor="accent6"/>
            </w:tcBorders>
            <w:noWrap/>
            <w:hideMark/>
          </w:tcPr>
          <w:p w14:paraId="64480E3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586" w:type="pct"/>
            <w:tcBorders>
              <w:top w:val="single" w:sz="4" w:space="0" w:color="4EA72E" w:themeColor="accent6"/>
              <w:bottom w:val="single" w:sz="4" w:space="0" w:color="4EA72E" w:themeColor="accent6"/>
            </w:tcBorders>
            <w:noWrap/>
            <w:hideMark/>
          </w:tcPr>
          <w:p w14:paraId="3B553A0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24" w:type="pct"/>
            <w:tcBorders>
              <w:top w:val="single" w:sz="4" w:space="0" w:color="4EA72E" w:themeColor="accent6"/>
              <w:bottom w:val="single" w:sz="4" w:space="0" w:color="4EA72E" w:themeColor="accent6"/>
            </w:tcBorders>
            <w:noWrap/>
            <w:hideMark/>
          </w:tcPr>
          <w:p w14:paraId="4F9F07C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1057" w:type="pct"/>
            <w:tcBorders>
              <w:top w:val="single" w:sz="4" w:space="0" w:color="4EA72E" w:themeColor="accent6"/>
              <w:bottom w:val="single" w:sz="4" w:space="0" w:color="4EA72E" w:themeColor="accent6"/>
            </w:tcBorders>
            <w:noWrap/>
            <w:hideMark/>
          </w:tcPr>
          <w:p w14:paraId="22FA988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single" w:sz="4" w:space="0" w:color="4EA72E" w:themeColor="accent6"/>
              <w:bottom w:val="single" w:sz="4" w:space="0" w:color="4EA72E" w:themeColor="accent6"/>
            </w:tcBorders>
            <w:noWrap/>
            <w:hideMark/>
          </w:tcPr>
          <w:p w14:paraId="02BABCE7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831" w:type="pct"/>
            <w:tcBorders>
              <w:top w:val="single" w:sz="4" w:space="0" w:color="4EA72E" w:themeColor="accent6"/>
              <w:bottom w:val="single" w:sz="4" w:space="0" w:color="4EA72E" w:themeColor="accent6"/>
            </w:tcBorders>
            <w:noWrap/>
            <w:hideMark/>
          </w:tcPr>
          <w:p w14:paraId="50EDAA6E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558322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92D050"/>
            </w:tcBorders>
            <w:noWrap/>
          </w:tcPr>
          <w:p w14:paraId="28CFC228" w14:textId="587118B7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6388CFCB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12987F7B" w14:textId="77777777" w:rsidR="00900B3D" w:rsidRPr="00EE2C7B" w:rsidRDefault="00900B3D" w:rsidP="00900B3D">
      <w:pPr>
        <w:rPr>
          <w:rFonts w:eastAsia="SimSun" w:cstheme="minorHAnsi"/>
          <w:b/>
          <w:bCs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br w:type="page"/>
      </w:r>
    </w:p>
    <w:p w14:paraId="7F5F5843" w14:textId="65F199AB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6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E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exserta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greenhouse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07CA0698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958"/>
        <w:gridCol w:w="845"/>
        <w:gridCol w:w="1523"/>
        <w:gridCol w:w="644"/>
        <w:gridCol w:w="3439"/>
      </w:tblGrid>
      <w:tr w:rsidR="00900B3D" w:rsidRPr="00EE2C7B" w14:paraId="307AD204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6C6B994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581" w:type="pct"/>
            <w:shd w:val="clear" w:color="auto" w:fill="8DD873" w:themeFill="accent6" w:themeFillTint="99"/>
            <w:noWrap/>
            <w:hideMark/>
          </w:tcPr>
          <w:p w14:paraId="76E360F9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04" w:type="pct"/>
            <w:shd w:val="clear" w:color="auto" w:fill="8DD873" w:themeFill="accent6" w:themeFillTint="99"/>
            <w:noWrap/>
            <w:hideMark/>
          </w:tcPr>
          <w:p w14:paraId="0C0C3529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914" w:type="pct"/>
            <w:shd w:val="clear" w:color="auto" w:fill="8DD873" w:themeFill="accent6" w:themeFillTint="99"/>
            <w:noWrap/>
            <w:hideMark/>
          </w:tcPr>
          <w:p w14:paraId="4B600D62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390" w:type="pct"/>
            <w:shd w:val="clear" w:color="auto" w:fill="8DD873" w:themeFill="accent6" w:themeFillTint="99"/>
            <w:noWrap/>
            <w:hideMark/>
          </w:tcPr>
          <w:p w14:paraId="3EEE37E0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999" w:type="pct"/>
            <w:shd w:val="clear" w:color="auto" w:fill="8DD873" w:themeFill="accent6" w:themeFillTint="99"/>
            <w:noWrap/>
            <w:hideMark/>
          </w:tcPr>
          <w:p w14:paraId="53E26CF5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05B4ED9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72D7A33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581" w:type="pct"/>
            <w:tcBorders>
              <w:bottom w:val="nil"/>
            </w:tcBorders>
            <w:noWrap/>
            <w:hideMark/>
          </w:tcPr>
          <w:p w14:paraId="559D64E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897</w:t>
            </w:r>
          </w:p>
        </w:tc>
        <w:tc>
          <w:tcPr>
            <w:tcW w:w="504" w:type="pct"/>
            <w:tcBorders>
              <w:bottom w:val="nil"/>
            </w:tcBorders>
            <w:noWrap/>
            <w:hideMark/>
          </w:tcPr>
          <w:p w14:paraId="123599F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2</w:t>
            </w:r>
          </w:p>
        </w:tc>
        <w:tc>
          <w:tcPr>
            <w:tcW w:w="914" w:type="pct"/>
            <w:tcBorders>
              <w:bottom w:val="nil"/>
            </w:tcBorders>
            <w:noWrap/>
            <w:hideMark/>
          </w:tcPr>
          <w:p w14:paraId="2D603F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390" w:type="pct"/>
            <w:tcBorders>
              <w:bottom w:val="nil"/>
            </w:tcBorders>
            <w:noWrap/>
            <w:hideMark/>
          </w:tcPr>
          <w:p w14:paraId="6067154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999" w:type="pct"/>
            <w:tcBorders>
              <w:bottom w:val="nil"/>
            </w:tcBorders>
            <w:noWrap/>
            <w:hideMark/>
          </w:tcPr>
          <w:p w14:paraId="6DA8F4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72E52FC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090A4E3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581" w:type="pct"/>
            <w:tcBorders>
              <w:bottom w:val="nil"/>
            </w:tcBorders>
            <w:noWrap/>
          </w:tcPr>
          <w:p w14:paraId="6B67172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244</w:t>
            </w:r>
          </w:p>
        </w:tc>
        <w:tc>
          <w:tcPr>
            <w:tcW w:w="504" w:type="pct"/>
            <w:tcBorders>
              <w:bottom w:val="nil"/>
            </w:tcBorders>
            <w:noWrap/>
          </w:tcPr>
          <w:p w14:paraId="6CEF189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3</w:t>
            </w:r>
          </w:p>
        </w:tc>
        <w:tc>
          <w:tcPr>
            <w:tcW w:w="914" w:type="pct"/>
            <w:tcBorders>
              <w:bottom w:val="nil"/>
            </w:tcBorders>
            <w:noWrap/>
          </w:tcPr>
          <w:p w14:paraId="2B8F3D5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bottom w:val="nil"/>
            </w:tcBorders>
            <w:noWrap/>
          </w:tcPr>
          <w:p w14:paraId="3130D60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bottom w:val="nil"/>
            </w:tcBorders>
            <w:noWrap/>
          </w:tcPr>
          <w:p w14:paraId="399060F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5C7152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5D66169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07E90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93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268343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3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2A7C30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8F19AF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57D3DCB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A50438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718417C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581" w:type="pct"/>
            <w:tcBorders>
              <w:bottom w:val="nil"/>
            </w:tcBorders>
            <w:noWrap/>
          </w:tcPr>
          <w:p w14:paraId="7390B1D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274</w:t>
            </w:r>
          </w:p>
        </w:tc>
        <w:tc>
          <w:tcPr>
            <w:tcW w:w="504" w:type="pct"/>
            <w:tcBorders>
              <w:bottom w:val="nil"/>
            </w:tcBorders>
            <w:noWrap/>
          </w:tcPr>
          <w:p w14:paraId="1104484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9</w:t>
            </w:r>
          </w:p>
        </w:tc>
        <w:tc>
          <w:tcPr>
            <w:tcW w:w="914" w:type="pct"/>
            <w:tcBorders>
              <w:bottom w:val="nil"/>
            </w:tcBorders>
            <w:noWrap/>
          </w:tcPr>
          <w:p w14:paraId="6C5568F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bottom w:val="nil"/>
            </w:tcBorders>
            <w:noWrap/>
          </w:tcPr>
          <w:p w14:paraId="23A7B2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bottom w:val="nil"/>
            </w:tcBorders>
            <w:noWrap/>
          </w:tcPr>
          <w:p w14:paraId="736F27A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BE1C19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43B453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0DB518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5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68D2ABB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5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75133E6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E4D35C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315F19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189F3D2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ECB827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058B7D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62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6919E2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B6E13D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8FC03B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7281A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27F974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FF9458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8ED0F6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14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974C79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1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0190E1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C3F8C2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CF1C7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BDFC03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3DC2D2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70BC21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84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C67CFF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7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5A305E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A259B5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FC6776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67B39EA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1DD422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041073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07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9BF032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FE9BDA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51D5D2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28B5E7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2118FD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0DB032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D15B54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15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4D76B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4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7490AB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82C87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F68C9C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D23B33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6C8F07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75BD131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62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193273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6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355511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7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B91DF1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85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6288FD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is-Sabinol</w:t>
            </w:r>
            <w:proofErr w:type="spellEnd"/>
          </w:p>
        </w:tc>
      </w:tr>
      <w:tr w:rsidR="00900B3D" w:rsidRPr="00EE2C7B" w14:paraId="51B0A17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D9F9CC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F4E369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81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6901C0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8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01906A8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C52733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219C53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D94325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02F54C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2D4C9F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06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854B08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404B1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319D3B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0DBDC0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A8D439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95BDF8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49A8F5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21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87AB66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40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16B482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60071A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14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A14C9C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ocarvone</w:t>
            </w:r>
            <w:proofErr w:type="spellEnd"/>
          </w:p>
        </w:tc>
      </w:tr>
      <w:tr w:rsidR="00900B3D" w:rsidRPr="00EE2C7B" w14:paraId="2055398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866B42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71ADE4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37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6CCEA2B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1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4E44F43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658A7C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8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22995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Isoborneol</w:t>
            </w:r>
            <w:proofErr w:type="spellEnd"/>
          </w:p>
        </w:tc>
      </w:tr>
      <w:tr w:rsidR="00900B3D" w:rsidRPr="00EE2C7B" w14:paraId="4F17F59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08DCBB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ACCD7C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58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F7E3B1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.0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8ADD23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F65B74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C352D4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A32721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536274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698DC52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6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ED24F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6537266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FC9742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7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E7A704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n-4-ol</w:t>
            </w:r>
          </w:p>
        </w:tc>
      </w:tr>
      <w:tr w:rsidR="00900B3D" w:rsidRPr="00EE2C7B" w14:paraId="23BE04A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C50BB5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02F0B2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20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67CB092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0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732B8D1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68D0765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0597A8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480AADA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BC5475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6A4DE7A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36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9BD143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8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75BC4E7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541A89E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91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928A9E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yrtenol</w:t>
            </w:r>
            <w:proofErr w:type="spellEnd"/>
          </w:p>
        </w:tc>
      </w:tr>
      <w:tr w:rsidR="00900B3D" w:rsidRPr="00EE2C7B" w14:paraId="25BC96F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CB3C17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712ED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7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C400BD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0136C0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425485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5547F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A31689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EF862D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9F4952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88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70B5BE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1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9D1791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42069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A834D1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282861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48523C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2BB078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3.01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C1C85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D3200B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251183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C1A92E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FD57E4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45F79A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DCAA5D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3.22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249802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1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8C617A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28575E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509B0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347A1C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C59CE7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C51B9C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3.37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651541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491320B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DDACEB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E39323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AD1A7F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E15FB3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C52BE4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3.63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D5B7A9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97B054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F85D8D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CDCB9D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A6BB85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824D60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8332EE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3.70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E9AE00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692634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8F6C3A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DBCADF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F0CED3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18B13E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F87774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3.92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AF6FFD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0C26F8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E3CF79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3F23CA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824519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DF5333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2BAB5D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4.60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FDE284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8BB463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38093F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6B8BC8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C2DF36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45A041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C5AB2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5.13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E7441C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D0D0A1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848420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7192F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7C4D69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9DF009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B279D9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14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9D49A4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C30082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9B6E4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85DF6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D9EBAC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5697B3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AA9637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33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F5AC98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48F29B2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1E3645B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33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31C3EB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66240A6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D7095B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32CB8D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85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5BBF9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7693F4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BAE43D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76C707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1375B0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FB0FF7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44477F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94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1BAA6A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0992F4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FB7E7B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D4092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EC4443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3ABAA6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BB423B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28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8CB844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29DFB8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1C7F15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E827B6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697D4E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A79646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E0E3B8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81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30DAD9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EC938A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88EF40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F345B1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FF011A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9CE8CD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73FCCF9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08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4B3DCD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2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432D1FC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5288A5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F508A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73ECA9A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7E1168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12AB0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28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DB7AA3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A08DCB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10813E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DF039F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893A6E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935206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6280E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38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9AE950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9991F9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25EA89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476B1E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86857E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3780B9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F62A2B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62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608F2B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6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30532A3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1878FD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8A621B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53875A5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601FA5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vAlign w:val="bottom"/>
          </w:tcPr>
          <w:p w14:paraId="54EE7E6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67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vAlign w:val="bottom"/>
          </w:tcPr>
          <w:p w14:paraId="5C740D3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B2C8C2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70916A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2B6A29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5AE45E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AA2526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vAlign w:val="bottom"/>
          </w:tcPr>
          <w:p w14:paraId="104081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93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vAlign w:val="bottom"/>
          </w:tcPr>
          <w:p w14:paraId="15C53DA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4ADA563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529E76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39E299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CFC185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9BD2DD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993CF3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12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682645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034FA61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1A35D0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335AB5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lloaromadendrene</w:t>
            </w:r>
            <w:proofErr w:type="spellEnd"/>
          </w:p>
        </w:tc>
      </w:tr>
      <w:tr w:rsidR="00900B3D" w:rsidRPr="00EE2C7B" w14:paraId="5D67CA6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E3F216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6F1CED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19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59957E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6CD7F5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49C4C8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B30E25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C47755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1CD482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B5605D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39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E2AE4B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E962C8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238342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134A9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8F9B1E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C6CE42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87A189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50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F0D4F7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0CAD509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FF936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6A312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1B1C48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E2BCC6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14E713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76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959982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4D2FF0B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3321AF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441F71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F96835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BCDB42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D861E9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80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D4FF3B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F46DA5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C3475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390A85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779415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C3A99B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F28094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97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DF7BB2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23D4D93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379EA0A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19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B85CF9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ene</w:t>
            </w:r>
            <w:proofErr w:type="spellEnd"/>
          </w:p>
        </w:tc>
      </w:tr>
      <w:tr w:rsidR="00900B3D" w:rsidRPr="00EE2C7B" w14:paraId="53FA9C3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1CCD25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9AE39B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10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BE9AAE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E4D3B7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3EE901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21A3F4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DFA1A8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04731B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lastRenderedPageBreak/>
              <w:t>5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64ADD2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43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112BF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75B334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0CC299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364D2D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98AD2A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ED9DB9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6C9B1B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57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2B41B2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282F7F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570AE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ED12BD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653386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DBF654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29DE34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65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E2536B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4B10A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6EB0DA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276E59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2C5F74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1A7EA7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1DAAB4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83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CEA7B2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0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0A84046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5AAB85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16ECD4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7D72D8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FAD555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7B0909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99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BA7AA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4A4C778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2937D5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F3B7A7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75D7F8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4FA9A9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D0A5B9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16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1679E0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1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0F26FA1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554317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9FBAE6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317A06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8F2320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E7674E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38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170E3B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2DCDD1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E1A8DA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BB8295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F3A292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C70DA7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6079112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58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1F93881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79D8B76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A014E4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F24BB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piglobulol</w:t>
            </w:r>
            <w:proofErr w:type="spellEnd"/>
          </w:p>
        </w:tc>
      </w:tr>
      <w:tr w:rsidR="00900B3D" w:rsidRPr="00EE2C7B" w14:paraId="3BA3C55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54A204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7C50C8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76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D7F3F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5A11C0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0BBF1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52DDD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4C1359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4D569D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A4A973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08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A986D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0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44A9E06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411F30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6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FA5552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Spathulenol</w:t>
            </w:r>
            <w:proofErr w:type="spellEnd"/>
          </w:p>
        </w:tc>
      </w:tr>
      <w:tr w:rsidR="00900B3D" w:rsidRPr="00EE2C7B" w14:paraId="3092941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3322CD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6EEEA0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695EC8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9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40A01F4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59DBF87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6D911F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45F8584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248C12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C27AE5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41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9592FE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41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4D8EB2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1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6633B6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7E9F8B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5C9B9F9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35F920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6472088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60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5BD47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4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4971D49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8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EF65EC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3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C9FE18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6D66E38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946D38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D2EA4B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74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170ACF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AA815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D51DD0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8987FA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279452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F34213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2DEB0D0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91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D5F9B6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7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47D9EB2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E1E1E9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4894DC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2DFCC07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15EA0B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64770A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07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6DB8B18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6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617F1DC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2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64A6027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8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FBA027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066084E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4710C3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FEDA80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22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B5370B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1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B18702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393672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8EA0F7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FA7503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FD753A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2B02CC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27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BB331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47B051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E7F71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A2EC77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5390C7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  <w:hideMark/>
          </w:tcPr>
          <w:p w14:paraId="20BE017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44BDD4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73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D74772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1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580B2FB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0333E1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  <w:hideMark/>
          </w:tcPr>
          <w:p w14:paraId="08E145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260B090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389F854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AC7AA3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78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8D8C74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F61F8C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C930D5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5074A5D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9B5D00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1065A51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67C080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91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F4CBAB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DA539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68E927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2695BE6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D61146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2EFA843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BB0275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4.26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FE25F9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A7A11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7EC05F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74ADDF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F61D2F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single" w:sz="4" w:space="0" w:color="4EA72E" w:themeColor="accent6"/>
            </w:tcBorders>
            <w:noWrap/>
          </w:tcPr>
          <w:p w14:paraId="2058185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2</w:t>
            </w:r>
          </w:p>
        </w:tc>
        <w:tc>
          <w:tcPr>
            <w:tcW w:w="581" w:type="pct"/>
            <w:tcBorders>
              <w:top w:val="nil"/>
              <w:bottom w:val="single" w:sz="4" w:space="0" w:color="4EA72E" w:themeColor="accent6"/>
            </w:tcBorders>
            <w:noWrap/>
          </w:tcPr>
          <w:p w14:paraId="6EABB86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9.324</w:t>
            </w:r>
          </w:p>
        </w:tc>
        <w:tc>
          <w:tcPr>
            <w:tcW w:w="504" w:type="pct"/>
            <w:tcBorders>
              <w:top w:val="nil"/>
              <w:bottom w:val="single" w:sz="4" w:space="0" w:color="4EA72E" w:themeColor="accent6"/>
            </w:tcBorders>
            <w:noWrap/>
          </w:tcPr>
          <w:p w14:paraId="4CCDEA4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4</w:t>
            </w:r>
          </w:p>
        </w:tc>
        <w:tc>
          <w:tcPr>
            <w:tcW w:w="914" w:type="pct"/>
            <w:tcBorders>
              <w:top w:val="nil"/>
              <w:bottom w:val="single" w:sz="4" w:space="0" w:color="4EA72E" w:themeColor="accent6"/>
            </w:tcBorders>
            <w:noWrap/>
          </w:tcPr>
          <w:p w14:paraId="12A0D1A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single" w:sz="4" w:space="0" w:color="4EA72E" w:themeColor="accent6"/>
            </w:tcBorders>
            <w:noWrap/>
          </w:tcPr>
          <w:p w14:paraId="3E97A7D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single" w:sz="4" w:space="0" w:color="4EA72E" w:themeColor="accent6"/>
            </w:tcBorders>
            <w:noWrap/>
          </w:tcPr>
          <w:p w14:paraId="5B0DE6F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37A1A0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single" w:sz="4" w:space="0" w:color="92D050"/>
            </w:tcBorders>
            <w:noWrap/>
            <w:hideMark/>
          </w:tcPr>
          <w:p w14:paraId="26E6392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581" w:type="pct"/>
            <w:tcBorders>
              <w:bottom w:val="single" w:sz="4" w:space="0" w:color="92D050"/>
            </w:tcBorders>
            <w:noWrap/>
            <w:hideMark/>
          </w:tcPr>
          <w:p w14:paraId="692B393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04" w:type="pct"/>
            <w:tcBorders>
              <w:bottom w:val="single" w:sz="4" w:space="0" w:color="92D050"/>
            </w:tcBorders>
            <w:noWrap/>
            <w:hideMark/>
          </w:tcPr>
          <w:p w14:paraId="3A3F38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914" w:type="pct"/>
            <w:tcBorders>
              <w:bottom w:val="single" w:sz="4" w:space="0" w:color="92D050"/>
            </w:tcBorders>
            <w:noWrap/>
            <w:hideMark/>
          </w:tcPr>
          <w:p w14:paraId="26642C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bottom w:val="single" w:sz="4" w:space="0" w:color="92D050"/>
            </w:tcBorders>
            <w:noWrap/>
            <w:hideMark/>
          </w:tcPr>
          <w:p w14:paraId="6C0262BF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bottom w:val="single" w:sz="4" w:space="0" w:color="92D050"/>
            </w:tcBorders>
            <w:noWrap/>
            <w:hideMark/>
          </w:tcPr>
          <w:p w14:paraId="32932EE0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BDF868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92D050"/>
              <w:bottom w:val="single" w:sz="4" w:space="0" w:color="92D050"/>
              <w:right w:val="single" w:sz="4" w:space="0" w:color="92D050"/>
            </w:tcBorders>
            <w:noWrap/>
          </w:tcPr>
          <w:p w14:paraId="0E451912" w14:textId="292BA9B3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1939C636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5875CA2D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39DA01E8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7B87E7C9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27D4074D" w14:textId="77777777" w:rsidR="00900B3D" w:rsidRPr="00EE2C7B" w:rsidRDefault="00900B3D" w:rsidP="00900B3D">
      <w:pPr>
        <w:rPr>
          <w:rFonts w:eastAsia="SimSun" w:cstheme="minorHAnsi"/>
          <w:b/>
          <w:bCs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br w:type="page"/>
      </w:r>
    </w:p>
    <w:p w14:paraId="0C28E36D" w14:textId="00A134A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7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>Identified constituents of E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. globulus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leaf essential </w:t>
      </w:r>
      <w:proofErr w:type="gramStart"/>
      <w:r w:rsidRPr="00EE2C7B">
        <w:rPr>
          <w:rFonts w:eastAsia="Times New Roman" w:cstheme="minorHAnsi"/>
          <w:sz w:val="24"/>
          <w:szCs w:val="24"/>
          <w:lang w:val="en-US" w:eastAsia="pt-BR"/>
        </w:rPr>
        <w:t>oil  (</w:t>
      </w:r>
      <w:proofErr w:type="gramEnd"/>
      <w:r w:rsidR="005B2132" w:rsidRPr="00EE2C7B">
        <w:rPr>
          <w:rFonts w:eastAsia="Times New Roman" w:cstheme="minorHAnsi"/>
          <w:sz w:val="24"/>
          <w:szCs w:val="24"/>
          <w:lang w:val="en-US" w:eastAsia="pt-BR"/>
        </w:rPr>
        <w:t>from the field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>)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17A986E5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1148"/>
        <w:gridCol w:w="967"/>
        <w:gridCol w:w="1937"/>
        <w:gridCol w:w="712"/>
        <w:gridCol w:w="2645"/>
      </w:tblGrid>
      <w:tr w:rsidR="00900B3D" w:rsidRPr="00EE2C7B" w14:paraId="5C7003F7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3" w:type="pct"/>
            <w:shd w:val="clear" w:color="auto" w:fill="8DD873" w:themeFill="accent6" w:themeFillTint="99"/>
            <w:noWrap/>
            <w:hideMark/>
          </w:tcPr>
          <w:p w14:paraId="5DA8BEC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689" w:type="pct"/>
            <w:shd w:val="clear" w:color="auto" w:fill="8DD873" w:themeFill="accent6" w:themeFillTint="99"/>
            <w:noWrap/>
            <w:hideMark/>
          </w:tcPr>
          <w:p w14:paraId="2DACC6D8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86" w:type="pct"/>
            <w:shd w:val="clear" w:color="auto" w:fill="8DD873" w:themeFill="accent6" w:themeFillTint="99"/>
            <w:noWrap/>
            <w:hideMark/>
          </w:tcPr>
          <w:p w14:paraId="5855166C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1135" w:type="pct"/>
            <w:shd w:val="clear" w:color="auto" w:fill="8DD873" w:themeFill="accent6" w:themeFillTint="99"/>
            <w:noWrap/>
            <w:hideMark/>
          </w:tcPr>
          <w:p w14:paraId="534A11CA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441" w:type="pct"/>
            <w:shd w:val="clear" w:color="auto" w:fill="8DD873" w:themeFill="accent6" w:themeFillTint="99"/>
            <w:noWrap/>
            <w:hideMark/>
          </w:tcPr>
          <w:p w14:paraId="5B994314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536" w:type="pct"/>
            <w:shd w:val="clear" w:color="auto" w:fill="8DD873" w:themeFill="accent6" w:themeFillTint="99"/>
            <w:noWrap/>
            <w:hideMark/>
          </w:tcPr>
          <w:p w14:paraId="21AF4829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78ADF28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bottom w:val="nil"/>
            </w:tcBorders>
            <w:noWrap/>
            <w:hideMark/>
          </w:tcPr>
          <w:p w14:paraId="505507F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89" w:type="pct"/>
            <w:tcBorders>
              <w:bottom w:val="nil"/>
            </w:tcBorders>
            <w:noWrap/>
            <w:hideMark/>
          </w:tcPr>
          <w:p w14:paraId="691FD53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98</w:t>
            </w:r>
          </w:p>
        </w:tc>
        <w:tc>
          <w:tcPr>
            <w:tcW w:w="586" w:type="pct"/>
            <w:tcBorders>
              <w:bottom w:val="nil"/>
            </w:tcBorders>
            <w:noWrap/>
            <w:hideMark/>
          </w:tcPr>
          <w:p w14:paraId="05437F3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23</w:t>
            </w:r>
          </w:p>
        </w:tc>
        <w:tc>
          <w:tcPr>
            <w:tcW w:w="1135" w:type="pct"/>
            <w:tcBorders>
              <w:bottom w:val="nil"/>
            </w:tcBorders>
            <w:noWrap/>
            <w:hideMark/>
          </w:tcPr>
          <w:p w14:paraId="097336F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41" w:type="pct"/>
            <w:tcBorders>
              <w:bottom w:val="nil"/>
            </w:tcBorders>
            <w:noWrap/>
            <w:hideMark/>
          </w:tcPr>
          <w:p w14:paraId="24109C7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536" w:type="pct"/>
            <w:tcBorders>
              <w:bottom w:val="nil"/>
            </w:tcBorders>
            <w:noWrap/>
            <w:hideMark/>
          </w:tcPr>
          <w:p w14:paraId="2C4F48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5F39E2F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bottom w:val="nil"/>
            </w:tcBorders>
            <w:noWrap/>
          </w:tcPr>
          <w:p w14:paraId="443D3E7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689" w:type="pct"/>
            <w:tcBorders>
              <w:bottom w:val="nil"/>
            </w:tcBorders>
            <w:noWrap/>
          </w:tcPr>
          <w:p w14:paraId="7C9241F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999</w:t>
            </w:r>
          </w:p>
        </w:tc>
        <w:tc>
          <w:tcPr>
            <w:tcW w:w="586" w:type="pct"/>
            <w:tcBorders>
              <w:bottom w:val="nil"/>
            </w:tcBorders>
            <w:noWrap/>
          </w:tcPr>
          <w:p w14:paraId="11F92EF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3</w:t>
            </w:r>
          </w:p>
        </w:tc>
        <w:tc>
          <w:tcPr>
            <w:tcW w:w="1135" w:type="pct"/>
            <w:tcBorders>
              <w:bottom w:val="nil"/>
            </w:tcBorders>
            <w:noWrap/>
          </w:tcPr>
          <w:p w14:paraId="1F8BA75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bottom w:val="nil"/>
            </w:tcBorders>
            <w:noWrap/>
          </w:tcPr>
          <w:p w14:paraId="4B9FF79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bottom w:val="nil"/>
            </w:tcBorders>
            <w:noWrap/>
          </w:tcPr>
          <w:p w14:paraId="52E967A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39A315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4AC5A04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1AA3CA7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6.384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189B3A4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1617AA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4E4BDE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7654F07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8B6759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D63B94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35C807D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542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55E10F7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7.5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361BB5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60187F4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6D8DD8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3827612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ACA89A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0710D84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8.24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2C456C7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7E5DE65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359A54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125F4A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52B567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9C67DF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2EDA548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742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8EA827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79AB4A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511BD8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4A0500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69F703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A9FF97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6632A1A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8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3F703F8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7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504249A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1A0F7DA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F554E0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Terpineol</w:t>
            </w:r>
          </w:p>
        </w:tc>
      </w:tr>
      <w:tr w:rsidR="00900B3D" w:rsidRPr="00EE2C7B" w14:paraId="3201CE4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DA173C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05E38C2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417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0584C5D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3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51A6340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7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7027AEF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D70F8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5CD35BD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A547A0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5DA23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89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C8CFD7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1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7E55A6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44CB2C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183154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8966EA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3764EC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5CB8C0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6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36B7D59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5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4589279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39BFC43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CD8147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4F388A1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E1ED5F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2002C5B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195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2567A95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14D745D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1A02D6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8FA23B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69C5F6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7160B5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33BED06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05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3A4E665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1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6CB9372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1884BBD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725F7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073BF9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804AFE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6DE428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665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7AB4C0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01905C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1A2F9D4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FB07B3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D619B8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  <w:hideMark/>
          </w:tcPr>
          <w:p w14:paraId="1389D47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29A7C74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82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2495F22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64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776EF0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8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18BD04F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61</w:t>
            </w:r>
          </w:p>
        </w:tc>
        <w:tc>
          <w:tcPr>
            <w:tcW w:w="1536" w:type="pct"/>
            <w:tcBorders>
              <w:top w:val="nil"/>
              <w:bottom w:val="nil"/>
            </w:tcBorders>
            <w:noWrap/>
            <w:hideMark/>
          </w:tcPr>
          <w:p w14:paraId="2673A3D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γ 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urjuneno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</w:p>
        </w:tc>
      </w:tr>
      <w:tr w:rsidR="00900B3D" w:rsidRPr="00EE2C7B" w14:paraId="3C38CA6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64995F0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ADE855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44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5AF8FC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6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6B2CF3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368A617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75C907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592E44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single" w:sz="4" w:space="0" w:color="4EA72E" w:themeColor="accent6"/>
            </w:tcBorders>
            <w:noWrap/>
          </w:tcPr>
          <w:p w14:paraId="69B96E6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689" w:type="pct"/>
            <w:tcBorders>
              <w:top w:val="nil"/>
              <w:bottom w:val="single" w:sz="4" w:space="0" w:color="4EA72E" w:themeColor="accent6"/>
            </w:tcBorders>
            <w:noWrap/>
          </w:tcPr>
          <w:p w14:paraId="09CDBDA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14</w:t>
            </w:r>
          </w:p>
        </w:tc>
        <w:tc>
          <w:tcPr>
            <w:tcW w:w="586" w:type="pct"/>
            <w:tcBorders>
              <w:top w:val="nil"/>
              <w:bottom w:val="single" w:sz="4" w:space="0" w:color="4EA72E" w:themeColor="accent6"/>
            </w:tcBorders>
            <w:noWrap/>
          </w:tcPr>
          <w:p w14:paraId="34F1DE7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6</w:t>
            </w:r>
          </w:p>
        </w:tc>
        <w:tc>
          <w:tcPr>
            <w:tcW w:w="1135" w:type="pct"/>
            <w:tcBorders>
              <w:top w:val="nil"/>
              <w:bottom w:val="single" w:sz="4" w:space="0" w:color="4EA72E" w:themeColor="accent6"/>
            </w:tcBorders>
            <w:noWrap/>
          </w:tcPr>
          <w:p w14:paraId="3DF0BF3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single" w:sz="4" w:space="0" w:color="4EA72E" w:themeColor="accent6"/>
            </w:tcBorders>
            <w:noWrap/>
          </w:tcPr>
          <w:p w14:paraId="57E58DF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single" w:sz="4" w:space="0" w:color="4EA72E" w:themeColor="accent6"/>
            </w:tcBorders>
            <w:noWrap/>
          </w:tcPr>
          <w:p w14:paraId="1C83C11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781A62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bottom w:val="single" w:sz="4" w:space="0" w:color="92D050"/>
            </w:tcBorders>
            <w:noWrap/>
            <w:hideMark/>
          </w:tcPr>
          <w:p w14:paraId="6F4C1A4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689" w:type="pct"/>
            <w:tcBorders>
              <w:bottom w:val="single" w:sz="4" w:space="0" w:color="92D050"/>
            </w:tcBorders>
            <w:noWrap/>
            <w:hideMark/>
          </w:tcPr>
          <w:p w14:paraId="5598451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86" w:type="pct"/>
            <w:tcBorders>
              <w:bottom w:val="single" w:sz="4" w:space="0" w:color="92D050"/>
            </w:tcBorders>
            <w:noWrap/>
            <w:hideMark/>
          </w:tcPr>
          <w:p w14:paraId="4D9F91F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1135" w:type="pct"/>
            <w:tcBorders>
              <w:bottom w:val="single" w:sz="4" w:space="0" w:color="92D050"/>
            </w:tcBorders>
            <w:noWrap/>
            <w:hideMark/>
          </w:tcPr>
          <w:p w14:paraId="7DAEBDC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bottom w:val="single" w:sz="4" w:space="0" w:color="92D050"/>
            </w:tcBorders>
            <w:noWrap/>
            <w:hideMark/>
          </w:tcPr>
          <w:p w14:paraId="33B3D629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bottom w:val="single" w:sz="4" w:space="0" w:color="92D050"/>
            </w:tcBorders>
            <w:noWrap/>
            <w:hideMark/>
          </w:tcPr>
          <w:p w14:paraId="152BAC67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B727F1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92D050"/>
              <w:bottom w:val="single" w:sz="4" w:space="0" w:color="92D050"/>
              <w:right w:val="single" w:sz="4" w:space="0" w:color="92D050"/>
            </w:tcBorders>
            <w:noWrap/>
          </w:tcPr>
          <w:p w14:paraId="53D05C51" w14:textId="77777777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.</w:t>
            </w:r>
          </w:p>
        </w:tc>
      </w:tr>
    </w:tbl>
    <w:p w14:paraId="7281A1BD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7226C585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547474E1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12B4B56E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39A100B2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70A48E4B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73F3C715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4F65C965" w14:textId="77777777" w:rsidR="001B4DF1" w:rsidRPr="00EE2C7B" w:rsidRDefault="001B4DF1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6A2969F0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51D1F906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7F4B370A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038B6F00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172E09ED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5C3F820B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0B6CBBA3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6567154F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3EA96146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030591A6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3E8F28D8" w14:textId="436DA3FD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8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E. globulus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greenhouse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151EC867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1147"/>
        <w:gridCol w:w="965"/>
        <w:gridCol w:w="1936"/>
        <w:gridCol w:w="709"/>
        <w:gridCol w:w="2652"/>
      </w:tblGrid>
      <w:tr w:rsidR="00900B3D" w:rsidRPr="00EE2C7B" w14:paraId="0BEB4896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58FADA6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688" w:type="pct"/>
            <w:shd w:val="clear" w:color="auto" w:fill="8DD873" w:themeFill="accent6" w:themeFillTint="99"/>
            <w:noWrap/>
            <w:hideMark/>
          </w:tcPr>
          <w:p w14:paraId="2A998A18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85" w:type="pct"/>
            <w:shd w:val="clear" w:color="auto" w:fill="8DD873" w:themeFill="accent6" w:themeFillTint="99"/>
            <w:noWrap/>
            <w:hideMark/>
          </w:tcPr>
          <w:p w14:paraId="5F538B0A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1135" w:type="pct"/>
            <w:shd w:val="clear" w:color="auto" w:fill="8DD873" w:themeFill="accent6" w:themeFillTint="99"/>
            <w:noWrap/>
            <w:hideMark/>
          </w:tcPr>
          <w:p w14:paraId="2309F40C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440" w:type="pct"/>
            <w:shd w:val="clear" w:color="auto" w:fill="8DD873" w:themeFill="accent6" w:themeFillTint="99"/>
            <w:noWrap/>
            <w:hideMark/>
          </w:tcPr>
          <w:p w14:paraId="4FE43C09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540" w:type="pct"/>
            <w:shd w:val="clear" w:color="auto" w:fill="8DD873" w:themeFill="accent6" w:themeFillTint="99"/>
            <w:noWrap/>
            <w:hideMark/>
          </w:tcPr>
          <w:p w14:paraId="01E010A5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6A324EA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5C4C504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88" w:type="pct"/>
            <w:tcBorders>
              <w:bottom w:val="nil"/>
            </w:tcBorders>
            <w:noWrap/>
          </w:tcPr>
          <w:p w14:paraId="76B07D9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4.876</w:t>
            </w:r>
          </w:p>
        </w:tc>
        <w:tc>
          <w:tcPr>
            <w:tcW w:w="585" w:type="pct"/>
            <w:tcBorders>
              <w:bottom w:val="nil"/>
            </w:tcBorders>
            <w:noWrap/>
          </w:tcPr>
          <w:p w14:paraId="6BCED12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2</w:t>
            </w:r>
          </w:p>
        </w:tc>
        <w:tc>
          <w:tcPr>
            <w:tcW w:w="1135" w:type="pct"/>
            <w:tcBorders>
              <w:bottom w:val="nil"/>
            </w:tcBorders>
            <w:noWrap/>
          </w:tcPr>
          <w:p w14:paraId="783BF54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bottom w:val="nil"/>
            </w:tcBorders>
            <w:noWrap/>
          </w:tcPr>
          <w:p w14:paraId="2F3D92B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bottom w:val="nil"/>
            </w:tcBorders>
            <w:noWrap/>
          </w:tcPr>
          <w:p w14:paraId="68323B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1424EF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26FFA50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688" w:type="pct"/>
            <w:tcBorders>
              <w:bottom w:val="nil"/>
            </w:tcBorders>
            <w:noWrap/>
            <w:hideMark/>
          </w:tcPr>
          <w:p w14:paraId="3869A60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393</w:t>
            </w:r>
          </w:p>
        </w:tc>
        <w:tc>
          <w:tcPr>
            <w:tcW w:w="585" w:type="pct"/>
            <w:tcBorders>
              <w:bottom w:val="nil"/>
            </w:tcBorders>
            <w:noWrap/>
            <w:hideMark/>
          </w:tcPr>
          <w:p w14:paraId="48140B4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64</w:t>
            </w:r>
          </w:p>
        </w:tc>
        <w:tc>
          <w:tcPr>
            <w:tcW w:w="1135" w:type="pct"/>
            <w:tcBorders>
              <w:bottom w:val="nil"/>
            </w:tcBorders>
            <w:noWrap/>
            <w:hideMark/>
          </w:tcPr>
          <w:p w14:paraId="4401725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440" w:type="pct"/>
            <w:tcBorders>
              <w:bottom w:val="nil"/>
            </w:tcBorders>
            <w:noWrap/>
            <w:hideMark/>
          </w:tcPr>
          <w:p w14:paraId="068D563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540" w:type="pct"/>
            <w:tcBorders>
              <w:bottom w:val="nil"/>
            </w:tcBorders>
            <w:noWrap/>
            <w:hideMark/>
          </w:tcPr>
          <w:p w14:paraId="7732570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795A2D7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47DCFB7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03A860A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9.851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6D9168C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7E6E2A6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635EB35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</w:tcBorders>
            <w:noWrap/>
          </w:tcPr>
          <w:p w14:paraId="431435A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EB8436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138F0F1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688" w:type="pct"/>
            <w:tcBorders>
              <w:bottom w:val="nil"/>
            </w:tcBorders>
            <w:noWrap/>
          </w:tcPr>
          <w:p w14:paraId="7243A02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593</w:t>
            </w:r>
          </w:p>
        </w:tc>
        <w:tc>
          <w:tcPr>
            <w:tcW w:w="585" w:type="pct"/>
            <w:tcBorders>
              <w:bottom w:val="nil"/>
            </w:tcBorders>
            <w:noWrap/>
          </w:tcPr>
          <w:p w14:paraId="2762EE9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7</w:t>
            </w:r>
          </w:p>
        </w:tc>
        <w:tc>
          <w:tcPr>
            <w:tcW w:w="1135" w:type="pct"/>
            <w:tcBorders>
              <w:bottom w:val="nil"/>
            </w:tcBorders>
            <w:noWrap/>
          </w:tcPr>
          <w:p w14:paraId="196850E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bottom w:val="nil"/>
            </w:tcBorders>
            <w:noWrap/>
          </w:tcPr>
          <w:p w14:paraId="51F488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bottom w:val="nil"/>
            </w:tcBorders>
            <w:noWrap/>
          </w:tcPr>
          <w:p w14:paraId="2D1D0E3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6F865B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0DFFA3D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233C15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369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5317EF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9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585D2B4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0951E8C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</w:tcBorders>
            <w:noWrap/>
          </w:tcPr>
          <w:p w14:paraId="265C1E0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E74EE5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72638E7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688" w:type="pct"/>
            <w:tcBorders>
              <w:bottom w:val="nil"/>
            </w:tcBorders>
            <w:noWrap/>
          </w:tcPr>
          <w:p w14:paraId="705CB19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723</w:t>
            </w:r>
          </w:p>
        </w:tc>
        <w:tc>
          <w:tcPr>
            <w:tcW w:w="585" w:type="pct"/>
            <w:tcBorders>
              <w:bottom w:val="nil"/>
            </w:tcBorders>
            <w:noWrap/>
          </w:tcPr>
          <w:p w14:paraId="2F1693C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9</w:t>
            </w:r>
          </w:p>
        </w:tc>
        <w:tc>
          <w:tcPr>
            <w:tcW w:w="1135" w:type="pct"/>
            <w:tcBorders>
              <w:bottom w:val="nil"/>
            </w:tcBorders>
            <w:noWrap/>
          </w:tcPr>
          <w:p w14:paraId="1030E92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bottom w:val="nil"/>
            </w:tcBorders>
            <w:noWrap/>
          </w:tcPr>
          <w:p w14:paraId="3F6C5FA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bottom w:val="nil"/>
            </w:tcBorders>
            <w:noWrap/>
          </w:tcPr>
          <w:p w14:paraId="3B9F044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322FD4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6E9514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hideMark/>
          </w:tcPr>
          <w:p w14:paraId="7FE1104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45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hideMark/>
          </w:tcPr>
          <w:p w14:paraId="783A3FB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74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6DAA69A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40" w:type="pct"/>
            <w:tcBorders>
              <w:top w:val="nil"/>
              <w:bottom w:val="nil"/>
            </w:tcBorders>
            <w:noWrap/>
            <w:hideMark/>
          </w:tcPr>
          <w:p w14:paraId="3DA40B5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95453E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7FE5682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05BC0D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hideMark/>
          </w:tcPr>
          <w:p w14:paraId="1B020AD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321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hideMark/>
          </w:tcPr>
          <w:p w14:paraId="3865C06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4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329400E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40" w:type="pct"/>
            <w:tcBorders>
              <w:top w:val="nil"/>
              <w:bottom w:val="nil"/>
            </w:tcBorders>
            <w:noWrap/>
            <w:hideMark/>
          </w:tcPr>
          <w:p w14:paraId="72F32F3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33</w:t>
            </w: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6679C5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37B4990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EDA9DE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43E978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845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6EC5385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6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1F0F2D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2451AE3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C95539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CA1C41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65E8A6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13F0D03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931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186F867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8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0985A86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679AE50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C50A39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F304B6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4EC31B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543D373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311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4B7D0A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170CC84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606C422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433B8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426861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AC9E50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6E63BD8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797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036B575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0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8024FF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1BC37D4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5A98A2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503CDC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4F3CEF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6858B28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052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2DC6A19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3832EE6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14F1EF7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07C8B9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D08628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DFA7F1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6DEB9F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267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035A954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6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51CC8F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7C556F5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49E03E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EAD134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5B9868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696AB1A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367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3D2E079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9E627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7D7FF54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0F1288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A420C7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0C90F7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hideMark/>
          </w:tcPr>
          <w:p w14:paraId="7C621F9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588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hideMark/>
          </w:tcPr>
          <w:p w14:paraId="5B61DC6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81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54508C3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40" w:type="pct"/>
            <w:tcBorders>
              <w:top w:val="nil"/>
              <w:bottom w:val="nil"/>
            </w:tcBorders>
            <w:noWrap/>
            <w:hideMark/>
          </w:tcPr>
          <w:p w14:paraId="31201A6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7A1EE5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51C2252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2E4672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vAlign w:val="bottom"/>
          </w:tcPr>
          <w:p w14:paraId="7F551E2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656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vAlign w:val="bottom"/>
          </w:tcPr>
          <w:p w14:paraId="7F737F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0CE5076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4958BAF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C09DF2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D48785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017D7C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vAlign w:val="bottom"/>
          </w:tcPr>
          <w:p w14:paraId="4DBDD73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92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vAlign w:val="bottom"/>
          </w:tcPr>
          <w:p w14:paraId="06F7393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555AEF1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1C920AD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9B76FC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4A686C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03E7BC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hideMark/>
          </w:tcPr>
          <w:p w14:paraId="581F3BA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108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hideMark/>
          </w:tcPr>
          <w:p w14:paraId="4140AF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88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69937A7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40" w:type="pct"/>
            <w:tcBorders>
              <w:top w:val="nil"/>
              <w:bottom w:val="nil"/>
            </w:tcBorders>
            <w:noWrap/>
            <w:hideMark/>
          </w:tcPr>
          <w:p w14:paraId="59CEFE1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4F70C7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lloaromadendrene</w:t>
            </w:r>
            <w:proofErr w:type="spellEnd"/>
          </w:p>
        </w:tc>
      </w:tr>
      <w:tr w:rsidR="00900B3D" w:rsidRPr="00EE2C7B" w14:paraId="303B5C6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38D4DD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1EF0313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383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7F9D957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5B7D2D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6C3499F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90281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B731A8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054088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62D8C0B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492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306729C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4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00BB126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23BD17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84C1FF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55172C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9CDED1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4C0E9D4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753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67B5B62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1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11A5AA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2B137F2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601922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8ECB70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0AC4EF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2D5E7FC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797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1D58963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6A867F4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44CEEB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133BD2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FB0096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C360E9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hideMark/>
          </w:tcPr>
          <w:p w14:paraId="00DA6D2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966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hideMark/>
          </w:tcPr>
          <w:p w14:paraId="569B4BA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6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1EB182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40" w:type="pct"/>
            <w:tcBorders>
              <w:top w:val="nil"/>
              <w:bottom w:val="nil"/>
            </w:tcBorders>
            <w:noWrap/>
            <w:hideMark/>
          </w:tcPr>
          <w:p w14:paraId="1AE6AA6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19</w:t>
            </w: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E25155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ene</w:t>
            </w:r>
            <w:proofErr w:type="spellEnd"/>
          </w:p>
        </w:tc>
      </w:tr>
      <w:tr w:rsidR="00900B3D" w:rsidRPr="00EE2C7B" w14:paraId="2B5FEC6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F65EF7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349F83E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088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669474F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6857C9B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0AE3901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71A69F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7B802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9FC92F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099FEBE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424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57289C6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C0620A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222031D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825BAC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5772DB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EEFDE1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7327D93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562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5AC604E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4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79B6E29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782092E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4B16B8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7A7C2C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82212E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4E3D370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64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1D762B5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596A84B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6672834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223EF7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941EE0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9E794B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1440530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803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02BEB9C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69EA70B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61F22F3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30B08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B9700A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156ACE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2533489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986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3B75D29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8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321D4BC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28F1692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05C2F7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EE6291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B01585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2DA5FE4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158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5417F3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9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35F5D60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3320282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3B12BB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EEDDF8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EC3916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7FADF6D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391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4FE4129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7BAAEF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67C4DC4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642777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20DB0B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6A4387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hideMark/>
          </w:tcPr>
          <w:p w14:paraId="25164C6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586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hideMark/>
          </w:tcPr>
          <w:p w14:paraId="637EB15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99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0E67065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40" w:type="pct"/>
            <w:tcBorders>
              <w:top w:val="nil"/>
              <w:bottom w:val="nil"/>
            </w:tcBorders>
            <w:noWrap/>
            <w:hideMark/>
          </w:tcPr>
          <w:p w14:paraId="216C05D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829AE3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piglobulol</w:t>
            </w:r>
            <w:proofErr w:type="spellEnd"/>
          </w:p>
        </w:tc>
      </w:tr>
      <w:tr w:rsidR="00900B3D" w:rsidRPr="00EE2C7B" w14:paraId="26C1466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241984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hideMark/>
          </w:tcPr>
          <w:p w14:paraId="097AB07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747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hideMark/>
          </w:tcPr>
          <w:p w14:paraId="42CF735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54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2B894C8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8</w:t>
            </w:r>
          </w:p>
        </w:tc>
        <w:tc>
          <w:tcPr>
            <w:tcW w:w="440" w:type="pct"/>
            <w:tcBorders>
              <w:top w:val="nil"/>
              <w:bottom w:val="nil"/>
            </w:tcBorders>
            <w:noWrap/>
            <w:hideMark/>
          </w:tcPr>
          <w:p w14:paraId="4D49315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BF73BE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edol</w:t>
            </w:r>
            <w:proofErr w:type="spellEnd"/>
          </w:p>
        </w:tc>
      </w:tr>
      <w:tr w:rsidR="00900B3D" w:rsidRPr="00EE2C7B" w14:paraId="5A0471E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FB706E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0B90C72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831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4C35DB7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6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931676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0759C2D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993E6A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C6A705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7919D1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6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2843E80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089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50290D6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4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51F4702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298051E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AD3DA4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48AE80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A64DEE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hideMark/>
          </w:tcPr>
          <w:p w14:paraId="1AC7EC0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74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hideMark/>
          </w:tcPr>
          <w:p w14:paraId="02B5C3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.84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12077CC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2</w:t>
            </w:r>
          </w:p>
        </w:tc>
        <w:tc>
          <w:tcPr>
            <w:tcW w:w="440" w:type="pct"/>
            <w:tcBorders>
              <w:top w:val="nil"/>
              <w:bottom w:val="nil"/>
            </w:tcBorders>
            <w:noWrap/>
            <w:hideMark/>
          </w:tcPr>
          <w:p w14:paraId="444B59C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9BF221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59E6B60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FF4261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8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hideMark/>
          </w:tcPr>
          <w:p w14:paraId="046525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418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hideMark/>
          </w:tcPr>
          <w:p w14:paraId="3761680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2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2EE0CCE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8</w:t>
            </w:r>
          </w:p>
        </w:tc>
        <w:tc>
          <w:tcPr>
            <w:tcW w:w="440" w:type="pct"/>
            <w:tcBorders>
              <w:top w:val="nil"/>
              <w:bottom w:val="nil"/>
            </w:tcBorders>
            <w:noWrap/>
            <w:hideMark/>
          </w:tcPr>
          <w:p w14:paraId="0120A2A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C0C2B5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4B0F5E6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2E28D5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9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hideMark/>
          </w:tcPr>
          <w:p w14:paraId="485588D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604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hideMark/>
          </w:tcPr>
          <w:p w14:paraId="147077F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51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39B6AB2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5</w:t>
            </w:r>
          </w:p>
        </w:tc>
        <w:tc>
          <w:tcPr>
            <w:tcW w:w="440" w:type="pct"/>
            <w:tcBorders>
              <w:top w:val="nil"/>
              <w:bottom w:val="nil"/>
            </w:tcBorders>
            <w:noWrap/>
            <w:hideMark/>
          </w:tcPr>
          <w:p w14:paraId="2FD1A78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3</w:t>
            </w: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914B92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38E757E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7A5D52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hideMark/>
          </w:tcPr>
          <w:p w14:paraId="1FEF58C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888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hideMark/>
          </w:tcPr>
          <w:p w14:paraId="3C2D2CF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6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2C240BA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  <w:hideMark/>
          </w:tcPr>
          <w:p w14:paraId="7DDFD76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F57DDD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349EBDA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E2412F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1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  <w:hideMark/>
          </w:tcPr>
          <w:p w14:paraId="68F90DC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067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  <w:hideMark/>
          </w:tcPr>
          <w:p w14:paraId="3591BED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33541A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440" w:type="pct"/>
            <w:tcBorders>
              <w:top w:val="nil"/>
              <w:bottom w:val="nil"/>
            </w:tcBorders>
            <w:noWrap/>
            <w:hideMark/>
          </w:tcPr>
          <w:p w14:paraId="3C76333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8</w:t>
            </w: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D96935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5DEC3C3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8DE9C1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2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1F16F1D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156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4E4812D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3E072D6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346683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BC98B2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F9F230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AD0180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3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2C358D0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468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1D70BF0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095E50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0249FFD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BE808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C89593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710036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4</w:t>
            </w:r>
          </w:p>
        </w:tc>
        <w:tc>
          <w:tcPr>
            <w:tcW w:w="688" w:type="pct"/>
            <w:tcBorders>
              <w:top w:val="nil"/>
              <w:bottom w:val="nil"/>
            </w:tcBorders>
            <w:noWrap/>
          </w:tcPr>
          <w:p w14:paraId="1C609A2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734</w:t>
            </w:r>
          </w:p>
        </w:tc>
        <w:tc>
          <w:tcPr>
            <w:tcW w:w="585" w:type="pct"/>
            <w:tcBorders>
              <w:top w:val="nil"/>
              <w:bottom w:val="nil"/>
            </w:tcBorders>
            <w:noWrap/>
          </w:tcPr>
          <w:p w14:paraId="4105D7E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183892A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top w:val="nil"/>
              <w:bottom w:val="nil"/>
            </w:tcBorders>
            <w:noWrap/>
          </w:tcPr>
          <w:p w14:paraId="4D600E4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910974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439E96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  <w:hideMark/>
          </w:tcPr>
          <w:p w14:paraId="0C2F55C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5</w:t>
            </w:r>
          </w:p>
        </w:tc>
        <w:tc>
          <w:tcPr>
            <w:tcW w:w="688" w:type="pct"/>
            <w:tcBorders>
              <w:top w:val="nil"/>
            </w:tcBorders>
            <w:noWrap/>
            <w:hideMark/>
          </w:tcPr>
          <w:p w14:paraId="0EFAE79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839</w:t>
            </w:r>
          </w:p>
        </w:tc>
        <w:tc>
          <w:tcPr>
            <w:tcW w:w="585" w:type="pct"/>
            <w:tcBorders>
              <w:top w:val="nil"/>
            </w:tcBorders>
            <w:noWrap/>
            <w:hideMark/>
          </w:tcPr>
          <w:p w14:paraId="4A92A6E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24</w:t>
            </w:r>
          </w:p>
        </w:tc>
        <w:tc>
          <w:tcPr>
            <w:tcW w:w="1135" w:type="pct"/>
            <w:tcBorders>
              <w:top w:val="nil"/>
            </w:tcBorders>
            <w:noWrap/>
          </w:tcPr>
          <w:p w14:paraId="771AB89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2</w:t>
            </w:r>
          </w:p>
        </w:tc>
        <w:tc>
          <w:tcPr>
            <w:tcW w:w="440" w:type="pct"/>
            <w:tcBorders>
              <w:top w:val="nil"/>
            </w:tcBorders>
            <w:noWrap/>
          </w:tcPr>
          <w:p w14:paraId="5728B20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47</w:t>
            </w:r>
          </w:p>
        </w:tc>
        <w:tc>
          <w:tcPr>
            <w:tcW w:w="1540" w:type="pct"/>
            <w:tcBorders>
              <w:top w:val="nil"/>
            </w:tcBorders>
            <w:noWrap/>
            <w:hideMark/>
          </w:tcPr>
          <w:p w14:paraId="4F41A3E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-7(11)-em-4-ol</w:t>
            </w:r>
          </w:p>
        </w:tc>
      </w:tr>
      <w:tr w:rsidR="00900B3D" w:rsidRPr="00EE2C7B" w14:paraId="278B481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single" w:sz="4" w:space="0" w:color="92D050"/>
            </w:tcBorders>
            <w:noWrap/>
            <w:hideMark/>
          </w:tcPr>
          <w:p w14:paraId="5CBCD4E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688" w:type="pct"/>
            <w:tcBorders>
              <w:bottom w:val="single" w:sz="4" w:space="0" w:color="92D050"/>
            </w:tcBorders>
            <w:noWrap/>
            <w:hideMark/>
          </w:tcPr>
          <w:p w14:paraId="533FDD9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85" w:type="pct"/>
            <w:tcBorders>
              <w:bottom w:val="single" w:sz="4" w:space="0" w:color="92D050"/>
            </w:tcBorders>
            <w:noWrap/>
            <w:hideMark/>
          </w:tcPr>
          <w:p w14:paraId="542484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1135" w:type="pct"/>
            <w:tcBorders>
              <w:bottom w:val="single" w:sz="4" w:space="0" w:color="92D050"/>
            </w:tcBorders>
            <w:noWrap/>
            <w:hideMark/>
          </w:tcPr>
          <w:p w14:paraId="17EEC3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440" w:type="pct"/>
            <w:tcBorders>
              <w:bottom w:val="single" w:sz="4" w:space="0" w:color="92D050"/>
            </w:tcBorders>
            <w:noWrap/>
            <w:hideMark/>
          </w:tcPr>
          <w:p w14:paraId="3DBBDA5A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40" w:type="pct"/>
            <w:tcBorders>
              <w:bottom w:val="single" w:sz="4" w:space="0" w:color="92D050"/>
            </w:tcBorders>
            <w:noWrap/>
            <w:hideMark/>
          </w:tcPr>
          <w:p w14:paraId="6AB47221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12841A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92D050"/>
              <w:bottom w:val="single" w:sz="4" w:space="0" w:color="92D050"/>
              <w:right w:val="single" w:sz="4" w:space="0" w:color="92D050"/>
            </w:tcBorders>
            <w:noWrap/>
          </w:tcPr>
          <w:p w14:paraId="255A3822" w14:textId="7D1EBD83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506B5A37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50C90EAC" w14:textId="77777777" w:rsidR="00EC5EFA" w:rsidRPr="00EE2C7B" w:rsidRDefault="00EC5EFA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5B12AFA3" w14:textId="6038F906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t xml:space="preserve">Table 9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>Identified constituents of E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. grandis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leaf essential </w:t>
      </w:r>
      <w:proofErr w:type="gramStart"/>
      <w:r w:rsidRPr="00EE2C7B">
        <w:rPr>
          <w:rFonts w:eastAsia="Times New Roman" w:cstheme="minorHAnsi"/>
          <w:sz w:val="24"/>
          <w:szCs w:val="24"/>
          <w:lang w:val="en-US" w:eastAsia="pt-BR"/>
        </w:rPr>
        <w:t>oil  (</w:t>
      </w:r>
      <w:proofErr w:type="gramEnd"/>
      <w:r w:rsidR="005B2132" w:rsidRPr="00EE2C7B">
        <w:rPr>
          <w:rFonts w:eastAsia="Times New Roman" w:cstheme="minorHAnsi"/>
          <w:sz w:val="24"/>
          <w:szCs w:val="24"/>
          <w:lang w:val="en-US" w:eastAsia="pt-BR"/>
        </w:rPr>
        <w:t>from the field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>)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76E8D508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949"/>
        <w:gridCol w:w="845"/>
        <w:gridCol w:w="1331"/>
        <w:gridCol w:w="644"/>
        <w:gridCol w:w="3640"/>
      </w:tblGrid>
      <w:tr w:rsidR="00900B3D" w:rsidRPr="00EE2C7B" w14:paraId="5EA0639C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5D41856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581" w:type="pct"/>
            <w:shd w:val="clear" w:color="auto" w:fill="8DD873" w:themeFill="accent6" w:themeFillTint="99"/>
            <w:noWrap/>
            <w:hideMark/>
          </w:tcPr>
          <w:p w14:paraId="35A86144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04" w:type="pct"/>
            <w:shd w:val="clear" w:color="auto" w:fill="8DD873" w:themeFill="accent6" w:themeFillTint="99"/>
            <w:noWrap/>
            <w:hideMark/>
          </w:tcPr>
          <w:p w14:paraId="17A85029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929" w:type="pct"/>
            <w:shd w:val="clear" w:color="auto" w:fill="8DD873" w:themeFill="accent6" w:themeFillTint="99"/>
            <w:noWrap/>
            <w:hideMark/>
          </w:tcPr>
          <w:p w14:paraId="2F18024C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390" w:type="pct"/>
            <w:shd w:val="clear" w:color="auto" w:fill="8DD873" w:themeFill="accent6" w:themeFillTint="99"/>
            <w:noWrap/>
            <w:hideMark/>
          </w:tcPr>
          <w:p w14:paraId="471CE970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984" w:type="pct"/>
            <w:shd w:val="clear" w:color="auto" w:fill="8DD873" w:themeFill="accent6" w:themeFillTint="99"/>
            <w:noWrap/>
            <w:hideMark/>
          </w:tcPr>
          <w:p w14:paraId="3B3440A2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2D67ACF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4A1A52E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581" w:type="pct"/>
            <w:tcBorders>
              <w:bottom w:val="nil"/>
            </w:tcBorders>
            <w:noWrap/>
            <w:hideMark/>
          </w:tcPr>
          <w:p w14:paraId="6EEC469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987</w:t>
            </w:r>
          </w:p>
        </w:tc>
        <w:tc>
          <w:tcPr>
            <w:tcW w:w="504" w:type="pct"/>
            <w:tcBorders>
              <w:bottom w:val="nil"/>
            </w:tcBorders>
            <w:noWrap/>
            <w:hideMark/>
          </w:tcPr>
          <w:p w14:paraId="795C9EF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.33</w:t>
            </w:r>
          </w:p>
        </w:tc>
        <w:tc>
          <w:tcPr>
            <w:tcW w:w="929" w:type="pct"/>
            <w:tcBorders>
              <w:bottom w:val="nil"/>
            </w:tcBorders>
            <w:noWrap/>
            <w:hideMark/>
          </w:tcPr>
          <w:p w14:paraId="714B45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8</w:t>
            </w:r>
          </w:p>
        </w:tc>
        <w:tc>
          <w:tcPr>
            <w:tcW w:w="390" w:type="pct"/>
            <w:tcBorders>
              <w:bottom w:val="nil"/>
            </w:tcBorders>
            <w:noWrap/>
            <w:hideMark/>
          </w:tcPr>
          <w:p w14:paraId="6FBC862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984" w:type="pct"/>
            <w:tcBorders>
              <w:bottom w:val="nil"/>
            </w:tcBorders>
            <w:noWrap/>
            <w:hideMark/>
          </w:tcPr>
          <w:p w14:paraId="2E73D96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19DC8A7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D635F3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68479E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29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1E85B06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8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09CC6A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21FAF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6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49B035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yclopentene,4-ethenyl-1,5,5-trimethyl</w:t>
            </w:r>
          </w:p>
        </w:tc>
      </w:tr>
      <w:tr w:rsidR="00900B3D" w:rsidRPr="00EE2C7B" w14:paraId="7BD79C6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CB8978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099D48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98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87B51F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2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E04C53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80F210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77202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F369DC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9971CF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53E0C0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6.95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85FAD5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2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198A1C8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2744D4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2C5F4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4D5857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D4F8CD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FDA309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32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087556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97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52E3C82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78340F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42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15F01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o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ymene</w:t>
            </w:r>
            <w:proofErr w:type="spellEnd"/>
          </w:p>
        </w:tc>
      </w:tr>
      <w:tr w:rsidR="00900B3D" w:rsidRPr="00EE2C7B" w14:paraId="43FCE89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E6E1E9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71976F9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0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9A03E8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5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738ACE7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F20029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18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A0F9CB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D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imonene</w:t>
            </w:r>
            <w:proofErr w:type="spellEnd"/>
          </w:p>
        </w:tc>
      </w:tr>
      <w:tr w:rsidR="00900B3D" w:rsidRPr="00EE2C7B" w14:paraId="34D12AD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8747C8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7D9B79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9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665A57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72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448A0F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F92432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92613C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394C783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765050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97F64C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21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74991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1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C4D09D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27E55B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3AB2F8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174B4CA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5AD763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2A9D868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86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83DF1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7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7B5C53A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00110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87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3D902B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Fhenc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et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ther</w:t>
            </w:r>
            <w:proofErr w:type="spellEnd"/>
          </w:p>
        </w:tc>
      </w:tr>
      <w:tr w:rsidR="00900B3D" w:rsidRPr="00EE2C7B" w14:paraId="44AC441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EC77DE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635D05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1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986C07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5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192A92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1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26F92F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90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D669D4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val="en-US" w:eastAsia="pt-BR"/>
              </w:rPr>
              <w:t xml:space="preserve">4-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val="en-US" w:eastAsia="pt-BR"/>
              </w:rPr>
              <w:t>Methylenecyclohexylmethanol</w:t>
            </w:r>
            <w:proofErr w:type="spellEnd"/>
          </w:p>
        </w:tc>
      </w:tr>
      <w:tr w:rsidR="00900B3D" w:rsidRPr="00EE2C7B" w14:paraId="1E4922B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FBD395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94E8D2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60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158A38B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95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72AE574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5577C1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1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83F45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rans-Pinocarveol</w:t>
            </w:r>
            <w:proofErr w:type="spellEnd"/>
          </w:p>
        </w:tc>
      </w:tr>
      <w:tr w:rsidR="00900B3D" w:rsidRPr="00EE2C7B" w14:paraId="4BCE423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6C5D79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EED9C0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84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C873A9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7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0ADEA2D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A1A0D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49679D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EA879B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2D0237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5ED1E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23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4BE2D7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7EE2C93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D4DB8B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9B422D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96B08C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051B6B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9DAAF5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40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58687C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6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0513FBB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6AAB8EB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8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28DEA8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Isoborneol</w:t>
            </w:r>
            <w:proofErr w:type="spellEnd"/>
          </w:p>
        </w:tc>
      </w:tr>
      <w:tr w:rsidR="00900B3D" w:rsidRPr="00EE2C7B" w14:paraId="4F45CE6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A3D461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6BB69AD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70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76057E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2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2618C1D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1ED0F9D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7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20CC74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n-4-ol</w:t>
            </w:r>
          </w:p>
        </w:tc>
      </w:tr>
      <w:tr w:rsidR="00900B3D" w:rsidRPr="00EE2C7B" w14:paraId="3A4D83A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40C169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1ECA87A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6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AC2D66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7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7FA7105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72BCAC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60F0C0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3541B5E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AC02AC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9360C5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4.64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983CBE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2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1032518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56DB3F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C9E702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D205F7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4ED278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9133FF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19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28A98B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6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5A125D9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D9DE01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CA9E76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661B58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DFA753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C70F41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58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451CA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30D986B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412374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9E08BD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C8D61B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D7D267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539DF8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83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841034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5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61278E5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58C676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6671B4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94BD2C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6EB29F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6B592D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11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ECF1F1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7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AE89F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92E874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908FFD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A8935C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CE1861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2E2E95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39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61F851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32421B0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D129FD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E8B214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CC8EA2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CE1E77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179B2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43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4D2CB5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15D0029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7FFC6A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A7530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D98E3F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2CBD16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02C4FB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69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EFA819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B4A1F2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598E95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63D6D5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AEB8CC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D6F805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99C114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94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34FB20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36E6DB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E7413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6133BD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8FF930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984C12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4F2CF9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26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213505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7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69FEDE9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9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1AD585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15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222B8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trahydroactinidiolide</w:t>
            </w:r>
            <w:proofErr w:type="spellEnd"/>
          </w:p>
        </w:tc>
      </w:tr>
      <w:tr w:rsidR="00900B3D" w:rsidRPr="00EE2C7B" w14:paraId="1B79E39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FB730E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1DB055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01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A68160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9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76229C7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8D9F7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CF9854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8B122E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E1CA43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BD4D11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16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E6508A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150B126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4CE5B7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B98318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B1A4A0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E957C8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7D6CA9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79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625E4C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1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06C5B64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69EE866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EA7EC1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61ACF88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A962C8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E37364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24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6729DF3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02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4C660FC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277753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BD7D25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61D2A17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3C7F26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vAlign w:val="bottom"/>
          </w:tcPr>
          <w:p w14:paraId="68AAD6D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80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vAlign w:val="bottom"/>
          </w:tcPr>
          <w:p w14:paraId="7D01FC1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8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503182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66881E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24B679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F1554B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8892B3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714CE1A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10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D78E43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95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11D7B5E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1B69061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6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71AED7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Spathulenol</w:t>
            </w:r>
            <w:proofErr w:type="spellEnd"/>
          </w:p>
        </w:tc>
      </w:tr>
      <w:tr w:rsidR="00900B3D" w:rsidRPr="00EE2C7B" w14:paraId="01D97CA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05F997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E8F51C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24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B41408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8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6156097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CB5BC1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2FDE8D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8ABD09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F91087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9FF5E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41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64E2FD8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732642E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1DE227C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81C170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44172F2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326F00E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782B75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65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CC1915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48F1FB5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6451E8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</w:tcBorders>
            <w:noWrap/>
          </w:tcPr>
          <w:p w14:paraId="24B1625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8BCE36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  <w:hideMark/>
          </w:tcPr>
          <w:p w14:paraId="48799D5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7C955A0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98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8ABDFC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5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44B51E0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34DBD9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</w:tcBorders>
            <w:noWrap/>
            <w:hideMark/>
          </w:tcPr>
          <w:p w14:paraId="087056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4316A3C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616DF17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1D446E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15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7B0F7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6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3B0E96C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9BA608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</w:tcBorders>
            <w:noWrap/>
          </w:tcPr>
          <w:p w14:paraId="3E14E80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79287B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56968C9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89D7C7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21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CBDA13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3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11DFE5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584684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</w:tcBorders>
            <w:noWrap/>
          </w:tcPr>
          <w:p w14:paraId="53A1219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C9F51E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7B6DDDA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0DD763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50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B0DAD8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5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6C78DD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099D4A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</w:tcBorders>
            <w:noWrap/>
          </w:tcPr>
          <w:p w14:paraId="388049E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814860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7716970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8AC247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77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F006D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7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0E6875A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875F3D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</w:tcBorders>
            <w:noWrap/>
          </w:tcPr>
          <w:p w14:paraId="4017473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B34330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26660A4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3A593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86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21D135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9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607B4BD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51863B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</w:tcBorders>
            <w:noWrap/>
          </w:tcPr>
          <w:p w14:paraId="43B67F0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B6C2B9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2C96FE5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7A9400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4.35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30A2B4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682A26D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421ECC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</w:tcBorders>
            <w:noWrap/>
          </w:tcPr>
          <w:p w14:paraId="1485C89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93FD80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single" w:sz="4" w:space="0" w:color="92D050"/>
            </w:tcBorders>
            <w:noWrap/>
            <w:hideMark/>
          </w:tcPr>
          <w:p w14:paraId="2FD0C2D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581" w:type="pct"/>
            <w:tcBorders>
              <w:bottom w:val="single" w:sz="4" w:space="0" w:color="92D050"/>
            </w:tcBorders>
            <w:noWrap/>
            <w:hideMark/>
          </w:tcPr>
          <w:p w14:paraId="76D0093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04" w:type="pct"/>
            <w:tcBorders>
              <w:bottom w:val="single" w:sz="4" w:space="0" w:color="92D050"/>
            </w:tcBorders>
            <w:noWrap/>
            <w:hideMark/>
          </w:tcPr>
          <w:p w14:paraId="25FEBC5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929" w:type="pct"/>
            <w:tcBorders>
              <w:bottom w:val="single" w:sz="4" w:space="0" w:color="92D050"/>
            </w:tcBorders>
            <w:noWrap/>
            <w:hideMark/>
          </w:tcPr>
          <w:p w14:paraId="388CB13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bottom w:val="single" w:sz="4" w:space="0" w:color="92D050"/>
            </w:tcBorders>
            <w:noWrap/>
            <w:hideMark/>
          </w:tcPr>
          <w:p w14:paraId="08779A19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bottom w:val="single" w:sz="4" w:space="0" w:color="92D050"/>
            </w:tcBorders>
            <w:noWrap/>
            <w:hideMark/>
          </w:tcPr>
          <w:p w14:paraId="6F5F6202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F54438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92D050"/>
              <w:bottom w:val="single" w:sz="4" w:space="0" w:color="92D050"/>
              <w:right w:val="single" w:sz="4" w:space="0" w:color="92D050"/>
            </w:tcBorders>
            <w:noWrap/>
          </w:tcPr>
          <w:p w14:paraId="614F03DE" w14:textId="417A09C4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4EAE55E6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11222E93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676184F5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233696C1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0042253C" w14:textId="04B657DD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t xml:space="preserve">Table 10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E. grandis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greenhouse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049B2E57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958"/>
        <w:gridCol w:w="845"/>
        <w:gridCol w:w="1549"/>
        <w:gridCol w:w="644"/>
        <w:gridCol w:w="3413"/>
      </w:tblGrid>
      <w:tr w:rsidR="00900B3D" w:rsidRPr="00EE2C7B" w14:paraId="4A1EB77C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504D744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581" w:type="pct"/>
            <w:shd w:val="clear" w:color="auto" w:fill="8DD873" w:themeFill="accent6" w:themeFillTint="99"/>
            <w:noWrap/>
            <w:hideMark/>
          </w:tcPr>
          <w:p w14:paraId="4672CA9B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04" w:type="pct"/>
            <w:shd w:val="clear" w:color="auto" w:fill="8DD873" w:themeFill="accent6" w:themeFillTint="99"/>
            <w:noWrap/>
            <w:hideMark/>
          </w:tcPr>
          <w:p w14:paraId="3CD364D7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929" w:type="pct"/>
            <w:shd w:val="clear" w:color="auto" w:fill="8DD873" w:themeFill="accent6" w:themeFillTint="99"/>
            <w:noWrap/>
            <w:hideMark/>
          </w:tcPr>
          <w:p w14:paraId="14D05F5B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390" w:type="pct"/>
            <w:shd w:val="clear" w:color="auto" w:fill="8DD873" w:themeFill="accent6" w:themeFillTint="99"/>
            <w:noWrap/>
            <w:hideMark/>
          </w:tcPr>
          <w:p w14:paraId="18E6D1F8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984" w:type="pct"/>
            <w:shd w:val="clear" w:color="auto" w:fill="8DD873" w:themeFill="accent6" w:themeFillTint="99"/>
            <w:noWrap/>
            <w:hideMark/>
          </w:tcPr>
          <w:p w14:paraId="6A11DB80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42EB388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1771DEC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581" w:type="pct"/>
            <w:tcBorders>
              <w:bottom w:val="nil"/>
            </w:tcBorders>
            <w:noWrap/>
            <w:hideMark/>
          </w:tcPr>
          <w:p w14:paraId="067D0E4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886</w:t>
            </w:r>
          </w:p>
        </w:tc>
        <w:tc>
          <w:tcPr>
            <w:tcW w:w="504" w:type="pct"/>
            <w:tcBorders>
              <w:bottom w:val="nil"/>
            </w:tcBorders>
            <w:noWrap/>
            <w:hideMark/>
          </w:tcPr>
          <w:p w14:paraId="06998F4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4</w:t>
            </w:r>
          </w:p>
        </w:tc>
        <w:tc>
          <w:tcPr>
            <w:tcW w:w="929" w:type="pct"/>
            <w:tcBorders>
              <w:bottom w:val="nil"/>
            </w:tcBorders>
            <w:noWrap/>
            <w:hideMark/>
          </w:tcPr>
          <w:p w14:paraId="4C1AC7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390" w:type="pct"/>
            <w:tcBorders>
              <w:bottom w:val="nil"/>
            </w:tcBorders>
            <w:noWrap/>
            <w:hideMark/>
          </w:tcPr>
          <w:p w14:paraId="3A52136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984" w:type="pct"/>
            <w:tcBorders>
              <w:bottom w:val="nil"/>
            </w:tcBorders>
            <w:noWrap/>
            <w:hideMark/>
          </w:tcPr>
          <w:p w14:paraId="79BF82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3A4996A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4E5717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13F69F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23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8D1840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6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18C38D3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10E2A1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77262E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809CDE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4266BB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0FF82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92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533EC1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2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53F54CA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48B81A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6F8F63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1B452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B2D0CE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A55E38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7.24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C0656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7A214BA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A5F3DD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2D3958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224050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338304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DA1B2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0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F4E3D8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3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479B2D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73214D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7563B0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28B6C03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AE1332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C7380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8.59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616D1C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47B6A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DB6956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08F68D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14A5CD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5F83D2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F4F6FE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9.11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5844C6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7F74E03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1C9958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D7A8B9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17D6F5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CD7E86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1FB00B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9.30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5577C4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8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08472C5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D7D1E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4093D3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B17A7B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424738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2571F57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80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1FE298C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49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530B7C6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9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AB1710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87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4494CE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Fhenc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et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ther</w:t>
            </w:r>
            <w:proofErr w:type="spellEnd"/>
          </w:p>
        </w:tc>
      </w:tr>
      <w:tr w:rsidR="00900B3D" w:rsidRPr="00EE2C7B" w14:paraId="55B69F3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589C5A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16FD3D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13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A1F6A0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7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12325BF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0FFD88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90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22237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val="en-US" w:eastAsia="pt-BR"/>
              </w:rPr>
              <w:t xml:space="preserve">4-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val="en-US" w:eastAsia="pt-BR"/>
              </w:rPr>
              <w:t>Methylenecyclohexylmethanol</w:t>
            </w:r>
            <w:proofErr w:type="spellEnd"/>
          </w:p>
        </w:tc>
      </w:tr>
      <w:tr w:rsidR="00900B3D" w:rsidRPr="00EE2C7B" w14:paraId="2786BD0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A0678F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55B64D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53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E39308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82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530868E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4ACBA3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1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1716D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ocarveol</w:t>
            </w:r>
            <w:proofErr w:type="spellEnd"/>
          </w:p>
        </w:tc>
      </w:tr>
      <w:tr w:rsidR="00900B3D" w:rsidRPr="00EE2C7B" w14:paraId="5E4991E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70EC12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C141E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64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ADF225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2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5D365EE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9E33CA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D9A94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38E20D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76ED9A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2A1B9B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79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15F2CC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0B44983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1907E5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F4C0CA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424D1F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E8F68C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EB3270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04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9ED331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5BCE342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0B38F7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39487A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CC3464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397780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4E363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11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26290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6A3B01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4A2554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2ADB34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BF60CA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A6C781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E49250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18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71EBA1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60D4D1F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F8744D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3681B8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FE4315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951068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473BC3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37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709322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08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36D69CC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624A1DA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8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0600D1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Isoborneol</w:t>
            </w:r>
            <w:proofErr w:type="spellEnd"/>
          </w:p>
        </w:tc>
      </w:tr>
      <w:tr w:rsidR="00900B3D" w:rsidRPr="00EE2C7B" w14:paraId="6876028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0465AC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614912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67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E1071D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17ECDAB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48F777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EE814E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340A86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24C12D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B7BB07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3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32E012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39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36EEFDE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9902EE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B63805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6E0C9E7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2898D3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1FABB3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75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AEBFC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1A38041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20251C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E07D89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E0BF78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52879B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CD197A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98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FB4A4F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502A28E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C70A3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8396CB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2C72E8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C24C4F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9A55BC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4.36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7BD9FA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2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60A3A24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094CC3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76A443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BB815D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E5183E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83D327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4.59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EC5F6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2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6B8946C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C6DC1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991DC2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CEAE07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029D59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FF47D9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5.51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183D5D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79B061B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EA2836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B98B88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358112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9B2FB0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254BFF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5.78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85535B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77FA257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27C0F6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C6900F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7CC41B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496C8D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7A347A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14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E01AFC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1C26A9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A81281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7EC858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150C3B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202255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775F00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31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12A3FBE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35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3804BEF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91FCE7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33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440B44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6BDC749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271E92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70944B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53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99D3E5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5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06E41E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0E3767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1447F8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43D366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372BBE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639E383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78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7DEBC5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9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46ED32B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1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14BEBA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30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40A251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formato</w:t>
            </w:r>
          </w:p>
        </w:tc>
      </w:tr>
      <w:tr w:rsidR="00900B3D" w:rsidRPr="00EE2C7B" w14:paraId="30EEBAD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B5CC17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077E1D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92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21F60F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08D7297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15D7B6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A5383A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F6D5AF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183B3A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48F37A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79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556C76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D2D7E8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55D05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C9F1EC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E0AF21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146996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C78EE8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02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66445A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95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5FD1EF5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13D8A3B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90E8B8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1D52AFF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4F70DF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4E0796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27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29D493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70FA28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DDB923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B858BD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ACA656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835700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518439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37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EE6D44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486A4D0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11A105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FF08F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0C129F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1A1BCE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4D977A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61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5D064A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82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16B19DA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36FAD5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FD31B0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40CBDE9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D73F90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2525EED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11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B4891C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3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6A0CAFA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3BB239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D4FFDE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lloaromadendrene</w:t>
            </w:r>
            <w:proofErr w:type="spellEnd"/>
          </w:p>
        </w:tc>
      </w:tr>
      <w:tr w:rsidR="00900B3D" w:rsidRPr="00EE2C7B" w14:paraId="62368BC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827C4C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8B5431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23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CDC7F2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46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72080B2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7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39A0081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15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B644EF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trahydroactinidiolide</w:t>
            </w:r>
            <w:proofErr w:type="spellEnd"/>
          </w:p>
        </w:tc>
      </w:tr>
      <w:tr w:rsidR="00900B3D" w:rsidRPr="00EE2C7B" w14:paraId="685E97E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19C817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C20ADD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74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CB90C1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3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0212583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4CE880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246274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A2CD02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FF5639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3FA4AF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79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41A6E3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4502622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77C8B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FF6CD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1732CC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43AB2C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AE935C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96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FC05FE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7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422B96C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D4522B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052BE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7535FD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A8A1F0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FD5D3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10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91282B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0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462E8B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2A54E8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AC3099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D8853C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4917DB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C91E7C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22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475532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8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64049A5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FA125B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431975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43A60B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202CB5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703F9E8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42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3B247E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797CA00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3D13770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35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ECAC6D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γ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uurolene</w:t>
            </w:r>
            <w:proofErr w:type="spellEnd"/>
          </w:p>
        </w:tc>
      </w:tr>
      <w:tr w:rsidR="00900B3D" w:rsidRPr="00EE2C7B" w14:paraId="01A474A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E9D6B6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82E323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67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F498C7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8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39DE6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B933FD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B059EA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16AF27B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D1C6B3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64AAF9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79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A3F348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3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45CFA43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9DCC00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4BECC4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CAE0A9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894721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lastRenderedPageBreak/>
              <w:t>4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1EA0D4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19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1B0B979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88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6C2291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1AEE63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DC1BE4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1EC1777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BD8BD9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4EEEE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58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D44571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15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21CF1D8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1AD632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3C2444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piglobulol</w:t>
            </w:r>
            <w:proofErr w:type="spellEnd"/>
          </w:p>
        </w:tc>
      </w:tr>
      <w:tr w:rsidR="00900B3D" w:rsidRPr="00EE2C7B" w14:paraId="7105ABC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F0FC6E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B4E3CC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75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37E3BE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8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3CCC6A0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90B697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5DA413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15AA80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19C03B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946E78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03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102D2FC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15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308E2B9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592B6B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6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1CE45D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Spathulenol</w:t>
            </w:r>
            <w:proofErr w:type="spellEnd"/>
          </w:p>
        </w:tc>
      </w:tr>
      <w:tr w:rsidR="00900B3D" w:rsidRPr="00EE2C7B" w14:paraId="09F220D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DEC89F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676249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19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D65CC5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68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155CA3C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1E05084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21A671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49A3101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8E2D47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20FE86F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36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F8C9D7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8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308232C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DE3C86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68AE5E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584230D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FACD9F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5326E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54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AB8F2C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8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1446E56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EDB9F3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A7727E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42F81B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E5982B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AF8D76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71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76BC54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63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0C7B5C1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38842B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D73F29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7B8B6B6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D90666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7B47ED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94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273C62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61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  <w:hideMark/>
          </w:tcPr>
          <w:p w14:paraId="1E8535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760B64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43E77E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44279DA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EA34F7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A2D53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09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7F9FCB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3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5C620E1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8C284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961488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0106B8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ED82E9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6803AA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14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0573D2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9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2DD1361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E14EA0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363A07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FC9B0A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0F9A92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4DC17D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22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A8C3E1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013608A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0F635B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077D2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C23848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78A350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C21494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27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403F1D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9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7660C96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A1B2C2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F7A267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EBCBBA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99FA69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CC6417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45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CC9AFC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4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5068EDF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47EB91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C8F40F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DC6AC4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  <w:hideMark/>
          </w:tcPr>
          <w:p w14:paraId="39786AE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BAA33A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71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B8D552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53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68099DA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3F2D92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</w:tcBorders>
            <w:noWrap/>
          </w:tcPr>
          <w:p w14:paraId="2680945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5DBCE18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39CC439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C49ADE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7.12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1A0692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9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61EEE3E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4A9A3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</w:tcBorders>
            <w:noWrap/>
          </w:tcPr>
          <w:p w14:paraId="1AE4FCA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B602DB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322458C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76F6DC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7.71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8D2C2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9</w:t>
            </w:r>
          </w:p>
        </w:tc>
        <w:tc>
          <w:tcPr>
            <w:tcW w:w="929" w:type="pct"/>
            <w:tcBorders>
              <w:top w:val="nil"/>
              <w:bottom w:val="nil"/>
            </w:tcBorders>
            <w:noWrap/>
          </w:tcPr>
          <w:p w14:paraId="58699D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6C611E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  <w:bottom w:val="nil"/>
            </w:tcBorders>
            <w:noWrap/>
          </w:tcPr>
          <w:p w14:paraId="57A9E26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91E3FF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</w:tcPr>
          <w:p w14:paraId="23C68F3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3</w:t>
            </w:r>
          </w:p>
        </w:tc>
        <w:tc>
          <w:tcPr>
            <w:tcW w:w="581" w:type="pct"/>
            <w:tcBorders>
              <w:top w:val="nil"/>
            </w:tcBorders>
            <w:noWrap/>
          </w:tcPr>
          <w:p w14:paraId="1370DA4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9.309</w:t>
            </w:r>
          </w:p>
        </w:tc>
        <w:tc>
          <w:tcPr>
            <w:tcW w:w="504" w:type="pct"/>
            <w:tcBorders>
              <w:top w:val="nil"/>
            </w:tcBorders>
            <w:noWrap/>
          </w:tcPr>
          <w:p w14:paraId="6B723FC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929" w:type="pct"/>
            <w:tcBorders>
              <w:top w:val="nil"/>
            </w:tcBorders>
            <w:noWrap/>
          </w:tcPr>
          <w:p w14:paraId="19050C9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</w:tcBorders>
            <w:noWrap/>
          </w:tcPr>
          <w:p w14:paraId="71C17E6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nil"/>
            </w:tcBorders>
            <w:noWrap/>
          </w:tcPr>
          <w:p w14:paraId="271A5AE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56C699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single" w:sz="4" w:space="0" w:color="4EA72E" w:themeColor="accent6"/>
              <w:bottom w:val="single" w:sz="4" w:space="0" w:color="4EA72E" w:themeColor="accent6"/>
            </w:tcBorders>
            <w:noWrap/>
            <w:hideMark/>
          </w:tcPr>
          <w:p w14:paraId="5887A2D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581" w:type="pct"/>
            <w:tcBorders>
              <w:top w:val="single" w:sz="4" w:space="0" w:color="4EA72E" w:themeColor="accent6"/>
              <w:bottom w:val="single" w:sz="4" w:space="0" w:color="4EA72E" w:themeColor="accent6"/>
            </w:tcBorders>
            <w:noWrap/>
            <w:hideMark/>
          </w:tcPr>
          <w:p w14:paraId="667FFFD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04" w:type="pct"/>
            <w:tcBorders>
              <w:top w:val="single" w:sz="4" w:space="0" w:color="4EA72E" w:themeColor="accent6"/>
              <w:bottom w:val="single" w:sz="4" w:space="0" w:color="4EA72E" w:themeColor="accent6"/>
            </w:tcBorders>
            <w:noWrap/>
            <w:hideMark/>
          </w:tcPr>
          <w:p w14:paraId="578658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929" w:type="pct"/>
            <w:tcBorders>
              <w:top w:val="single" w:sz="4" w:space="0" w:color="4EA72E" w:themeColor="accent6"/>
              <w:bottom w:val="single" w:sz="4" w:space="0" w:color="4EA72E" w:themeColor="accent6"/>
            </w:tcBorders>
            <w:noWrap/>
            <w:hideMark/>
          </w:tcPr>
          <w:p w14:paraId="57FA794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single" w:sz="4" w:space="0" w:color="4EA72E" w:themeColor="accent6"/>
              <w:bottom w:val="single" w:sz="4" w:space="0" w:color="4EA72E" w:themeColor="accent6"/>
            </w:tcBorders>
            <w:noWrap/>
            <w:hideMark/>
          </w:tcPr>
          <w:p w14:paraId="3F0C71EA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84" w:type="pct"/>
            <w:tcBorders>
              <w:top w:val="single" w:sz="4" w:space="0" w:color="4EA72E" w:themeColor="accent6"/>
              <w:bottom w:val="single" w:sz="4" w:space="0" w:color="4EA72E" w:themeColor="accent6"/>
            </w:tcBorders>
            <w:noWrap/>
            <w:hideMark/>
          </w:tcPr>
          <w:p w14:paraId="5B7AE9E9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F9E552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92D050"/>
            </w:tcBorders>
            <w:noWrap/>
          </w:tcPr>
          <w:p w14:paraId="7B1A6B96" w14:textId="77065584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38347B60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506DE80B" w14:textId="77777777" w:rsidR="00900B3D" w:rsidRPr="00EE2C7B" w:rsidRDefault="00900B3D" w:rsidP="00900B3D">
      <w:pPr>
        <w:rPr>
          <w:rFonts w:eastAsia="SimSun" w:cstheme="minorHAnsi"/>
          <w:b/>
          <w:bCs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br w:type="page"/>
      </w:r>
    </w:p>
    <w:p w14:paraId="236BC37E" w14:textId="6255765A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11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C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henryi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field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783775E9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1150"/>
        <w:gridCol w:w="968"/>
        <w:gridCol w:w="1941"/>
        <w:gridCol w:w="712"/>
        <w:gridCol w:w="2638"/>
      </w:tblGrid>
      <w:tr w:rsidR="00900B3D" w:rsidRPr="00EE2C7B" w14:paraId="40B742C3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02B3743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690" w:type="pct"/>
            <w:shd w:val="clear" w:color="auto" w:fill="8DD873" w:themeFill="accent6" w:themeFillTint="99"/>
            <w:noWrap/>
            <w:hideMark/>
          </w:tcPr>
          <w:p w14:paraId="397F2718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87" w:type="pct"/>
            <w:shd w:val="clear" w:color="auto" w:fill="8DD873" w:themeFill="accent6" w:themeFillTint="99"/>
            <w:noWrap/>
            <w:hideMark/>
          </w:tcPr>
          <w:p w14:paraId="5E0BA2E1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1138" w:type="pct"/>
            <w:shd w:val="clear" w:color="auto" w:fill="8DD873" w:themeFill="accent6" w:themeFillTint="99"/>
            <w:noWrap/>
            <w:hideMark/>
          </w:tcPr>
          <w:p w14:paraId="7F747670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441" w:type="pct"/>
            <w:shd w:val="clear" w:color="auto" w:fill="8DD873" w:themeFill="accent6" w:themeFillTint="99"/>
            <w:noWrap/>
            <w:hideMark/>
          </w:tcPr>
          <w:p w14:paraId="31F0ABB0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532" w:type="pct"/>
            <w:shd w:val="clear" w:color="auto" w:fill="8DD873" w:themeFill="accent6" w:themeFillTint="99"/>
            <w:noWrap/>
            <w:hideMark/>
          </w:tcPr>
          <w:p w14:paraId="78F7424B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13FCB6B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5189151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90" w:type="pct"/>
            <w:tcBorders>
              <w:bottom w:val="nil"/>
            </w:tcBorders>
            <w:noWrap/>
            <w:hideMark/>
          </w:tcPr>
          <w:p w14:paraId="12FA326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761</w:t>
            </w:r>
          </w:p>
        </w:tc>
        <w:tc>
          <w:tcPr>
            <w:tcW w:w="587" w:type="pct"/>
            <w:tcBorders>
              <w:bottom w:val="nil"/>
            </w:tcBorders>
            <w:noWrap/>
            <w:hideMark/>
          </w:tcPr>
          <w:p w14:paraId="236C4B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23</w:t>
            </w:r>
          </w:p>
        </w:tc>
        <w:tc>
          <w:tcPr>
            <w:tcW w:w="1138" w:type="pct"/>
            <w:tcBorders>
              <w:bottom w:val="nil"/>
            </w:tcBorders>
            <w:noWrap/>
            <w:hideMark/>
          </w:tcPr>
          <w:p w14:paraId="0C8F81B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41" w:type="pct"/>
            <w:tcBorders>
              <w:bottom w:val="nil"/>
            </w:tcBorders>
            <w:noWrap/>
            <w:hideMark/>
          </w:tcPr>
          <w:p w14:paraId="786FE41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2</w:t>
            </w:r>
          </w:p>
        </w:tc>
        <w:tc>
          <w:tcPr>
            <w:tcW w:w="1532" w:type="pct"/>
            <w:tcBorders>
              <w:bottom w:val="nil"/>
            </w:tcBorders>
            <w:noWrap/>
            <w:hideMark/>
          </w:tcPr>
          <w:p w14:paraId="778DBF9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Tujeno</w:t>
            </w:r>
            <w:proofErr w:type="spellEnd"/>
          </w:p>
        </w:tc>
      </w:tr>
      <w:tr w:rsidR="00900B3D" w:rsidRPr="00EE2C7B" w14:paraId="2E6C3C7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0F950E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  <w:hideMark/>
          </w:tcPr>
          <w:p w14:paraId="57A0CAD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919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  <w:hideMark/>
          </w:tcPr>
          <w:p w14:paraId="4E93552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9.60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  <w:hideMark/>
          </w:tcPr>
          <w:p w14:paraId="053797D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40C8A3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C2A50D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090A833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958A4E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  <w:hideMark/>
          </w:tcPr>
          <w:p w14:paraId="28BA2B0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956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  <w:hideMark/>
          </w:tcPr>
          <w:p w14:paraId="091247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92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  <w:hideMark/>
          </w:tcPr>
          <w:p w14:paraId="1D3A841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68EA764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8</w:t>
            </w: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5C8F27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yrcene</w:t>
            </w:r>
            <w:proofErr w:type="spellEnd"/>
          </w:p>
        </w:tc>
      </w:tr>
      <w:tr w:rsidR="00900B3D" w:rsidRPr="00EE2C7B" w14:paraId="30CAE3D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357BEF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08463DF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7.268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09C2CD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6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115EBC8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A72FBE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835BE1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90536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2941E6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  <w:hideMark/>
          </w:tcPr>
          <w:p w14:paraId="37601B9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352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  <w:hideMark/>
          </w:tcPr>
          <w:p w14:paraId="7D0EF0D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40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  <w:hideMark/>
          </w:tcPr>
          <w:p w14:paraId="4139DCB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63D5414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18</w:t>
            </w: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7372B9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D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imonene</w:t>
            </w:r>
            <w:proofErr w:type="spellEnd"/>
          </w:p>
        </w:tc>
      </w:tr>
      <w:tr w:rsidR="00900B3D" w:rsidRPr="00EE2C7B" w14:paraId="1E1CBFB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DDBEFC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  <w:hideMark/>
          </w:tcPr>
          <w:p w14:paraId="3989A37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41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  <w:hideMark/>
          </w:tcPr>
          <w:p w14:paraId="7050083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70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  <w:hideMark/>
          </w:tcPr>
          <w:p w14:paraId="4957B12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1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4433B4D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EAD016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578049F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FF29DE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  <w:hideMark/>
          </w:tcPr>
          <w:p w14:paraId="29A06E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202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  <w:hideMark/>
          </w:tcPr>
          <w:p w14:paraId="0AA9C4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87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2DE3768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1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0A46FCB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27</w:t>
            </w: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05928D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o de 4-terpinenil</w:t>
            </w:r>
          </w:p>
        </w:tc>
      </w:tr>
      <w:tr w:rsidR="00900B3D" w:rsidRPr="00EE2C7B" w14:paraId="167D284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FA3949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7187BC8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032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7F59051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8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1526745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F4B089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C95B63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EF7011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A7F688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64DA3ED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471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23A892B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4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151273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FE295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27C20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B08294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4F203E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138DB8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684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3EE138B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4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6149FF2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6ECD5A5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710CFF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601F16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3235E4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3EE3D3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423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4546360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3193082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0AC8BB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678091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36BFD5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396D6C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7CBA92B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630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1C9C66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9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37020C4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649CF5E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493568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30A9F0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0E2F3B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4DAC3F5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800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6405FB3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3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548433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6EC4BEE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CDC85E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94663C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9849A4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  <w:hideMark/>
          </w:tcPr>
          <w:p w14:paraId="7F1F667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075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  <w:hideMark/>
          </w:tcPr>
          <w:p w14:paraId="72ABD24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21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  <w:hideMark/>
          </w:tcPr>
          <w:p w14:paraId="44AFCEC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7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279C9D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6</w:t>
            </w: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E4F74F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Spathulenol</w:t>
            </w:r>
            <w:proofErr w:type="spellEnd"/>
          </w:p>
        </w:tc>
      </w:tr>
      <w:tr w:rsidR="00900B3D" w:rsidRPr="00EE2C7B" w14:paraId="1578777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C6E601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  <w:hideMark/>
          </w:tcPr>
          <w:p w14:paraId="616874C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27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  <w:hideMark/>
          </w:tcPr>
          <w:p w14:paraId="7F54887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20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  <w:hideMark/>
          </w:tcPr>
          <w:p w14:paraId="690575A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8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117FA2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74</w:t>
            </w: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8801A2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Humulene</w:t>
            </w:r>
            <w:proofErr w:type="spellEnd"/>
          </w:p>
        </w:tc>
      </w:tr>
      <w:tr w:rsidR="00900B3D" w:rsidRPr="00EE2C7B" w14:paraId="251E3BE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98C625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29A516A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395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3D62818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5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070FB36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0061E8A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726588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B420CF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3ED22D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0B5ECA6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644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4E88B1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8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6D0E900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62B7770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35DA9A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D98022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FF71F8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6681CE7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893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1CDB9E0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8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304B303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4F8673F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41CBD5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123011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B9671E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759C4A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129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07D31D6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1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491C22E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5772F47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01A6F0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B31477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6ECBD9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  <w:hideMark/>
          </w:tcPr>
          <w:p w14:paraId="73334B6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198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  <w:hideMark/>
          </w:tcPr>
          <w:p w14:paraId="11E1D70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9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  <w:hideMark/>
          </w:tcPr>
          <w:p w14:paraId="20035BE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3BE9420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E97A8B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32ADC15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C8F237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2A4FEBB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316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571285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7C94838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6887AED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84B0FE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BC9C2D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EDE4DA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  <w:hideMark/>
          </w:tcPr>
          <w:p w14:paraId="41565BA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506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  <w:hideMark/>
          </w:tcPr>
          <w:p w14:paraId="2907214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27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1193CA0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6DBA3B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80</w:t>
            </w: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C837FC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dinol</w:t>
            </w:r>
            <w:proofErr w:type="spellEnd"/>
          </w:p>
        </w:tc>
      </w:tr>
      <w:tr w:rsidR="00900B3D" w:rsidRPr="00EE2C7B" w14:paraId="462B679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644B23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147672A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652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1F1935C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7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252FF2B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3B7F73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37477F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8A7E14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A33024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690" w:type="pct"/>
            <w:tcBorders>
              <w:top w:val="nil"/>
              <w:bottom w:val="nil"/>
            </w:tcBorders>
            <w:noWrap/>
          </w:tcPr>
          <w:p w14:paraId="61EB04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769</w:t>
            </w:r>
          </w:p>
        </w:tc>
        <w:tc>
          <w:tcPr>
            <w:tcW w:w="587" w:type="pct"/>
            <w:tcBorders>
              <w:top w:val="nil"/>
              <w:bottom w:val="nil"/>
            </w:tcBorders>
            <w:noWrap/>
          </w:tcPr>
          <w:p w14:paraId="100B4C6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2</w:t>
            </w:r>
          </w:p>
        </w:tc>
        <w:tc>
          <w:tcPr>
            <w:tcW w:w="1138" w:type="pct"/>
            <w:tcBorders>
              <w:top w:val="nil"/>
              <w:bottom w:val="nil"/>
            </w:tcBorders>
            <w:noWrap/>
          </w:tcPr>
          <w:p w14:paraId="1C7DAA3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1BF6A67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05CF17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70FFA2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  <w:hideMark/>
          </w:tcPr>
          <w:p w14:paraId="0B796CF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690" w:type="pct"/>
            <w:tcBorders>
              <w:top w:val="nil"/>
            </w:tcBorders>
            <w:noWrap/>
            <w:hideMark/>
          </w:tcPr>
          <w:p w14:paraId="4C55AD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856</w:t>
            </w:r>
          </w:p>
        </w:tc>
        <w:tc>
          <w:tcPr>
            <w:tcW w:w="587" w:type="pct"/>
            <w:tcBorders>
              <w:top w:val="nil"/>
            </w:tcBorders>
            <w:noWrap/>
            <w:hideMark/>
          </w:tcPr>
          <w:p w14:paraId="0DEEC23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01</w:t>
            </w:r>
          </w:p>
        </w:tc>
        <w:tc>
          <w:tcPr>
            <w:tcW w:w="1138" w:type="pct"/>
            <w:tcBorders>
              <w:top w:val="nil"/>
            </w:tcBorders>
            <w:noWrap/>
            <w:hideMark/>
          </w:tcPr>
          <w:p w14:paraId="1B9CF42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3</w:t>
            </w:r>
          </w:p>
        </w:tc>
        <w:tc>
          <w:tcPr>
            <w:tcW w:w="441" w:type="pct"/>
            <w:tcBorders>
              <w:top w:val="nil"/>
            </w:tcBorders>
            <w:noWrap/>
            <w:hideMark/>
          </w:tcPr>
          <w:p w14:paraId="6F5007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47</w:t>
            </w:r>
          </w:p>
        </w:tc>
        <w:tc>
          <w:tcPr>
            <w:tcW w:w="1532" w:type="pct"/>
            <w:tcBorders>
              <w:top w:val="nil"/>
            </w:tcBorders>
            <w:noWrap/>
            <w:hideMark/>
          </w:tcPr>
          <w:p w14:paraId="6C2BCAC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-7(11)-em-4-ol</w:t>
            </w:r>
          </w:p>
        </w:tc>
      </w:tr>
      <w:tr w:rsidR="00900B3D" w:rsidRPr="00EE2C7B" w14:paraId="0FCBA86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single" w:sz="4" w:space="0" w:color="4EA72E" w:themeColor="accent6"/>
            </w:tcBorders>
            <w:noWrap/>
            <w:hideMark/>
          </w:tcPr>
          <w:p w14:paraId="6AFCA8B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690" w:type="pct"/>
            <w:tcBorders>
              <w:bottom w:val="single" w:sz="4" w:space="0" w:color="4EA72E" w:themeColor="accent6"/>
            </w:tcBorders>
            <w:noWrap/>
            <w:hideMark/>
          </w:tcPr>
          <w:p w14:paraId="79E1930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87" w:type="pct"/>
            <w:tcBorders>
              <w:bottom w:val="single" w:sz="4" w:space="0" w:color="4EA72E" w:themeColor="accent6"/>
            </w:tcBorders>
            <w:noWrap/>
            <w:hideMark/>
          </w:tcPr>
          <w:p w14:paraId="5DD25AD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1138" w:type="pct"/>
            <w:tcBorders>
              <w:bottom w:val="single" w:sz="4" w:space="0" w:color="4EA72E" w:themeColor="accent6"/>
            </w:tcBorders>
            <w:noWrap/>
            <w:hideMark/>
          </w:tcPr>
          <w:p w14:paraId="69F4E31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bottom w:val="single" w:sz="4" w:space="0" w:color="4EA72E" w:themeColor="accent6"/>
            </w:tcBorders>
            <w:noWrap/>
            <w:hideMark/>
          </w:tcPr>
          <w:p w14:paraId="72B7FD02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2" w:type="pct"/>
            <w:tcBorders>
              <w:bottom w:val="single" w:sz="4" w:space="0" w:color="4EA72E" w:themeColor="accent6"/>
            </w:tcBorders>
            <w:noWrap/>
            <w:hideMark/>
          </w:tcPr>
          <w:p w14:paraId="17721CE8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169FF6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92D050"/>
            </w:tcBorders>
            <w:noWrap/>
          </w:tcPr>
          <w:p w14:paraId="13085322" w14:textId="60AA1DAA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1A786AF7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18AC36F6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21C53BCF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26942FC5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1DF95B8E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023A18E7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09D9FFE2" w14:textId="77777777" w:rsidR="00900B3D" w:rsidRPr="00EE2C7B" w:rsidRDefault="00900B3D" w:rsidP="00900B3D">
      <w:pPr>
        <w:rPr>
          <w:rFonts w:eastAsia="SimSun" w:cstheme="minorHAnsi"/>
          <w:b/>
          <w:bCs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br w:type="page"/>
      </w:r>
    </w:p>
    <w:p w14:paraId="0B3A29CB" w14:textId="03AA35F6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12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C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henryi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greenhouse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51620D0E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1148"/>
        <w:gridCol w:w="967"/>
        <w:gridCol w:w="1937"/>
        <w:gridCol w:w="712"/>
        <w:gridCol w:w="2645"/>
      </w:tblGrid>
      <w:tr w:rsidR="00900B3D" w:rsidRPr="00EE2C7B" w14:paraId="4CACA4C1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3" w:type="pct"/>
            <w:shd w:val="clear" w:color="auto" w:fill="8DD873" w:themeFill="accent6" w:themeFillTint="99"/>
            <w:noWrap/>
            <w:hideMark/>
          </w:tcPr>
          <w:p w14:paraId="399BA52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689" w:type="pct"/>
            <w:shd w:val="clear" w:color="auto" w:fill="8DD873" w:themeFill="accent6" w:themeFillTint="99"/>
            <w:noWrap/>
            <w:hideMark/>
          </w:tcPr>
          <w:p w14:paraId="231AF480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86" w:type="pct"/>
            <w:shd w:val="clear" w:color="auto" w:fill="8DD873" w:themeFill="accent6" w:themeFillTint="99"/>
            <w:noWrap/>
            <w:hideMark/>
          </w:tcPr>
          <w:p w14:paraId="5C22A299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1135" w:type="pct"/>
            <w:shd w:val="clear" w:color="auto" w:fill="8DD873" w:themeFill="accent6" w:themeFillTint="99"/>
            <w:noWrap/>
            <w:hideMark/>
          </w:tcPr>
          <w:p w14:paraId="37C4A817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441" w:type="pct"/>
            <w:shd w:val="clear" w:color="auto" w:fill="8DD873" w:themeFill="accent6" w:themeFillTint="99"/>
            <w:noWrap/>
            <w:hideMark/>
          </w:tcPr>
          <w:p w14:paraId="0E715266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536" w:type="pct"/>
            <w:shd w:val="clear" w:color="auto" w:fill="8DD873" w:themeFill="accent6" w:themeFillTint="99"/>
            <w:noWrap/>
            <w:hideMark/>
          </w:tcPr>
          <w:p w14:paraId="2C72D6F1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0E7CF5A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bottom w:val="nil"/>
            </w:tcBorders>
            <w:noWrap/>
          </w:tcPr>
          <w:p w14:paraId="16396BB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89" w:type="pct"/>
            <w:tcBorders>
              <w:bottom w:val="nil"/>
            </w:tcBorders>
            <w:noWrap/>
          </w:tcPr>
          <w:p w14:paraId="33E5F8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4.891</w:t>
            </w:r>
          </w:p>
        </w:tc>
        <w:tc>
          <w:tcPr>
            <w:tcW w:w="586" w:type="pct"/>
            <w:tcBorders>
              <w:bottom w:val="nil"/>
            </w:tcBorders>
            <w:noWrap/>
          </w:tcPr>
          <w:p w14:paraId="1881598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5</w:t>
            </w:r>
          </w:p>
        </w:tc>
        <w:tc>
          <w:tcPr>
            <w:tcW w:w="1135" w:type="pct"/>
            <w:tcBorders>
              <w:bottom w:val="nil"/>
            </w:tcBorders>
            <w:noWrap/>
          </w:tcPr>
          <w:p w14:paraId="3554DD6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bottom w:val="nil"/>
            </w:tcBorders>
            <w:noWrap/>
          </w:tcPr>
          <w:p w14:paraId="13BF4D5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bottom w:val="nil"/>
            </w:tcBorders>
            <w:noWrap/>
          </w:tcPr>
          <w:p w14:paraId="2D075CB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4CB31C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bottom w:val="nil"/>
            </w:tcBorders>
            <w:noWrap/>
          </w:tcPr>
          <w:p w14:paraId="6AE9F13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689" w:type="pct"/>
            <w:tcBorders>
              <w:bottom w:val="nil"/>
            </w:tcBorders>
            <w:noWrap/>
          </w:tcPr>
          <w:p w14:paraId="2BD6F4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932</w:t>
            </w:r>
          </w:p>
        </w:tc>
        <w:tc>
          <w:tcPr>
            <w:tcW w:w="586" w:type="pct"/>
            <w:tcBorders>
              <w:bottom w:val="nil"/>
            </w:tcBorders>
            <w:noWrap/>
          </w:tcPr>
          <w:p w14:paraId="70806D7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5</w:t>
            </w:r>
          </w:p>
        </w:tc>
        <w:tc>
          <w:tcPr>
            <w:tcW w:w="1135" w:type="pct"/>
            <w:tcBorders>
              <w:bottom w:val="nil"/>
            </w:tcBorders>
            <w:noWrap/>
          </w:tcPr>
          <w:p w14:paraId="09F5326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bottom w:val="nil"/>
            </w:tcBorders>
            <w:noWrap/>
          </w:tcPr>
          <w:p w14:paraId="1E9A37F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bottom w:val="nil"/>
            </w:tcBorders>
            <w:noWrap/>
          </w:tcPr>
          <w:p w14:paraId="1D619CD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D725BC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  <w:hideMark/>
          </w:tcPr>
          <w:p w14:paraId="4241B6A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6E08D4D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7.404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63DA5AC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.5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4ADA5FE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369D532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536" w:type="pct"/>
            <w:tcBorders>
              <w:top w:val="nil"/>
              <w:bottom w:val="nil"/>
            </w:tcBorders>
            <w:noWrap/>
            <w:hideMark/>
          </w:tcPr>
          <w:p w14:paraId="4C8B777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585131E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4737DBC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44F820A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9.85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E08ECE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1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37750BA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04D905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5AA71EB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8B7A91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3DF487A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90584A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594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13BF238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6C3E87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44B9C39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259178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A0AEDD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18DFE3A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02D4BE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372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44C55BF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0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62651EE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5C5EF1B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416BA7A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DBB5E6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7053DBF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5C2BC5F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72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16575A9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303B515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6EAC1B1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5B98532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006798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8208D3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33D5AEF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12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27A6714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9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375597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69B229B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2F79B1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3C6D4DF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3703F4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7438527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147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2FC0B0F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6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0E51D8D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4F7584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003CA1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22DC54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853F21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577C1B0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24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4F25A2E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71E642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98725D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0C2F49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38A29D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0F71EA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235E991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32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7F23232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2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0209605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3CC0889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33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1451D8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337ADD4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673211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79C9A4A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855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47BF96E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6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1C0DFBB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5F7E210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4C5CDF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9A2BAE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B87221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5A33A2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942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9EEC42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7E8AF7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4A130A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6D3E27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23CD15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2E81B9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D76244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37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685A7DC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729807F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4D75A1C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4CC71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D3CAA3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237004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3131E5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46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6F804C1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7F50A8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EA242D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1EB5C3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CD832F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B5B588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4A5FE44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80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5BC511D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8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324B539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0ED23E1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2A5C73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080ED1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D27169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4F9ADD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067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335082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485E55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3FBCA83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38DC3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208ADC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D137E1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4FDA0FA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28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B98445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0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1B82143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684F84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D9C58D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753FB1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1FFB9A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A82405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378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21EC3A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7E9D7BB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A9F678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054913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0E12CF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BD3A05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10BA989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447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617CF68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1209934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14649BA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2B5509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3A3755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986A21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4D06676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605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09BA13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4.2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4287B56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6B471FD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29D326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7FA0E9A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0D9F90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35335A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66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E28D19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EFC83E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485D727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3FDEE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256191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B31134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04BD294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75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67E5D2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9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76DA90A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39ECA22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61658B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65CB52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C0D01B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3A08719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84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0FACE6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60CE0F4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5C2BFA9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E38713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1CAFA8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D9DA4E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03CB292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93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23F76A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6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65B32CD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5CBA13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FF4EA3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06B2E3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2F9FB1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6B235AD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121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46615CC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1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2031E4D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3524C0B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E01A6D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lloaromadendrene</w:t>
            </w:r>
            <w:proofErr w:type="spellEnd"/>
          </w:p>
        </w:tc>
      </w:tr>
      <w:tr w:rsidR="00900B3D" w:rsidRPr="00EE2C7B" w14:paraId="5FEF9EC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AD9148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4F648E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42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5756B50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8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346C4C4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39B7EFA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070BC2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555368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6AC0ED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11C31FC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50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5A814C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6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1C31E23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40BF721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B8841E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77D376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11A8DD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2BF9FE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757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6C657ED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4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0CBFBA8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3262839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85DF49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F27F28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9C3F9A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2E4D908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805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0AF47F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0F699BC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618A56F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3383A7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CFDE90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A8FCBD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298C6DF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89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B6496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8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CEF3FB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16C095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8AE97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08FA70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3E1337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218137F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97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54D252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B96E68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57171DC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CDDB5A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82DF8C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206C68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48FBEC5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110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3A756C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5B98DA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A7B11D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E6808F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E7F8E7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6ADB17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007E5E3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47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0AF1A6D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49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739B7DA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2F3016F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35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2EDF93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γ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uurolene</w:t>
            </w:r>
            <w:proofErr w:type="spellEnd"/>
          </w:p>
        </w:tc>
      </w:tr>
      <w:tr w:rsidR="00900B3D" w:rsidRPr="00EE2C7B" w14:paraId="0A5D630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E8A893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03BEA5C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594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43E9750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6E3AF21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666756A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574BC0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9C87F3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BADF11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6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1B07EE5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72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1A4FE6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91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064908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3ADF679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40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796A86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dinene</w:t>
            </w:r>
            <w:proofErr w:type="spellEnd"/>
          </w:p>
        </w:tc>
      </w:tr>
      <w:tr w:rsidR="00900B3D" w:rsidRPr="00EE2C7B" w14:paraId="13C51D3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BC5597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5D06071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887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4B49F31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6F00748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F8251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58ED66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76E2C8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BFFA0D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8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68CA900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010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3E05402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6A7AF48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0A04C40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40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3E01AB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uurolene</w:t>
            </w:r>
            <w:proofErr w:type="spellEnd"/>
          </w:p>
        </w:tc>
      </w:tr>
      <w:tr w:rsidR="00900B3D" w:rsidRPr="00EE2C7B" w14:paraId="3DA072F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8AF4B0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9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57DE1B7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15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ED183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6A8A7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4F252BD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00F14D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B7B2F7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F678AA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523E29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417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35DCBCA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1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703E16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19026E2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22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D48589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lemol</w:t>
            </w:r>
            <w:proofErr w:type="spellEnd"/>
          </w:p>
        </w:tc>
      </w:tr>
      <w:tr w:rsidR="00900B3D" w:rsidRPr="00EE2C7B" w14:paraId="39184FA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FD97C5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1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4583FCB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59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382833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9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70EFEE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3F8B6CD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2DC50E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D8812D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4B3F00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2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360B8E1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76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456CA8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0A412B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16E5AD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19F763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DB8D4B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847DF0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3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784310D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08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3FE9DC1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18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09AD9CC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64633A4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6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DBFAF6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Spathulenol</w:t>
            </w:r>
            <w:proofErr w:type="spellEnd"/>
          </w:p>
        </w:tc>
      </w:tr>
      <w:tr w:rsidR="00900B3D" w:rsidRPr="00EE2C7B" w14:paraId="5F2FB3D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6C44EB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4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740C6FB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21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1C27746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89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30A9B66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79C6D06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B36C4F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70D9C3D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414079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5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4F7411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381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32D73AA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05F19E2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2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214C88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01E2E1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47BB15B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D3A4F5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6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7102A6C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521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0DC508F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2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5AF5E27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5FED1C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BC3204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3E17299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F3D155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7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1567F7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625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507DAF2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20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00B42CB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2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1B23B33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80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39ECC7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ubenol</w:t>
            </w:r>
            <w:proofErr w:type="spellEnd"/>
          </w:p>
        </w:tc>
      </w:tr>
      <w:tr w:rsidR="00900B3D" w:rsidRPr="00EE2C7B" w14:paraId="44C2797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9A3701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8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2E1085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768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4ACBAFB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2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031FC67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750E4A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059814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58CE0F9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3BA5B7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9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4F53B58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884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5967D9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04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7FFDCB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9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466EB4B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80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018219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uurolol</w:t>
            </w:r>
            <w:proofErr w:type="spellEnd"/>
          </w:p>
        </w:tc>
      </w:tr>
      <w:tr w:rsidR="00900B3D" w:rsidRPr="00EE2C7B" w14:paraId="3AD9202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438533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lastRenderedPageBreak/>
              <w:t>50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2FDC62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06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34A8AD1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9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604EDF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462A402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DEBD1B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093500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6B2C39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1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03057E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187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4C9184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31B5D42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799DED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507A00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E16BA5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E70E02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2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5B54DF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32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620D85C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61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3BD25AA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0FEC31A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8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3389E1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garospiro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</w:p>
        </w:tc>
      </w:tr>
      <w:tr w:rsidR="00900B3D" w:rsidRPr="00EE2C7B" w14:paraId="6D902B5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8F691F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3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  <w:hideMark/>
          </w:tcPr>
          <w:p w14:paraId="164A70B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611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  <w:hideMark/>
          </w:tcPr>
          <w:p w14:paraId="40D3215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96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  <w:hideMark/>
          </w:tcPr>
          <w:p w14:paraId="7EB26F3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3</w:t>
            </w:r>
          </w:p>
        </w:tc>
        <w:tc>
          <w:tcPr>
            <w:tcW w:w="441" w:type="pct"/>
            <w:tcBorders>
              <w:top w:val="nil"/>
              <w:bottom w:val="nil"/>
            </w:tcBorders>
            <w:noWrap/>
            <w:hideMark/>
          </w:tcPr>
          <w:p w14:paraId="1E61EA8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14</w:t>
            </w:r>
          </w:p>
        </w:tc>
        <w:tc>
          <w:tcPr>
            <w:tcW w:w="153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D6DEF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uaiol</w:t>
            </w:r>
            <w:proofErr w:type="spellEnd"/>
          </w:p>
        </w:tc>
      </w:tr>
      <w:tr w:rsidR="00900B3D" w:rsidRPr="00EE2C7B" w14:paraId="616E600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</w:tcBorders>
            <w:noWrap/>
            <w:hideMark/>
          </w:tcPr>
          <w:p w14:paraId="4EDAA51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4</w:t>
            </w:r>
          </w:p>
        </w:tc>
        <w:tc>
          <w:tcPr>
            <w:tcW w:w="689" w:type="pct"/>
            <w:tcBorders>
              <w:top w:val="nil"/>
            </w:tcBorders>
            <w:noWrap/>
            <w:hideMark/>
          </w:tcPr>
          <w:p w14:paraId="34FCDF3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895</w:t>
            </w:r>
          </w:p>
        </w:tc>
        <w:tc>
          <w:tcPr>
            <w:tcW w:w="586" w:type="pct"/>
            <w:tcBorders>
              <w:top w:val="nil"/>
            </w:tcBorders>
            <w:noWrap/>
            <w:hideMark/>
          </w:tcPr>
          <w:p w14:paraId="640B213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26</w:t>
            </w:r>
          </w:p>
        </w:tc>
        <w:tc>
          <w:tcPr>
            <w:tcW w:w="1135" w:type="pct"/>
            <w:tcBorders>
              <w:top w:val="nil"/>
            </w:tcBorders>
            <w:noWrap/>
            <w:hideMark/>
          </w:tcPr>
          <w:p w14:paraId="1A06CAB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3</w:t>
            </w:r>
          </w:p>
        </w:tc>
        <w:tc>
          <w:tcPr>
            <w:tcW w:w="441" w:type="pct"/>
            <w:tcBorders>
              <w:top w:val="nil"/>
            </w:tcBorders>
            <w:noWrap/>
            <w:hideMark/>
          </w:tcPr>
          <w:p w14:paraId="119CD3F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14</w:t>
            </w:r>
          </w:p>
        </w:tc>
        <w:tc>
          <w:tcPr>
            <w:tcW w:w="1536" w:type="pct"/>
            <w:tcBorders>
              <w:top w:val="nil"/>
            </w:tcBorders>
            <w:noWrap/>
            <w:hideMark/>
          </w:tcPr>
          <w:p w14:paraId="487C3E4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Bulnesol</w:t>
            </w:r>
            <w:proofErr w:type="spellEnd"/>
          </w:p>
        </w:tc>
      </w:tr>
      <w:tr w:rsidR="00900B3D" w:rsidRPr="00EE2C7B" w14:paraId="149555E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6266701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5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0EE6044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4.140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293E27C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5088C1E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98489A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5CA081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D65690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400C8A0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6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3C1820F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4.201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4B53ED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383927F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03BEB80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46A685B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FF33DB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367BAC7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7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4194AA4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4.565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F56079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9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26F025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17BA1B5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59B716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70FC40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1192B37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8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43FC12A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4.928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3865825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9470BD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59F149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62E5057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6C9147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02E02EE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9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D748FD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5.300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2BBEF3D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579E3E1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6CC0421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26B4F28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A5B150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6B22D08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0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31A6A6D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5.37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615B007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7B2E7D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418B932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229A091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7CE1ED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6342F32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1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1A76124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5.81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3EA9019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74AEF41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76D7085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3267164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1D9E84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798327A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2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3794246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6.12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49465AD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6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B16C90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42A3D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038DCC0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C22835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4FB02E8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3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34F4CE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7.372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2EA3C55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2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5BD6929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51C1971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0ACE6C6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A9AEF3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4315701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4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287A8AE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7.45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030C57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9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6A1473D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DAD0AD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628605D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5B840A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34D89A6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5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74A73C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7.675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4EDA1B9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060ECC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4168A3B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665CEB3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C775B3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5894E57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6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333D2C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8.55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562B1B1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0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EBB8E5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0C51381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22E093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12B4AC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29F3AEA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7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04808D7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9.432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52C0FD8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5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50CB0D5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18CABE2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34ECF2C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67270D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74E0D03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8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FA0CDF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9.56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70A1EA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A47914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169C9CF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113DAF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A0AEEC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6F5F315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9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31F46C3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0.667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8E72CE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9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27B26DF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0332551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3CF7D09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DE3749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60772DA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0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571FF01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6.293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7F4B26B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3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0119B57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5254696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0B5D85D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16D44D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39FCEAF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1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36CF20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7.184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4325A55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4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1644537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5643E9A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0667A68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E05480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67F7C3B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2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271C909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7.54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DE29D9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8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49C3481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63B1B60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33A2222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D19BA4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5BA8F2C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3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7B77C6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7.619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3D17D9E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6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571032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37EF2D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5837BB4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020E29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0F0C74A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4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6BE35D4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7.876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C7DE18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5442D52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22F75D4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06C35F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40ADFC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nil"/>
            </w:tcBorders>
            <w:noWrap/>
          </w:tcPr>
          <w:p w14:paraId="58A16EE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5</w:t>
            </w:r>
          </w:p>
        </w:tc>
        <w:tc>
          <w:tcPr>
            <w:tcW w:w="689" w:type="pct"/>
            <w:tcBorders>
              <w:top w:val="nil"/>
              <w:bottom w:val="nil"/>
            </w:tcBorders>
            <w:noWrap/>
          </w:tcPr>
          <w:p w14:paraId="4429838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8.645</w:t>
            </w:r>
          </w:p>
        </w:tc>
        <w:tc>
          <w:tcPr>
            <w:tcW w:w="586" w:type="pct"/>
            <w:tcBorders>
              <w:top w:val="nil"/>
              <w:bottom w:val="nil"/>
            </w:tcBorders>
            <w:noWrap/>
          </w:tcPr>
          <w:p w14:paraId="07A73DB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6</w:t>
            </w:r>
          </w:p>
        </w:tc>
        <w:tc>
          <w:tcPr>
            <w:tcW w:w="1135" w:type="pct"/>
            <w:tcBorders>
              <w:top w:val="nil"/>
              <w:bottom w:val="nil"/>
            </w:tcBorders>
            <w:noWrap/>
          </w:tcPr>
          <w:p w14:paraId="35F84CE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nil"/>
            </w:tcBorders>
            <w:noWrap/>
          </w:tcPr>
          <w:p w14:paraId="11AA500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nil"/>
            </w:tcBorders>
            <w:noWrap/>
          </w:tcPr>
          <w:p w14:paraId="4DCD9CF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095E0A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tcBorders>
              <w:top w:val="nil"/>
              <w:bottom w:val="single" w:sz="4" w:space="0" w:color="4EA72E" w:themeColor="accent6"/>
            </w:tcBorders>
            <w:noWrap/>
          </w:tcPr>
          <w:p w14:paraId="1037DCC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6</w:t>
            </w:r>
          </w:p>
        </w:tc>
        <w:tc>
          <w:tcPr>
            <w:tcW w:w="689" w:type="pct"/>
            <w:tcBorders>
              <w:top w:val="nil"/>
              <w:bottom w:val="single" w:sz="4" w:space="0" w:color="4EA72E" w:themeColor="accent6"/>
            </w:tcBorders>
            <w:noWrap/>
          </w:tcPr>
          <w:p w14:paraId="4A1D0E4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9.146</w:t>
            </w:r>
          </w:p>
        </w:tc>
        <w:tc>
          <w:tcPr>
            <w:tcW w:w="586" w:type="pct"/>
            <w:tcBorders>
              <w:top w:val="nil"/>
              <w:bottom w:val="single" w:sz="4" w:space="0" w:color="4EA72E" w:themeColor="accent6"/>
            </w:tcBorders>
            <w:noWrap/>
          </w:tcPr>
          <w:p w14:paraId="57B90FF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0</w:t>
            </w:r>
          </w:p>
        </w:tc>
        <w:tc>
          <w:tcPr>
            <w:tcW w:w="1135" w:type="pct"/>
            <w:tcBorders>
              <w:top w:val="nil"/>
              <w:bottom w:val="single" w:sz="4" w:space="0" w:color="4EA72E" w:themeColor="accent6"/>
            </w:tcBorders>
            <w:noWrap/>
          </w:tcPr>
          <w:p w14:paraId="71A702B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tcBorders>
              <w:top w:val="nil"/>
              <w:bottom w:val="single" w:sz="4" w:space="0" w:color="4EA72E" w:themeColor="accent6"/>
            </w:tcBorders>
            <w:noWrap/>
          </w:tcPr>
          <w:p w14:paraId="2F214F2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tcBorders>
              <w:top w:val="nil"/>
              <w:bottom w:val="single" w:sz="4" w:space="0" w:color="4EA72E" w:themeColor="accent6"/>
            </w:tcBorders>
            <w:noWrap/>
          </w:tcPr>
          <w:p w14:paraId="2BE7398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FFDB55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" w:type="pct"/>
            <w:noWrap/>
            <w:hideMark/>
          </w:tcPr>
          <w:p w14:paraId="70D7675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689" w:type="pct"/>
            <w:noWrap/>
            <w:hideMark/>
          </w:tcPr>
          <w:p w14:paraId="12A543B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86" w:type="pct"/>
            <w:noWrap/>
            <w:hideMark/>
          </w:tcPr>
          <w:p w14:paraId="692275C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1135" w:type="pct"/>
            <w:noWrap/>
            <w:hideMark/>
          </w:tcPr>
          <w:p w14:paraId="6A0E228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441" w:type="pct"/>
            <w:noWrap/>
            <w:hideMark/>
          </w:tcPr>
          <w:p w14:paraId="3B4F3B7B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36" w:type="pct"/>
            <w:noWrap/>
            <w:hideMark/>
          </w:tcPr>
          <w:p w14:paraId="69A9BE7D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C09A41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92D050"/>
            </w:tcBorders>
            <w:noWrap/>
          </w:tcPr>
          <w:p w14:paraId="33220AEB" w14:textId="4CED969E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58E84A69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627B925B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39AAA2B2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6230673F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75F5BAE5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6F0FC951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4BAB1871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7DD5962A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05EED7C6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36D88CFD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2CA59962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4C44CC34" w14:textId="77777777" w:rsidR="00EC5EFA" w:rsidRPr="00EE2C7B" w:rsidRDefault="00EC5EFA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065ABA11" w14:textId="77777777" w:rsidR="00EC5EFA" w:rsidRPr="00EE2C7B" w:rsidRDefault="00EC5EFA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61A0C31D" w14:textId="77777777" w:rsidR="00EC5EFA" w:rsidRPr="00EE2C7B" w:rsidRDefault="00EC5EFA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67FA056A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7DAE91EA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28EE3EC2" w14:textId="33E4DAFC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t xml:space="preserve">Table 13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E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pellita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field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56EA6DE5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1129"/>
        <w:gridCol w:w="956"/>
        <w:gridCol w:w="1918"/>
        <w:gridCol w:w="699"/>
        <w:gridCol w:w="2707"/>
      </w:tblGrid>
      <w:tr w:rsidR="00900B3D" w:rsidRPr="00EE2C7B" w14:paraId="1327150E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7A86C6B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678" w:type="pct"/>
            <w:shd w:val="clear" w:color="auto" w:fill="8DD873" w:themeFill="accent6" w:themeFillTint="99"/>
            <w:noWrap/>
            <w:hideMark/>
          </w:tcPr>
          <w:p w14:paraId="1F82B3ED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80" w:type="pct"/>
            <w:shd w:val="clear" w:color="auto" w:fill="8DD873" w:themeFill="accent6" w:themeFillTint="99"/>
            <w:noWrap/>
            <w:hideMark/>
          </w:tcPr>
          <w:p w14:paraId="743D435E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1125" w:type="pct"/>
            <w:shd w:val="clear" w:color="auto" w:fill="8DD873" w:themeFill="accent6" w:themeFillTint="99"/>
            <w:noWrap/>
            <w:hideMark/>
          </w:tcPr>
          <w:p w14:paraId="6D4E56CB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434" w:type="pct"/>
            <w:shd w:val="clear" w:color="auto" w:fill="8DD873" w:themeFill="accent6" w:themeFillTint="99"/>
            <w:noWrap/>
            <w:hideMark/>
          </w:tcPr>
          <w:p w14:paraId="7164AE71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572" w:type="pct"/>
            <w:shd w:val="clear" w:color="auto" w:fill="8DD873" w:themeFill="accent6" w:themeFillTint="99"/>
            <w:noWrap/>
            <w:hideMark/>
          </w:tcPr>
          <w:p w14:paraId="3E851944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6915819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5D5F7B4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78" w:type="pct"/>
            <w:tcBorders>
              <w:bottom w:val="nil"/>
            </w:tcBorders>
            <w:noWrap/>
            <w:hideMark/>
          </w:tcPr>
          <w:p w14:paraId="3309075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900</w:t>
            </w:r>
          </w:p>
        </w:tc>
        <w:tc>
          <w:tcPr>
            <w:tcW w:w="580" w:type="pct"/>
            <w:tcBorders>
              <w:bottom w:val="nil"/>
            </w:tcBorders>
            <w:noWrap/>
            <w:hideMark/>
          </w:tcPr>
          <w:p w14:paraId="7C6A94E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7.23</w:t>
            </w:r>
          </w:p>
        </w:tc>
        <w:tc>
          <w:tcPr>
            <w:tcW w:w="1125" w:type="pct"/>
            <w:tcBorders>
              <w:bottom w:val="nil"/>
            </w:tcBorders>
            <w:noWrap/>
          </w:tcPr>
          <w:p w14:paraId="1FE0348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34" w:type="pct"/>
            <w:tcBorders>
              <w:bottom w:val="nil"/>
            </w:tcBorders>
            <w:noWrap/>
          </w:tcPr>
          <w:p w14:paraId="774BA5D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572" w:type="pct"/>
            <w:tcBorders>
              <w:bottom w:val="nil"/>
            </w:tcBorders>
            <w:noWrap/>
          </w:tcPr>
          <w:p w14:paraId="2C26D71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5571A87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91A471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  <w:hideMark/>
          </w:tcPr>
          <w:p w14:paraId="00261C2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304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5112626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73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  <w:hideMark/>
          </w:tcPr>
          <w:p w14:paraId="4954D9C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34" w:type="pct"/>
            <w:tcBorders>
              <w:top w:val="nil"/>
              <w:bottom w:val="nil"/>
            </w:tcBorders>
            <w:noWrap/>
            <w:hideMark/>
          </w:tcPr>
          <w:p w14:paraId="5733E53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3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CEE1A3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nphene</w:t>
            </w:r>
            <w:proofErr w:type="spellEnd"/>
          </w:p>
        </w:tc>
      </w:tr>
      <w:tr w:rsidR="00900B3D" w:rsidRPr="00EE2C7B" w14:paraId="6D0E6D9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459E03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  <w:hideMark/>
          </w:tcPr>
          <w:p w14:paraId="06FC3E4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992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15EF0E6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04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  <w:hideMark/>
          </w:tcPr>
          <w:p w14:paraId="0F07632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34" w:type="pct"/>
            <w:tcBorders>
              <w:top w:val="nil"/>
              <w:bottom w:val="nil"/>
            </w:tcBorders>
            <w:noWrap/>
            <w:hideMark/>
          </w:tcPr>
          <w:p w14:paraId="29728BD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3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A6B2F9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0189970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D8EB4E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46BF29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6.364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2E97EDA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0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1586315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582067A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E34FAE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3BEEB1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674BDB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  <w:hideMark/>
          </w:tcPr>
          <w:p w14:paraId="179FEAB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6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6CFBE81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64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  <w:hideMark/>
          </w:tcPr>
          <w:p w14:paraId="1702F99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34" w:type="pct"/>
            <w:tcBorders>
              <w:top w:val="nil"/>
              <w:bottom w:val="nil"/>
            </w:tcBorders>
            <w:noWrap/>
            <w:hideMark/>
          </w:tcPr>
          <w:p w14:paraId="682D8EB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6C9B8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5D6DDC9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E4E93B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  <w:hideMark/>
          </w:tcPr>
          <w:p w14:paraId="2784FDB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651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340523A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20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44367C6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794FBCC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30B23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15910EF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AB46E1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56F1368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7.93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7EC6041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8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0D984D9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26E53B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339A58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C22688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8F8773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6F02767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8.221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4C88567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9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256A61A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7D3153F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86F97E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AE36F4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F11026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7A96BAF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9.05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03900F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0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48B3F18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3A4656D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77E147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DDAF14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2308EB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1BDF1A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9.578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5904D6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9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2998AD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613A44B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36BE91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88A2FA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367E2C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  <w:hideMark/>
          </w:tcPr>
          <w:p w14:paraId="0374A56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866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2CFAD6A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47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2E08D9B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249646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87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41BC61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Fhenc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et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ther</w:t>
            </w:r>
            <w:proofErr w:type="spellEnd"/>
          </w:p>
        </w:tc>
      </w:tr>
      <w:tr w:rsidR="00900B3D" w:rsidRPr="00EE2C7B" w14:paraId="4E83B20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853CDD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220CDB0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198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623C0D5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1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34D87C0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7019EB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D5C71B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9D2200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D519EF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  <w:hideMark/>
          </w:tcPr>
          <w:p w14:paraId="2F4D580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606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4537EC8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.86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0D78B5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6AC6A9A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1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2678E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rans-Pinocarveol</w:t>
            </w:r>
            <w:proofErr w:type="spellEnd"/>
          </w:p>
        </w:tc>
      </w:tr>
      <w:tr w:rsidR="00900B3D" w:rsidRPr="00EE2C7B" w14:paraId="5857274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D22DB5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4D44B68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850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601B156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8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0A122C9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7645CB4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E94AA5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8262B6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28A31F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  <w:hideMark/>
          </w:tcPr>
          <w:p w14:paraId="2AAAED6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244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7A615B4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7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03F6D59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8</w:t>
            </w: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2F6C907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6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2EF0F2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yrtenal</w:t>
            </w:r>
            <w:proofErr w:type="spellEnd"/>
          </w:p>
        </w:tc>
      </w:tr>
      <w:tr w:rsidR="00900B3D" w:rsidRPr="00EE2C7B" w14:paraId="29EC1D6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B5C0A9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  <w:hideMark/>
          </w:tcPr>
          <w:p w14:paraId="250E826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403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38AE149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8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  <w:hideMark/>
          </w:tcPr>
          <w:p w14:paraId="0959D1C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34" w:type="pct"/>
            <w:tcBorders>
              <w:top w:val="nil"/>
              <w:bottom w:val="nil"/>
            </w:tcBorders>
            <w:noWrap/>
            <w:hideMark/>
          </w:tcPr>
          <w:p w14:paraId="55D0C99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8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5D2254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Isoborneol</w:t>
            </w:r>
            <w:proofErr w:type="spellEnd"/>
          </w:p>
        </w:tc>
      </w:tr>
      <w:tr w:rsidR="00900B3D" w:rsidRPr="00EE2C7B" w14:paraId="080DCD6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231F79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31F4A5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56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1177BEA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39D970B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65C6263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DB446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0B48E7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48D4CC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0BC6FA6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722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6B82382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5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7DB058F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715151F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7C376E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A3147E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9C99D2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  <w:hideMark/>
          </w:tcPr>
          <w:p w14:paraId="369ED70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173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06AC288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28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  <w:hideMark/>
          </w:tcPr>
          <w:p w14:paraId="159BCAA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34" w:type="pct"/>
            <w:tcBorders>
              <w:top w:val="nil"/>
              <w:bottom w:val="nil"/>
            </w:tcBorders>
            <w:noWrap/>
            <w:hideMark/>
          </w:tcPr>
          <w:p w14:paraId="14BAACC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8824F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3D0BBFD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FA057A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754FDA1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33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136D98C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6E8A61E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4DDADEC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0A1DF9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9BCDE1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6CC152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5E53E5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3.042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5388631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0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324F65D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2B02D12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61FB70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73EF72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DA1A0D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  <w:hideMark/>
          </w:tcPr>
          <w:p w14:paraId="4CA4AC6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140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6475CF4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.22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  <w:hideMark/>
          </w:tcPr>
          <w:p w14:paraId="169D4F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434" w:type="pct"/>
            <w:tcBorders>
              <w:top w:val="nil"/>
              <w:bottom w:val="nil"/>
            </w:tcBorders>
            <w:noWrap/>
            <w:hideMark/>
          </w:tcPr>
          <w:p w14:paraId="2BF530A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94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8581C3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ryophyllene</w:t>
            </w:r>
            <w:proofErr w:type="spellEnd"/>
          </w:p>
        </w:tc>
      </w:tr>
      <w:tr w:rsidR="00900B3D" w:rsidRPr="00EE2C7B" w14:paraId="7CAF15E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59D054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23DFB09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986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57871F6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5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75CD48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5F5F6CE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AE20A3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D44A70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3E8400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5FECD87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056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1C38D5C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5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4B6DDB8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508BB8A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B3722F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EA5C9B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DC8C72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5A8E11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438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173F0A5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1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687B941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67ED78A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C3A2B8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BCEE19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938573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4177660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812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1C92BE9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44A7683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65562EB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64B24C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93C0BC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AB2903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3F5366C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101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7D9A76C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7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29CB504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77D3EFE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8A8A7D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A8FF67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F9C598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  <w:hideMark/>
          </w:tcPr>
          <w:p w14:paraId="1C23B5D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188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  <w:hideMark/>
          </w:tcPr>
          <w:p w14:paraId="210491A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16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4753F67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9</w:t>
            </w: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7B228A9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9</w:t>
            </w:r>
          </w:p>
        </w:tc>
        <w:tc>
          <w:tcPr>
            <w:tcW w:w="157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72CBE5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rans-Longipinocarveol</w:t>
            </w:r>
            <w:proofErr w:type="spellEnd"/>
          </w:p>
        </w:tc>
      </w:tr>
      <w:tr w:rsidR="00900B3D" w:rsidRPr="00EE2C7B" w14:paraId="68E78C0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4FEDFBE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77E4D4B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244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20C1FCA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4D0649B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0547C4E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</w:tcBorders>
            <w:noWrap/>
          </w:tcPr>
          <w:p w14:paraId="2D59CBA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EB02F8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15F4D79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6D009CC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41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4B8AF94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9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2D89C5D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19770FD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</w:tcBorders>
            <w:noWrap/>
          </w:tcPr>
          <w:p w14:paraId="07A84D7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7C5AB9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281B7C4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417C42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658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57207DB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5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148322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05D6413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</w:tcBorders>
            <w:noWrap/>
          </w:tcPr>
          <w:p w14:paraId="079059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14570F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0555570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35F8EC8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787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2996E55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6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1CE8FC7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312A547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</w:tcBorders>
            <w:noWrap/>
          </w:tcPr>
          <w:p w14:paraId="3FF7675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825A1A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300AA7B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678" w:type="pct"/>
            <w:tcBorders>
              <w:top w:val="nil"/>
              <w:bottom w:val="nil"/>
            </w:tcBorders>
            <w:noWrap/>
          </w:tcPr>
          <w:p w14:paraId="23CFF8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115</w:t>
            </w:r>
          </w:p>
        </w:tc>
        <w:tc>
          <w:tcPr>
            <w:tcW w:w="580" w:type="pct"/>
            <w:tcBorders>
              <w:top w:val="nil"/>
              <w:bottom w:val="nil"/>
            </w:tcBorders>
            <w:noWrap/>
          </w:tcPr>
          <w:p w14:paraId="7C7C75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0</w:t>
            </w:r>
          </w:p>
        </w:tc>
        <w:tc>
          <w:tcPr>
            <w:tcW w:w="1125" w:type="pct"/>
            <w:tcBorders>
              <w:top w:val="nil"/>
              <w:bottom w:val="nil"/>
            </w:tcBorders>
            <w:noWrap/>
          </w:tcPr>
          <w:p w14:paraId="4DC5E1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nil"/>
            </w:tcBorders>
            <w:noWrap/>
          </w:tcPr>
          <w:p w14:paraId="3B6390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nil"/>
            </w:tcBorders>
            <w:noWrap/>
          </w:tcPr>
          <w:p w14:paraId="75B7683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AEC456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single" w:sz="4" w:space="0" w:color="4EA72E" w:themeColor="accent6"/>
            </w:tcBorders>
            <w:noWrap/>
            <w:hideMark/>
          </w:tcPr>
          <w:p w14:paraId="76B6786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678" w:type="pct"/>
            <w:tcBorders>
              <w:top w:val="nil"/>
              <w:bottom w:val="single" w:sz="4" w:space="0" w:color="4EA72E" w:themeColor="accent6"/>
            </w:tcBorders>
            <w:noWrap/>
            <w:hideMark/>
          </w:tcPr>
          <w:p w14:paraId="5134E16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221</w:t>
            </w:r>
          </w:p>
        </w:tc>
        <w:tc>
          <w:tcPr>
            <w:tcW w:w="580" w:type="pct"/>
            <w:tcBorders>
              <w:top w:val="nil"/>
              <w:bottom w:val="single" w:sz="4" w:space="0" w:color="4EA72E" w:themeColor="accent6"/>
            </w:tcBorders>
            <w:noWrap/>
            <w:hideMark/>
          </w:tcPr>
          <w:p w14:paraId="74B70C4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65</w:t>
            </w:r>
          </w:p>
        </w:tc>
        <w:tc>
          <w:tcPr>
            <w:tcW w:w="1125" w:type="pct"/>
            <w:tcBorders>
              <w:top w:val="nil"/>
              <w:bottom w:val="single" w:sz="4" w:space="0" w:color="4EA72E" w:themeColor="accent6"/>
            </w:tcBorders>
            <w:noWrap/>
            <w:hideMark/>
          </w:tcPr>
          <w:p w14:paraId="2D5F93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tcBorders>
              <w:top w:val="nil"/>
              <w:bottom w:val="single" w:sz="4" w:space="0" w:color="4EA72E" w:themeColor="accent6"/>
            </w:tcBorders>
            <w:noWrap/>
          </w:tcPr>
          <w:p w14:paraId="469A4D9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tcBorders>
              <w:top w:val="nil"/>
              <w:bottom w:val="single" w:sz="4" w:space="0" w:color="4EA72E" w:themeColor="accent6"/>
            </w:tcBorders>
            <w:noWrap/>
          </w:tcPr>
          <w:p w14:paraId="289F863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4C746F6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noWrap/>
            <w:hideMark/>
          </w:tcPr>
          <w:p w14:paraId="252EF8A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678" w:type="pct"/>
            <w:noWrap/>
            <w:hideMark/>
          </w:tcPr>
          <w:p w14:paraId="1604F02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80" w:type="pct"/>
            <w:noWrap/>
            <w:hideMark/>
          </w:tcPr>
          <w:p w14:paraId="567E2D2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1125" w:type="pct"/>
            <w:noWrap/>
            <w:hideMark/>
          </w:tcPr>
          <w:p w14:paraId="419756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434" w:type="pct"/>
            <w:noWrap/>
          </w:tcPr>
          <w:p w14:paraId="65E55AC7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72" w:type="pct"/>
            <w:noWrap/>
          </w:tcPr>
          <w:p w14:paraId="2AD87104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316955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92D050"/>
            </w:tcBorders>
            <w:noWrap/>
          </w:tcPr>
          <w:p w14:paraId="29E3CC05" w14:textId="1D3A74FD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346CD772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4E91EEE7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4F87007D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073103A9" w14:textId="77777777" w:rsidR="00FC3AE7" w:rsidRPr="00EE2C7B" w:rsidRDefault="00FC3AE7">
      <w:pPr>
        <w:spacing w:line="278" w:lineRule="auto"/>
        <w:rPr>
          <w:rFonts w:eastAsia="SimSun" w:cstheme="minorHAnsi"/>
          <w:b/>
          <w:bCs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br w:type="page"/>
      </w:r>
    </w:p>
    <w:p w14:paraId="613B86CE" w14:textId="44FC4DA2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14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>Identified constituents of E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pellita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leaf essential </w:t>
      </w:r>
      <w:r w:rsidR="00446B2A" w:rsidRPr="00EE2C7B">
        <w:rPr>
          <w:rFonts w:eastAsia="Times New Roman" w:cstheme="minorHAnsi"/>
          <w:sz w:val="24"/>
          <w:szCs w:val="24"/>
          <w:lang w:val="en-US" w:eastAsia="pt-BR"/>
        </w:rPr>
        <w:t>oil (</w:t>
      </w:r>
      <w:r w:rsidR="005B2132" w:rsidRPr="00EE2C7B">
        <w:rPr>
          <w:rFonts w:eastAsia="Times New Roman" w:cstheme="minorHAnsi"/>
          <w:sz w:val="24"/>
          <w:szCs w:val="24"/>
          <w:lang w:val="en-US" w:eastAsia="pt-BR"/>
        </w:rPr>
        <w:t>from the greenhouse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>)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43AF6B19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97" w:type="pct"/>
        <w:tblLook w:val="04A0" w:firstRow="1" w:lastRow="0" w:firstColumn="1" w:lastColumn="0" w:noHBand="0" w:noVBand="1"/>
      </w:tblPr>
      <w:tblGrid>
        <w:gridCol w:w="1419"/>
        <w:gridCol w:w="949"/>
        <w:gridCol w:w="845"/>
        <w:gridCol w:w="1280"/>
        <w:gridCol w:w="222"/>
        <w:gridCol w:w="644"/>
        <w:gridCol w:w="3640"/>
      </w:tblGrid>
      <w:tr w:rsidR="00900B3D" w:rsidRPr="00EE2C7B" w14:paraId="408A454C" w14:textId="77777777" w:rsidTr="008B4B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77" w:type="pct"/>
            <w:shd w:val="clear" w:color="auto" w:fill="8DD873" w:themeFill="accent6" w:themeFillTint="99"/>
            <w:noWrap/>
            <w:hideMark/>
          </w:tcPr>
          <w:p w14:paraId="3BAC64E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520" w:type="pct"/>
            <w:shd w:val="clear" w:color="auto" w:fill="8DD873" w:themeFill="accent6" w:themeFillTint="99"/>
            <w:noWrap/>
            <w:hideMark/>
          </w:tcPr>
          <w:p w14:paraId="5FA74B41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463" w:type="pct"/>
            <w:shd w:val="clear" w:color="auto" w:fill="8DD873" w:themeFill="accent6" w:themeFillTint="99"/>
            <w:noWrap/>
            <w:hideMark/>
          </w:tcPr>
          <w:p w14:paraId="2FFEE0F2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701" w:type="pct"/>
            <w:shd w:val="clear" w:color="auto" w:fill="8DD873" w:themeFill="accent6" w:themeFillTint="99"/>
            <w:noWrap/>
            <w:hideMark/>
          </w:tcPr>
          <w:p w14:paraId="60085FB5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123" w:type="pct"/>
            <w:shd w:val="clear" w:color="auto" w:fill="8DD873" w:themeFill="accent6" w:themeFillTint="99"/>
          </w:tcPr>
          <w:p w14:paraId="3C4C7AA5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shd w:val="clear" w:color="auto" w:fill="8DD873" w:themeFill="accent6" w:themeFillTint="99"/>
            <w:noWrap/>
            <w:hideMark/>
          </w:tcPr>
          <w:p w14:paraId="5D09E840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2062" w:type="pct"/>
            <w:shd w:val="clear" w:color="auto" w:fill="8DD873" w:themeFill="accent6" w:themeFillTint="99"/>
            <w:noWrap/>
            <w:hideMark/>
          </w:tcPr>
          <w:p w14:paraId="601FD70F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4D7444F6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bottom w:val="nil"/>
            </w:tcBorders>
            <w:noWrap/>
            <w:hideMark/>
          </w:tcPr>
          <w:p w14:paraId="13914F3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520" w:type="pct"/>
            <w:tcBorders>
              <w:bottom w:val="nil"/>
            </w:tcBorders>
            <w:noWrap/>
            <w:hideMark/>
          </w:tcPr>
          <w:p w14:paraId="489822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4.884</w:t>
            </w:r>
          </w:p>
        </w:tc>
        <w:tc>
          <w:tcPr>
            <w:tcW w:w="463" w:type="pct"/>
            <w:tcBorders>
              <w:bottom w:val="nil"/>
            </w:tcBorders>
            <w:noWrap/>
            <w:hideMark/>
          </w:tcPr>
          <w:p w14:paraId="0F632F1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85</w:t>
            </w:r>
          </w:p>
        </w:tc>
        <w:tc>
          <w:tcPr>
            <w:tcW w:w="701" w:type="pct"/>
            <w:tcBorders>
              <w:bottom w:val="nil"/>
            </w:tcBorders>
            <w:noWrap/>
            <w:hideMark/>
          </w:tcPr>
          <w:p w14:paraId="6B11BDD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123" w:type="pct"/>
            <w:tcBorders>
              <w:bottom w:val="nil"/>
            </w:tcBorders>
          </w:tcPr>
          <w:p w14:paraId="22AE094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bottom w:val="nil"/>
            </w:tcBorders>
            <w:noWrap/>
            <w:hideMark/>
          </w:tcPr>
          <w:p w14:paraId="09A6A69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2062" w:type="pct"/>
            <w:tcBorders>
              <w:bottom w:val="nil"/>
            </w:tcBorders>
            <w:noWrap/>
            <w:hideMark/>
          </w:tcPr>
          <w:p w14:paraId="595282E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2DCD60A8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bottom w:val="nil"/>
            </w:tcBorders>
            <w:noWrap/>
          </w:tcPr>
          <w:p w14:paraId="00866CE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520" w:type="pct"/>
            <w:tcBorders>
              <w:bottom w:val="nil"/>
            </w:tcBorders>
            <w:noWrap/>
          </w:tcPr>
          <w:p w14:paraId="400DBEF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232</w:t>
            </w:r>
          </w:p>
        </w:tc>
        <w:tc>
          <w:tcPr>
            <w:tcW w:w="463" w:type="pct"/>
            <w:tcBorders>
              <w:bottom w:val="nil"/>
            </w:tcBorders>
            <w:noWrap/>
          </w:tcPr>
          <w:p w14:paraId="6A635DF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6</w:t>
            </w:r>
          </w:p>
        </w:tc>
        <w:tc>
          <w:tcPr>
            <w:tcW w:w="701" w:type="pct"/>
            <w:tcBorders>
              <w:bottom w:val="nil"/>
            </w:tcBorders>
            <w:noWrap/>
          </w:tcPr>
          <w:p w14:paraId="0118FBC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bottom w:val="nil"/>
            </w:tcBorders>
          </w:tcPr>
          <w:p w14:paraId="367F4DA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bottom w:val="nil"/>
            </w:tcBorders>
            <w:noWrap/>
          </w:tcPr>
          <w:p w14:paraId="4CD36D3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bottom w:val="nil"/>
            </w:tcBorders>
            <w:noWrap/>
          </w:tcPr>
          <w:p w14:paraId="6610CE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5786326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bottom w:val="nil"/>
            </w:tcBorders>
            <w:noWrap/>
          </w:tcPr>
          <w:p w14:paraId="3B01D41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50314B2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923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0E1CA26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0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7B8F53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44725A2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71F8DBE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</w:tcBorders>
            <w:noWrap/>
          </w:tcPr>
          <w:p w14:paraId="731A5D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ADBB50F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bottom w:val="nil"/>
            </w:tcBorders>
            <w:noWrap/>
          </w:tcPr>
          <w:p w14:paraId="06808F3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520" w:type="pct"/>
            <w:tcBorders>
              <w:bottom w:val="nil"/>
            </w:tcBorders>
            <w:noWrap/>
          </w:tcPr>
          <w:p w14:paraId="0D03AFE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7.249</w:t>
            </w:r>
          </w:p>
        </w:tc>
        <w:tc>
          <w:tcPr>
            <w:tcW w:w="463" w:type="pct"/>
            <w:tcBorders>
              <w:bottom w:val="nil"/>
            </w:tcBorders>
            <w:noWrap/>
          </w:tcPr>
          <w:p w14:paraId="617F6F0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701" w:type="pct"/>
            <w:tcBorders>
              <w:bottom w:val="nil"/>
            </w:tcBorders>
            <w:noWrap/>
          </w:tcPr>
          <w:p w14:paraId="70D452E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bottom w:val="nil"/>
            </w:tcBorders>
          </w:tcPr>
          <w:p w14:paraId="1C7CB06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bottom w:val="nil"/>
            </w:tcBorders>
            <w:noWrap/>
          </w:tcPr>
          <w:p w14:paraId="7687FC1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bottom w:val="nil"/>
            </w:tcBorders>
            <w:noWrap/>
          </w:tcPr>
          <w:p w14:paraId="59DFD42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94403CD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bottom w:val="nil"/>
            </w:tcBorders>
            <w:noWrap/>
          </w:tcPr>
          <w:p w14:paraId="59BE042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69B2F26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7.329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110A8B9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5C9A442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53632C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2B472AF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</w:tcBorders>
            <w:noWrap/>
          </w:tcPr>
          <w:p w14:paraId="644795A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330F7BC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1529FC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49C9242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7.401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447D049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.49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0B25406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F24E12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34DE42F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DBB3D7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7C7D490B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89CBF6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206810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9.811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534884D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.61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201E24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3F6FB7C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3BEA738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87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C60111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Fhenc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et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ther</w:t>
            </w:r>
            <w:proofErr w:type="spellEnd"/>
          </w:p>
        </w:tc>
      </w:tr>
      <w:tr w:rsidR="00900B3D" w:rsidRPr="00EE2C7B" w14:paraId="3C98236F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D681E1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4E570BD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161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7C6DBC1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18D6F7F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09F448C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7B99BA8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39600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B4DE6AB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3942FA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56F48A0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547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7E5F49F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.10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28A651E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0FA06FB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18EAC2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1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12749F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ocarveol</w:t>
            </w:r>
            <w:proofErr w:type="spellEnd"/>
          </w:p>
        </w:tc>
      </w:tr>
      <w:tr w:rsidR="00900B3D" w:rsidRPr="00EE2C7B" w14:paraId="6ECC5772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69708B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7B36043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793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624C5A2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3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262AFEB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5A7A213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1A5A504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5C62D8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53A4701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043A95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2EC49BC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046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47987F4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5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40578EC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7A0E174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09A0D41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9F55E9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5694C1C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7C2D94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4916C34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110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094D402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9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73A2B9B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44BC498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065D66A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8371D3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1171E56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399825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23296D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195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07669F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5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06F745A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5738838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2E1B3DD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62052D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394DACF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EF3720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0C6963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348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4208369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4.27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50232A2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2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7014F83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6F82BB2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8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552C67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Isoborneol</w:t>
            </w:r>
            <w:proofErr w:type="spellEnd"/>
          </w:p>
        </w:tc>
      </w:tr>
      <w:tr w:rsidR="00900B3D" w:rsidRPr="00EE2C7B" w14:paraId="1A9AB65C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09B22A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2A8CFFE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508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7E4284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4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58D0007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3EADF1A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321C5E2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554A06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55054E5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C52B59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4C0C8D3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670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18913A8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24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167F7A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2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3382CDD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3C1F4EA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7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8183FB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n-4-ol</w:t>
            </w:r>
          </w:p>
        </w:tc>
      </w:tr>
      <w:tr w:rsidR="00900B3D" w:rsidRPr="00EE2C7B" w14:paraId="2AC4DC4E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5D5CF1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1676E04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150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6987CB3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8.22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198C676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3A68CE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61C192B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A27250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1012D669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D4476D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26904CD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281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08E148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5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459C844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08C76C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47B4C2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CA2E40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3EE1171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DB822F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5C22D0C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768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3EB1053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2822DAE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5C35101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7AB7D8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9F916D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FAA9C80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F20061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4A95E19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993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72FB494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2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2D36D4D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B90818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61C67CD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6B16CE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B52B02B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F42AD2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7BF94BB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3.223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25D9AAA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2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2A75A5E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7E6AA72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5C9C20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C94963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DF0FCBE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E3D177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18BB2D9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4.600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5FD1CF0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8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0EFF339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6F6A82E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642D362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5836CC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AA72393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11CAE7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745DA98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343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483C7C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22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536EDB0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5ED493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1C3027E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33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E78C8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784526EF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90CC6F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7A3B039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857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4504D74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6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65C36D2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15401B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576D157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EDE112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5BDF30E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FF3A54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111736A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944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4297A90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9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4F3CA35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6453687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6EDAB27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6FD129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653867A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3224AA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75960D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815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18A13E9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33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7CEA627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46CF8F7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23BFE9B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475629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0C16E16B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D5AF7C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25E122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090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48E8124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4.82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0A12EF8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137C334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1EC758A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0A1955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,1,7-Trimethyl-4-methylenedecahydro</w:t>
            </w:r>
          </w:p>
          <w:p w14:paraId="31EA7F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1H-cyclopropa(e)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zulene</w:t>
            </w:r>
            <w:proofErr w:type="spellEnd"/>
          </w:p>
        </w:tc>
      </w:tr>
      <w:tr w:rsidR="00900B3D" w:rsidRPr="00EE2C7B" w14:paraId="72922827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4D2851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7B4968B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288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4A42799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4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733F525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5F46040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1C1584A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08E6A5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5032C90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C1B41E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6CBB0E5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390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5F22AD1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1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5058660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6A4F57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00CBDAF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79B89D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7DB3381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5D1452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38579BA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661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13FB8F7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32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34BC9A3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4275B1E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38360CE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C99158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22D6EF56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F53D1C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2DA47B9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941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1A25383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01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20E9E4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47E28E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596F5E8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08B80B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54C9F496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AA888D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1E9573D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150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668A0E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04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596D105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4818C80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79BF6A8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F665B5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lloaromadendrene</w:t>
            </w:r>
            <w:proofErr w:type="spellEnd"/>
          </w:p>
        </w:tc>
      </w:tr>
      <w:tr w:rsidR="00900B3D" w:rsidRPr="00EE2C7B" w14:paraId="2A98FA1E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2B9073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6F57ACD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396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118D98D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0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002DD59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7968A98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3F3C4A1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6F2C5C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710245D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9C0208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6AAD77E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508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1BDE632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5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3D8E1DB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1016D3D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56C8C6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F7BAFB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93B8F65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15008C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366DCA6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762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2CF9D06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5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06BC6E6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05E4831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2A85039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BE848B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1C6B8EC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CF8DE8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6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227D837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813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4428218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529BEB1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429705D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36C8925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7A360D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7480179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FB1250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69E567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981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20B09B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97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3237FB7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8B6C63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06E013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19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D52A9C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ene</w:t>
            </w:r>
            <w:proofErr w:type="spellEnd"/>
          </w:p>
        </w:tc>
      </w:tr>
      <w:tr w:rsidR="00900B3D" w:rsidRPr="00EE2C7B" w14:paraId="4670564D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06D520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8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6CF1A76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100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0DB0A6E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4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4CFF256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734B09E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20C7DE2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EA3368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DDD90FE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EAB9FB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9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791AFDD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447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1B8994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.68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08091F1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60F96B0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5B8C9B1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35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C26217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γ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uurolene</w:t>
            </w:r>
            <w:proofErr w:type="spellEnd"/>
          </w:p>
        </w:tc>
      </w:tr>
      <w:tr w:rsidR="00900B3D" w:rsidRPr="00EE2C7B" w14:paraId="1AD08A4A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81028C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7EFA3A1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575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609309E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6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03EFA77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1BF8D4E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340B823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89081C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E7F6CF4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D55F32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1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755EEB5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670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5576B1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.99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45773BD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7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0A3FD86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4E5D1EA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69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56E2B4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delta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dinene</w:t>
            </w:r>
            <w:proofErr w:type="spellEnd"/>
          </w:p>
        </w:tc>
      </w:tr>
      <w:tr w:rsidR="00900B3D" w:rsidRPr="00EE2C7B" w14:paraId="2378BD95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983B9E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2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1D7F0CD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993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2E1D342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3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3165B88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6649AB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7C8F19A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8D7A24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A8800FA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A0DBD6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3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2C2885D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155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29A460E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6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2225594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0DDFB65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5A62F98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20A91C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80B3DF2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E9A1D5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4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19642DA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379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33384F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3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124D3C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3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3803DFE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07B1B68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07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7B50EF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Óxido de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ryophyllene</w:t>
            </w:r>
            <w:proofErr w:type="spellEnd"/>
          </w:p>
        </w:tc>
      </w:tr>
      <w:tr w:rsidR="00900B3D" w:rsidRPr="00EE2C7B" w14:paraId="3F343D4F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254333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5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633CED8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586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3371A1F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16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295EA07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E3E25F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2142FB1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1A7D8C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piglobulol</w:t>
            </w:r>
            <w:proofErr w:type="spellEnd"/>
          </w:p>
        </w:tc>
      </w:tr>
      <w:tr w:rsidR="00900B3D" w:rsidRPr="00EE2C7B" w14:paraId="1282C650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220D29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6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503B00D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756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029BC46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4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2CCA287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627E310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1E2C7A7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B6310A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A9584B9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DFEB74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7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6FC97B2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063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1F85692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24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5C1F874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4095C3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4C66BBC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6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C3EA6E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Spathulenol</w:t>
            </w:r>
            <w:proofErr w:type="spellEnd"/>
          </w:p>
        </w:tc>
      </w:tr>
      <w:tr w:rsidR="00900B3D" w:rsidRPr="00EE2C7B" w14:paraId="151E5E92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511656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8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476C031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132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15BFB86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8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771193C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785FA6D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088F724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21FB2E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7B37999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91ED20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9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3E6CDA0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230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70F4CC7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46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7A555C4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37C208A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29D2C8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651B5A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2BB32866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B4CD4E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lastRenderedPageBreak/>
              <w:t>50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6D91429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388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78B57BE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4.28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655FBC0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1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4BCB09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  <w:hideMark/>
          </w:tcPr>
          <w:p w14:paraId="75D00B4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94D0B3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67E0094E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bottom w:val="nil"/>
            </w:tcBorders>
            <w:noWrap/>
            <w:hideMark/>
          </w:tcPr>
          <w:p w14:paraId="1321A37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1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0C8951A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608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0B0ED8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.02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539476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3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017FAD2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1A21774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80</w:t>
            </w:r>
          </w:p>
        </w:tc>
        <w:tc>
          <w:tcPr>
            <w:tcW w:w="2062" w:type="pct"/>
            <w:tcBorders>
              <w:top w:val="nil"/>
              <w:bottom w:val="nil"/>
            </w:tcBorders>
            <w:noWrap/>
          </w:tcPr>
          <w:p w14:paraId="10E9795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ubenol</w:t>
            </w:r>
            <w:proofErr w:type="spellEnd"/>
          </w:p>
        </w:tc>
      </w:tr>
      <w:tr w:rsidR="00900B3D" w:rsidRPr="00EE2C7B" w14:paraId="31FB27F2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bottom w:val="nil"/>
            </w:tcBorders>
            <w:noWrap/>
          </w:tcPr>
          <w:p w14:paraId="18D1D49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2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44D6299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741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6706FD5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6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1231F13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100639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26F954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</w:tcBorders>
            <w:noWrap/>
          </w:tcPr>
          <w:p w14:paraId="46331D6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B35BF5D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bottom w:val="nil"/>
            </w:tcBorders>
            <w:noWrap/>
          </w:tcPr>
          <w:p w14:paraId="0B38459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3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08D32B3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899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282DCA0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8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7FAB46D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68CA05C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294C11B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</w:tcBorders>
            <w:noWrap/>
          </w:tcPr>
          <w:p w14:paraId="664F4C7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FCBC945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7FAFA8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4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6268BE5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066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6759FDA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19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0264831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65054B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172CECB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8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182538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3F30FD1F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7F54AB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5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  <w:hideMark/>
          </w:tcPr>
          <w:p w14:paraId="1840F31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188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  <w:hideMark/>
          </w:tcPr>
          <w:p w14:paraId="0EBA059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4.91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  <w:hideMark/>
          </w:tcPr>
          <w:p w14:paraId="1174EB4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7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4D7243C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339F0C5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57</w:t>
            </w: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7A9911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Humulano-1,6-dien-3-ol</w:t>
            </w:r>
          </w:p>
        </w:tc>
      </w:tr>
      <w:tr w:rsidR="00900B3D" w:rsidRPr="00EE2C7B" w14:paraId="78B09D9C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56B643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6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13F005D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325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7A1CF8F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5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4488499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3B7B02B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7924D5F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5304A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40CDD13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A9B5F2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7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259E7A8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413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4BCFE76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4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01EC7FF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68F690C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561E19C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BCF200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E0711F4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C89F9A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8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043AFD5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468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6614E64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4AD2906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0AF98C4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2286DAE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A89A8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9B9E9F5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048C4E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9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32B60D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500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0D1FD52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0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19406DA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57BB02D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3C680EC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F0ABB2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D70C297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C51375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0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62C4EE8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606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380091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4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08D24CE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06DBFF6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40E2A81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257CD6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5987A4E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9E5D53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1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4131D8A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717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30515C8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1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3C587DE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9E35B0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1228711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4874CC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D49FB2C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598D54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2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533B07E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818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1AAB974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0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43D6DD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508C47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5C66CB4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E910A6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443B8FF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A359F5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3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662E12E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909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109853B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4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3ED0F3A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7120AC9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0D89923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1BB29E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B388F4D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51CD11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4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5D8E8A5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4.251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405E18C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7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74E956B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36B0B52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34233B3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6A38BD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1105D11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3DE286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5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4CC1EB4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5.903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466C3BD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5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4141802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08DE1D1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4C0F4C7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1F5E2F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8C7A96D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BCF386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6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57B2E4F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6.571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050697C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68FA2C3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607E781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6ED2FD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F5B9DF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03FCB6C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EBBAA3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7</w:t>
            </w:r>
          </w:p>
        </w:tc>
        <w:tc>
          <w:tcPr>
            <w:tcW w:w="520" w:type="pct"/>
            <w:tcBorders>
              <w:top w:val="nil"/>
              <w:bottom w:val="nil"/>
            </w:tcBorders>
            <w:noWrap/>
          </w:tcPr>
          <w:p w14:paraId="107ED8B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7.138</w:t>
            </w:r>
          </w:p>
        </w:tc>
        <w:tc>
          <w:tcPr>
            <w:tcW w:w="463" w:type="pct"/>
            <w:tcBorders>
              <w:top w:val="nil"/>
              <w:bottom w:val="nil"/>
            </w:tcBorders>
            <w:noWrap/>
          </w:tcPr>
          <w:p w14:paraId="6D4D26F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1</w:t>
            </w:r>
          </w:p>
        </w:tc>
        <w:tc>
          <w:tcPr>
            <w:tcW w:w="701" w:type="pct"/>
            <w:tcBorders>
              <w:top w:val="nil"/>
              <w:bottom w:val="nil"/>
            </w:tcBorders>
            <w:noWrap/>
          </w:tcPr>
          <w:p w14:paraId="43DDCCC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F065E9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  <w:bottom w:val="nil"/>
            </w:tcBorders>
            <w:noWrap/>
          </w:tcPr>
          <w:p w14:paraId="22678E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9CC5E0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A38FB56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tcBorders>
              <w:top w:val="nil"/>
            </w:tcBorders>
            <w:noWrap/>
            <w:hideMark/>
          </w:tcPr>
          <w:p w14:paraId="1A6BAD6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8</w:t>
            </w:r>
          </w:p>
        </w:tc>
        <w:tc>
          <w:tcPr>
            <w:tcW w:w="520" w:type="pct"/>
            <w:tcBorders>
              <w:top w:val="nil"/>
            </w:tcBorders>
            <w:noWrap/>
            <w:hideMark/>
          </w:tcPr>
          <w:p w14:paraId="2FE8009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.324</w:t>
            </w:r>
          </w:p>
        </w:tc>
        <w:tc>
          <w:tcPr>
            <w:tcW w:w="463" w:type="pct"/>
            <w:tcBorders>
              <w:top w:val="nil"/>
            </w:tcBorders>
            <w:noWrap/>
            <w:hideMark/>
          </w:tcPr>
          <w:p w14:paraId="726C69B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1</w:t>
            </w:r>
          </w:p>
        </w:tc>
        <w:tc>
          <w:tcPr>
            <w:tcW w:w="701" w:type="pct"/>
            <w:tcBorders>
              <w:top w:val="nil"/>
            </w:tcBorders>
            <w:noWrap/>
            <w:hideMark/>
          </w:tcPr>
          <w:p w14:paraId="442073C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  <w:tcBorders>
              <w:top w:val="nil"/>
            </w:tcBorders>
          </w:tcPr>
          <w:p w14:paraId="2C06CBD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tcBorders>
              <w:top w:val="nil"/>
            </w:tcBorders>
            <w:noWrap/>
            <w:hideMark/>
          </w:tcPr>
          <w:p w14:paraId="1BC717E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tcBorders>
              <w:top w:val="nil"/>
            </w:tcBorders>
            <w:noWrap/>
            <w:hideMark/>
          </w:tcPr>
          <w:p w14:paraId="3FECCB1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4DA1F7F9" w14:textId="77777777" w:rsidTr="008B4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7" w:type="pct"/>
            <w:noWrap/>
            <w:hideMark/>
          </w:tcPr>
          <w:p w14:paraId="770F105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520" w:type="pct"/>
            <w:noWrap/>
            <w:hideMark/>
          </w:tcPr>
          <w:p w14:paraId="17F2F4C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463" w:type="pct"/>
            <w:noWrap/>
            <w:hideMark/>
          </w:tcPr>
          <w:p w14:paraId="5EA57D6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701" w:type="pct"/>
            <w:noWrap/>
            <w:hideMark/>
          </w:tcPr>
          <w:p w14:paraId="0DC82BE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123" w:type="pct"/>
          </w:tcPr>
          <w:p w14:paraId="53496787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54" w:type="pct"/>
            <w:noWrap/>
            <w:hideMark/>
          </w:tcPr>
          <w:p w14:paraId="421596BC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2062" w:type="pct"/>
            <w:noWrap/>
            <w:hideMark/>
          </w:tcPr>
          <w:p w14:paraId="51448B54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8B4B4A" w:rsidRPr="00EE2C7B" w14:paraId="649F07B2" w14:textId="77777777" w:rsidTr="008B4B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7"/>
            <w:tcBorders>
              <w:right w:val="single" w:sz="4" w:space="0" w:color="92D050"/>
            </w:tcBorders>
            <w:noWrap/>
          </w:tcPr>
          <w:p w14:paraId="3D363BC0" w14:textId="274739C6" w:rsidR="008B4B4A" w:rsidRPr="00EE2C7B" w:rsidRDefault="008B4B4A" w:rsidP="00B22BF9">
            <w:pPr>
              <w:spacing w:line="240" w:lineRule="auto"/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; NI: not identified</w:t>
            </w:r>
          </w:p>
        </w:tc>
      </w:tr>
    </w:tbl>
    <w:p w14:paraId="43F7146D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78D76E7D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7BB6A9E4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6F6A1E6D" w14:textId="77777777" w:rsidR="00EC5EFA" w:rsidRPr="00EE2C7B" w:rsidRDefault="00EC5EFA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551E3535" w14:textId="77777777" w:rsidR="00EC5EFA" w:rsidRPr="00EE2C7B" w:rsidRDefault="00EC5EFA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02EC049B" w14:textId="77777777" w:rsidR="00EC5EFA" w:rsidRPr="00EE2C7B" w:rsidRDefault="00EC5EFA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33795353" w14:textId="77777777" w:rsidR="00EC5EFA" w:rsidRPr="00EE2C7B" w:rsidRDefault="00EC5EFA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29A09307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58FE4642" w14:textId="77777777" w:rsidR="008D197A" w:rsidRPr="00EE2C7B" w:rsidRDefault="008D197A">
      <w:pPr>
        <w:spacing w:line="278" w:lineRule="auto"/>
        <w:rPr>
          <w:rFonts w:eastAsia="SimSun" w:cstheme="minorHAnsi"/>
          <w:b/>
          <w:bCs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br w:type="page"/>
      </w:r>
    </w:p>
    <w:p w14:paraId="76721700" w14:textId="1E3B0AEF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15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E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resinifera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field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11E945A0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1138"/>
        <w:gridCol w:w="960"/>
        <w:gridCol w:w="1922"/>
        <w:gridCol w:w="704"/>
        <w:gridCol w:w="2685"/>
      </w:tblGrid>
      <w:tr w:rsidR="00900B3D" w:rsidRPr="00EE2C7B" w14:paraId="4CABEAF9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3D20D0E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683" w:type="pct"/>
            <w:shd w:val="clear" w:color="auto" w:fill="8DD873" w:themeFill="accent6" w:themeFillTint="99"/>
            <w:noWrap/>
            <w:hideMark/>
          </w:tcPr>
          <w:p w14:paraId="2EFA4C10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82" w:type="pct"/>
            <w:shd w:val="clear" w:color="auto" w:fill="8DD873" w:themeFill="accent6" w:themeFillTint="99"/>
            <w:noWrap/>
            <w:hideMark/>
          </w:tcPr>
          <w:p w14:paraId="5344D31C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1127" w:type="pct"/>
            <w:shd w:val="clear" w:color="auto" w:fill="8DD873" w:themeFill="accent6" w:themeFillTint="99"/>
            <w:noWrap/>
            <w:hideMark/>
          </w:tcPr>
          <w:p w14:paraId="1263B616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437" w:type="pct"/>
            <w:shd w:val="clear" w:color="auto" w:fill="8DD873" w:themeFill="accent6" w:themeFillTint="99"/>
            <w:noWrap/>
            <w:hideMark/>
          </w:tcPr>
          <w:p w14:paraId="164D2676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559" w:type="pct"/>
            <w:shd w:val="clear" w:color="auto" w:fill="8DD873" w:themeFill="accent6" w:themeFillTint="99"/>
            <w:noWrap/>
            <w:hideMark/>
          </w:tcPr>
          <w:p w14:paraId="28C946C0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4715A8B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7A62274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83" w:type="pct"/>
            <w:tcBorders>
              <w:bottom w:val="nil"/>
            </w:tcBorders>
            <w:noWrap/>
            <w:hideMark/>
          </w:tcPr>
          <w:p w14:paraId="228999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932</w:t>
            </w:r>
          </w:p>
        </w:tc>
        <w:tc>
          <w:tcPr>
            <w:tcW w:w="582" w:type="pct"/>
            <w:tcBorders>
              <w:bottom w:val="nil"/>
            </w:tcBorders>
            <w:noWrap/>
            <w:hideMark/>
          </w:tcPr>
          <w:p w14:paraId="13E3B9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96</w:t>
            </w:r>
          </w:p>
        </w:tc>
        <w:tc>
          <w:tcPr>
            <w:tcW w:w="1127" w:type="pct"/>
            <w:tcBorders>
              <w:bottom w:val="nil"/>
            </w:tcBorders>
            <w:noWrap/>
            <w:hideMark/>
          </w:tcPr>
          <w:p w14:paraId="22615B5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37" w:type="pct"/>
            <w:tcBorders>
              <w:bottom w:val="nil"/>
            </w:tcBorders>
            <w:noWrap/>
            <w:hideMark/>
          </w:tcPr>
          <w:p w14:paraId="0BFB18E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559" w:type="pct"/>
            <w:tcBorders>
              <w:bottom w:val="nil"/>
            </w:tcBorders>
            <w:noWrap/>
            <w:hideMark/>
          </w:tcPr>
          <w:p w14:paraId="3AF794D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0DC46AB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24F544B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683" w:type="pct"/>
            <w:tcBorders>
              <w:bottom w:val="nil"/>
            </w:tcBorders>
            <w:noWrap/>
          </w:tcPr>
          <w:p w14:paraId="70595BE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247</w:t>
            </w:r>
          </w:p>
        </w:tc>
        <w:tc>
          <w:tcPr>
            <w:tcW w:w="582" w:type="pct"/>
            <w:tcBorders>
              <w:bottom w:val="nil"/>
            </w:tcBorders>
            <w:noWrap/>
          </w:tcPr>
          <w:p w14:paraId="2F283ED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2</w:t>
            </w:r>
          </w:p>
        </w:tc>
        <w:tc>
          <w:tcPr>
            <w:tcW w:w="1127" w:type="pct"/>
            <w:tcBorders>
              <w:bottom w:val="nil"/>
            </w:tcBorders>
            <w:noWrap/>
          </w:tcPr>
          <w:p w14:paraId="3600346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bottom w:val="nil"/>
            </w:tcBorders>
            <w:noWrap/>
          </w:tcPr>
          <w:p w14:paraId="40E6E28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bottom w:val="nil"/>
            </w:tcBorders>
            <w:noWrap/>
          </w:tcPr>
          <w:p w14:paraId="748E2F9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03147E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433E53B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491F0CB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937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4736C16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6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1AA5B9B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62D1CD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</w:tcBorders>
            <w:noWrap/>
          </w:tcPr>
          <w:p w14:paraId="25C4F68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7C96A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DA0DDC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2F69329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58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71C600F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2.15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54204CE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76337B9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019D7E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27EA7F1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8AC676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190883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9.822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76A9F3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1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70FFEC4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2517E1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03EE52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0B9716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A1A280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087DDD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162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5FAED10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5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5094D6F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7906FBF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BFD552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D75183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540058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44221EE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558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6C09847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49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442B10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432538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1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5EBADB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ocarveol</w:t>
            </w:r>
            <w:proofErr w:type="spellEnd"/>
          </w:p>
        </w:tc>
      </w:tr>
      <w:tr w:rsidR="00900B3D" w:rsidRPr="00EE2C7B" w14:paraId="0E8AFFA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02F70D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4708C70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202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36C8A9C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55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4B269E7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7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2399631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6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E7C385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yrtenal</w:t>
            </w:r>
            <w:proofErr w:type="spellEnd"/>
          </w:p>
        </w:tc>
      </w:tr>
      <w:tr w:rsidR="00900B3D" w:rsidRPr="00EE2C7B" w14:paraId="17FD515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57FA36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0CABB30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345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31FFF7E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37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43D5082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2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5EA731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8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F234AE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Isoborneol</w:t>
            </w:r>
            <w:proofErr w:type="spellEnd"/>
          </w:p>
        </w:tc>
      </w:tr>
      <w:tr w:rsidR="00900B3D" w:rsidRPr="00EE2C7B" w14:paraId="2330984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C2747A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39F3EC7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691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5DC275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3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082C4AA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2637A9F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080AB1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272AA9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A4FA0F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7BDFA34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19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4D88FDA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50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1B7764C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4E62FFB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6F8D0E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1AA80EE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4086FE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22B9B81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079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49D8865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82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12A6FA6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2AE1BEE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94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1656A3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ryophyllene</w:t>
            </w:r>
            <w:proofErr w:type="spellEnd"/>
          </w:p>
        </w:tc>
      </w:tr>
      <w:tr w:rsidR="00900B3D" w:rsidRPr="00EE2C7B" w14:paraId="074EE29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C508EB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79807B7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941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510D74C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7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0C45A32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6691C79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1A3E32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84EDCE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858230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6845D81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012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5A80DB1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9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1C61627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5F0C0F2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CAF334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27A4B9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47E112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13646FE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399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0F25413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6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2342B39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50F089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6E88D1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9C80C4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8B34A6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1139599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592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602F7E9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6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1917C37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3FB3767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2D3935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B1D70F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A8AF46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7FCFD92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762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63C9B78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0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4C92AFA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32696BF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15EC0F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9D48C5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38468A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79AFF1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056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6DD5D6A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31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3F998A6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005E9BD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6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88DFA9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Spathulenol</w:t>
            </w:r>
            <w:proofErr w:type="spellEnd"/>
          </w:p>
        </w:tc>
      </w:tr>
      <w:tr w:rsidR="00900B3D" w:rsidRPr="00EE2C7B" w14:paraId="5AB81D9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  <w:hideMark/>
          </w:tcPr>
          <w:p w14:paraId="3A18C10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62B1A75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132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546EB7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9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36729D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6601238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</w:tcBorders>
            <w:noWrap/>
            <w:hideMark/>
          </w:tcPr>
          <w:p w14:paraId="54BC669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19C20EE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64553F2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356434E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198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604D455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8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0F6953B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56BDC07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</w:tcBorders>
            <w:noWrap/>
          </w:tcPr>
          <w:p w14:paraId="488E64E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E93FD6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44C22F4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689C603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365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52247C1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4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5CB880B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2D2E3BC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</w:tcBorders>
            <w:noWrap/>
          </w:tcPr>
          <w:p w14:paraId="61B8189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29A429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3E6DE44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18DBAC7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613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3E7368C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8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6C87928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280E198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</w:tcBorders>
            <w:noWrap/>
          </w:tcPr>
          <w:p w14:paraId="3FF5C52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3D7F36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02F95C4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33558C7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083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73FBBE4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4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1BBF87F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1DD0681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</w:tcBorders>
            <w:noWrap/>
          </w:tcPr>
          <w:p w14:paraId="5F365E9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3D6C4D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single" w:sz="4" w:space="0" w:color="4EA72E" w:themeColor="accent6"/>
            </w:tcBorders>
            <w:noWrap/>
          </w:tcPr>
          <w:p w14:paraId="4EA20F8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683" w:type="pct"/>
            <w:tcBorders>
              <w:top w:val="nil"/>
              <w:bottom w:val="single" w:sz="4" w:space="0" w:color="4EA72E" w:themeColor="accent6"/>
            </w:tcBorders>
            <w:noWrap/>
          </w:tcPr>
          <w:p w14:paraId="3A3BC9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474</w:t>
            </w:r>
          </w:p>
        </w:tc>
        <w:tc>
          <w:tcPr>
            <w:tcW w:w="582" w:type="pct"/>
            <w:tcBorders>
              <w:top w:val="nil"/>
              <w:bottom w:val="single" w:sz="4" w:space="0" w:color="4EA72E" w:themeColor="accent6"/>
            </w:tcBorders>
            <w:noWrap/>
          </w:tcPr>
          <w:p w14:paraId="22BE4EE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7</w:t>
            </w:r>
          </w:p>
        </w:tc>
        <w:tc>
          <w:tcPr>
            <w:tcW w:w="1127" w:type="pct"/>
            <w:tcBorders>
              <w:top w:val="nil"/>
              <w:bottom w:val="single" w:sz="4" w:space="0" w:color="4EA72E" w:themeColor="accent6"/>
            </w:tcBorders>
            <w:noWrap/>
          </w:tcPr>
          <w:p w14:paraId="79E6E56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single" w:sz="4" w:space="0" w:color="4EA72E" w:themeColor="accent6"/>
            </w:tcBorders>
            <w:noWrap/>
          </w:tcPr>
          <w:p w14:paraId="29FAFA8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single" w:sz="4" w:space="0" w:color="4EA72E" w:themeColor="accent6"/>
            </w:tcBorders>
            <w:noWrap/>
          </w:tcPr>
          <w:p w14:paraId="1C69044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0AB2BE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noWrap/>
          </w:tcPr>
          <w:p w14:paraId="614AD8F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683" w:type="pct"/>
            <w:noWrap/>
          </w:tcPr>
          <w:p w14:paraId="0F71E8D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582" w:type="pct"/>
            <w:noWrap/>
          </w:tcPr>
          <w:p w14:paraId="1FFEAF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1127" w:type="pct"/>
            <w:noWrap/>
          </w:tcPr>
          <w:p w14:paraId="089A57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noWrap/>
          </w:tcPr>
          <w:p w14:paraId="240E613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noWrap/>
          </w:tcPr>
          <w:p w14:paraId="56B5347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FE020F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92D050"/>
            </w:tcBorders>
            <w:noWrap/>
          </w:tcPr>
          <w:p w14:paraId="41C0E363" w14:textId="2F6893EA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745D540E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3B6EA35C" w14:textId="77777777" w:rsidR="00900B3D" w:rsidRPr="00EE2C7B" w:rsidRDefault="00900B3D" w:rsidP="00900B3D">
      <w:pPr>
        <w:rPr>
          <w:rFonts w:eastAsia="SimSun" w:cstheme="minorHAnsi"/>
          <w:b/>
          <w:bCs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br w:type="page"/>
      </w:r>
    </w:p>
    <w:p w14:paraId="1E7DC715" w14:textId="5A1F2673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16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E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resinifera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greenhouse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5A4B2F1E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949"/>
        <w:gridCol w:w="845"/>
        <w:gridCol w:w="1372"/>
        <w:gridCol w:w="644"/>
        <w:gridCol w:w="3599"/>
      </w:tblGrid>
      <w:tr w:rsidR="00900B3D" w:rsidRPr="00EE2C7B" w14:paraId="7010D442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115B7E7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581" w:type="pct"/>
            <w:shd w:val="clear" w:color="auto" w:fill="8DD873" w:themeFill="accent6" w:themeFillTint="99"/>
            <w:noWrap/>
            <w:hideMark/>
          </w:tcPr>
          <w:p w14:paraId="7E0FA2FF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04" w:type="pct"/>
            <w:shd w:val="clear" w:color="auto" w:fill="8DD873" w:themeFill="accent6" w:themeFillTint="99"/>
            <w:noWrap/>
            <w:hideMark/>
          </w:tcPr>
          <w:p w14:paraId="38ED15EF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937" w:type="pct"/>
            <w:shd w:val="clear" w:color="auto" w:fill="8DD873" w:themeFill="accent6" w:themeFillTint="99"/>
            <w:noWrap/>
            <w:hideMark/>
          </w:tcPr>
          <w:p w14:paraId="7A6F510E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390" w:type="pct"/>
            <w:shd w:val="clear" w:color="auto" w:fill="8DD873" w:themeFill="accent6" w:themeFillTint="99"/>
            <w:noWrap/>
            <w:hideMark/>
          </w:tcPr>
          <w:p w14:paraId="1B85811F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976" w:type="pct"/>
            <w:shd w:val="clear" w:color="auto" w:fill="8DD873" w:themeFill="accent6" w:themeFillTint="99"/>
            <w:noWrap/>
            <w:hideMark/>
          </w:tcPr>
          <w:p w14:paraId="6BB73FA0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2864A8F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50ABE0F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581" w:type="pct"/>
            <w:tcBorders>
              <w:bottom w:val="nil"/>
            </w:tcBorders>
            <w:noWrap/>
            <w:hideMark/>
          </w:tcPr>
          <w:p w14:paraId="6CE30AD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908</w:t>
            </w:r>
          </w:p>
        </w:tc>
        <w:tc>
          <w:tcPr>
            <w:tcW w:w="504" w:type="pct"/>
            <w:tcBorders>
              <w:bottom w:val="nil"/>
            </w:tcBorders>
            <w:noWrap/>
            <w:hideMark/>
          </w:tcPr>
          <w:p w14:paraId="5D24F95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85</w:t>
            </w:r>
          </w:p>
        </w:tc>
        <w:tc>
          <w:tcPr>
            <w:tcW w:w="937" w:type="pct"/>
            <w:tcBorders>
              <w:bottom w:val="nil"/>
            </w:tcBorders>
            <w:noWrap/>
            <w:hideMark/>
          </w:tcPr>
          <w:p w14:paraId="6E7F0B1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8</w:t>
            </w:r>
          </w:p>
        </w:tc>
        <w:tc>
          <w:tcPr>
            <w:tcW w:w="390" w:type="pct"/>
            <w:tcBorders>
              <w:bottom w:val="nil"/>
            </w:tcBorders>
            <w:noWrap/>
            <w:hideMark/>
          </w:tcPr>
          <w:p w14:paraId="1AD8AAC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976" w:type="pct"/>
            <w:tcBorders>
              <w:bottom w:val="nil"/>
            </w:tcBorders>
            <w:noWrap/>
            <w:hideMark/>
          </w:tcPr>
          <w:p w14:paraId="051C43E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5D0351C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8B2D53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FAB3FE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24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7BF6A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3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755F7B3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B08127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FB8BBA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A89DC1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36518E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8795F6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93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34E24E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2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07EA58A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457FB5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E5268C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F0E258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5CDB49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F9551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1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E5738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.27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  <w:hideMark/>
          </w:tcPr>
          <w:p w14:paraId="6324752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8AFD60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CB38BF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22D3773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CC283D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D49644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8.61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3985A4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5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26CBF38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94AD33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696D0C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9FC704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59189E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B63D4E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9.12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FEBA36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5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2DE82EB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F55C25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80DF1A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DB4453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46C411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80ACFE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.81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1D686A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1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  <w:hideMark/>
          </w:tcPr>
          <w:p w14:paraId="0DF8247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39C79E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87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4FD1FA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Fhenc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eth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ther</w:t>
            </w:r>
            <w:proofErr w:type="spellEnd"/>
          </w:p>
        </w:tc>
      </w:tr>
      <w:tr w:rsidR="00900B3D" w:rsidRPr="00EE2C7B" w14:paraId="653A2C7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7D089B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63F8AB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15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EBA786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3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62A92DE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F51E84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447E57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8B0CFF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3C8BA3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69C49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59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4ACB5E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69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  <w:hideMark/>
          </w:tcPr>
          <w:p w14:paraId="20CBEBE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A26271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1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4B617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ocarveol</w:t>
            </w:r>
            <w:proofErr w:type="spellEnd"/>
          </w:p>
        </w:tc>
      </w:tr>
      <w:tr w:rsidR="00900B3D" w:rsidRPr="00EE2C7B" w14:paraId="00599F0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227D6C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D668CA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77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22E6A5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39B146C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0F4C6E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97ECBB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8BC0DF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9373CF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72BA7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03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0C5CFC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4FC1D52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A1B54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582747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4EEB7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171ABA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0D3127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20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C782F2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73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  <w:hideMark/>
          </w:tcPr>
          <w:p w14:paraId="29B6CA4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7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647B0C9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6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F9ECD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yrtenal</w:t>
            </w:r>
            <w:proofErr w:type="spellEnd"/>
          </w:p>
        </w:tc>
      </w:tr>
      <w:tr w:rsidR="00900B3D" w:rsidRPr="00EE2C7B" w14:paraId="08B09F2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0AC236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16D7D55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35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120C5E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1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  <w:hideMark/>
          </w:tcPr>
          <w:p w14:paraId="1155BB9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10B379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8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660BF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Isoborneol</w:t>
            </w:r>
            <w:proofErr w:type="spellEnd"/>
          </w:p>
        </w:tc>
      </w:tr>
      <w:tr w:rsidR="00900B3D" w:rsidRPr="00EE2C7B" w14:paraId="6323626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AD7494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023110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42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C50B9C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4FF382F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BF3699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4267A0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56DDF1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F824AA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475D4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49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756226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1E730ED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F0DB2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B9670B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06119B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3133B7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3DCDEC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67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B5A777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78A7046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A609EE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7BD332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B0F3CF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8246F8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8D8478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2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C3D78B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63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  <w:hideMark/>
          </w:tcPr>
          <w:p w14:paraId="3D4DAA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67A4004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9AB48A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4E49AB9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2A25A5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971C0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29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BEF442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2516550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4C7A9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AC8394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57CC66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B496B9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AB0891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73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1883B7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125DB3E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FCB419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3A113A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0F8A57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ED49FE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E085BF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9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1BD82F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1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4E558B2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2C8401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74EB1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D20FE3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DF0B96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705388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3.2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E55540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1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0A86507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DCA961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FEDB40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8C616C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5C52CE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858076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3.36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421262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4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36C18C4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A30094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FE03E6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CBCCCE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264E70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400A2E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4.56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77584A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726FD31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702D9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35FC9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AC7F74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20D84C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BAB65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4.98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94F100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192805D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F74BC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C67F25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1CEAF8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46711B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111ED9D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32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6798EB5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.07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  <w:hideMark/>
          </w:tcPr>
          <w:p w14:paraId="7088822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3FF6EC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33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EEC7E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42C90B2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130AF1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3B94E5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81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6FFEC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132D31F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7E1DBD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EBBB98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AFF9A4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5BE410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ED132D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90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A98034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54C3665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73A928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D149E0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C222F7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ACF96C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8D80E1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80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3A21C6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4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4D2808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3D9726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807BE7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944639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6840BC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2C57F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07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DA71B4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.68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0ECEC75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DC320C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1CCBAD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,1,7-Trimethyl-4-methylenedecahydro</w:t>
            </w:r>
          </w:p>
          <w:p w14:paraId="1628E0C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1H-cyclopropa(e)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zulene</w:t>
            </w:r>
            <w:proofErr w:type="spellEnd"/>
          </w:p>
        </w:tc>
      </w:tr>
      <w:tr w:rsidR="00900B3D" w:rsidRPr="00EE2C7B" w14:paraId="3F0543A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FACCF1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391E3F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24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EE3A4E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3E39AC2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58E082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4DC35B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427EFC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8017B3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BE1D2F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37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168091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2F32188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FE3534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EFE7DA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4B8377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B2652E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848195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42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1006D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28656F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6786BB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4CA6CA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73EA99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A33909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73DCC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59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8CB57C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72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  <w:hideMark/>
          </w:tcPr>
          <w:p w14:paraId="2BF3942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3A87B02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27D980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3E1C810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9FD36F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23361A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65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836F48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2F50A2C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382B40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840EEF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5381AB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68FAB3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0A8082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92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94D188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8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5DB2EFD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4A92F6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98B6F4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A4F376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465628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2081A78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11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905327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8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  <w:hideMark/>
          </w:tcPr>
          <w:p w14:paraId="476D2D0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265822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B3E910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lloaromadendrene</w:t>
            </w:r>
            <w:proofErr w:type="spellEnd"/>
          </w:p>
        </w:tc>
      </w:tr>
      <w:tr w:rsidR="00900B3D" w:rsidRPr="00EE2C7B" w14:paraId="1D33735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C0D2D2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08B117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35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22A785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5258A2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D5F58C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DDE88D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A414CC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9DBEFD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58E2B1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45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A1896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3C5786F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4E086F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4A6B38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E84B34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62B643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9B101A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71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69A264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72BC841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523FC3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090652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829F9D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3DF64A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C25C9D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79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0BD0F2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7FFB211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032161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C87934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202644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D62681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33F78F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96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50F9FD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9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7375248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007F6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C87D4F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FE7450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0CC8E3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279B3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06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1EF95F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5F5930E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BB6A1C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86A450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2EFECA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64F364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7E2A98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42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D8F329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3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299445F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84DB5E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84750B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3D668D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9574FC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59DA36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56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B93544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9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5E1607A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E30914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841EAB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17D52E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380CB6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F0843A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64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B19171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0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2C97C5F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59365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2B0BE3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DB0F99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FE2B12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6B3E0D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83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DC57B9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4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6C23F1E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A0409C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7F7EF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00106B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964B4C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7773D3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37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474061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9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7219EF5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800317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A76F0C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FE59F0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26BB2A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8B1D3F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57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91C703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4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630A83A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569F0B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C4576A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5EFF8A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713094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lastRenderedPageBreak/>
              <w:t>4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05840B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74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4B858D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2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1F361E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A2BDE0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FF144F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06C1CD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223ADD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DD0AB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84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960A45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0B8DD0E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A9447B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59140B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359E1C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E9A7F8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81C273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06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B18CDB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36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  <w:hideMark/>
          </w:tcPr>
          <w:p w14:paraId="01986E1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FC48AB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6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20ACCA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Spathulenol</w:t>
            </w:r>
            <w:proofErr w:type="spellEnd"/>
          </w:p>
        </w:tc>
      </w:tr>
      <w:tr w:rsidR="00900B3D" w:rsidRPr="00EE2C7B" w14:paraId="3B61DC8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A36A71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DB41DF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0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1EEE1C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75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  <w:hideMark/>
          </w:tcPr>
          <w:p w14:paraId="04576C1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8DAE3C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06059C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299D523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455CC6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A908A4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35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6168CD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07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  <w:hideMark/>
          </w:tcPr>
          <w:p w14:paraId="5A26821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12590EE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D9DCBB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56AA069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36727D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77087F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59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31C402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7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5DD51D8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3D9F72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BEBF88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8756E6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3CBCDD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CA5463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72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B8294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5B83FBA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159ED0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1E77B6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3D8501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C18BB9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BE21BE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05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C542FC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1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74BA93A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4BE5E5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635AA7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BCAFDA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C84A40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79539B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32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2D422E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0F4B064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C3BB0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8EB09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28F7D0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  <w:hideMark/>
          </w:tcPr>
          <w:p w14:paraId="1572ADE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8</w:t>
            </w:r>
          </w:p>
        </w:tc>
        <w:tc>
          <w:tcPr>
            <w:tcW w:w="581" w:type="pct"/>
            <w:tcBorders>
              <w:top w:val="nil"/>
            </w:tcBorders>
            <w:noWrap/>
            <w:hideMark/>
          </w:tcPr>
          <w:p w14:paraId="6B85C7B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419</w:t>
            </w:r>
          </w:p>
        </w:tc>
        <w:tc>
          <w:tcPr>
            <w:tcW w:w="504" w:type="pct"/>
            <w:tcBorders>
              <w:top w:val="nil"/>
            </w:tcBorders>
            <w:noWrap/>
            <w:hideMark/>
          </w:tcPr>
          <w:p w14:paraId="064B80B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.16</w:t>
            </w:r>
          </w:p>
        </w:tc>
        <w:tc>
          <w:tcPr>
            <w:tcW w:w="937" w:type="pct"/>
            <w:tcBorders>
              <w:top w:val="nil"/>
            </w:tcBorders>
            <w:noWrap/>
            <w:hideMark/>
          </w:tcPr>
          <w:p w14:paraId="1994A54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2</w:t>
            </w:r>
          </w:p>
        </w:tc>
        <w:tc>
          <w:tcPr>
            <w:tcW w:w="390" w:type="pct"/>
            <w:tcBorders>
              <w:top w:val="nil"/>
            </w:tcBorders>
            <w:noWrap/>
            <w:hideMark/>
          </w:tcPr>
          <w:p w14:paraId="76943C6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86</w:t>
            </w:r>
          </w:p>
        </w:tc>
        <w:tc>
          <w:tcPr>
            <w:tcW w:w="1976" w:type="pct"/>
            <w:tcBorders>
              <w:top w:val="nil"/>
            </w:tcBorders>
            <w:noWrap/>
            <w:hideMark/>
          </w:tcPr>
          <w:p w14:paraId="2FDDFF1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ꞵ</w:t>
            </w: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Cedren-9-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ol</w:t>
            </w:r>
            <w:proofErr w:type="spellEnd"/>
          </w:p>
        </w:tc>
      </w:tr>
      <w:tr w:rsidR="00900B3D" w:rsidRPr="00EE2C7B" w14:paraId="651F9AC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05BB67E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18EE3E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71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1CA424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3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275E69F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C137CB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</w:tcBorders>
            <w:noWrap/>
          </w:tcPr>
          <w:p w14:paraId="42A593B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5C57CA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0881CE5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6D49CD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91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592C74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2</w:t>
            </w:r>
          </w:p>
        </w:tc>
        <w:tc>
          <w:tcPr>
            <w:tcW w:w="937" w:type="pct"/>
            <w:tcBorders>
              <w:top w:val="nil"/>
              <w:bottom w:val="nil"/>
            </w:tcBorders>
            <w:noWrap/>
          </w:tcPr>
          <w:p w14:paraId="7AF354A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40308B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  <w:bottom w:val="nil"/>
            </w:tcBorders>
            <w:noWrap/>
          </w:tcPr>
          <w:p w14:paraId="63725F7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9CA41A6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</w:tcPr>
          <w:p w14:paraId="744ACD8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1</w:t>
            </w:r>
          </w:p>
        </w:tc>
        <w:tc>
          <w:tcPr>
            <w:tcW w:w="581" w:type="pct"/>
            <w:tcBorders>
              <w:top w:val="nil"/>
            </w:tcBorders>
            <w:noWrap/>
          </w:tcPr>
          <w:p w14:paraId="74BBB83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4.233</w:t>
            </w:r>
          </w:p>
        </w:tc>
        <w:tc>
          <w:tcPr>
            <w:tcW w:w="504" w:type="pct"/>
            <w:tcBorders>
              <w:top w:val="nil"/>
            </w:tcBorders>
            <w:noWrap/>
          </w:tcPr>
          <w:p w14:paraId="6096FFB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937" w:type="pct"/>
            <w:tcBorders>
              <w:top w:val="nil"/>
            </w:tcBorders>
            <w:noWrap/>
          </w:tcPr>
          <w:p w14:paraId="1BDC819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</w:tcBorders>
            <w:noWrap/>
          </w:tcPr>
          <w:p w14:paraId="7565737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top w:val="nil"/>
            </w:tcBorders>
            <w:noWrap/>
          </w:tcPr>
          <w:p w14:paraId="500ACF9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67F274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single" w:sz="4" w:space="0" w:color="4EA72E" w:themeColor="accent6"/>
            </w:tcBorders>
            <w:noWrap/>
            <w:hideMark/>
          </w:tcPr>
          <w:p w14:paraId="6F4551D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581" w:type="pct"/>
            <w:tcBorders>
              <w:bottom w:val="single" w:sz="4" w:space="0" w:color="4EA72E" w:themeColor="accent6"/>
            </w:tcBorders>
            <w:noWrap/>
            <w:hideMark/>
          </w:tcPr>
          <w:p w14:paraId="5160E14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04" w:type="pct"/>
            <w:tcBorders>
              <w:bottom w:val="single" w:sz="4" w:space="0" w:color="4EA72E" w:themeColor="accent6"/>
            </w:tcBorders>
            <w:noWrap/>
            <w:hideMark/>
          </w:tcPr>
          <w:p w14:paraId="0CAFEBC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937" w:type="pct"/>
            <w:tcBorders>
              <w:bottom w:val="single" w:sz="4" w:space="0" w:color="4EA72E" w:themeColor="accent6"/>
            </w:tcBorders>
            <w:noWrap/>
            <w:hideMark/>
          </w:tcPr>
          <w:p w14:paraId="53F478C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bottom w:val="single" w:sz="4" w:space="0" w:color="4EA72E" w:themeColor="accent6"/>
            </w:tcBorders>
            <w:noWrap/>
            <w:hideMark/>
          </w:tcPr>
          <w:p w14:paraId="64CB0598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76" w:type="pct"/>
            <w:tcBorders>
              <w:bottom w:val="single" w:sz="4" w:space="0" w:color="4EA72E" w:themeColor="accent6"/>
            </w:tcBorders>
            <w:noWrap/>
            <w:hideMark/>
          </w:tcPr>
          <w:p w14:paraId="5BA2901A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5BCF3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92D050"/>
            </w:tcBorders>
            <w:noWrap/>
          </w:tcPr>
          <w:p w14:paraId="57120BCE" w14:textId="77777777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.</w:t>
            </w:r>
          </w:p>
        </w:tc>
      </w:tr>
    </w:tbl>
    <w:p w14:paraId="5F28D0E9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3BE35E60" w14:textId="77777777" w:rsidR="00900B3D" w:rsidRPr="00EE2C7B" w:rsidRDefault="00900B3D" w:rsidP="00900B3D">
      <w:pPr>
        <w:rPr>
          <w:rFonts w:eastAsia="SimSun" w:cstheme="minorHAnsi"/>
          <w:b/>
          <w:bCs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br w:type="page"/>
      </w:r>
    </w:p>
    <w:p w14:paraId="1CA859A6" w14:textId="7812E962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proofErr w:type="spellStart"/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>Tabela</w:t>
      </w:r>
      <w:proofErr w:type="spellEnd"/>
      <w:r w:rsidRPr="00EE2C7B">
        <w:rPr>
          <w:rFonts w:eastAsia="SimSun" w:cstheme="minorHAnsi"/>
          <w:b/>
          <w:bCs/>
          <w:sz w:val="24"/>
          <w:szCs w:val="24"/>
          <w:lang w:val="en-US"/>
        </w:rPr>
        <w:t xml:space="preserve"> 17S.</w:t>
      </w:r>
      <w:r w:rsidRPr="00EE2C7B">
        <w:rPr>
          <w:rFonts w:eastAsia="SimSun" w:cstheme="minorHAnsi"/>
          <w:sz w:val="24"/>
          <w:szCs w:val="24"/>
          <w:lang w:val="en-US"/>
        </w:rPr>
        <w:t xml:space="preserve"> </w:t>
      </w:r>
      <w:r w:rsidR="00CF30C5"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E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saligna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5B2132" w:rsidRPr="00EE2C7B">
        <w:rPr>
          <w:rFonts w:eastAsia="Times New Roman" w:cstheme="minorHAnsi"/>
          <w:sz w:val="24"/>
          <w:szCs w:val="24"/>
          <w:lang w:val="en-US" w:eastAsia="pt-BR"/>
        </w:rPr>
        <w:t>from the field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113A42" w:rsidRPr="00EE2C7B">
        <w:rPr>
          <w:rFonts w:eastAsia="Times New Roman" w:cstheme="minorHAnsi"/>
          <w:sz w:val="24"/>
          <w:szCs w:val="24"/>
          <w:lang w:val="en-US" w:eastAsia="pt-BR"/>
        </w:rPr>
        <w:t>determined by GC-MS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>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018407CE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958"/>
        <w:gridCol w:w="845"/>
        <w:gridCol w:w="1523"/>
        <w:gridCol w:w="644"/>
        <w:gridCol w:w="3439"/>
      </w:tblGrid>
      <w:tr w:rsidR="00900B3D" w:rsidRPr="00EE2C7B" w14:paraId="509F2F37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412C1CC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581" w:type="pct"/>
            <w:shd w:val="clear" w:color="auto" w:fill="8DD873" w:themeFill="accent6" w:themeFillTint="99"/>
            <w:noWrap/>
            <w:hideMark/>
          </w:tcPr>
          <w:p w14:paraId="545938A4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04" w:type="pct"/>
            <w:shd w:val="clear" w:color="auto" w:fill="8DD873" w:themeFill="accent6" w:themeFillTint="99"/>
            <w:noWrap/>
            <w:hideMark/>
          </w:tcPr>
          <w:p w14:paraId="7DDEC6EA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914" w:type="pct"/>
            <w:shd w:val="clear" w:color="auto" w:fill="8DD873" w:themeFill="accent6" w:themeFillTint="99"/>
            <w:noWrap/>
            <w:hideMark/>
          </w:tcPr>
          <w:p w14:paraId="6681E8F4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390" w:type="pct"/>
            <w:shd w:val="clear" w:color="auto" w:fill="8DD873" w:themeFill="accent6" w:themeFillTint="99"/>
            <w:noWrap/>
            <w:hideMark/>
          </w:tcPr>
          <w:p w14:paraId="20D2D2DA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999" w:type="pct"/>
            <w:shd w:val="clear" w:color="auto" w:fill="8DD873" w:themeFill="accent6" w:themeFillTint="99"/>
            <w:noWrap/>
            <w:hideMark/>
          </w:tcPr>
          <w:p w14:paraId="52EFB27C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4303478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05E3279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581" w:type="pct"/>
            <w:tcBorders>
              <w:bottom w:val="nil"/>
            </w:tcBorders>
            <w:noWrap/>
            <w:hideMark/>
          </w:tcPr>
          <w:p w14:paraId="7672F18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89</w:t>
            </w:r>
          </w:p>
        </w:tc>
        <w:tc>
          <w:tcPr>
            <w:tcW w:w="504" w:type="pct"/>
            <w:tcBorders>
              <w:bottom w:val="nil"/>
            </w:tcBorders>
            <w:noWrap/>
            <w:hideMark/>
          </w:tcPr>
          <w:p w14:paraId="32A86C7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74</w:t>
            </w:r>
          </w:p>
        </w:tc>
        <w:tc>
          <w:tcPr>
            <w:tcW w:w="914" w:type="pct"/>
            <w:tcBorders>
              <w:bottom w:val="nil"/>
            </w:tcBorders>
            <w:noWrap/>
            <w:hideMark/>
          </w:tcPr>
          <w:p w14:paraId="0255A92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bottom w:val="nil"/>
            </w:tcBorders>
            <w:noWrap/>
            <w:hideMark/>
          </w:tcPr>
          <w:p w14:paraId="2B46550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999" w:type="pct"/>
            <w:tcBorders>
              <w:bottom w:val="nil"/>
            </w:tcBorders>
            <w:noWrap/>
            <w:hideMark/>
          </w:tcPr>
          <w:p w14:paraId="4438683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1A9E0C9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FDB99F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6AECB6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22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ABF436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6.2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6689BDB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D3F82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42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88AA9B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o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ymene</w:t>
            </w:r>
            <w:proofErr w:type="spellEnd"/>
          </w:p>
        </w:tc>
      </w:tr>
      <w:tr w:rsidR="00900B3D" w:rsidRPr="00EE2C7B" w14:paraId="11384F5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C55529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04E80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0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E9E4B6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2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29BF279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55F047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93BABB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56FA51F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847D89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74C6CC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18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9F6AF7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57B55A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1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634B2EB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27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64CAF9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4-terpinenyl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21E2201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C28079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0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6B8EE6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08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F9F7DA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8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24A4300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9D37DF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94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1937AF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ryophyllene</w:t>
            </w:r>
            <w:proofErr w:type="spellEnd"/>
          </w:p>
        </w:tc>
      </w:tr>
      <w:tr w:rsidR="00900B3D" w:rsidRPr="00EE2C7B" w14:paraId="034924C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  <w:hideMark/>
          </w:tcPr>
          <w:p w14:paraId="7AF5E69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581" w:type="pct"/>
            <w:tcBorders>
              <w:top w:val="nil"/>
            </w:tcBorders>
            <w:noWrap/>
            <w:hideMark/>
          </w:tcPr>
          <w:p w14:paraId="469B75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175</w:t>
            </w:r>
          </w:p>
        </w:tc>
        <w:tc>
          <w:tcPr>
            <w:tcW w:w="504" w:type="pct"/>
            <w:tcBorders>
              <w:top w:val="nil"/>
            </w:tcBorders>
            <w:noWrap/>
            <w:hideMark/>
          </w:tcPr>
          <w:p w14:paraId="54F8E4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27</w:t>
            </w:r>
          </w:p>
        </w:tc>
        <w:tc>
          <w:tcPr>
            <w:tcW w:w="914" w:type="pct"/>
            <w:tcBorders>
              <w:top w:val="nil"/>
            </w:tcBorders>
            <w:noWrap/>
            <w:hideMark/>
          </w:tcPr>
          <w:p w14:paraId="6B5F493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2</w:t>
            </w:r>
          </w:p>
        </w:tc>
        <w:tc>
          <w:tcPr>
            <w:tcW w:w="390" w:type="pct"/>
            <w:tcBorders>
              <w:top w:val="nil"/>
            </w:tcBorders>
            <w:noWrap/>
            <w:hideMark/>
          </w:tcPr>
          <w:p w14:paraId="418992B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6</w:t>
            </w:r>
          </w:p>
        </w:tc>
        <w:tc>
          <w:tcPr>
            <w:tcW w:w="1999" w:type="pct"/>
            <w:tcBorders>
              <w:top w:val="nil"/>
            </w:tcBorders>
            <w:noWrap/>
            <w:hideMark/>
          </w:tcPr>
          <w:p w14:paraId="55CF0D9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Spathulenol</w:t>
            </w:r>
            <w:proofErr w:type="spellEnd"/>
          </w:p>
        </w:tc>
      </w:tr>
      <w:tr w:rsidR="00900B3D" w:rsidRPr="00EE2C7B" w14:paraId="18DE9DA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single" w:sz="4" w:space="0" w:color="92D050"/>
            </w:tcBorders>
            <w:noWrap/>
            <w:hideMark/>
          </w:tcPr>
          <w:p w14:paraId="2814FF1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581" w:type="pct"/>
            <w:tcBorders>
              <w:bottom w:val="single" w:sz="4" w:space="0" w:color="92D050"/>
            </w:tcBorders>
            <w:noWrap/>
            <w:hideMark/>
          </w:tcPr>
          <w:p w14:paraId="488A3D6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04" w:type="pct"/>
            <w:tcBorders>
              <w:bottom w:val="single" w:sz="4" w:space="0" w:color="92D050"/>
            </w:tcBorders>
            <w:noWrap/>
            <w:hideMark/>
          </w:tcPr>
          <w:p w14:paraId="7A620CB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914" w:type="pct"/>
            <w:tcBorders>
              <w:bottom w:val="single" w:sz="4" w:space="0" w:color="92D050"/>
            </w:tcBorders>
            <w:noWrap/>
            <w:hideMark/>
          </w:tcPr>
          <w:p w14:paraId="1E8F2EE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bottom w:val="single" w:sz="4" w:space="0" w:color="92D050"/>
            </w:tcBorders>
            <w:noWrap/>
            <w:hideMark/>
          </w:tcPr>
          <w:p w14:paraId="760682EB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bottom w:val="single" w:sz="4" w:space="0" w:color="92D050"/>
            </w:tcBorders>
            <w:noWrap/>
            <w:hideMark/>
          </w:tcPr>
          <w:p w14:paraId="72D96402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CEB4A6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92D050"/>
              <w:bottom w:val="single" w:sz="4" w:space="0" w:color="92D050"/>
              <w:right w:val="single" w:sz="4" w:space="0" w:color="92D050"/>
            </w:tcBorders>
            <w:noWrap/>
          </w:tcPr>
          <w:p w14:paraId="2F5221E6" w14:textId="77777777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.</w:t>
            </w:r>
          </w:p>
        </w:tc>
      </w:tr>
    </w:tbl>
    <w:p w14:paraId="6992F137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453CBF0B" w14:textId="77777777" w:rsidR="00900B3D" w:rsidRPr="00EE2C7B" w:rsidRDefault="00900B3D" w:rsidP="00900B3D">
      <w:pPr>
        <w:rPr>
          <w:rFonts w:eastAsia="SimSun" w:cstheme="minorHAnsi"/>
          <w:b/>
          <w:bCs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br w:type="page"/>
      </w:r>
    </w:p>
    <w:p w14:paraId="4679F0B2" w14:textId="08904C1E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18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E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saligna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greenhouse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4F13C57D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1138"/>
        <w:gridCol w:w="960"/>
        <w:gridCol w:w="1922"/>
        <w:gridCol w:w="704"/>
        <w:gridCol w:w="2685"/>
      </w:tblGrid>
      <w:tr w:rsidR="00900B3D" w:rsidRPr="00EE2C7B" w14:paraId="79A4CD59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448C2AA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683" w:type="pct"/>
            <w:shd w:val="clear" w:color="auto" w:fill="8DD873" w:themeFill="accent6" w:themeFillTint="99"/>
            <w:noWrap/>
            <w:hideMark/>
          </w:tcPr>
          <w:p w14:paraId="504DCF4A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82" w:type="pct"/>
            <w:shd w:val="clear" w:color="auto" w:fill="8DD873" w:themeFill="accent6" w:themeFillTint="99"/>
            <w:noWrap/>
            <w:hideMark/>
          </w:tcPr>
          <w:p w14:paraId="54163CAC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1127" w:type="pct"/>
            <w:shd w:val="clear" w:color="auto" w:fill="8DD873" w:themeFill="accent6" w:themeFillTint="99"/>
            <w:noWrap/>
            <w:hideMark/>
          </w:tcPr>
          <w:p w14:paraId="742276CF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437" w:type="pct"/>
            <w:shd w:val="clear" w:color="auto" w:fill="8DD873" w:themeFill="accent6" w:themeFillTint="99"/>
            <w:noWrap/>
            <w:hideMark/>
          </w:tcPr>
          <w:p w14:paraId="6934EBB7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559" w:type="pct"/>
            <w:shd w:val="clear" w:color="auto" w:fill="8DD873" w:themeFill="accent6" w:themeFillTint="99"/>
            <w:noWrap/>
            <w:hideMark/>
          </w:tcPr>
          <w:p w14:paraId="2E43C9E3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3B114B9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4266BEE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83" w:type="pct"/>
            <w:tcBorders>
              <w:bottom w:val="nil"/>
            </w:tcBorders>
            <w:noWrap/>
            <w:hideMark/>
          </w:tcPr>
          <w:p w14:paraId="7AB6693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891</w:t>
            </w:r>
          </w:p>
        </w:tc>
        <w:tc>
          <w:tcPr>
            <w:tcW w:w="582" w:type="pct"/>
            <w:tcBorders>
              <w:bottom w:val="nil"/>
            </w:tcBorders>
            <w:noWrap/>
            <w:hideMark/>
          </w:tcPr>
          <w:p w14:paraId="42EFB09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5</w:t>
            </w:r>
          </w:p>
        </w:tc>
        <w:tc>
          <w:tcPr>
            <w:tcW w:w="1127" w:type="pct"/>
            <w:tcBorders>
              <w:bottom w:val="nil"/>
            </w:tcBorders>
            <w:noWrap/>
            <w:hideMark/>
          </w:tcPr>
          <w:p w14:paraId="00562E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37" w:type="pct"/>
            <w:tcBorders>
              <w:bottom w:val="nil"/>
            </w:tcBorders>
            <w:noWrap/>
            <w:hideMark/>
          </w:tcPr>
          <w:p w14:paraId="053568D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559" w:type="pct"/>
            <w:tcBorders>
              <w:bottom w:val="nil"/>
            </w:tcBorders>
            <w:noWrap/>
            <w:hideMark/>
          </w:tcPr>
          <w:p w14:paraId="6D0384F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0EE3FC3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18EA32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7816A05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28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1712A6F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98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419B23F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77BFD8A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5E861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572B490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B4EDAA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7B267C3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9.900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0E779A5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4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1D684E4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458FB16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4951AA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B16D58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29DC11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6905CC5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691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1E7C69B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7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25F14C7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350FD5D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B8B53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E89ECE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609FA7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27DAE5C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413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13ADB36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87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09C81B1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2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5CC2E17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8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B509C5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Isoborneol</w:t>
            </w:r>
            <w:proofErr w:type="spellEnd"/>
          </w:p>
        </w:tc>
      </w:tr>
      <w:tr w:rsidR="00900B3D" w:rsidRPr="00EE2C7B" w14:paraId="20C4E17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C53129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09FD2A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423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5055910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56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7DA9896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6C09997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33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7519B7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624C82D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C0B756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1EA3564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877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7B315FD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7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3036C5F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4054C51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F198D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92146A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C43C9C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3FA155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818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2B4F5BC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7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1E81972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6C8F5D5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2FC038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1D97FF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CA0A6B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3A27EAA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075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2863045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7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79A9F2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07CF500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73E088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F0A51D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00F735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1BC96C9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285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19577A2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5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4BF604D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382430F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F77B93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70412C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9F3A36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32D002D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385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71094E2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5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0D078DB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75D4D98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1AA22C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814CE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250BC1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1E4C063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451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659803D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13D812F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635D637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0BE2AE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5B5D02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D709B2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63FD017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572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7C2DBAB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.53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01602C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619E1BB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99B4BC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753AAAA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AFE517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1988F7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686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368D156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8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5D7B6AC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62BB79D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D3E972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363D14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6B0EA6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2C1D84C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971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037C915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8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5CE009B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19E1DF9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94C68F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CE79E8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75F785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64977CC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12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229A2DA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88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0FD6B10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3A51D3A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0306D8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lloaromadendrene</w:t>
            </w:r>
            <w:proofErr w:type="spellEnd"/>
          </w:p>
        </w:tc>
      </w:tr>
      <w:tr w:rsidR="00900B3D" w:rsidRPr="00EE2C7B" w14:paraId="7F47AB1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CBA697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066C660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224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0791E63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15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0338B7A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2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31E9361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15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ACCD6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trahydroactinidiolide</w:t>
            </w:r>
            <w:proofErr w:type="spellEnd"/>
          </w:p>
        </w:tc>
      </w:tr>
      <w:tr w:rsidR="00900B3D" w:rsidRPr="00EE2C7B" w14:paraId="028FD71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B7C336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66CCD55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400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5B21BCE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6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3859CB2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67D2949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49A67E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4F8FA2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33C4C1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1B404FC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819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0D403C1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0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744EE35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1173C93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1FBD3C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3B4D18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EA150C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3DA3EAD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984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5475BF6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01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443BD4B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465B45B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19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368E7F4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ene</w:t>
            </w:r>
            <w:proofErr w:type="spellEnd"/>
          </w:p>
        </w:tc>
      </w:tr>
      <w:tr w:rsidR="00900B3D" w:rsidRPr="00EE2C7B" w14:paraId="486FBB2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AD71DF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vAlign w:val="bottom"/>
          </w:tcPr>
          <w:p w14:paraId="49A5FC4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168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vAlign w:val="bottom"/>
          </w:tcPr>
          <w:p w14:paraId="7FCBFE5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9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4FE8510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1E7A41A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3358D0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3CC728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16AB15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vAlign w:val="bottom"/>
          </w:tcPr>
          <w:p w14:paraId="7521191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266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vAlign w:val="bottom"/>
          </w:tcPr>
          <w:p w14:paraId="11CD393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6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0918C38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1611F60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A171D5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F0A699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553B26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vAlign w:val="bottom"/>
          </w:tcPr>
          <w:p w14:paraId="76EF631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450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vAlign w:val="bottom"/>
          </w:tcPr>
          <w:p w14:paraId="58B9757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1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5DDC703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6CC985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A13A7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505626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D81CF2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vAlign w:val="bottom"/>
          </w:tcPr>
          <w:p w14:paraId="37F3CF7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747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vAlign w:val="bottom"/>
          </w:tcPr>
          <w:p w14:paraId="1F6B2E6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8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6DE0BA6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615CD59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17AF49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D09244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A9CC95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4BE4996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186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1BDD978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89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1F0AD5B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7DB64FE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624637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0BA3B4C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2C0786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vAlign w:val="bottom"/>
          </w:tcPr>
          <w:p w14:paraId="5CD8CAE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416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vAlign w:val="bottom"/>
          </w:tcPr>
          <w:p w14:paraId="03EC1F7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7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1480BAA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298574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FC0344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AE7780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25A4C4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7D2CCC1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608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3A9E136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60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5D5A2A4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6715E9C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EB618E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piglobulol</w:t>
            </w:r>
            <w:proofErr w:type="spellEnd"/>
          </w:p>
        </w:tc>
      </w:tr>
      <w:tr w:rsidR="00900B3D" w:rsidRPr="00EE2C7B" w14:paraId="35D13E7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CF4209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1C92693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777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37DA42B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96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4B3E05A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256BA0B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D01B6D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edol</w:t>
            </w:r>
            <w:proofErr w:type="spellEnd"/>
          </w:p>
        </w:tc>
      </w:tr>
      <w:tr w:rsidR="00900B3D" w:rsidRPr="00EE2C7B" w14:paraId="38DC46A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75515B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562F152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885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674C375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8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71F2DB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0CD58C4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774047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752A56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58F9DE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21AA99D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057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28DB9F3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99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0C772AD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52B24BB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6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D10C49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Spathulenol</w:t>
            </w:r>
            <w:proofErr w:type="spellEnd"/>
          </w:p>
        </w:tc>
      </w:tr>
      <w:tr w:rsidR="00900B3D" w:rsidRPr="00EE2C7B" w14:paraId="0550177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8A0446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276BD63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10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6F04DB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.12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28763A4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5AA5FF7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D46845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54E4BB7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C9FD3A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4A871E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372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3C970E1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.87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0A0365C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3F63BD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06B067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041C6E3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5F84D7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01BFF55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628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3C34E0A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10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539B47C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3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071D775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80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078C4A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ubenol</w:t>
            </w:r>
            <w:proofErr w:type="spellEnd"/>
          </w:p>
        </w:tc>
      </w:tr>
      <w:tr w:rsidR="00900B3D" w:rsidRPr="00EE2C7B" w14:paraId="1BC715D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1BE0FD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0373C59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740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0B6F003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4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3C678B0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6B4D77F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600123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F24DF2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F9E388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33EBF9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921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7EBC39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84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160763D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348EC74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47F351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6F7F2A7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4923B5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6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  <w:hideMark/>
          </w:tcPr>
          <w:p w14:paraId="38FBD78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114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  <w:hideMark/>
          </w:tcPr>
          <w:p w14:paraId="3087CB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77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  <w:hideMark/>
          </w:tcPr>
          <w:p w14:paraId="6493103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437" w:type="pct"/>
            <w:tcBorders>
              <w:top w:val="nil"/>
              <w:bottom w:val="nil"/>
            </w:tcBorders>
            <w:noWrap/>
            <w:hideMark/>
          </w:tcPr>
          <w:p w14:paraId="78E14FF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98</w:t>
            </w: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6C49B1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desmol</w:t>
            </w:r>
            <w:proofErr w:type="spellEnd"/>
          </w:p>
        </w:tc>
      </w:tr>
      <w:tr w:rsidR="00900B3D" w:rsidRPr="00EE2C7B" w14:paraId="1366B5E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C8CA7A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3B08100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208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3F5BA11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7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3940440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717DA0D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B9161E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C4DBF7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  <w:hideMark/>
          </w:tcPr>
          <w:p w14:paraId="665D8C6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8</w:t>
            </w:r>
          </w:p>
        </w:tc>
        <w:tc>
          <w:tcPr>
            <w:tcW w:w="683" w:type="pct"/>
            <w:tcBorders>
              <w:top w:val="nil"/>
            </w:tcBorders>
            <w:noWrap/>
            <w:hideMark/>
          </w:tcPr>
          <w:p w14:paraId="2DDF2BD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524</w:t>
            </w:r>
          </w:p>
        </w:tc>
        <w:tc>
          <w:tcPr>
            <w:tcW w:w="582" w:type="pct"/>
            <w:tcBorders>
              <w:top w:val="nil"/>
            </w:tcBorders>
            <w:noWrap/>
            <w:hideMark/>
          </w:tcPr>
          <w:p w14:paraId="65A0F52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80</w:t>
            </w:r>
          </w:p>
        </w:tc>
        <w:tc>
          <w:tcPr>
            <w:tcW w:w="1127" w:type="pct"/>
            <w:tcBorders>
              <w:top w:val="nil"/>
            </w:tcBorders>
            <w:noWrap/>
            <w:hideMark/>
          </w:tcPr>
          <w:p w14:paraId="6AEA89A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</w:tcBorders>
            <w:noWrap/>
            <w:hideMark/>
          </w:tcPr>
          <w:p w14:paraId="42B092E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</w:tcBorders>
            <w:noWrap/>
            <w:hideMark/>
          </w:tcPr>
          <w:p w14:paraId="0AFFA44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109C9D0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1DB5F36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9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68473D0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803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0FFC755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9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632DFE2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767C8B9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</w:tcBorders>
            <w:noWrap/>
          </w:tcPr>
          <w:p w14:paraId="2304F7A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0E91E3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6341D31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6F4BEB4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900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4E8CE48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7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0E2890B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4544D61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</w:tcBorders>
            <w:noWrap/>
          </w:tcPr>
          <w:p w14:paraId="7CD5CB6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319223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7A38D7C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1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71B9F4A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4.317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05EBC07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4042D98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5F9F595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</w:tcBorders>
            <w:noWrap/>
          </w:tcPr>
          <w:p w14:paraId="7F336E3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60EDA4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264305E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2</w:t>
            </w:r>
          </w:p>
        </w:tc>
        <w:tc>
          <w:tcPr>
            <w:tcW w:w="683" w:type="pct"/>
            <w:tcBorders>
              <w:top w:val="nil"/>
              <w:bottom w:val="nil"/>
            </w:tcBorders>
            <w:noWrap/>
          </w:tcPr>
          <w:p w14:paraId="7445577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5.617</w:t>
            </w:r>
          </w:p>
        </w:tc>
        <w:tc>
          <w:tcPr>
            <w:tcW w:w="582" w:type="pct"/>
            <w:tcBorders>
              <w:top w:val="nil"/>
              <w:bottom w:val="nil"/>
            </w:tcBorders>
            <w:noWrap/>
          </w:tcPr>
          <w:p w14:paraId="233A2C9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1127" w:type="pct"/>
            <w:tcBorders>
              <w:top w:val="nil"/>
              <w:bottom w:val="nil"/>
            </w:tcBorders>
            <w:noWrap/>
          </w:tcPr>
          <w:p w14:paraId="09CCFF6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  <w:bottom w:val="nil"/>
            </w:tcBorders>
            <w:noWrap/>
          </w:tcPr>
          <w:p w14:paraId="186F2A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  <w:bottom w:val="nil"/>
            </w:tcBorders>
            <w:noWrap/>
          </w:tcPr>
          <w:p w14:paraId="7BB3A6B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806D0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</w:tcPr>
          <w:p w14:paraId="72D8809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3</w:t>
            </w:r>
          </w:p>
        </w:tc>
        <w:tc>
          <w:tcPr>
            <w:tcW w:w="683" w:type="pct"/>
            <w:tcBorders>
              <w:top w:val="nil"/>
            </w:tcBorders>
            <w:noWrap/>
          </w:tcPr>
          <w:p w14:paraId="76C97CB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6.142</w:t>
            </w:r>
          </w:p>
        </w:tc>
        <w:tc>
          <w:tcPr>
            <w:tcW w:w="582" w:type="pct"/>
            <w:tcBorders>
              <w:top w:val="nil"/>
            </w:tcBorders>
            <w:noWrap/>
          </w:tcPr>
          <w:p w14:paraId="2AC349E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0</w:t>
            </w:r>
          </w:p>
        </w:tc>
        <w:tc>
          <w:tcPr>
            <w:tcW w:w="1127" w:type="pct"/>
            <w:tcBorders>
              <w:top w:val="nil"/>
            </w:tcBorders>
            <w:noWrap/>
          </w:tcPr>
          <w:p w14:paraId="20F63A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top w:val="nil"/>
            </w:tcBorders>
            <w:noWrap/>
          </w:tcPr>
          <w:p w14:paraId="21253FE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top w:val="nil"/>
            </w:tcBorders>
            <w:noWrap/>
          </w:tcPr>
          <w:p w14:paraId="2D106F0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05A887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single" w:sz="4" w:space="0" w:color="92D050"/>
            </w:tcBorders>
            <w:noWrap/>
            <w:hideMark/>
          </w:tcPr>
          <w:p w14:paraId="5BE2BD2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683" w:type="pct"/>
            <w:tcBorders>
              <w:bottom w:val="single" w:sz="4" w:space="0" w:color="92D050"/>
            </w:tcBorders>
            <w:noWrap/>
            <w:hideMark/>
          </w:tcPr>
          <w:p w14:paraId="247FF37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82" w:type="pct"/>
            <w:tcBorders>
              <w:bottom w:val="single" w:sz="4" w:space="0" w:color="92D050"/>
            </w:tcBorders>
            <w:noWrap/>
            <w:hideMark/>
          </w:tcPr>
          <w:p w14:paraId="5BACC63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1127" w:type="pct"/>
            <w:tcBorders>
              <w:bottom w:val="single" w:sz="4" w:space="0" w:color="92D050"/>
            </w:tcBorders>
            <w:noWrap/>
            <w:hideMark/>
          </w:tcPr>
          <w:p w14:paraId="0E3D3AF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437" w:type="pct"/>
            <w:tcBorders>
              <w:bottom w:val="single" w:sz="4" w:space="0" w:color="92D050"/>
            </w:tcBorders>
            <w:noWrap/>
            <w:hideMark/>
          </w:tcPr>
          <w:p w14:paraId="5E0B1F44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559" w:type="pct"/>
            <w:tcBorders>
              <w:bottom w:val="single" w:sz="4" w:space="0" w:color="92D050"/>
            </w:tcBorders>
            <w:noWrap/>
            <w:hideMark/>
          </w:tcPr>
          <w:p w14:paraId="6BBB6D3C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616BCF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92D050"/>
              <w:bottom w:val="single" w:sz="4" w:space="0" w:color="92D050"/>
              <w:right w:val="single" w:sz="4" w:space="0" w:color="92D050"/>
            </w:tcBorders>
            <w:noWrap/>
          </w:tcPr>
          <w:p w14:paraId="7C3205D5" w14:textId="2F78AB99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B4B4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515BD127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4A73B051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533FE386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55086C30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3F2B457B" w14:textId="77777777" w:rsidR="00900B3D" w:rsidRPr="00EE2C7B" w:rsidRDefault="00900B3D" w:rsidP="00900B3D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  <w:lang w:val="en-US"/>
        </w:rPr>
      </w:pPr>
    </w:p>
    <w:p w14:paraId="7A154391" w14:textId="22C4C396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t xml:space="preserve">Table 19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E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urophylla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field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1CCE013F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974"/>
        <w:gridCol w:w="845"/>
        <w:gridCol w:w="1636"/>
        <w:gridCol w:w="644"/>
        <w:gridCol w:w="3310"/>
      </w:tblGrid>
      <w:tr w:rsidR="00900B3D" w:rsidRPr="00EE2C7B" w14:paraId="2B58DF17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2612933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590" w:type="pct"/>
            <w:shd w:val="clear" w:color="auto" w:fill="8DD873" w:themeFill="accent6" w:themeFillTint="99"/>
            <w:noWrap/>
            <w:hideMark/>
          </w:tcPr>
          <w:p w14:paraId="31A5BFAE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04" w:type="pct"/>
            <w:shd w:val="clear" w:color="auto" w:fill="8DD873" w:themeFill="accent6" w:themeFillTint="99"/>
            <w:noWrap/>
            <w:hideMark/>
          </w:tcPr>
          <w:p w14:paraId="3EB739DF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978" w:type="pct"/>
            <w:shd w:val="clear" w:color="auto" w:fill="8DD873" w:themeFill="accent6" w:themeFillTint="99"/>
            <w:noWrap/>
            <w:hideMark/>
          </w:tcPr>
          <w:p w14:paraId="1633FAAE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390" w:type="pct"/>
            <w:shd w:val="clear" w:color="auto" w:fill="8DD873" w:themeFill="accent6" w:themeFillTint="99"/>
            <w:noWrap/>
            <w:hideMark/>
          </w:tcPr>
          <w:p w14:paraId="63249071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926" w:type="pct"/>
            <w:shd w:val="clear" w:color="auto" w:fill="8DD873" w:themeFill="accent6" w:themeFillTint="99"/>
            <w:noWrap/>
            <w:hideMark/>
          </w:tcPr>
          <w:p w14:paraId="0CC637D7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2CC3865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0B7340B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590" w:type="pct"/>
            <w:tcBorders>
              <w:bottom w:val="nil"/>
            </w:tcBorders>
            <w:noWrap/>
            <w:hideMark/>
          </w:tcPr>
          <w:p w14:paraId="5F873BC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909</w:t>
            </w:r>
          </w:p>
        </w:tc>
        <w:tc>
          <w:tcPr>
            <w:tcW w:w="504" w:type="pct"/>
            <w:tcBorders>
              <w:bottom w:val="nil"/>
            </w:tcBorders>
            <w:noWrap/>
            <w:hideMark/>
          </w:tcPr>
          <w:p w14:paraId="620DD0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06</w:t>
            </w:r>
          </w:p>
        </w:tc>
        <w:tc>
          <w:tcPr>
            <w:tcW w:w="978" w:type="pct"/>
            <w:tcBorders>
              <w:bottom w:val="nil"/>
            </w:tcBorders>
            <w:noWrap/>
            <w:hideMark/>
          </w:tcPr>
          <w:p w14:paraId="46FA607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390" w:type="pct"/>
            <w:tcBorders>
              <w:bottom w:val="nil"/>
            </w:tcBorders>
            <w:noWrap/>
            <w:hideMark/>
          </w:tcPr>
          <w:p w14:paraId="0E52B64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926" w:type="pct"/>
            <w:tcBorders>
              <w:bottom w:val="nil"/>
            </w:tcBorders>
            <w:noWrap/>
            <w:hideMark/>
          </w:tcPr>
          <w:p w14:paraId="16288D5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043E254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</w:tcPr>
          <w:p w14:paraId="6404BC5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590" w:type="pct"/>
            <w:tcBorders>
              <w:bottom w:val="nil"/>
            </w:tcBorders>
            <w:noWrap/>
          </w:tcPr>
          <w:p w14:paraId="24BA83E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6.325</w:t>
            </w:r>
          </w:p>
        </w:tc>
        <w:tc>
          <w:tcPr>
            <w:tcW w:w="504" w:type="pct"/>
            <w:tcBorders>
              <w:bottom w:val="nil"/>
            </w:tcBorders>
            <w:noWrap/>
          </w:tcPr>
          <w:p w14:paraId="2262885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3</w:t>
            </w:r>
          </w:p>
        </w:tc>
        <w:tc>
          <w:tcPr>
            <w:tcW w:w="978" w:type="pct"/>
            <w:tcBorders>
              <w:bottom w:val="nil"/>
            </w:tcBorders>
            <w:noWrap/>
          </w:tcPr>
          <w:p w14:paraId="3915222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bottom w:val="nil"/>
            </w:tcBorders>
            <w:noWrap/>
          </w:tcPr>
          <w:p w14:paraId="7ACC4D5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26" w:type="pct"/>
            <w:tcBorders>
              <w:bottom w:val="nil"/>
            </w:tcBorders>
            <w:noWrap/>
          </w:tcPr>
          <w:p w14:paraId="0AC009A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D473A21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F27F83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1B6957E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.67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35D11A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.21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  <w:hideMark/>
          </w:tcPr>
          <w:p w14:paraId="147C09D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593525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9</w:t>
            </w: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FCA41B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hellandrene</w:t>
            </w:r>
            <w:proofErr w:type="spellEnd"/>
          </w:p>
        </w:tc>
      </w:tr>
      <w:tr w:rsidR="00900B3D" w:rsidRPr="00EE2C7B" w14:paraId="0AB8E4C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08DF67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5135952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0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FA7525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14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  <w:hideMark/>
          </w:tcPr>
          <w:p w14:paraId="210F437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619B7D2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42</w:t>
            </w: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51DFE7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o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ymene</w:t>
            </w:r>
            <w:proofErr w:type="spellEnd"/>
          </w:p>
        </w:tc>
      </w:tr>
      <w:tr w:rsidR="00900B3D" w:rsidRPr="00EE2C7B" w14:paraId="6389B2E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22D077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44857A3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57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FAF4D9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1.41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  <w:hideMark/>
          </w:tcPr>
          <w:p w14:paraId="1340E5D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3BBD206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18FC51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160F393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4A0A80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</w:tcPr>
          <w:p w14:paraId="1259D34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7.63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B0C1FD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2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</w:tcPr>
          <w:p w14:paraId="3B2F5AE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2BED57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E0FFAA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02D559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112284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10A001F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18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65780FD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41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  <w:hideMark/>
          </w:tcPr>
          <w:p w14:paraId="4A054E6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89E8DD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27</w:t>
            </w: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5B3DCE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4-terpinenyl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3957D1C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6386D7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7DCD88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.68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0F9033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58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  <w:hideMark/>
          </w:tcPr>
          <w:p w14:paraId="7BFD21A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390016B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37</w:t>
            </w: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3748D2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n-4-ol</w:t>
            </w:r>
          </w:p>
        </w:tc>
      </w:tr>
      <w:tr w:rsidR="00900B3D" w:rsidRPr="00EE2C7B" w14:paraId="3655BFC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916C8F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7A29264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2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17AECE4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10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  <w:hideMark/>
          </w:tcPr>
          <w:p w14:paraId="282D760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316CA4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4C5A114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30E3A71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2AA760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307FC53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40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0BE79F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47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  <w:hideMark/>
          </w:tcPr>
          <w:p w14:paraId="165909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0BB989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33</w:t>
            </w: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7D9FD9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108DA93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88DC72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621E7DB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08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6CA693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0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  <w:hideMark/>
          </w:tcPr>
          <w:p w14:paraId="5E334D9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134F8F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94</w:t>
            </w: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840FF4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ryophyllene</w:t>
            </w:r>
            <w:proofErr w:type="spellEnd"/>
          </w:p>
        </w:tc>
      </w:tr>
      <w:tr w:rsidR="00900B3D" w:rsidRPr="00EE2C7B" w14:paraId="7510214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5A0C6A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23F2705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02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6CD0B8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53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</w:tcPr>
          <w:p w14:paraId="23411EC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4468A1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99</w:t>
            </w: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12D61D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Biciclogermacreno</w:t>
            </w:r>
            <w:proofErr w:type="spellEnd"/>
          </w:p>
        </w:tc>
      </w:tr>
      <w:tr w:rsidR="00900B3D" w:rsidRPr="00EE2C7B" w14:paraId="2FFF2BB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6D920B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52C905C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05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4EFF32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30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  <w:hideMark/>
          </w:tcPr>
          <w:p w14:paraId="044FA7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ED3605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6</w:t>
            </w: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0E24ACA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Spathulenol</w:t>
            </w:r>
            <w:proofErr w:type="spellEnd"/>
          </w:p>
        </w:tc>
      </w:tr>
      <w:tr w:rsidR="00900B3D" w:rsidRPr="00EE2C7B" w14:paraId="67C4449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B3C46F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027C7DB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1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CF0215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50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</w:tcPr>
          <w:p w14:paraId="233CA9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8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694462E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F93E4F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2D01D7A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F87C20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hideMark/>
          </w:tcPr>
          <w:p w14:paraId="462C2FD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38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834DB2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02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</w:tcPr>
          <w:p w14:paraId="0EC8EF1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8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4D882EF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C7EF17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3BB0441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ABB7D9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590" w:type="pct"/>
            <w:tcBorders>
              <w:top w:val="nil"/>
              <w:bottom w:val="nil"/>
            </w:tcBorders>
            <w:noWrap/>
            <w:vAlign w:val="bottom"/>
          </w:tcPr>
          <w:p w14:paraId="45CD9B6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62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vAlign w:val="bottom"/>
          </w:tcPr>
          <w:p w14:paraId="7BCF122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90</w:t>
            </w:r>
          </w:p>
        </w:tc>
        <w:tc>
          <w:tcPr>
            <w:tcW w:w="978" w:type="pct"/>
            <w:tcBorders>
              <w:top w:val="nil"/>
              <w:bottom w:val="nil"/>
            </w:tcBorders>
            <w:noWrap/>
          </w:tcPr>
          <w:p w14:paraId="51F7952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2216A6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26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6FBF9E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2FF452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</w:tcBorders>
            <w:noWrap/>
            <w:hideMark/>
          </w:tcPr>
          <w:p w14:paraId="74308FA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590" w:type="pct"/>
            <w:tcBorders>
              <w:top w:val="nil"/>
            </w:tcBorders>
            <w:noWrap/>
            <w:hideMark/>
          </w:tcPr>
          <w:p w14:paraId="0603D2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183</w:t>
            </w:r>
          </w:p>
        </w:tc>
        <w:tc>
          <w:tcPr>
            <w:tcW w:w="504" w:type="pct"/>
            <w:tcBorders>
              <w:top w:val="nil"/>
            </w:tcBorders>
            <w:noWrap/>
            <w:hideMark/>
          </w:tcPr>
          <w:p w14:paraId="5B9F565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12</w:t>
            </w:r>
          </w:p>
        </w:tc>
        <w:tc>
          <w:tcPr>
            <w:tcW w:w="978" w:type="pct"/>
            <w:tcBorders>
              <w:top w:val="nil"/>
            </w:tcBorders>
            <w:noWrap/>
          </w:tcPr>
          <w:p w14:paraId="0AC0BC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1</w:t>
            </w:r>
          </w:p>
        </w:tc>
        <w:tc>
          <w:tcPr>
            <w:tcW w:w="390" w:type="pct"/>
            <w:tcBorders>
              <w:top w:val="nil"/>
            </w:tcBorders>
            <w:noWrap/>
            <w:hideMark/>
          </w:tcPr>
          <w:p w14:paraId="1EF9F94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80</w:t>
            </w:r>
          </w:p>
        </w:tc>
        <w:tc>
          <w:tcPr>
            <w:tcW w:w="1926" w:type="pct"/>
            <w:tcBorders>
              <w:top w:val="nil"/>
            </w:tcBorders>
            <w:noWrap/>
            <w:hideMark/>
          </w:tcPr>
          <w:p w14:paraId="76DD4D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delta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dinol</w:t>
            </w:r>
            <w:proofErr w:type="spellEnd"/>
          </w:p>
        </w:tc>
      </w:tr>
      <w:tr w:rsidR="00900B3D" w:rsidRPr="00EE2C7B" w14:paraId="60BF3C6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single" w:sz="4" w:space="0" w:color="92D050"/>
            </w:tcBorders>
            <w:noWrap/>
            <w:hideMark/>
          </w:tcPr>
          <w:p w14:paraId="360C0D1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590" w:type="pct"/>
            <w:tcBorders>
              <w:bottom w:val="single" w:sz="4" w:space="0" w:color="92D050"/>
            </w:tcBorders>
            <w:noWrap/>
            <w:hideMark/>
          </w:tcPr>
          <w:p w14:paraId="075EAF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04" w:type="pct"/>
            <w:tcBorders>
              <w:bottom w:val="single" w:sz="4" w:space="0" w:color="92D050"/>
            </w:tcBorders>
            <w:noWrap/>
            <w:hideMark/>
          </w:tcPr>
          <w:p w14:paraId="567BD4E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978" w:type="pct"/>
            <w:tcBorders>
              <w:bottom w:val="single" w:sz="4" w:space="0" w:color="92D050"/>
            </w:tcBorders>
            <w:noWrap/>
            <w:hideMark/>
          </w:tcPr>
          <w:p w14:paraId="67A3EE5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bottom w:val="single" w:sz="4" w:space="0" w:color="92D050"/>
            </w:tcBorders>
            <w:noWrap/>
            <w:hideMark/>
          </w:tcPr>
          <w:p w14:paraId="16FAAD69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26" w:type="pct"/>
            <w:tcBorders>
              <w:bottom w:val="single" w:sz="4" w:space="0" w:color="92D050"/>
            </w:tcBorders>
            <w:noWrap/>
            <w:hideMark/>
          </w:tcPr>
          <w:p w14:paraId="29DB6505" w14:textId="77777777" w:rsidR="00900B3D" w:rsidRPr="00EE2C7B" w:rsidRDefault="00900B3D" w:rsidP="00B22BF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9399B8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92D050"/>
              <w:bottom w:val="single" w:sz="4" w:space="0" w:color="92D050"/>
              <w:right w:val="single" w:sz="4" w:space="0" w:color="92D050"/>
            </w:tcBorders>
            <w:noWrap/>
          </w:tcPr>
          <w:p w14:paraId="237DB947" w14:textId="77777777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.</w:t>
            </w:r>
          </w:p>
        </w:tc>
      </w:tr>
    </w:tbl>
    <w:p w14:paraId="22116A5C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112A01C0" w14:textId="77777777" w:rsidR="00900B3D" w:rsidRPr="00EE2C7B" w:rsidRDefault="00900B3D" w:rsidP="00900B3D">
      <w:pPr>
        <w:rPr>
          <w:rFonts w:eastAsia="SimSun" w:cstheme="minorHAnsi"/>
          <w:b/>
          <w:bCs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br w:type="page"/>
      </w:r>
    </w:p>
    <w:p w14:paraId="1391CA51" w14:textId="71901D2B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  <w:r w:rsidRPr="00EE2C7B">
        <w:rPr>
          <w:rFonts w:eastAsia="SimSun" w:cstheme="minorHAnsi"/>
          <w:b/>
          <w:bCs/>
          <w:sz w:val="24"/>
          <w:szCs w:val="24"/>
          <w:lang w:val="en-US"/>
        </w:rPr>
        <w:lastRenderedPageBreak/>
        <w:t xml:space="preserve">Table 20S. 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Identified constituents of the essential oil of </w:t>
      </w:r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 xml:space="preserve">E. </w:t>
      </w:r>
      <w:proofErr w:type="spellStart"/>
      <w:r w:rsidRPr="00EE2C7B">
        <w:rPr>
          <w:rFonts w:eastAsia="Times New Roman" w:cstheme="minorHAnsi"/>
          <w:i/>
          <w:iCs/>
          <w:sz w:val="24"/>
          <w:szCs w:val="24"/>
          <w:lang w:val="en-US" w:eastAsia="pt-BR"/>
        </w:rPr>
        <w:t>urophylla</w:t>
      </w:r>
      <w:proofErr w:type="spellEnd"/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</w:t>
      </w:r>
      <w:r w:rsidR="0061591C" w:rsidRPr="00EE2C7B">
        <w:rPr>
          <w:rFonts w:eastAsia="Times New Roman" w:cstheme="minorHAnsi"/>
          <w:sz w:val="24"/>
          <w:szCs w:val="24"/>
          <w:lang w:val="en-US" w:eastAsia="pt-BR"/>
        </w:rPr>
        <w:t>leaves from the greenhouse</w:t>
      </w:r>
      <w:r w:rsidRPr="00EE2C7B">
        <w:rPr>
          <w:rFonts w:eastAsia="Times New Roman" w:cstheme="minorHAnsi"/>
          <w:sz w:val="24"/>
          <w:szCs w:val="24"/>
          <w:lang w:val="en-US" w:eastAsia="pt-BR"/>
        </w:rPr>
        <w:t xml:space="preserve"> determined by GC-MS.</w:t>
      </w:r>
      <w:r w:rsidR="00446B2A">
        <w:rPr>
          <w:rFonts w:eastAsia="Times New Roman" w:cstheme="minorHAnsi"/>
          <w:sz w:val="24"/>
          <w:szCs w:val="24"/>
          <w:lang w:val="en-US" w:eastAsia="pt-BR"/>
        </w:rPr>
        <w:t xml:space="preserve"> Only peaks over 1% of the total area were identified.</w:t>
      </w:r>
    </w:p>
    <w:p w14:paraId="5B0B354E" w14:textId="77777777" w:rsidR="00900B3D" w:rsidRPr="00EE2C7B" w:rsidRDefault="00900B3D" w:rsidP="00900B3D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en-US" w:eastAsia="pt-BR"/>
        </w:rPr>
      </w:pPr>
    </w:p>
    <w:tbl>
      <w:tblPr>
        <w:tblStyle w:val="TabeladeLista3-nfase61"/>
        <w:tblW w:w="5000" w:type="pct"/>
        <w:tblLook w:val="04A0" w:firstRow="1" w:lastRow="0" w:firstColumn="1" w:lastColumn="0" w:noHBand="0" w:noVBand="1"/>
      </w:tblPr>
      <w:tblGrid>
        <w:gridCol w:w="1419"/>
        <w:gridCol w:w="949"/>
        <w:gridCol w:w="845"/>
        <w:gridCol w:w="1372"/>
        <w:gridCol w:w="644"/>
        <w:gridCol w:w="3599"/>
      </w:tblGrid>
      <w:tr w:rsidR="00900B3D" w:rsidRPr="00EE2C7B" w14:paraId="1643FECF" w14:textId="77777777" w:rsidTr="00B22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shd w:val="clear" w:color="auto" w:fill="8DD873" w:themeFill="accent6" w:themeFillTint="99"/>
            <w:noWrap/>
            <w:hideMark/>
          </w:tcPr>
          <w:p w14:paraId="5808CDC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Peak</w:t>
            </w:r>
            <w:proofErr w:type="spellEnd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number</w:t>
            </w:r>
            <w:proofErr w:type="spellEnd"/>
          </w:p>
        </w:tc>
        <w:tc>
          <w:tcPr>
            <w:tcW w:w="581" w:type="pct"/>
            <w:shd w:val="clear" w:color="auto" w:fill="8DD873" w:themeFill="accent6" w:themeFillTint="99"/>
            <w:noWrap/>
            <w:hideMark/>
          </w:tcPr>
          <w:p w14:paraId="64CBEA7E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TR (min)</w:t>
            </w:r>
          </w:p>
        </w:tc>
        <w:tc>
          <w:tcPr>
            <w:tcW w:w="504" w:type="pct"/>
            <w:shd w:val="clear" w:color="auto" w:fill="8DD873" w:themeFill="accent6" w:themeFillTint="99"/>
            <w:noWrap/>
            <w:hideMark/>
          </w:tcPr>
          <w:p w14:paraId="7DEFC660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Area %</w:t>
            </w:r>
          </w:p>
        </w:tc>
        <w:tc>
          <w:tcPr>
            <w:tcW w:w="914" w:type="pct"/>
            <w:shd w:val="clear" w:color="auto" w:fill="8DD873" w:themeFill="accent6" w:themeFillTint="99"/>
            <w:noWrap/>
            <w:hideMark/>
          </w:tcPr>
          <w:p w14:paraId="729A5293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 xml:space="preserve">% </w:t>
            </w: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similarity</w:t>
            </w:r>
            <w:proofErr w:type="spellEnd"/>
          </w:p>
        </w:tc>
        <w:tc>
          <w:tcPr>
            <w:tcW w:w="390" w:type="pct"/>
            <w:shd w:val="clear" w:color="auto" w:fill="8DD873" w:themeFill="accent6" w:themeFillTint="99"/>
            <w:noWrap/>
            <w:hideMark/>
          </w:tcPr>
          <w:p w14:paraId="255EBB6E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LRI</w:t>
            </w:r>
          </w:p>
        </w:tc>
        <w:tc>
          <w:tcPr>
            <w:tcW w:w="1999" w:type="pct"/>
            <w:shd w:val="clear" w:color="auto" w:fill="8DD873" w:themeFill="accent6" w:themeFillTint="99"/>
            <w:noWrap/>
            <w:hideMark/>
          </w:tcPr>
          <w:p w14:paraId="3E491F56" w14:textId="77777777" w:rsidR="00900B3D" w:rsidRPr="00EE2C7B" w:rsidRDefault="00900B3D" w:rsidP="00B22B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color w:val="auto"/>
                <w:sz w:val="20"/>
                <w:szCs w:val="20"/>
                <w:lang w:eastAsia="pt-BR"/>
              </w:rPr>
              <w:t>Compound</w:t>
            </w:r>
            <w:proofErr w:type="spellEnd"/>
          </w:p>
        </w:tc>
      </w:tr>
      <w:tr w:rsidR="00900B3D" w:rsidRPr="00EE2C7B" w14:paraId="15002E7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nil"/>
            </w:tcBorders>
            <w:noWrap/>
            <w:hideMark/>
          </w:tcPr>
          <w:p w14:paraId="4993198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581" w:type="pct"/>
            <w:tcBorders>
              <w:bottom w:val="nil"/>
            </w:tcBorders>
            <w:noWrap/>
            <w:hideMark/>
          </w:tcPr>
          <w:p w14:paraId="2B46163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886</w:t>
            </w:r>
          </w:p>
        </w:tc>
        <w:tc>
          <w:tcPr>
            <w:tcW w:w="504" w:type="pct"/>
            <w:tcBorders>
              <w:bottom w:val="nil"/>
            </w:tcBorders>
            <w:noWrap/>
            <w:hideMark/>
          </w:tcPr>
          <w:p w14:paraId="3ACF509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08</w:t>
            </w:r>
          </w:p>
        </w:tc>
        <w:tc>
          <w:tcPr>
            <w:tcW w:w="914" w:type="pct"/>
            <w:tcBorders>
              <w:bottom w:val="nil"/>
            </w:tcBorders>
            <w:noWrap/>
            <w:hideMark/>
          </w:tcPr>
          <w:p w14:paraId="3E52859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bottom w:val="nil"/>
            </w:tcBorders>
            <w:noWrap/>
            <w:hideMark/>
          </w:tcPr>
          <w:p w14:paraId="7EDB030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8</w:t>
            </w:r>
          </w:p>
        </w:tc>
        <w:tc>
          <w:tcPr>
            <w:tcW w:w="1999" w:type="pct"/>
            <w:tcBorders>
              <w:bottom w:val="nil"/>
            </w:tcBorders>
            <w:noWrap/>
            <w:hideMark/>
          </w:tcPr>
          <w:p w14:paraId="331057A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α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Pinene</w:t>
            </w:r>
            <w:proofErr w:type="spellEnd"/>
          </w:p>
        </w:tc>
      </w:tr>
      <w:tr w:rsidR="00900B3D" w:rsidRPr="00EE2C7B" w14:paraId="1981E35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302471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96D42D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5.92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FAA59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45326EF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AD8E10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D3D08A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961908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6FB069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73909C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43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239DEB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.6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71227C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531F9DD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59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EF7F43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ucalyptol</w:t>
            </w:r>
            <w:proofErr w:type="spellEnd"/>
          </w:p>
        </w:tc>
      </w:tr>
      <w:tr w:rsidR="00900B3D" w:rsidRPr="00EE2C7B" w14:paraId="7217435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EF2E9F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8061E1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9.82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DBD3A4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4F71EBD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0728C5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57E1C7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5D8CAC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1805F3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4D09FF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18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2956CF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981575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1FFA7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7B780E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7CA835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8E8ECD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AD1FFA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0.55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54A12C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05BEECA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888A6E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D7760D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DF3720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5F1DE18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862872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11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6E703F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78EC6D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B6EBF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2B5A7C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2B7F4A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F6B9CB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E66F3D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21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EA63CA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A71A49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4C3169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B47208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D82519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63145B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B4C6D4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34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E08F09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8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801D84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9D3AB8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8695F8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E15C71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B81441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91DA9E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43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20AE4D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6F91C1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DB762F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F5D6C6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DBCAA8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482FB3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FEB781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1.67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76AFCC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4E6FF9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8C04E4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487831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540ABA6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9E7A89B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773C23C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11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935E24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9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0336E59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6C116D0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143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390635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eol</w:t>
            </w:r>
          </w:p>
        </w:tc>
      </w:tr>
      <w:tr w:rsidR="00900B3D" w:rsidRPr="00EE2C7B" w14:paraId="18ED486C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D05B01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E40F8F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29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D9CAFD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F12B24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B4E529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6C259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3680B7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200161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85CA62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2.76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55E332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9DD3FF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7EC275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9AF414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0F4BF9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98DE4A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389822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3.25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D5307E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5622A4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1FD33C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9B7F31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2B6D71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867240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7DEEDE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4.60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E597A6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49BA9AB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6CD2BC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81542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B4867D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B678E7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ED21D2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5.45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DB5A04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BD3DE8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A0D97C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684449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349BB8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3C571A8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8A63B3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14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C3A3FC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01ADF2A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94231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B69575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C809FA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EAC2DC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E649E7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6.42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520AC3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.2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117B00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7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36C9AF7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33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25D9D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erpin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5D99E5C0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D79D4F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5EBAE8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76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D93E7C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E2FC2F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957595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70C4AA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E0DABF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40FF03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27F0BF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87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EFA5C4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5B37C1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1AD60D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368FF0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4FFDF63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D8A90B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7DFD8D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6.96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18D6CE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998468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1D70DF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23EF9B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9CDE27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729D26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3A7A640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.26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45B745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51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438B491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517F80C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52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37CE7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erany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cetate</w:t>
            </w:r>
            <w:proofErr w:type="spellEnd"/>
          </w:p>
        </w:tc>
      </w:tr>
      <w:tr w:rsidR="00900B3D" w:rsidRPr="00EE2C7B" w14:paraId="161F202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A75380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DF2839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48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BAEE9A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047B06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946FA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2F257C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4FCFC4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43203E7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70A63E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7.82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4A87A7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49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E6F6C1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391A89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5FE39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5A10D40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866816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F7F88A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7.95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AA9B9D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C4B6B2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459E54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7BD73D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CE4DFA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2A38FE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67D4459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08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557EA64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4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6BE6F6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2C57CD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D523E0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,1,7-Trimethyl-4-methylenedecahydro</w:t>
            </w:r>
          </w:p>
          <w:p w14:paraId="0723A10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-1H-cyclopropa(e)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zulene</w:t>
            </w:r>
            <w:proofErr w:type="spellEnd"/>
          </w:p>
        </w:tc>
      </w:tr>
      <w:tr w:rsidR="00900B3D" w:rsidRPr="00EE2C7B" w14:paraId="5667EAF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3651BA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8E1C30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29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803F82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B52C4E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157E31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3B01D7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A8F389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BAF276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9869FE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39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CB1883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5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41C4306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E829C2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3ACE30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699898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137C0FDE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97984E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46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5EC4FC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5BE936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B2918F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2B00AC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50E5DB7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5B3D936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644B9E7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8.67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40B3E3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2.5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7E5E3E3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08577F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B58B46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+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romadendrene</w:t>
            </w:r>
            <w:proofErr w:type="spellEnd"/>
          </w:p>
        </w:tc>
      </w:tr>
      <w:tr w:rsidR="00900B3D" w:rsidRPr="00EE2C7B" w14:paraId="19531EA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32E099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832A85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8.94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A71799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E53B7B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CBAEB4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9DFC9F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E9D6F9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4CAFEE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1AA1936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15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3A1763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.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24410FF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6F0E7DD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386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19FDF49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Alloaromadendrene</w:t>
            </w:r>
            <w:proofErr w:type="spellEnd"/>
          </w:p>
        </w:tc>
      </w:tr>
      <w:tr w:rsidR="00900B3D" w:rsidRPr="00EE2C7B" w14:paraId="7E6E24F5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8CFD8A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18B7CA8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40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DE2401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4BC0928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5C25AC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7C204E7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2DD0BC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28CB80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B7CA31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51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78A365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C53D19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69D79B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252F06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1109D2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51A079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2A2297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77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21C71A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840BD7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6B1D8C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FD6DE0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C553E3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56A404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831C75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19.82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8B8B6E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14ECB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6DC6EC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192806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FE1CAF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D40D0C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7A95FB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9.998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66CBC6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71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32876AA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101397E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19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AB86AB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ene</w:t>
            </w:r>
            <w:proofErr w:type="spellEnd"/>
          </w:p>
        </w:tc>
      </w:tr>
      <w:tr w:rsidR="00900B3D" w:rsidRPr="00EE2C7B" w14:paraId="40C11FC5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43518B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3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401DF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107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6D4D7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E5CDEF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BE24E7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3E8458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E26AC47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BEC917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D959EA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20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FF55D3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0306D9C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8DE9C5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F215E2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C2C26B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CAC0805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2EBC74B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46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ED5921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8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3251D2B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80CD0C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35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EB3360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γ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Muurolene</w:t>
            </w:r>
            <w:proofErr w:type="spellEnd"/>
          </w:p>
        </w:tc>
      </w:tr>
      <w:tr w:rsidR="00900B3D" w:rsidRPr="00EE2C7B" w14:paraId="2102C7FF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4D6570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DD4AC6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59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42E80DE5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B69CF6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05475C2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DA6BF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EA9B989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2BF56C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170112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0.68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34E628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9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3127AF3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5A7951E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469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B47057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delta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dinene</w:t>
            </w:r>
            <w:proofErr w:type="spellEnd"/>
          </w:p>
        </w:tc>
      </w:tr>
      <w:tr w:rsidR="00900B3D" w:rsidRPr="00EE2C7B" w14:paraId="43203F0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03FC12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8E266F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82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094CB2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741781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5A9190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331A8A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F078C4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71F9F8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2337D4A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0.99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FE6305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2CD91E0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0618A4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9034F5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0CA58A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0F9C76AD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0081956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15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64D5FF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168695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D9F152B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AFC014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4F5435A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3DB830FF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E3C8C2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39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53DA05D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1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E1E059B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0C9ED9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DAD85D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191338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0025CC4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519BD7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59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0787697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6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0E692A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8963F3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1703A3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Epiglobulol</w:t>
            </w:r>
            <w:proofErr w:type="spellEnd"/>
          </w:p>
        </w:tc>
      </w:tr>
      <w:tr w:rsidR="00900B3D" w:rsidRPr="00EE2C7B" w14:paraId="51091EA3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A72BDE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lastRenderedPageBreak/>
              <w:t>4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5EEC040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1.76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1F64A12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3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7286DF4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3B30BB0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5782D3E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Ledol</w:t>
            </w:r>
            <w:proofErr w:type="spellEnd"/>
          </w:p>
        </w:tc>
      </w:tr>
      <w:tr w:rsidR="00900B3D" w:rsidRPr="00EE2C7B" w14:paraId="423455B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65E9308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DF67DC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1.87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44549D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0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12E763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E796C1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334F8A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0803CEF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6CC9440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04334E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072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D52627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67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4C97EDB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7B88153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6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2EA3E47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Spathulenol</w:t>
            </w:r>
            <w:proofErr w:type="spellEnd"/>
          </w:p>
        </w:tc>
      </w:tr>
      <w:tr w:rsidR="00900B3D" w:rsidRPr="00EE2C7B" w14:paraId="54E6859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32AE944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6E7A965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259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6FE69D2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.71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7D281D0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5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06EDE45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6F5CC46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Globulol</w:t>
            </w:r>
            <w:proofErr w:type="spellEnd"/>
          </w:p>
        </w:tc>
      </w:tr>
      <w:tr w:rsidR="00900B3D" w:rsidRPr="00EE2C7B" w14:paraId="4DF1AC5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AA0EA3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7A464EC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41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7649A38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4.8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02134D8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9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9922C0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30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37AEF4C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Viridiflorol</w:t>
            </w:r>
            <w:proofErr w:type="spellEnd"/>
          </w:p>
        </w:tc>
      </w:tr>
      <w:tr w:rsidR="00900B3D" w:rsidRPr="00EE2C7B" w14:paraId="29D9A27B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4B6E7AD3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86AC0F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50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27A05D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E4007B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973D64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6BF179C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1EC8153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D3B24C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0FE7C7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62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DF9FEC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3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AB0FE4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83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3318B0A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80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553CF67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ubenol</w:t>
            </w:r>
            <w:proofErr w:type="spellEnd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 </w:t>
            </w:r>
          </w:p>
        </w:tc>
      </w:tr>
      <w:tr w:rsidR="00900B3D" w:rsidRPr="00EE2C7B" w14:paraId="0A52FD1D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7CE38F1C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0F6301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2.74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F9FB33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6CAAAB5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A7C974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48C3605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680A644D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2CC4F46A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1AE146C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2.90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4F65D41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1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  <w:hideMark/>
          </w:tcPr>
          <w:p w14:paraId="1086DB0A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  <w:hideMark/>
          </w:tcPr>
          <w:p w14:paraId="208DD03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  <w:hideMark/>
          </w:tcPr>
          <w:p w14:paraId="7B78E58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3749A5E1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71B6CC5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CCA14C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07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3F8CC5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.85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6772A3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749B929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0F547CEF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NI</w:t>
            </w:r>
          </w:p>
        </w:tc>
      </w:tr>
      <w:tr w:rsidR="00900B3D" w:rsidRPr="00EE2C7B" w14:paraId="03A35094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  <w:hideMark/>
          </w:tcPr>
          <w:p w14:paraId="1F6D866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5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47C9D2D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186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24AA6F8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70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98462D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9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6D05D59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80</w:t>
            </w: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299DC4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(-)-delta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dinol</w:t>
            </w:r>
            <w:proofErr w:type="spellEnd"/>
          </w:p>
        </w:tc>
      </w:tr>
      <w:tr w:rsidR="00900B3D" w:rsidRPr="00EE2C7B" w14:paraId="53571B22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left w:val="single" w:sz="4" w:space="0" w:color="92D050"/>
              <w:bottom w:val="nil"/>
            </w:tcBorders>
            <w:noWrap/>
          </w:tcPr>
          <w:p w14:paraId="2B5702A0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0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440C8B3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27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3044B33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3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69B10D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5E261E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  <w:right w:val="single" w:sz="4" w:space="0" w:color="92D050"/>
            </w:tcBorders>
            <w:noWrap/>
          </w:tcPr>
          <w:p w14:paraId="28D375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0B0549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  <w:hideMark/>
          </w:tcPr>
          <w:p w14:paraId="4FB8CFA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1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  <w:hideMark/>
          </w:tcPr>
          <w:p w14:paraId="00030D8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3.473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  <w:hideMark/>
          </w:tcPr>
          <w:p w14:paraId="102A3E3F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2.1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FA2C0B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90</w:t>
            </w: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1C72AB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580</w:t>
            </w: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30BF947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t-</w:t>
            </w:r>
            <w:proofErr w:type="spellStart"/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Cadinol</w:t>
            </w:r>
            <w:proofErr w:type="spellEnd"/>
          </w:p>
        </w:tc>
      </w:tr>
      <w:tr w:rsidR="00900B3D" w:rsidRPr="00EE2C7B" w14:paraId="4CBEFED4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47AA85F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2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3E13AE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61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229D8D48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3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141C33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22EB20C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315609B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48D56250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5642ECF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3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088E94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72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F69980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7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10F9A1C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53C01E57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0C58E1A6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64A363A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3D297C11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4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7B896C5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820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620D5EF4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62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3600967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4F99860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4FB6E3B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2171EC8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580F0DA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5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48AF36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3.92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71A8209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8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9F8065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B18399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0B66CEC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752966BC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4C048F82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6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602588D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4.10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30C0067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E78277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628ED4F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1C8D560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70B05FB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50573C9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7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3DBC8EA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4.255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05B87030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41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0FB48FA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CF86FBC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01E34642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370D4989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4CF123E9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8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59FB752E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7.704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ECB4493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26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77126D3A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8F54242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13FB9EF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0A0B1FE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nil"/>
            </w:tcBorders>
            <w:noWrap/>
          </w:tcPr>
          <w:p w14:paraId="13CAD946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69</w:t>
            </w:r>
          </w:p>
        </w:tc>
        <w:tc>
          <w:tcPr>
            <w:tcW w:w="581" w:type="pct"/>
            <w:tcBorders>
              <w:top w:val="nil"/>
              <w:bottom w:val="nil"/>
            </w:tcBorders>
            <w:noWrap/>
          </w:tcPr>
          <w:p w14:paraId="67FE175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29.321</w:t>
            </w:r>
          </w:p>
        </w:tc>
        <w:tc>
          <w:tcPr>
            <w:tcW w:w="504" w:type="pct"/>
            <w:tcBorders>
              <w:top w:val="nil"/>
              <w:bottom w:val="nil"/>
            </w:tcBorders>
            <w:noWrap/>
          </w:tcPr>
          <w:p w14:paraId="19D328D3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04</w:t>
            </w:r>
          </w:p>
        </w:tc>
        <w:tc>
          <w:tcPr>
            <w:tcW w:w="914" w:type="pct"/>
            <w:tcBorders>
              <w:top w:val="nil"/>
              <w:bottom w:val="nil"/>
            </w:tcBorders>
            <w:noWrap/>
          </w:tcPr>
          <w:p w14:paraId="54D1D88E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nil"/>
            </w:tcBorders>
            <w:noWrap/>
          </w:tcPr>
          <w:p w14:paraId="116D9861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nil"/>
            </w:tcBorders>
            <w:noWrap/>
          </w:tcPr>
          <w:p w14:paraId="347B7E15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5AFF8A38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top w:val="nil"/>
              <w:bottom w:val="single" w:sz="4" w:space="0" w:color="4EA72E" w:themeColor="accent6"/>
            </w:tcBorders>
            <w:noWrap/>
          </w:tcPr>
          <w:p w14:paraId="2FD8FFE4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70</w:t>
            </w:r>
          </w:p>
        </w:tc>
        <w:tc>
          <w:tcPr>
            <w:tcW w:w="581" w:type="pct"/>
            <w:tcBorders>
              <w:top w:val="nil"/>
              <w:bottom w:val="single" w:sz="4" w:space="0" w:color="4EA72E" w:themeColor="accent6"/>
            </w:tcBorders>
            <w:noWrap/>
          </w:tcPr>
          <w:p w14:paraId="32DDA486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32.875</w:t>
            </w:r>
          </w:p>
        </w:tc>
        <w:tc>
          <w:tcPr>
            <w:tcW w:w="504" w:type="pct"/>
            <w:tcBorders>
              <w:top w:val="nil"/>
              <w:bottom w:val="single" w:sz="4" w:space="0" w:color="4EA72E" w:themeColor="accent6"/>
            </w:tcBorders>
            <w:noWrap/>
          </w:tcPr>
          <w:p w14:paraId="7BFD6DB9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cstheme="minorHAnsi"/>
                <w:sz w:val="20"/>
                <w:szCs w:val="20"/>
              </w:rPr>
              <w:t>0.17</w:t>
            </w:r>
          </w:p>
        </w:tc>
        <w:tc>
          <w:tcPr>
            <w:tcW w:w="914" w:type="pct"/>
            <w:tcBorders>
              <w:top w:val="nil"/>
              <w:bottom w:val="single" w:sz="4" w:space="0" w:color="4EA72E" w:themeColor="accent6"/>
            </w:tcBorders>
            <w:noWrap/>
          </w:tcPr>
          <w:p w14:paraId="44674DE0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top w:val="nil"/>
              <w:bottom w:val="single" w:sz="4" w:space="0" w:color="4EA72E" w:themeColor="accent6"/>
            </w:tcBorders>
            <w:noWrap/>
          </w:tcPr>
          <w:p w14:paraId="4A236FC1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top w:val="nil"/>
              <w:bottom w:val="single" w:sz="4" w:space="0" w:color="4EA72E" w:themeColor="accent6"/>
            </w:tcBorders>
            <w:noWrap/>
          </w:tcPr>
          <w:p w14:paraId="4C830FBC" w14:textId="77777777" w:rsidR="00900B3D" w:rsidRPr="00EE2C7B" w:rsidRDefault="00900B3D" w:rsidP="00B22B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2DBCECD2" w14:textId="77777777" w:rsidTr="00B22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tcBorders>
              <w:bottom w:val="single" w:sz="4" w:space="0" w:color="92D050"/>
            </w:tcBorders>
            <w:noWrap/>
            <w:hideMark/>
          </w:tcPr>
          <w:p w14:paraId="186667E7" w14:textId="77777777" w:rsidR="00900B3D" w:rsidRPr="00EE2C7B" w:rsidRDefault="00900B3D" w:rsidP="00B22BF9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 xml:space="preserve">Total </w:t>
            </w:r>
          </w:p>
        </w:tc>
        <w:tc>
          <w:tcPr>
            <w:tcW w:w="581" w:type="pct"/>
            <w:tcBorders>
              <w:bottom w:val="single" w:sz="4" w:space="0" w:color="92D050"/>
            </w:tcBorders>
            <w:noWrap/>
            <w:hideMark/>
          </w:tcPr>
          <w:p w14:paraId="2BACCF6D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504" w:type="pct"/>
            <w:tcBorders>
              <w:bottom w:val="single" w:sz="4" w:space="0" w:color="92D050"/>
            </w:tcBorders>
            <w:noWrap/>
            <w:hideMark/>
          </w:tcPr>
          <w:p w14:paraId="1F9E5F84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  <w:r w:rsidRPr="00EE2C7B">
              <w:rPr>
                <w:rFonts w:eastAsia="Times New Roman" w:cstheme="minorHAnsi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914" w:type="pct"/>
            <w:tcBorders>
              <w:bottom w:val="single" w:sz="4" w:space="0" w:color="92D050"/>
            </w:tcBorders>
            <w:noWrap/>
            <w:hideMark/>
          </w:tcPr>
          <w:p w14:paraId="19C31968" w14:textId="77777777" w:rsidR="00900B3D" w:rsidRPr="00EE2C7B" w:rsidRDefault="00900B3D" w:rsidP="00B22B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390" w:type="pct"/>
            <w:tcBorders>
              <w:bottom w:val="single" w:sz="4" w:space="0" w:color="92D050"/>
            </w:tcBorders>
            <w:noWrap/>
            <w:hideMark/>
          </w:tcPr>
          <w:p w14:paraId="6CB26513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  <w:tc>
          <w:tcPr>
            <w:tcW w:w="1999" w:type="pct"/>
            <w:tcBorders>
              <w:bottom w:val="single" w:sz="4" w:space="0" w:color="92D050"/>
            </w:tcBorders>
            <w:noWrap/>
            <w:hideMark/>
          </w:tcPr>
          <w:p w14:paraId="12DC6FE2" w14:textId="77777777" w:rsidR="00900B3D" w:rsidRPr="00EE2C7B" w:rsidRDefault="00900B3D" w:rsidP="00B22B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pt-BR"/>
              </w:rPr>
            </w:pPr>
          </w:p>
        </w:tc>
      </w:tr>
      <w:tr w:rsidR="00900B3D" w:rsidRPr="00EE2C7B" w14:paraId="0492C90E" w14:textId="77777777" w:rsidTr="00B22B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92D050"/>
              <w:bottom w:val="single" w:sz="4" w:space="0" w:color="92D050"/>
              <w:right w:val="single" w:sz="4" w:space="0" w:color="92D050"/>
            </w:tcBorders>
            <w:noWrap/>
          </w:tcPr>
          <w:p w14:paraId="43D60536" w14:textId="5AA09D75" w:rsidR="00900B3D" w:rsidRPr="00EE2C7B" w:rsidRDefault="00900B3D" w:rsidP="00B22BF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US" w:eastAsia="pt-BR"/>
              </w:rPr>
            </w:pPr>
            <w:r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TR: Retention Time; LRI: Linear Retention Index</w:t>
            </w:r>
            <w:r w:rsidR="008D197A" w:rsidRPr="00EE2C7B">
              <w:rPr>
                <w:rFonts w:eastAsia="Times New Roman" w:cstheme="minorHAnsi"/>
                <w:b w:val="0"/>
                <w:bCs w:val="0"/>
                <w:sz w:val="20"/>
                <w:szCs w:val="20"/>
                <w:lang w:val="en-US" w:eastAsia="pt-BR"/>
              </w:rPr>
              <w:t>; NI: not identified</w:t>
            </w:r>
          </w:p>
        </w:tc>
      </w:tr>
    </w:tbl>
    <w:p w14:paraId="0E37C8CC" w14:textId="77777777" w:rsidR="00900B3D" w:rsidRPr="00EE2C7B" w:rsidRDefault="00900B3D" w:rsidP="00900B3D">
      <w:pPr>
        <w:spacing w:line="24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0D1F021E" w14:textId="77777777" w:rsidR="00900B3D" w:rsidRPr="00EE2C7B" w:rsidRDefault="00900B3D" w:rsidP="00900B3D">
      <w:pPr>
        <w:spacing w:line="360" w:lineRule="auto"/>
        <w:jc w:val="both"/>
        <w:rPr>
          <w:rFonts w:eastAsia="SimSun" w:cstheme="minorHAnsi"/>
          <w:sz w:val="24"/>
          <w:szCs w:val="24"/>
          <w:lang w:val="en-US"/>
        </w:rPr>
      </w:pPr>
    </w:p>
    <w:p w14:paraId="79A101BA" w14:textId="2B8C576D" w:rsidR="004D4A17" w:rsidRDefault="004D4A17">
      <w:pPr>
        <w:spacing w:line="278" w:lineRule="auto"/>
        <w:rPr>
          <w:rFonts w:eastAsia="SimSun" w:cstheme="minorHAnsi"/>
          <w:color w:val="FF0000"/>
          <w:sz w:val="24"/>
          <w:szCs w:val="24"/>
          <w:lang w:val="en-US"/>
        </w:rPr>
      </w:pPr>
      <w:r>
        <w:rPr>
          <w:rFonts w:eastAsia="SimSun" w:cstheme="minorHAnsi"/>
          <w:color w:val="FF0000"/>
          <w:sz w:val="24"/>
          <w:szCs w:val="24"/>
          <w:lang w:val="en-US"/>
        </w:rPr>
        <w:br w:type="page"/>
      </w:r>
    </w:p>
    <w:p w14:paraId="4202B981" w14:textId="77777777" w:rsidR="00900B3D" w:rsidRPr="00EE2C7B" w:rsidRDefault="00900B3D" w:rsidP="00900B3D">
      <w:pPr>
        <w:spacing w:line="360" w:lineRule="auto"/>
        <w:jc w:val="both"/>
        <w:rPr>
          <w:rFonts w:eastAsia="SimSun" w:cstheme="minorHAnsi"/>
          <w:color w:val="FF0000"/>
          <w:sz w:val="24"/>
          <w:szCs w:val="24"/>
          <w:lang w:val="en-US"/>
        </w:rPr>
      </w:pPr>
    </w:p>
    <w:p w14:paraId="23B4E72A" w14:textId="77777777" w:rsidR="00900B3D" w:rsidRPr="00EE2C7B" w:rsidRDefault="00900B3D" w:rsidP="00900B3D">
      <w:pPr>
        <w:spacing w:after="0" w:line="360" w:lineRule="auto"/>
        <w:rPr>
          <w:rFonts w:eastAsia="SimSun" w:cstheme="minorHAnsi"/>
          <w:color w:val="FF0000"/>
          <w:sz w:val="24"/>
          <w:szCs w:val="24"/>
        </w:rPr>
      </w:pPr>
      <w:r w:rsidRPr="00EE2C7B">
        <w:rPr>
          <w:rFonts w:eastAsia="SimSun" w:cstheme="minorHAnsi"/>
          <w:noProof/>
          <w:color w:val="FF0000"/>
          <w:sz w:val="24"/>
          <w:szCs w:val="24"/>
          <w:lang w:eastAsia="pt-BR"/>
        </w:rPr>
        <w:drawing>
          <wp:inline distT="0" distB="0" distL="0" distR="0" wp14:anchorId="45ACA6D3" wp14:editId="262B315C">
            <wp:extent cx="5477256" cy="1980143"/>
            <wp:effectExtent l="0" t="0" r="0" b="0"/>
            <wp:docPr id="469892170" name="Imagem 469892170" descr="Fogos de artifício no céu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892170" name="Imagem 469892170" descr="Fogos de artifício no céu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184"/>
                    <a:stretch/>
                  </pic:blipFill>
                  <pic:spPr bwMode="auto">
                    <a:xfrm>
                      <a:off x="0" y="0"/>
                      <a:ext cx="5477256" cy="1980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50322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sz w:val="24"/>
          <w:szCs w:val="24"/>
          <w:lang w:val="en-US"/>
        </w:rPr>
      </w:pPr>
      <w:r w:rsidRPr="00EE2C7B">
        <w:rPr>
          <w:rFonts w:eastAsia="SimSun" w:cstheme="minorHAnsi"/>
          <w:b/>
          <w:bCs/>
          <w:lang w:val="en-US"/>
        </w:rPr>
        <w:t>Figure 1S.</w:t>
      </w:r>
      <w:r w:rsidRPr="00EE2C7B">
        <w:rPr>
          <w:rFonts w:eastAsia="SimSun" w:cstheme="minorHAnsi"/>
          <w:lang w:val="en-US"/>
        </w:rPr>
        <w:t xml:space="preserve"> Chromatogram obtained from GC-MS analysis of standard sample of n-alkanes </w:t>
      </w:r>
      <w:r w:rsidRPr="00EE2C7B">
        <w:rPr>
          <w:rFonts w:eastAsia="SimSun" w:cstheme="minorHAnsi"/>
          <w:sz w:val="24"/>
          <w:szCs w:val="24"/>
          <w:lang w:val="en-US"/>
        </w:rPr>
        <w:t>(C8–C20).</w:t>
      </w:r>
    </w:p>
    <w:p w14:paraId="37261721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color w:val="FF0000"/>
          <w:sz w:val="24"/>
          <w:szCs w:val="24"/>
          <w:lang w:val="en-US"/>
        </w:rPr>
      </w:pPr>
    </w:p>
    <w:p w14:paraId="4B52167E" w14:textId="77777777" w:rsidR="00900B3D" w:rsidRPr="00EE2C7B" w:rsidRDefault="00900B3D" w:rsidP="00900B3D">
      <w:pPr>
        <w:spacing w:after="0" w:line="360" w:lineRule="auto"/>
        <w:rPr>
          <w:rFonts w:eastAsia="SimSun" w:cstheme="minorHAnsi"/>
          <w:color w:val="FF0000"/>
          <w:sz w:val="24"/>
          <w:szCs w:val="24"/>
        </w:rPr>
      </w:pPr>
      <w:r w:rsidRPr="00EE2C7B">
        <w:rPr>
          <w:rFonts w:eastAsia="SimSun" w:cstheme="minorHAnsi"/>
          <w:noProof/>
          <w:color w:val="FF0000"/>
          <w:sz w:val="24"/>
          <w:szCs w:val="24"/>
          <w:lang w:eastAsia="pt-BR"/>
        </w:rPr>
        <w:drawing>
          <wp:inline distT="0" distB="0" distL="0" distR="0" wp14:anchorId="18C0A69F" wp14:editId="40660DC6">
            <wp:extent cx="5478727" cy="3840480"/>
            <wp:effectExtent l="0" t="0" r="8255" b="0"/>
            <wp:docPr id="43630775" name="Imagem 43630775" descr="Foto a noite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30775" name="Imagem 43630775" descr="Foto a noite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05"/>
                    <a:stretch/>
                  </pic:blipFill>
                  <pic:spPr bwMode="auto">
                    <a:xfrm>
                      <a:off x="0" y="0"/>
                      <a:ext cx="5478727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35C0E2" w14:textId="0E0C1B8A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  <w:r w:rsidRPr="00EE2C7B">
        <w:rPr>
          <w:rFonts w:eastAsia="SimSun" w:cstheme="minorHAnsi"/>
          <w:b/>
          <w:bCs/>
          <w:lang w:val="en-US"/>
        </w:rPr>
        <w:t>Figure 2S.</w:t>
      </w:r>
      <w:r w:rsidRPr="00EE2C7B">
        <w:rPr>
          <w:rFonts w:eastAsia="SimSun" w:cstheme="minorHAnsi"/>
          <w:lang w:val="en-US"/>
        </w:rPr>
        <w:t xml:space="preserve"> Chromatogram obtained from the GC-MS analysis of the essential oil of </w:t>
      </w:r>
      <w:r w:rsidRPr="00EE2C7B">
        <w:rPr>
          <w:rFonts w:eastAsia="SimSun" w:cstheme="minorHAnsi"/>
          <w:i/>
          <w:iCs/>
          <w:lang w:val="en-US"/>
        </w:rPr>
        <w:t>E. camaldulensis</w:t>
      </w:r>
      <w:r w:rsidRPr="00EE2C7B">
        <w:rPr>
          <w:rFonts w:eastAsia="SimSun" w:cstheme="minorHAnsi"/>
          <w:lang w:val="en-US"/>
        </w:rPr>
        <w:t xml:space="preserve"> extracted from the fresh leaves of adult plants grown in the field and the essential oil of </w:t>
      </w:r>
      <w:r w:rsidRPr="00EE2C7B">
        <w:rPr>
          <w:rFonts w:eastAsia="SimSun" w:cstheme="minorHAnsi"/>
          <w:i/>
          <w:iCs/>
          <w:lang w:val="en-US"/>
        </w:rPr>
        <w:t>E. camaldulensis</w:t>
      </w:r>
      <w:r w:rsidRPr="00EE2C7B">
        <w:rPr>
          <w:rFonts w:eastAsia="SimSun" w:cstheme="minorHAnsi"/>
          <w:lang w:val="en-US"/>
        </w:rPr>
        <w:t xml:space="preserve"> extracted from the lyophilized leaves of young plants grown in </w:t>
      </w:r>
      <w:r w:rsidR="00F92D8F" w:rsidRPr="00EE2C7B">
        <w:rPr>
          <w:rFonts w:eastAsia="SimSun" w:cstheme="minorHAnsi"/>
          <w:lang w:val="en-US"/>
        </w:rPr>
        <w:t>the greenhouse</w:t>
      </w:r>
      <w:r w:rsidRPr="00EE2C7B">
        <w:rPr>
          <w:rFonts w:eastAsia="SimSun" w:cstheme="minorHAnsi"/>
          <w:lang w:val="en-US"/>
        </w:rPr>
        <w:t>.</w:t>
      </w:r>
    </w:p>
    <w:p w14:paraId="54356129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1EDD518A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2B8DE756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7DF09DAA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12DD7148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544F87A2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0A133FB3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</w:rPr>
      </w:pPr>
      <w:r w:rsidRPr="00EE2C7B">
        <w:rPr>
          <w:rFonts w:eastAsia="SimSun" w:cstheme="minorHAnsi"/>
          <w:noProof/>
          <w:lang w:eastAsia="pt-BR"/>
        </w:rPr>
        <w:drawing>
          <wp:inline distT="0" distB="0" distL="0" distR="0" wp14:anchorId="68D903F3" wp14:editId="44CB2563">
            <wp:extent cx="5473904" cy="3840480"/>
            <wp:effectExtent l="0" t="0" r="0" b="0"/>
            <wp:docPr id="524792051" name="Imagem 524792051" descr="Fogos de artifício à noite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792051" name="Imagem 524792051" descr="Fogos de artifício à noite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87"/>
                    <a:stretch/>
                  </pic:blipFill>
                  <pic:spPr bwMode="auto">
                    <a:xfrm>
                      <a:off x="0" y="0"/>
                      <a:ext cx="5473904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7F7472" w14:textId="3D5B20F1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  <w:r w:rsidRPr="00EE2C7B">
        <w:rPr>
          <w:rFonts w:eastAsia="SimSun" w:cstheme="minorHAnsi"/>
          <w:b/>
          <w:bCs/>
          <w:lang w:val="en-US"/>
        </w:rPr>
        <w:t>Figure 3S.</w:t>
      </w:r>
      <w:r w:rsidRPr="00EE2C7B">
        <w:rPr>
          <w:rFonts w:eastAsia="SimSun" w:cstheme="minorHAnsi"/>
          <w:lang w:val="en-US"/>
        </w:rPr>
        <w:t xml:space="preserve"> Chromatogram obtained from the GC-MS analysis of </w:t>
      </w:r>
      <w:r w:rsidRPr="00EE2C7B">
        <w:rPr>
          <w:rFonts w:eastAsia="SimSun" w:cstheme="minorHAnsi"/>
          <w:i/>
          <w:iCs/>
          <w:lang w:val="en-US"/>
        </w:rPr>
        <w:t xml:space="preserve">E. </w:t>
      </w:r>
      <w:proofErr w:type="spellStart"/>
      <w:r w:rsidRPr="00EE2C7B">
        <w:rPr>
          <w:rFonts w:eastAsia="SimSun" w:cstheme="minorHAnsi"/>
          <w:i/>
          <w:iCs/>
          <w:lang w:val="en-US"/>
        </w:rPr>
        <w:t>dunnii</w:t>
      </w:r>
      <w:proofErr w:type="spellEnd"/>
      <w:r w:rsidRPr="00EE2C7B">
        <w:rPr>
          <w:rFonts w:eastAsia="SimSun" w:cstheme="minorHAnsi"/>
          <w:lang w:val="en-US"/>
        </w:rPr>
        <w:t xml:space="preserve"> essential </w:t>
      </w:r>
      <w:r w:rsidR="00F92D8F" w:rsidRPr="00EE2C7B">
        <w:rPr>
          <w:rFonts w:eastAsia="SimSun" w:cstheme="minorHAnsi"/>
          <w:lang w:val="en-US"/>
        </w:rPr>
        <w:t>oil extracted</w:t>
      </w:r>
      <w:r w:rsidRPr="00EE2C7B">
        <w:rPr>
          <w:rFonts w:eastAsia="SimSun" w:cstheme="minorHAnsi"/>
          <w:lang w:val="en-US"/>
        </w:rPr>
        <w:t xml:space="preserve"> from fresh leaves of adult plants grown in field and E</w:t>
      </w:r>
      <w:r w:rsidRPr="00EE2C7B">
        <w:rPr>
          <w:rFonts w:eastAsia="SimSun" w:cstheme="minorHAnsi"/>
          <w:i/>
          <w:iCs/>
          <w:lang w:val="en-US"/>
        </w:rPr>
        <w:t xml:space="preserve">. </w:t>
      </w:r>
      <w:proofErr w:type="spellStart"/>
      <w:r w:rsidRPr="00EE2C7B">
        <w:rPr>
          <w:rFonts w:eastAsia="SimSun" w:cstheme="minorHAnsi"/>
          <w:i/>
          <w:iCs/>
          <w:lang w:val="en-US"/>
        </w:rPr>
        <w:t>dunnii</w:t>
      </w:r>
      <w:proofErr w:type="spellEnd"/>
      <w:r w:rsidRPr="00EE2C7B">
        <w:rPr>
          <w:rFonts w:eastAsia="SimSun" w:cstheme="minorHAnsi"/>
          <w:lang w:val="en-US"/>
        </w:rPr>
        <w:t xml:space="preserve"> essential </w:t>
      </w:r>
      <w:r w:rsidR="00F92D8F" w:rsidRPr="00EE2C7B">
        <w:rPr>
          <w:rFonts w:eastAsia="SimSun" w:cstheme="minorHAnsi"/>
          <w:lang w:val="en-US"/>
        </w:rPr>
        <w:t>oil extracted</w:t>
      </w:r>
      <w:r w:rsidRPr="00EE2C7B">
        <w:rPr>
          <w:rFonts w:eastAsia="SimSun" w:cstheme="minorHAnsi"/>
          <w:lang w:val="en-US"/>
        </w:rPr>
        <w:t xml:space="preserve"> from freeze-dried leaves of young plants grown in greenhouse.</w:t>
      </w:r>
    </w:p>
    <w:p w14:paraId="77A2F8A7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422A0432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</w:rPr>
      </w:pPr>
      <w:r w:rsidRPr="00EE2C7B">
        <w:rPr>
          <w:rFonts w:eastAsia="SimSun" w:cstheme="minorHAnsi"/>
          <w:noProof/>
          <w:lang w:eastAsia="pt-BR"/>
        </w:rPr>
        <w:lastRenderedPageBreak/>
        <w:drawing>
          <wp:inline distT="0" distB="0" distL="0" distR="0" wp14:anchorId="1469CB66" wp14:editId="7676C0B0">
            <wp:extent cx="5481394" cy="3840480"/>
            <wp:effectExtent l="0" t="0" r="5080" b="0"/>
            <wp:docPr id="402004567" name="Imagem 402004567" descr="Foto a noite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004567" name="Imagem 402004567" descr="Foto a noite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160"/>
                    <a:stretch/>
                  </pic:blipFill>
                  <pic:spPr bwMode="auto">
                    <a:xfrm>
                      <a:off x="0" y="0"/>
                      <a:ext cx="5481394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EFD0CC" w14:textId="409383C5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  <w:r w:rsidRPr="00EE2C7B">
        <w:rPr>
          <w:rFonts w:eastAsia="SimSun" w:cstheme="minorHAnsi"/>
          <w:b/>
          <w:bCs/>
          <w:lang w:val="en-US"/>
        </w:rPr>
        <w:t>Figure 4S.</w:t>
      </w:r>
      <w:r w:rsidRPr="00EE2C7B">
        <w:rPr>
          <w:rFonts w:eastAsia="SimSun" w:cstheme="minorHAnsi"/>
          <w:lang w:val="en-US"/>
        </w:rPr>
        <w:t xml:space="preserve"> Chromatogram obtained from GC-MS analysis of </w:t>
      </w:r>
      <w:r w:rsidRPr="00EE2C7B">
        <w:rPr>
          <w:rFonts w:eastAsia="SimSun" w:cstheme="minorHAnsi"/>
          <w:i/>
          <w:iCs/>
          <w:lang w:val="en-US"/>
        </w:rPr>
        <w:t xml:space="preserve">E. </w:t>
      </w:r>
      <w:proofErr w:type="spellStart"/>
      <w:r w:rsidRPr="00EE2C7B">
        <w:rPr>
          <w:rFonts w:eastAsia="SimSun" w:cstheme="minorHAnsi"/>
          <w:i/>
          <w:iCs/>
          <w:lang w:val="en-US"/>
        </w:rPr>
        <w:t>exserta</w:t>
      </w:r>
      <w:proofErr w:type="spellEnd"/>
      <w:r w:rsidRPr="00EE2C7B">
        <w:rPr>
          <w:rFonts w:eastAsia="SimSun" w:cstheme="minorHAnsi"/>
          <w:lang w:val="en-US"/>
        </w:rPr>
        <w:t xml:space="preserve"> essential </w:t>
      </w:r>
      <w:r w:rsidR="00F92D8F" w:rsidRPr="00EE2C7B">
        <w:rPr>
          <w:rFonts w:eastAsia="SimSun" w:cstheme="minorHAnsi"/>
          <w:lang w:val="en-US"/>
        </w:rPr>
        <w:t>oil extracted</w:t>
      </w:r>
      <w:r w:rsidRPr="00EE2C7B">
        <w:rPr>
          <w:rFonts w:eastAsia="SimSun" w:cstheme="minorHAnsi"/>
          <w:lang w:val="en-US"/>
        </w:rPr>
        <w:t xml:space="preserve"> from fresh leaves of adult plants grown in field and E</w:t>
      </w:r>
      <w:r w:rsidRPr="00EE2C7B">
        <w:rPr>
          <w:rFonts w:eastAsia="SimSun" w:cstheme="minorHAnsi"/>
          <w:i/>
          <w:iCs/>
          <w:lang w:val="en-US"/>
        </w:rPr>
        <w:t xml:space="preserve">. </w:t>
      </w:r>
      <w:proofErr w:type="spellStart"/>
      <w:r w:rsidRPr="00EE2C7B">
        <w:rPr>
          <w:rFonts w:eastAsia="SimSun" w:cstheme="minorHAnsi"/>
          <w:i/>
          <w:iCs/>
          <w:lang w:val="en-US"/>
        </w:rPr>
        <w:t>exserta</w:t>
      </w:r>
      <w:proofErr w:type="spellEnd"/>
      <w:r w:rsidRPr="00EE2C7B">
        <w:rPr>
          <w:rFonts w:eastAsia="SimSun" w:cstheme="minorHAnsi"/>
          <w:lang w:val="en-US"/>
        </w:rPr>
        <w:t xml:space="preserve"> essential </w:t>
      </w:r>
      <w:r w:rsidR="00F92D8F" w:rsidRPr="00EE2C7B">
        <w:rPr>
          <w:rFonts w:eastAsia="SimSun" w:cstheme="minorHAnsi"/>
          <w:lang w:val="en-US"/>
        </w:rPr>
        <w:t>oil extracted</w:t>
      </w:r>
      <w:r w:rsidRPr="00EE2C7B">
        <w:rPr>
          <w:rFonts w:eastAsia="SimSun" w:cstheme="minorHAnsi"/>
          <w:lang w:val="en-US"/>
        </w:rPr>
        <w:t xml:space="preserve"> from </w:t>
      </w:r>
      <w:proofErr w:type="gramStart"/>
      <w:r w:rsidRPr="00EE2C7B">
        <w:rPr>
          <w:rFonts w:eastAsia="SimSun" w:cstheme="minorHAnsi"/>
          <w:lang w:val="en-US"/>
        </w:rPr>
        <w:t>freeze</w:t>
      </w:r>
      <w:proofErr w:type="gramEnd"/>
      <w:r w:rsidRPr="00EE2C7B">
        <w:rPr>
          <w:rFonts w:eastAsia="SimSun" w:cstheme="minorHAnsi"/>
          <w:lang w:val="en-US"/>
        </w:rPr>
        <w:t>-dried leaves of young plants grown in greenhouse.</w:t>
      </w:r>
    </w:p>
    <w:p w14:paraId="6B2A0BC2" w14:textId="77777777" w:rsidR="00900B3D" w:rsidRPr="00EE2C7B" w:rsidRDefault="00900B3D" w:rsidP="00900B3D">
      <w:pPr>
        <w:rPr>
          <w:rFonts w:eastAsia="SimSun" w:cstheme="minorHAnsi"/>
          <w:lang w:val="en-US"/>
        </w:rPr>
      </w:pPr>
      <w:r w:rsidRPr="00EE2C7B">
        <w:rPr>
          <w:rFonts w:eastAsia="SimSun" w:cstheme="minorHAnsi"/>
          <w:lang w:val="en-US"/>
        </w:rPr>
        <w:br w:type="page"/>
      </w:r>
    </w:p>
    <w:p w14:paraId="4711EFA9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16240CAD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</w:rPr>
      </w:pPr>
      <w:r w:rsidRPr="00EE2C7B">
        <w:rPr>
          <w:rFonts w:eastAsia="SimSun" w:cstheme="minorHAnsi"/>
          <w:noProof/>
          <w:lang w:eastAsia="pt-BR"/>
        </w:rPr>
        <w:drawing>
          <wp:inline distT="0" distB="0" distL="0" distR="0" wp14:anchorId="33F652D2" wp14:editId="129197BC">
            <wp:extent cx="5486400" cy="3840122"/>
            <wp:effectExtent l="0" t="0" r="0" b="0"/>
            <wp:docPr id="10" name="Imagem 10" descr="Fogos de artifício à noite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Fogos de artifício à noite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67"/>
                    <a:stretch/>
                  </pic:blipFill>
                  <pic:spPr bwMode="auto">
                    <a:xfrm>
                      <a:off x="0" y="0"/>
                      <a:ext cx="5486911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06FA01" w14:textId="79E15223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  <w:r w:rsidRPr="00EE2C7B">
        <w:rPr>
          <w:rFonts w:eastAsia="SimSun" w:cstheme="minorHAnsi"/>
          <w:b/>
          <w:bCs/>
          <w:lang w:val="en-US"/>
        </w:rPr>
        <w:t>Figure 5S.</w:t>
      </w:r>
      <w:r w:rsidRPr="00EE2C7B">
        <w:rPr>
          <w:rFonts w:eastAsia="SimSun" w:cstheme="minorHAnsi"/>
          <w:lang w:val="en-US"/>
        </w:rPr>
        <w:t xml:space="preserve"> Chromatogram obtained from the GC-MS analysis </w:t>
      </w:r>
      <w:r w:rsidR="00F92D8F" w:rsidRPr="00EE2C7B">
        <w:rPr>
          <w:rFonts w:eastAsia="SimSun" w:cstheme="minorHAnsi"/>
          <w:lang w:val="en-US"/>
        </w:rPr>
        <w:t>of E.</w:t>
      </w:r>
      <w:r w:rsidRPr="00EE2C7B">
        <w:rPr>
          <w:rFonts w:eastAsia="SimSun" w:cstheme="minorHAnsi"/>
          <w:i/>
          <w:iCs/>
          <w:lang w:val="en-US"/>
        </w:rPr>
        <w:t xml:space="preserve"> </w:t>
      </w:r>
      <w:r w:rsidR="00F92D8F" w:rsidRPr="00EE2C7B">
        <w:rPr>
          <w:rFonts w:eastAsia="SimSun" w:cstheme="minorHAnsi"/>
          <w:i/>
          <w:iCs/>
          <w:lang w:val="en-US"/>
        </w:rPr>
        <w:t xml:space="preserve">globulus </w:t>
      </w:r>
      <w:r w:rsidR="00F92D8F" w:rsidRPr="00EE2C7B">
        <w:rPr>
          <w:rFonts w:eastAsia="SimSun" w:cstheme="minorHAnsi"/>
          <w:lang w:val="en-US"/>
        </w:rPr>
        <w:t>essential</w:t>
      </w:r>
      <w:r w:rsidRPr="00EE2C7B">
        <w:rPr>
          <w:rFonts w:eastAsia="SimSun" w:cstheme="minorHAnsi"/>
          <w:lang w:val="en-US"/>
        </w:rPr>
        <w:t xml:space="preserve"> oil extracted from fresh leaves of adult plants grown in field and E</w:t>
      </w:r>
      <w:r w:rsidRPr="00EE2C7B">
        <w:rPr>
          <w:rFonts w:eastAsia="SimSun" w:cstheme="minorHAnsi"/>
          <w:i/>
          <w:iCs/>
          <w:lang w:val="en-US"/>
        </w:rPr>
        <w:t>. globulus</w:t>
      </w:r>
      <w:r w:rsidRPr="00EE2C7B">
        <w:rPr>
          <w:rFonts w:eastAsia="SimSun" w:cstheme="minorHAnsi"/>
          <w:lang w:val="en-US"/>
        </w:rPr>
        <w:t xml:space="preserve"> essential </w:t>
      </w:r>
      <w:r w:rsidR="00F92D8F" w:rsidRPr="00EE2C7B">
        <w:rPr>
          <w:rFonts w:eastAsia="SimSun" w:cstheme="minorHAnsi"/>
          <w:lang w:val="en-US"/>
        </w:rPr>
        <w:t>oil extracted</w:t>
      </w:r>
      <w:r w:rsidRPr="00EE2C7B">
        <w:rPr>
          <w:rFonts w:eastAsia="SimSun" w:cstheme="minorHAnsi"/>
          <w:lang w:val="en-US"/>
        </w:rPr>
        <w:t xml:space="preserve"> from freeze-dried leaves of young plants grown in greenhouse.</w:t>
      </w:r>
    </w:p>
    <w:p w14:paraId="26B1B1D6" w14:textId="77777777" w:rsidR="00900B3D" w:rsidRPr="00EE2C7B" w:rsidRDefault="00900B3D" w:rsidP="00900B3D">
      <w:pPr>
        <w:rPr>
          <w:rFonts w:eastAsia="SimSun" w:cstheme="minorHAnsi"/>
          <w:lang w:val="en-US"/>
        </w:rPr>
      </w:pPr>
      <w:r w:rsidRPr="00EE2C7B">
        <w:rPr>
          <w:rFonts w:eastAsia="SimSun" w:cstheme="minorHAnsi"/>
          <w:lang w:val="en-US"/>
        </w:rPr>
        <w:br w:type="page"/>
      </w:r>
    </w:p>
    <w:p w14:paraId="0A001E70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419C5893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25FEC77C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</w:rPr>
      </w:pPr>
      <w:r w:rsidRPr="00EE2C7B">
        <w:rPr>
          <w:rFonts w:eastAsia="SimSun" w:cstheme="minorHAnsi"/>
          <w:noProof/>
          <w:lang w:eastAsia="pt-BR"/>
        </w:rPr>
        <w:drawing>
          <wp:inline distT="0" distB="0" distL="0" distR="0" wp14:anchorId="5F541D2E" wp14:editId="38F06645">
            <wp:extent cx="5478449" cy="3840274"/>
            <wp:effectExtent l="0" t="0" r="8255" b="0"/>
            <wp:docPr id="1996755542" name="Imagem 1996755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132"/>
                    <a:stretch/>
                  </pic:blipFill>
                  <pic:spPr bwMode="auto">
                    <a:xfrm>
                      <a:off x="0" y="0"/>
                      <a:ext cx="5478742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37AFD9" w14:textId="5C6168F9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  <w:r w:rsidRPr="00EE2C7B">
        <w:rPr>
          <w:rFonts w:eastAsia="SimSun" w:cstheme="minorHAnsi"/>
          <w:b/>
          <w:bCs/>
          <w:lang w:val="en-US"/>
        </w:rPr>
        <w:t>Figure 6S.</w:t>
      </w:r>
      <w:r w:rsidRPr="00EE2C7B">
        <w:rPr>
          <w:rFonts w:eastAsia="SimSun" w:cstheme="minorHAnsi"/>
          <w:lang w:val="en-US"/>
        </w:rPr>
        <w:t xml:space="preserve"> Chromatogram obtained from the GC-MS analysis of </w:t>
      </w:r>
      <w:r w:rsidRPr="00EE2C7B">
        <w:rPr>
          <w:rFonts w:eastAsia="SimSun" w:cstheme="minorHAnsi"/>
          <w:i/>
          <w:iCs/>
          <w:lang w:val="en-US"/>
        </w:rPr>
        <w:t>E. grandis</w:t>
      </w:r>
      <w:r w:rsidRPr="00EE2C7B">
        <w:rPr>
          <w:rFonts w:eastAsia="SimSun" w:cstheme="minorHAnsi"/>
          <w:lang w:val="en-US"/>
        </w:rPr>
        <w:t xml:space="preserve"> essential oil extracted from fresh leaves of adult plants grown in field and E</w:t>
      </w:r>
      <w:r w:rsidRPr="00EE2C7B">
        <w:rPr>
          <w:rFonts w:eastAsia="SimSun" w:cstheme="minorHAnsi"/>
          <w:i/>
          <w:iCs/>
          <w:lang w:val="en-US"/>
        </w:rPr>
        <w:t>. grandis</w:t>
      </w:r>
      <w:r w:rsidRPr="00EE2C7B">
        <w:rPr>
          <w:rFonts w:eastAsia="SimSun" w:cstheme="minorHAnsi"/>
          <w:lang w:val="en-US"/>
        </w:rPr>
        <w:t xml:space="preserve"> essential </w:t>
      </w:r>
      <w:r w:rsidR="00F92D8F" w:rsidRPr="00EE2C7B">
        <w:rPr>
          <w:rFonts w:eastAsia="SimSun" w:cstheme="minorHAnsi"/>
          <w:lang w:val="en-US"/>
        </w:rPr>
        <w:t>oil extracted</w:t>
      </w:r>
      <w:r w:rsidRPr="00EE2C7B">
        <w:rPr>
          <w:rFonts w:eastAsia="SimSun" w:cstheme="minorHAnsi"/>
          <w:lang w:val="en-US"/>
        </w:rPr>
        <w:t xml:space="preserve"> from freeze-dried leaves of young plants grown in greenhouse.</w:t>
      </w:r>
    </w:p>
    <w:p w14:paraId="0561DC78" w14:textId="77777777" w:rsidR="00900B3D" w:rsidRPr="00EE2C7B" w:rsidRDefault="00900B3D" w:rsidP="00900B3D">
      <w:pPr>
        <w:rPr>
          <w:rFonts w:eastAsia="SimSun" w:cstheme="minorHAnsi"/>
          <w:lang w:val="en-US"/>
        </w:rPr>
      </w:pPr>
      <w:r w:rsidRPr="00EE2C7B">
        <w:rPr>
          <w:rFonts w:eastAsia="SimSun" w:cstheme="minorHAnsi"/>
          <w:lang w:val="en-US"/>
        </w:rPr>
        <w:br w:type="page"/>
      </w:r>
    </w:p>
    <w:p w14:paraId="1653A9C2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22A439DD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</w:rPr>
      </w:pPr>
      <w:r w:rsidRPr="00EE2C7B">
        <w:rPr>
          <w:rFonts w:eastAsia="SimSun" w:cstheme="minorHAnsi"/>
          <w:noProof/>
          <w:lang w:eastAsia="pt-BR"/>
        </w:rPr>
        <w:drawing>
          <wp:inline distT="0" distB="0" distL="0" distR="0" wp14:anchorId="799048DE" wp14:editId="1E287EB5">
            <wp:extent cx="5486400" cy="3840122"/>
            <wp:effectExtent l="0" t="0" r="0" b="0"/>
            <wp:docPr id="711260551" name="Imagem 711260551" descr="Fogos de artifício à noite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260551" name="Imagem 711260551" descr="Fogos de artifício à noite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67"/>
                    <a:stretch/>
                  </pic:blipFill>
                  <pic:spPr bwMode="auto">
                    <a:xfrm>
                      <a:off x="0" y="0"/>
                      <a:ext cx="5486911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4CAA94" w14:textId="6DF3D406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  <w:r w:rsidRPr="00EE2C7B">
        <w:rPr>
          <w:rFonts w:eastAsia="SimSun" w:cstheme="minorHAnsi"/>
          <w:b/>
          <w:bCs/>
          <w:lang w:val="en-US"/>
        </w:rPr>
        <w:t>Figure 7S.</w:t>
      </w:r>
      <w:r w:rsidRPr="00EE2C7B">
        <w:rPr>
          <w:rFonts w:eastAsia="SimSun" w:cstheme="minorHAnsi"/>
          <w:lang w:val="en-US"/>
        </w:rPr>
        <w:t xml:space="preserve"> Chromatogram obtained from the analysis by GC-MS of </w:t>
      </w:r>
      <w:r w:rsidRPr="00EE2C7B">
        <w:rPr>
          <w:rFonts w:eastAsia="SimSun" w:cstheme="minorHAnsi"/>
          <w:i/>
          <w:iCs/>
          <w:lang w:val="en-US"/>
        </w:rPr>
        <w:t xml:space="preserve">C. </w:t>
      </w:r>
      <w:proofErr w:type="spellStart"/>
      <w:r w:rsidR="00F92D8F" w:rsidRPr="00EE2C7B">
        <w:rPr>
          <w:rFonts w:eastAsia="SimSun" w:cstheme="minorHAnsi"/>
          <w:i/>
          <w:iCs/>
          <w:lang w:val="en-US"/>
        </w:rPr>
        <w:t>henryi</w:t>
      </w:r>
      <w:proofErr w:type="spellEnd"/>
      <w:r w:rsidR="00F92D8F" w:rsidRPr="00EE2C7B">
        <w:rPr>
          <w:rFonts w:eastAsia="SimSun" w:cstheme="minorHAnsi"/>
          <w:i/>
          <w:iCs/>
          <w:lang w:val="en-US"/>
        </w:rPr>
        <w:t xml:space="preserve"> </w:t>
      </w:r>
      <w:r w:rsidR="00F92D8F" w:rsidRPr="00EE2C7B">
        <w:rPr>
          <w:rFonts w:eastAsia="SimSun" w:cstheme="minorHAnsi"/>
          <w:lang w:val="en-US"/>
        </w:rPr>
        <w:t>essential</w:t>
      </w:r>
      <w:r w:rsidRPr="00EE2C7B">
        <w:rPr>
          <w:rFonts w:eastAsia="SimSun" w:cstheme="minorHAnsi"/>
          <w:lang w:val="en-US"/>
        </w:rPr>
        <w:t xml:space="preserve"> oil extracted from fresh leaves of adult plants grown in field and C</w:t>
      </w:r>
      <w:r w:rsidRPr="00EE2C7B">
        <w:rPr>
          <w:rFonts w:eastAsia="SimSun" w:cstheme="minorHAnsi"/>
          <w:i/>
          <w:iCs/>
          <w:lang w:val="en-US"/>
        </w:rPr>
        <w:t xml:space="preserve">. </w:t>
      </w:r>
      <w:proofErr w:type="spellStart"/>
      <w:r w:rsidRPr="00EE2C7B">
        <w:rPr>
          <w:rFonts w:eastAsia="SimSun" w:cstheme="minorHAnsi"/>
          <w:i/>
          <w:iCs/>
          <w:lang w:val="en-US"/>
        </w:rPr>
        <w:t>henryi</w:t>
      </w:r>
      <w:proofErr w:type="spellEnd"/>
      <w:r w:rsidRPr="00EE2C7B">
        <w:rPr>
          <w:rFonts w:eastAsia="SimSun" w:cstheme="minorHAnsi"/>
          <w:lang w:val="en-US"/>
        </w:rPr>
        <w:t xml:space="preserve"> essential </w:t>
      </w:r>
      <w:r w:rsidR="00F92D8F" w:rsidRPr="00EE2C7B">
        <w:rPr>
          <w:rFonts w:eastAsia="SimSun" w:cstheme="minorHAnsi"/>
          <w:lang w:val="en-US"/>
        </w:rPr>
        <w:t>oil extracted</w:t>
      </w:r>
      <w:r w:rsidRPr="00EE2C7B">
        <w:rPr>
          <w:rFonts w:eastAsia="SimSun" w:cstheme="minorHAnsi"/>
          <w:lang w:val="en-US"/>
        </w:rPr>
        <w:t xml:space="preserve"> from freeze-dried leaves of young plants grown in greenhouse.</w:t>
      </w:r>
    </w:p>
    <w:p w14:paraId="4538BAB2" w14:textId="77777777" w:rsidR="00900B3D" w:rsidRPr="00EE2C7B" w:rsidRDefault="00900B3D" w:rsidP="00900B3D">
      <w:pPr>
        <w:rPr>
          <w:rFonts w:eastAsia="SimSun" w:cstheme="minorHAnsi"/>
          <w:lang w:val="en-US"/>
        </w:rPr>
      </w:pPr>
      <w:r w:rsidRPr="00EE2C7B">
        <w:rPr>
          <w:rFonts w:eastAsia="SimSun" w:cstheme="minorHAnsi"/>
          <w:lang w:val="en-US"/>
        </w:rPr>
        <w:br w:type="page"/>
      </w:r>
    </w:p>
    <w:p w14:paraId="2C5F0AB8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552AF655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6C38EB46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</w:rPr>
      </w:pPr>
      <w:r w:rsidRPr="00EE2C7B">
        <w:rPr>
          <w:rFonts w:eastAsia="SimSun" w:cstheme="minorHAnsi"/>
          <w:noProof/>
          <w:lang w:eastAsia="pt-BR"/>
        </w:rPr>
        <w:drawing>
          <wp:inline distT="0" distB="0" distL="0" distR="0" wp14:anchorId="08343C91" wp14:editId="7A6F62A6">
            <wp:extent cx="5486400" cy="3840122"/>
            <wp:effectExtent l="0" t="0" r="0" b="0"/>
            <wp:docPr id="1714969399" name="Imagem 1714969399" descr="Foto a noite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969399" name="Imagem 1714969399" descr="Foto a noite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67"/>
                    <a:stretch/>
                  </pic:blipFill>
                  <pic:spPr bwMode="auto">
                    <a:xfrm>
                      <a:off x="0" y="0"/>
                      <a:ext cx="5486911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6D8CF" w14:textId="79F137E3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  <w:r w:rsidRPr="00EE2C7B">
        <w:rPr>
          <w:rFonts w:eastAsia="SimSun" w:cstheme="minorHAnsi"/>
          <w:b/>
          <w:bCs/>
          <w:lang w:val="en-US"/>
        </w:rPr>
        <w:t>Figure 8S.</w:t>
      </w:r>
      <w:r w:rsidRPr="00EE2C7B">
        <w:rPr>
          <w:rFonts w:eastAsia="SimSun" w:cstheme="minorHAnsi"/>
          <w:lang w:val="en-US"/>
        </w:rPr>
        <w:t xml:space="preserve"> Chromatogram obtained from the GC-MS analysis of </w:t>
      </w:r>
      <w:r w:rsidRPr="00EE2C7B">
        <w:rPr>
          <w:rFonts w:eastAsia="SimSun" w:cstheme="minorHAnsi"/>
          <w:i/>
          <w:iCs/>
          <w:lang w:val="en-US"/>
        </w:rPr>
        <w:t xml:space="preserve">E. </w:t>
      </w:r>
      <w:proofErr w:type="spellStart"/>
      <w:r w:rsidR="00F92D8F" w:rsidRPr="00EE2C7B">
        <w:rPr>
          <w:rFonts w:eastAsia="SimSun" w:cstheme="minorHAnsi"/>
          <w:i/>
          <w:iCs/>
          <w:lang w:val="en-US"/>
        </w:rPr>
        <w:t>pellita</w:t>
      </w:r>
      <w:proofErr w:type="spellEnd"/>
      <w:r w:rsidR="00F92D8F" w:rsidRPr="00EE2C7B">
        <w:rPr>
          <w:rFonts w:eastAsia="SimSun" w:cstheme="minorHAnsi"/>
          <w:i/>
          <w:iCs/>
          <w:lang w:val="en-US"/>
        </w:rPr>
        <w:t xml:space="preserve"> </w:t>
      </w:r>
      <w:r w:rsidR="00F92D8F" w:rsidRPr="00EE2C7B">
        <w:rPr>
          <w:rFonts w:eastAsia="SimSun" w:cstheme="minorHAnsi"/>
          <w:lang w:val="en-US"/>
        </w:rPr>
        <w:t>essential</w:t>
      </w:r>
      <w:r w:rsidRPr="00EE2C7B">
        <w:rPr>
          <w:rFonts w:eastAsia="SimSun" w:cstheme="minorHAnsi"/>
          <w:lang w:val="en-US"/>
        </w:rPr>
        <w:t xml:space="preserve"> oil extracted from fresh leaves of adult plants grown in field and E</w:t>
      </w:r>
      <w:r w:rsidRPr="00EE2C7B">
        <w:rPr>
          <w:rFonts w:eastAsia="SimSun" w:cstheme="minorHAnsi"/>
          <w:i/>
          <w:iCs/>
          <w:lang w:val="en-US"/>
        </w:rPr>
        <w:t xml:space="preserve">. </w:t>
      </w:r>
      <w:proofErr w:type="spellStart"/>
      <w:r w:rsidRPr="00EE2C7B">
        <w:rPr>
          <w:rFonts w:eastAsia="SimSun" w:cstheme="minorHAnsi"/>
          <w:i/>
          <w:iCs/>
          <w:lang w:val="en-US"/>
        </w:rPr>
        <w:t>pellita</w:t>
      </w:r>
      <w:proofErr w:type="spellEnd"/>
      <w:r w:rsidRPr="00EE2C7B">
        <w:rPr>
          <w:rFonts w:eastAsia="SimSun" w:cstheme="minorHAnsi"/>
          <w:lang w:val="en-US"/>
        </w:rPr>
        <w:t xml:space="preserve"> essential </w:t>
      </w:r>
      <w:r w:rsidR="00F92D8F" w:rsidRPr="00EE2C7B">
        <w:rPr>
          <w:rFonts w:eastAsia="SimSun" w:cstheme="minorHAnsi"/>
          <w:lang w:val="en-US"/>
        </w:rPr>
        <w:t>oil extracted</w:t>
      </w:r>
      <w:r w:rsidRPr="00EE2C7B">
        <w:rPr>
          <w:rFonts w:eastAsia="SimSun" w:cstheme="minorHAnsi"/>
          <w:lang w:val="en-US"/>
        </w:rPr>
        <w:t xml:space="preserve"> from freeze-dried leaves of young plants grown in greenhouse.</w:t>
      </w:r>
    </w:p>
    <w:p w14:paraId="41D86B1F" w14:textId="77777777" w:rsidR="00900B3D" w:rsidRPr="00EE2C7B" w:rsidRDefault="00900B3D" w:rsidP="00900B3D">
      <w:pPr>
        <w:rPr>
          <w:rFonts w:eastAsia="SimSun" w:cstheme="minorHAnsi"/>
          <w:lang w:val="en-US"/>
        </w:rPr>
      </w:pPr>
      <w:r w:rsidRPr="00EE2C7B">
        <w:rPr>
          <w:rFonts w:eastAsia="SimSun" w:cstheme="minorHAnsi"/>
          <w:lang w:val="en-US"/>
        </w:rPr>
        <w:br w:type="page"/>
      </w:r>
    </w:p>
    <w:p w14:paraId="269249A6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5520206C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</w:rPr>
      </w:pPr>
      <w:r w:rsidRPr="00EE2C7B">
        <w:rPr>
          <w:rFonts w:eastAsia="SimSun" w:cstheme="minorHAnsi"/>
          <w:noProof/>
          <w:lang w:eastAsia="pt-BR"/>
        </w:rPr>
        <w:drawing>
          <wp:inline distT="0" distB="0" distL="0" distR="0" wp14:anchorId="593D5012" wp14:editId="6BECE739">
            <wp:extent cx="5494352" cy="3840122"/>
            <wp:effectExtent l="0" t="0" r="0" b="0"/>
            <wp:docPr id="1455302839" name="Imagem 1455302839" descr="Fogos de artifício à noite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02839" name="Imagem 1455302839" descr="Fogos de artifício à noite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32"/>
                    <a:stretch/>
                  </pic:blipFill>
                  <pic:spPr bwMode="auto">
                    <a:xfrm>
                      <a:off x="0" y="0"/>
                      <a:ext cx="5494864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88B523" w14:textId="6359B6C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  <w:r w:rsidRPr="00EE2C7B">
        <w:rPr>
          <w:rFonts w:eastAsia="SimSun" w:cstheme="minorHAnsi"/>
          <w:b/>
          <w:bCs/>
          <w:lang w:val="en-US"/>
        </w:rPr>
        <w:t>Figure 9S.</w:t>
      </w:r>
      <w:r w:rsidRPr="00EE2C7B">
        <w:rPr>
          <w:rFonts w:eastAsia="SimSun" w:cstheme="minorHAnsi"/>
          <w:lang w:val="en-US"/>
        </w:rPr>
        <w:t xml:space="preserve"> Chromatogram obtained from the GC-MS analysis of </w:t>
      </w:r>
      <w:r w:rsidRPr="00EE2C7B">
        <w:rPr>
          <w:rFonts w:eastAsia="SimSun" w:cstheme="minorHAnsi"/>
          <w:i/>
          <w:iCs/>
          <w:lang w:val="en-US"/>
        </w:rPr>
        <w:t xml:space="preserve">E. </w:t>
      </w:r>
      <w:proofErr w:type="spellStart"/>
      <w:r w:rsidR="00F92D8F" w:rsidRPr="00EE2C7B">
        <w:rPr>
          <w:rFonts w:eastAsia="SimSun" w:cstheme="minorHAnsi"/>
          <w:i/>
          <w:iCs/>
          <w:lang w:val="en-US"/>
        </w:rPr>
        <w:t>resinifera</w:t>
      </w:r>
      <w:proofErr w:type="spellEnd"/>
      <w:r w:rsidR="00F92D8F" w:rsidRPr="00EE2C7B">
        <w:rPr>
          <w:rFonts w:eastAsia="SimSun" w:cstheme="minorHAnsi"/>
          <w:i/>
          <w:iCs/>
          <w:lang w:val="en-US"/>
        </w:rPr>
        <w:t xml:space="preserve"> </w:t>
      </w:r>
      <w:r w:rsidR="00F92D8F" w:rsidRPr="00EE2C7B">
        <w:rPr>
          <w:rFonts w:eastAsia="SimSun" w:cstheme="minorHAnsi"/>
          <w:lang w:val="en-US"/>
        </w:rPr>
        <w:t>essential</w:t>
      </w:r>
      <w:r w:rsidRPr="00EE2C7B">
        <w:rPr>
          <w:rFonts w:eastAsia="SimSun" w:cstheme="minorHAnsi"/>
          <w:lang w:val="en-US"/>
        </w:rPr>
        <w:t xml:space="preserve"> oil extracted from fresh leaves of adult plants grown in field and E</w:t>
      </w:r>
      <w:r w:rsidRPr="00EE2C7B">
        <w:rPr>
          <w:rFonts w:eastAsia="SimSun" w:cstheme="minorHAnsi"/>
          <w:i/>
          <w:iCs/>
          <w:lang w:val="en-US"/>
        </w:rPr>
        <w:t xml:space="preserve">. </w:t>
      </w:r>
      <w:proofErr w:type="spellStart"/>
      <w:r w:rsidRPr="00EE2C7B">
        <w:rPr>
          <w:rFonts w:eastAsia="SimSun" w:cstheme="minorHAnsi"/>
          <w:i/>
          <w:iCs/>
          <w:lang w:val="en-US"/>
        </w:rPr>
        <w:t>resinifera</w:t>
      </w:r>
      <w:proofErr w:type="spellEnd"/>
      <w:r w:rsidRPr="00EE2C7B">
        <w:rPr>
          <w:rFonts w:eastAsia="SimSun" w:cstheme="minorHAnsi"/>
          <w:lang w:val="en-US"/>
        </w:rPr>
        <w:t xml:space="preserve"> essential </w:t>
      </w:r>
      <w:r w:rsidR="00F92D8F" w:rsidRPr="00EE2C7B">
        <w:rPr>
          <w:rFonts w:eastAsia="SimSun" w:cstheme="minorHAnsi"/>
          <w:lang w:val="en-US"/>
        </w:rPr>
        <w:t>oil extracted</w:t>
      </w:r>
      <w:r w:rsidRPr="00EE2C7B">
        <w:rPr>
          <w:rFonts w:eastAsia="SimSun" w:cstheme="minorHAnsi"/>
          <w:lang w:val="en-US"/>
        </w:rPr>
        <w:t xml:space="preserve"> from freeze-dried leaves of young plants grown in greenhouse.</w:t>
      </w:r>
    </w:p>
    <w:p w14:paraId="3399DAC1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3069EC31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</w:rPr>
      </w:pPr>
      <w:r w:rsidRPr="00EE2C7B">
        <w:rPr>
          <w:rFonts w:eastAsia="SimSun" w:cstheme="minorHAnsi"/>
          <w:noProof/>
          <w:lang w:eastAsia="pt-BR"/>
        </w:rPr>
        <w:lastRenderedPageBreak/>
        <w:drawing>
          <wp:inline distT="0" distB="0" distL="0" distR="0" wp14:anchorId="44F658D0" wp14:editId="5ABEFC96">
            <wp:extent cx="5494020" cy="3840122"/>
            <wp:effectExtent l="0" t="0" r="0" b="0"/>
            <wp:docPr id="1424948504" name="Imagem 1424948504" descr="Uma imagem contendo noite, escuro, computador, compute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948504" name="Imagem 1424948504" descr="Uma imagem contendo noite, escuro, computador, computer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37"/>
                    <a:stretch/>
                  </pic:blipFill>
                  <pic:spPr bwMode="auto">
                    <a:xfrm>
                      <a:off x="0" y="0"/>
                      <a:ext cx="5494532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D19D" w14:textId="37650032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  <w:r w:rsidRPr="00EE2C7B">
        <w:rPr>
          <w:rFonts w:eastAsia="SimSun" w:cstheme="minorHAnsi"/>
          <w:b/>
          <w:bCs/>
          <w:lang w:val="en-US"/>
        </w:rPr>
        <w:t>Figure 10S.</w:t>
      </w:r>
      <w:r w:rsidRPr="00EE2C7B">
        <w:rPr>
          <w:rFonts w:eastAsia="SimSun" w:cstheme="minorHAnsi"/>
          <w:lang w:val="en-US"/>
        </w:rPr>
        <w:t xml:space="preserve"> Chromatogram obtained from GC-MS analysis of </w:t>
      </w:r>
      <w:r w:rsidRPr="00EE2C7B">
        <w:rPr>
          <w:rFonts w:eastAsia="SimSun" w:cstheme="minorHAnsi"/>
          <w:i/>
          <w:iCs/>
          <w:lang w:val="en-US"/>
        </w:rPr>
        <w:t xml:space="preserve">E. </w:t>
      </w:r>
      <w:proofErr w:type="spellStart"/>
      <w:r w:rsidR="00F92D8F" w:rsidRPr="00EE2C7B">
        <w:rPr>
          <w:rFonts w:eastAsia="SimSun" w:cstheme="minorHAnsi"/>
          <w:i/>
          <w:iCs/>
          <w:lang w:val="en-US"/>
        </w:rPr>
        <w:t>saligna</w:t>
      </w:r>
      <w:proofErr w:type="spellEnd"/>
      <w:r w:rsidR="00F92D8F" w:rsidRPr="00EE2C7B">
        <w:rPr>
          <w:rFonts w:eastAsia="SimSun" w:cstheme="minorHAnsi"/>
          <w:i/>
          <w:iCs/>
          <w:lang w:val="en-US"/>
        </w:rPr>
        <w:t xml:space="preserve"> </w:t>
      </w:r>
      <w:r w:rsidR="00F92D8F" w:rsidRPr="00EE2C7B">
        <w:rPr>
          <w:rFonts w:eastAsia="SimSun" w:cstheme="minorHAnsi"/>
          <w:lang w:val="en-US"/>
        </w:rPr>
        <w:t>essential</w:t>
      </w:r>
      <w:r w:rsidRPr="00EE2C7B">
        <w:rPr>
          <w:rFonts w:eastAsia="SimSun" w:cstheme="minorHAnsi"/>
          <w:lang w:val="en-US"/>
        </w:rPr>
        <w:t xml:space="preserve"> oil extracted from fresh leaves of adult plants grown in field and E</w:t>
      </w:r>
      <w:r w:rsidRPr="00EE2C7B">
        <w:rPr>
          <w:rFonts w:eastAsia="SimSun" w:cstheme="minorHAnsi"/>
          <w:i/>
          <w:iCs/>
          <w:lang w:val="en-US"/>
        </w:rPr>
        <w:t xml:space="preserve">. </w:t>
      </w:r>
      <w:proofErr w:type="spellStart"/>
      <w:r w:rsidRPr="00EE2C7B">
        <w:rPr>
          <w:rFonts w:eastAsia="SimSun" w:cstheme="minorHAnsi"/>
          <w:i/>
          <w:iCs/>
          <w:lang w:val="en-US"/>
        </w:rPr>
        <w:t>saligna</w:t>
      </w:r>
      <w:proofErr w:type="spellEnd"/>
      <w:r w:rsidRPr="00EE2C7B">
        <w:rPr>
          <w:rFonts w:eastAsia="SimSun" w:cstheme="minorHAnsi"/>
          <w:lang w:val="en-US"/>
        </w:rPr>
        <w:t xml:space="preserve"> essential </w:t>
      </w:r>
      <w:r w:rsidR="00F92D8F" w:rsidRPr="00EE2C7B">
        <w:rPr>
          <w:rFonts w:eastAsia="SimSun" w:cstheme="minorHAnsi"/>
          <w:lang w:val="en-US"/>
        </w:rPr>
        <w:t>oil extracted</w:t>
      </w:r>
      <w:r w:rsidRPr="00EE2C7B">
        <w:rPr>
          <w:rFonts w:eastAsia="SimSun" w:cstheme="minorHAnsi"/>
          <w:lang w:val="en-US"/>
        </w:rPr>
        <w:t xml:space="preserve"> from freeze-dried leaves of young plants grown in greenhouse.</w:t>
      </w:r>
    </w:p>
    <w:p w14:paraId="36F46E9E" w14:textId="77777777" w:rsidR="00900B3D" w:rsidRPr="00EE2C7B" w:rsidRDefault="00900B3D" w:rsidP="00900B3D">
      <w:pPr>
        <w:rPr>
          <w:rFonts w:eastAsia="SimSun" w:cstheme="minorHAnsi"/>
          <w:lang w:val="en-US"/>
        </w:rPr>
      </w:pPr>
      <w:r w:rsidRPr="00EE2C7B">
        <w:rPr>
          <w:rFonts w:eastAsia="SimSun" w:cstheme="minorHAnsi"/>
          <w:lang w:val="en-US"/>
        </w:rPr>
        <w:br w:type="page"/>
      </w:r>
    </w:p>
    <w:p w14:paraId="5A448388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</w:p>
    <w:p w14:paraId="1176D3F9" w14:textId="77777777" w:rsidR="00900B3D" w:rsidRPr="00EE2C7B" w:rsidRDefault="00900B3D" w:rsidP="00900B3D">
      <w:pPr>
        <w:spacing w:after="0" w:line="360" w:lineRule="auto"/>
        <w:jc w:val="both"/>
        <w:rPr>
          <w:rFonts w:eastAsia="SimSun" w:cstheme="minorHAnsi"/>
        </w:rPr>
      </w:pPr>
      <w:r w:rsidRPr="00EE2C7B">
        <w:rPr>
          <w:rFonts w:eastAsia="SimSun" w:cstheme="minorHAnsi"/>
          <w:noProof/>
          <w:lang w:eastAsia="pt-BR"/>
        </w:rPr>
        <w:drawing>
          <wp:inline distT="0" distB="0" distL="0" distR="0" wp14:anchorId="30D63799" wp14:editId="50474F6E">
            <wp:extent cx="5486400" cy="3840122"/>
            <wp:effectExtent l="0" t="0" r="0" b="0"/>
            <wp:docPr id="537862835" name="Imagem 537862835" descr="Fogos de artifício à noite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862835" name="Imagem 537862835" descr="Fogos de artifício à noite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67"/>
                    <a:stretch/>
                  </pic:blipFill>
                  <pic:spPr bwMode="auto">
                    <a:xfrm>
                      <a:off x="0" y="0"/>
                      <a:ext cx="5486911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AEA996" w14:textId="3F9FB8F8" w:rsidR="00900B3D" w:rsidRPr="00FF0894" w:rsidRDefault="00900B3D" w:rsidP="00900B3D">
      <w:pPr>
        <w:spacing w:after="0" w:line="360" w:lineRule="auto"/>
        <w:jc w:val="both"/>
        <w:rPr>
          <w:rFonts w:eastAsia="SimSun" w:cstheme="minorHAnsi"/>
          <w:lang w:val="en-US"/>
        </w:rPr>
      </w:pPr>
      <w:r w:rsidRPr="00EE2C7B">
        <w:rPr>
          <w:rFonts w:eastAsia="SimSun" w:cstheme="minorHAnsi"/>
          <w:b/>
          <w:bCs/>
          <w:lang w:val="en-US"/>
        </w:rPr>
        <w:t>Figure 11S.</w:t>
      </w:r>
      <w:r w:rsidRPr="00EE2C7B">
        <w:rPr>
          <w:rFonts w:eastAsia="SimSun" w:cstheme="minorHAnsi"/>
          <w:lang w:val="en-US"/>
        </w:rPr>
        <w:t xml:space="preserve"> Chromatogram obtained from the GC-MS analysis of </w:t>
      </w:r>
      <w:r w:rsidRPr="00EE2C7B">
        <w:rPr>
          <w:rFonts w:eastAsia="SimSun" w:cstheme="minorHAnsi"/>
          <w:i/>
          <w:iCs/>
          <w:lang w:val="en-US"/>
        </w:rPr>
        <w:t xml:space="preserve">E. </w:t>
      </w:r>
      <w:proofErr w:type="spellStart"/>
      <w:r w:rsidR="00F92D8F" w:rsidRPr="00EE2C7B">
        <w:rPr>
          <w:rFonts w:eastAsia="SimSun" w:cstheme="minorHAnsi"/>
          <w:i/>
          <w:iCs/>
          <w:lang w:val="en-US"/>
        </w:rPr>
        <w:t>urophylla</w:t>
      </w:r>
      <w:proofErr w:type="spellEnd"/>
      <w:r w:rsidR="00F92D8F" w:rsidRPr="00EE2C7B">
        <w:rPr>
          <w:rFonts w:eastAsia="SimSun" w:cstheme="minorHAnsi"/>
          <w:i/>
          <w:iCs/>
          <w:lang w:val="en-US"/>
        </w:rPr>
        <w:t xml:space="preserve"> </w:t>
      </w:r>
      <w:r w:rsidR="00F92D8F" w:rsidRPr="00EE2C7B">
        <w:rPr>
          <w:rFonts w:eastAsia="SimSun" w:cstheme="minorHAnsi"/>
          <w:lang w:val="en-US"/>
        </w:rPr>
        <w:t>essential</w:t>
      </w:r>
      <w:r w:rsidRPr="00EE2C7B">
        <w:rPr>
          <w:rFonts w:eastAsia="SimSun" w:cstheme="minorHAnsi"/>
          <w:lang w:val="en-US"/>
        </w:rPr>
        <w:t xml:space="preserve"> oil extracted from fresh leaves of adult plants grown in field and E</w:t>
      </w:r>
      <w:r w:rsidRPr="00EE2C7B">
        <w:rPr>
          <w:rFonts w:eastAsia="SimSun" w:cstheme="minorHAnsi"/>
          <w:i/>
          <w:iCs/>
          <w:lang w:val="en-US"/>
        </w:rPr>
        <w:t xml:space="preserve">. </w:t>
      </w:r>
      <w:proofErr w:type="spellStart"/>
      <w:r w:rsidRPr="00EE2C7B">
        <w:rPr>
          <w:rFonts w:eastAsia="SimSun" w:cstheme="minorHAnsi"/>
          <w:i/>
          <w:iCs/>
          <w:lang w:val="en-US"/>
        </w:rPr>
        <w:t>urophylla</w:t>
      </w:r>
      <w:proofErr w:type="spellEnd"/>
      <w:r w:rsidRPr="00EE2C7B">
        <w:rPr>
          <w:rFonts w:eastAsia="SimSun" w:cstheme="minorHAnsi"/>
          <w:lang w:val="en-US"/>
        </w:rPr>
        <w:t xml:space="preserve"> essential </w:t>
      </w:r>
      <w:r w:rsidR="00F92D8F" w:rsidRPr="00EE2C7B">
        <w:rPr>
          <w:rFonts w:eastAsia="SimSun" w:cstheme="minorHAnsi"/>
          <w:lang w:val="en-US"/>
        </w:rPr>
        <w:t>oil extracted</w:t>
      </w:r>
      <w:r w:rsidRPr="00EE2C7B">
        <w:rPr>
          <w:rFonts w:eastAsia="SimSun" w:cstheme="minorHAnsi"/>
          <w:lang w:val="en-US"/>
        </w:rPr>
        <w:t xml:space="preserve"> from freeze-dried leaves of young plants grown in greenhouse.</w:t>
      </w:r>
    </w:p>
    <w:p w14:paraId="1502DFA8" w14:textId="77777777" w:rsidR="00A01BF5" w:rsidRPr="00FC3AE7" w:rsidRDefault="00A01BF5">
      <w:pPr>
        <w:rPr>
          <w:lang w:val="en-US"/>
        </w:rPr>
      </w:pPr>
    </w:p>
    <w:sectPr w:rsidR="00A01BF5" w:rsidRPr="00FC3AE7" w:rsidSect="008B4B4A">
      <w:pgSz w:w="12240" w:h="15840"/>
      <w:pgMar w:top="990" w:right="1701" w:bottom="1350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116AA"/>
    <w:multiLevelType w:val="multilevel"/>
    <w:tmpl w:val="7324C8E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63C5768"/>
    <w:multiLevelType w:val="multilevel"/>
    <w:tmpl w:val="FEA829C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3579C9"/>
    <w:multiLevelType w:val="hybridMultilevel"/>
    <w:tmpl w:val="C992824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E86E3C"/>
    <w:multiLevelType w:val="hybridMultilevel"/>
    <w:tmpl w:val="7B3AC38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1429D"/>
    <w:multiLevelType w:val="multilevel"/>
    <w:tmpl w:val="587E3D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A776259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B612114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19A53BB"/>
    <w:multiLevelType w:val="multilevel"/>
    <w:tmpl w:val="9364D93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1EE5725"/>
    <w:multiLevelType w:val="hybridMultilevel"/>
    <w:tmpl w:val="03CAB1F4"/>
    <w:lvl w:ilvl="0" w:tplc="58C602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EC78B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5B725D7"/>
    <w:multiLevelType w:val="hybridMultilevel"/>
    <w:tmpl w:val="B048519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7433DC"/>
    <w:multiLevelType w:val="multilevel"/>
    <w:tmpl w:val="587E3D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E98016C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27A0CE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B3B57B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CDE3434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DBB4D19"/>
    <w:multiLevelType w:val="hybridMultilevel"/>
    <w:tmpl w:val="DB8C3438"/>
    <w:lvl w:ilvl="0" w:tplc="1444BE5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14F9F"/>
    <w:multiLevelType w:val="hybridMultilevel"/>
    <w:tmpl w:val="A8FEA376"/>
    <w:lvl w:ilvl="0" w:tplc="1444BE5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1966B7"/>
    <w:multiLevelType w:val="hybridMultilevel"/>
    <w:tmpl w:val="F01C0214"/>
    <w:lvl w:ilvl="0" w:tplc="04160001">
      <w:start w:val="9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8D6277"/>
    <w:multiLevelType w:val="multilevel"/>
    <w:tmpl w:val="90E08E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5AC57281"/>
    <w:multiLevelType w:val="hybridMultilevel"/>
    <w:tmpl w:val="3F645A4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5B5662"/>
    <w:multiLevelType w:val="multilevel"/>
    <w:tmpl w:val="7324C8E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60625D5C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217690B"/>
    <w:multiLevelType w:val="multilevel"/>
    <w:tmpl w:val="FEA829C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3CE179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C7E7895"/>
    <w:multiLevelType w:val="hybridMultilevel"/>
    <w:tmpl w:val="7196FBC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E17A18"/>
    <w:multiLevelType w:val="hybridMultilevel"/>
    <w:tmpl w:val="7FBA7AB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4809C4"/>
    <w:multiLevelType w:val="multilevel"/>
    <w:tmpl w:val="FEA829C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79A62CC6"/>
    <w:multiLevelType w:val="hybridMultilevel"/>
    <w:tmpl w:val="D0D4CB1A"/>
    <w:lvl w:ilvl="0" w:tplc="1444BE5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6A75DE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B97102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9360053">
    <w:abstractNumId w:val="5"/>
  </w:num>
  <w:num w:numId="2" w16cid:durableId="719789681">
    <w:abstractNumId w:val="20"/>
  </w:num>
  <w:num w:numId="3" w16cid:durableId="51539820">
    <w:abstractNumId w:val="30"/>
  </w:num>
  <w:num w:numId="4" w16cid:durableId="2080322509">
    <w:abstractNumId w:val="13"/>
  </w:num>
  <w:num w:numId="5" w16cid:durableId="1248879067">
    <w:abstractNumId w:val="9"/>
  </w:num>
  <w:num w:numId="6" w16cid:durableId="1838374316">
    <w:abstractNumId w:val="12"/>
  </w:num>
  <w:num w:numId="7" w16cid:durableId="1891072186">
    <w:abstractNumId w:val="24"/>
  </w:num>
  <w:num w:numId="8" w16cid:durableId="1964577588">
    <w:abstractNumId w:val="22"/>
  </w:num>
  <w:num w:numId="9" w16cid:durableId="1790857999">
    <w:abstractNumId w:val="14"/>
  </w:num>
  <w:num w:numId="10" w16cid:durableId="1658416594">
    <w:abstractNumId w:val="6"/>
  </w:num>
  <w:num w:numId="11" w16cid:durableId="1663773200">
    <w:abstractNumId w:val="1"/>
  </w:num>
  <w:num w:numId="12" w16cid:durableId="947081026">
    <w:abstractNumId w:val="23"/>
  </w:num>
  <w:num w:numId="13" w16cid:durableId="1354965524">
    <w:abstractNumId w:val="27"/>
  </w:num>
  <w:num w:numId="14" w16cid:durableId="1218779610">
    <w:abstractNumId w:val="7"/>
  </w:num>
  <w:num w:numId="15" w16cid:durableId="2134398108">
    <w:abstractNumId w:val="3"/>
  </w:num>
  <w:num w:numId="16" w16cid:durableId="1391880712">
    <w:abstractNumId w:val="2"/>
  </w:num>
  <w:num w:numId="17" w16cid:durableId="95559371">
    <w:abstractNumId w:val="11"/>
  </w:num>
  <w:num w:numId="18" w16cid:durableId="358362476">
    <w:abstractNumId w:val="4"/>
  </w:num>
  <w:num w:numId="19" w16cid:durableId="955527948">
    <w:abstractNumId w:val="15"/>
  </w:num>
  <w:num w:numId="20" w16cid:durableId="576552410">
    <w:abstractNumId w:val="25"/>
  </w:num>
  <w:num w:numId="21" w16cid:durableId="1384017802">
    <w:abstractNumId w:val="17"/>
  </w:num>
  <w:num w:numId="22" w16cid:durableId="461964663">
    <w:abstractNumId w:val="16"/>
  </w:num>
  <w:num w:numId="23" w16cid:durableId="28654544">
    <w:abstractNumId w:val="28"/>
  </w:num>
  <w:num w:numId="24" w16cid:durableId="1539514522">
    <w:abstractNumId w:val="29"/>
  </w:num>
  <w:num w:numId="25" w16cid:durableId="923731322">
    <w:abstractNumId w:val="26"/>
  </w:num>
  <w:num w:numId="26" w16cid:durableId="1196623801">
    <w:abstractNumId w:val="10"/>
  </w:num>
  <w:num w:numId="27" w16cid:durableId="2080591851">
    <w:abstractNumId w:val="0"/>
  </w:num>
  <w:num w:numId="28" w16cid:durableId="276062648">
    <w:abstractNumId w:val="21"/>
  </w:num>
  <w:num w:numId="29" w16cid:durableId="2079131692">
    <w:abstractNumId w:val="8"/>
  </w:num>
  <w:num w:numId="30" w16cid:durableId="1443650704">
    <w:abstractNumId w:val="18"/>
  </w:num>
  <w:num w:numId="31" w16cid:durableId="2618105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ytjAwMTMyNjAwNjNU0lEKTi0uzszPAykwrgUAl8IHuiwAAAA="/>
  </w:docVars>
  <w:rsids>
    <w:rsidRoot w:val="00900B3D"/>
    <w:rsid w:val="00113A42"/>
    <w:rsid w:val="001B4DF1"/>
    <w:rsid w:val="001D1656"/>
    <w:rsid w:val="00446B2A"/>
    <w:rsid w:val="004D4A17"/>
    <w:rsid w:val="00564598"/>
    <w:rsid w:val="005B2132"/>
    <w:rsid w:val="005B710C"/>
    <w:rsid w:val="0061591C"/>
    <w:rsid w:val="00665D8F"/>
    <w:rsid w:val="006B78B8"/>
    <w:rsid w:val="008236AA"/>
    <w:rsid w:val="008B4B4A"/>
    <w:rsid w:val="008D197A"/>
    <w:rsid w:val="00900B3D"/>
    <w:rsid w:val="009059E7"/>
    <w:rsid w:val="009D700B"/>
    <w:rsid w:val="00A01BF5"/>
    <w:rsid w:val="00A760B3"/>
    <w:rsid w:val="00B1086F"/>
    <w:rsid w:val="00BD2F3E"/>
    <w:rsid w:val="00CF30C5"/>
    <w:rsid w:val="00D76189"/>
    <w:rsid w:val="00E944B0"/>
    <w:rsid w:val="00EB0E77"/>
    <w:rsid w:val="00EC5EFA"/>
    <w:rsid w:val="00EE2C7B"/>
    <w:rsid w:val="00EF1684"/>
    <w:rsid w:val="00F92D8F"/>
    <w:rsid w:val="00FC3AE7"/>
    <w:rsid w:val="00FE5650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66465"/>
  <w15:docId w15:val="{24EAECF4-05E3-4057-8819-E75A5B25F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B3D"/>
    <w:pPr>
      <w:spacing w:line="259" w:lineRule="auto"/>
    </w:pPr>
    <w:rPr>
      <w:kern w:val="0"/>
      <w:sz w:val="22"/>
      <w:szCs w:val="22"/>
      <w:lang w:val="pt-BR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900B3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00B3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00B3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00B3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900B3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900B3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00B3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00B3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00B3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900B3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rsid w:val="00900B3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900B3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rsid w:val="00900B3D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900B3D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00B3D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00B3D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00B3D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00B3D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900B3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900B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900B3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900B3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900B3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900B3D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900B3D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900B3D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900B3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900B3D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900B3D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39"/>
    <w:rsid w:val="00900B3D"/>
    <w:pPr>
      <w:spacing w:after="0" w:line="240" w:lineRule="auto"/>
    </w:pPr>
    <w:rPr>
      <w:kern w:val="0"/>
      <w:sz w:val="22"/>
      <w:szCs w:val="22"/>
      <w:lang w:val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0B3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lang w:val="pt-BR"/>
      <w14:ligatures w14:val="none"/>
    </w:rPr>
  </w:style>
  <w:style w:type="character" w:styleId="Hyperlink">
    <w:name w:val="Hyperlink"/>
    <w:basedOn w:val="Fontepargpadro"/>
    <w:uiPriority w:val="99"/>
    <w:unhideWhenUsed/>
    <w:rsid w:val="00900B3D"/>
    <w:rPr>
      <w:color w:val="467886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900B3D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900B3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900B3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00B3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00B3D"/>
    <w:rPr>
      <w:kern w:val="0"/>
      <w:sz w:val="20"/>
      <w:szCs w:val="20"/>
      <w:lang w:val="pt-BR"/>
      <w14:ligatures w14:val="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00B3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00B3D"/>
    <w:rPr>
      <w:b/>
      <w:bCs/>
      <w:kern w:val="0"/>
      <w:sz w:val="20"/>
      <w:szCs w:val="20"/>
      <w:lang w:val="pt-BR"/>
      <w14:ligatures w14:val="none"/>
    </w:rPr>
  </w:style>
  <w:style w:type="paragraph" w:styleId="Reviso">
    <w:name w:val="Revision"/>
    <w:hidden/>
    <w:uiPriority w:val="99"/>
    <w:semiHidden/>
    <w:rsid w:val="00900B3D"/>
    <w:pPr>
      <w:spacing w:after="0" w:line="240" w:lineRule="auto"/>
    </w:pPr>
    <w:rPr>
      <w:kern w:val="0"/>
      <w:sz w:val="22"/>
      <w:szCs w:val="22"/>
      <w:lang w:val="pt-BR"/>
      <w14:ligatures w14:val="none"/>
    </w:rPr>
  </w:style>
  <w:style w:type="paragraph" w:styleId="NormalWeb">
    <w:name w:val="Normal (Web)"/>
    <w:basedOn w:val="Normal"/>
    <w:uiPriority w:val="99"/>
    <w:unhideWhenUsed/>
    <w:rsid w:val="00900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AGRADECIMENTOS">
    <w:name w:val="AGRADECIMENTOS"/>
    <w:basedOn w:val="Normal"/>
    <w:rsid w:val="00900B3D"/>
    <w:pPr>
      <w:spacing w:after="0" w:line="480" w:lineRule="auto"/>
      <w:jc w:val="center"/>
    </w:pPr>
    <w:rPr>
      <w:rFonts w:ascii="Arial" w:eastAsia="Times New Roman" w:hAnsi="Arial" w:cs="Arial"/>
      <w:b/>
      <w:sz w:val="24"/>
      <w:szCs w:val="24"/>
      <w:lang w:eastAsia="pt-BR"/>
    </w:rPr>
  </w:style>
  <w:style w:type="paragraph" w:customStyle="1" w:styleId="CAPAreadeconcentrao">
    <w:name w:val="CAPA_Área_de_concentração"/>
    <w:basedOn w:val="Normal"/>
    <w:rsid w:val="00900B3D"/>
    <w:pPr>
      <w:spacing w:before="720" w:after="0" w:line="240" w:lineRule="auto"/>
      <w:ind w:left="4423"/>
      <w:jc w:val="both"/>
    </w:pPr>
    <w:rPr>
      <w:rFonts w:ascii="Arial" w:eastAsia="Times New Roman" w:hAnsi="Arial" w:cs="Arial"/>
      <w:sz w:val="20"/>
      <w:szCs w:val="20"/>
      <w:lang w:eastAsia="pt-BR"/>
    </w:rPr>
  </w:style>
  <w:style w:type="paragraph" w:customStyle="1" w:styleId="CAPAAutor">
    <w:name w:val="CAPA_Autor"/>
    <w:basedOn w:val="Normal"/>
    <w:rsid w:val="00900B3D"/>
    <w:pPr>
      <w:spacing w:before="1200" w:after="0" w:line="240" w:lineRule="auto"/>
      <w:jc w:val="center"/>
    </w:pPr>
    <w:rPr>
      <w:rFonts w:ascii="Arial" w:eastAsia="Times New Roman" w:hAnsi="Arial" w:cs="Arial"/>
      <w:b/>
      <w:sz w:val="28"/>
      <w:szCs w:val="28"/>
      <w:lang w:eastAsia="pt-BR"/>
    </w:rPr>
  </w:style>
  <w:style w:type="paragraph" w:customStyle="1" w:styleId="CAPACabealho">
    <w:name w:val="CAPA_Cabeçalho"/>
    <w:basedOn w:val="Normal"/>
    <w:rsid w:val="00900B3D"/>
    <w:pPr>
      <w:spacing w:after="0" w:line="240" w:lineRule="auto"/>
      <w:jc w:val="center"/>
    </w:pPr>
    <w:rPr>
      <w:rFonts w:ascii="Arial" w:eastAsia="Times New Roman" w:hAnsi="Arial" w:cs="Arial"/>
      <w:b/>
      <w:sz w:val="28"/>
      <w:szCs w:val="28"/>
      <w:lang w:eastAsia="pt-BR"/>
    </w:rPr>
  </w:style>
  <w:style w:type="paragraph" w:customStyle="1" w:styleId="CAPARodap">
    <w:name w:val="CAPA_Rodapé"/>
    <w:basedOn w:val="Normal"/>
    <w:rsid w:val="00900B3D"/>
    <w:pPr>
      <w:spacing w:after="0" w:line="240" w:lineRule="auto"/>
      <w:jc w:val="center"/>
    </w:pPr>
    <w:rPr>
      <w:rFonts w:ascii="Arial" w:eastAsia="Times New Roman" w:hAnsi="Arial" w:cs="Arial"/>
      <w:b/>
      <w:sz w:val="28"/>
      <w:szCs w:val="28"/>
      <w:lang w:eastAsia="pt-BR"/>
    </w:rPr>
  </w:style>
  <w:style w:type="paragraph" w:customStyle="1" w:styleId="CAPATtulodaTese">
    <w:name w:val="CAPA_Título_da_Tese"/>
    <w:basedOn w:val="CAPACabealho"/>
    <w:rsid w:val="00900B3D"/>
    <w:pPr>
      <w:spacing w:before="4920"/>
    </w:pPr>
  </w:style>
  <w:style w:type="paragraph" w:customStyle="1" w:styleId="DEDICATRIA">
    <w:name w:val="DEDICATÓRIA"/>
    <w:basedOn w:val="Normal"/>
    <w:rsid w:val="00900B3D"/>
    <w:pPr>
      <w:spacing w:after="0" w:line="360" w:lineRule="auto"/>
      <w:jc w:val="center"/>
    </w:pPr>
    <w:rPr>
      <w:rFonts w:ascii="Arial" w:eastAsia="Times New Roman" w:hAnsi="Arial" w:cs="Arial"/>
      <w:b/>
      <w:sz w:val="24"/>
      <w:szCs w:val="24"/>
      <w:lang w:eastAsia="pt-BR"/>
    </w:rPr>
  </w:style>
  <w:style w:type="paragraph" w:customStyle="1" w:styleId="PargrafodaTese">
    <w:name w:val="Parágrafo_da_Tese"/>
    <w:basedOn w:val="Normal"/>
    <w:rsid w:val="00900B3D"/>
    <w:pPr>
      <w:spacing w:after="0" w:line="360" w:lineRule="auto"/>
      <w:ind w:firstLine="851"/>
      <w:jc w:val="both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PargrafodaTeseSemIdentao">
    <w:name w:val="Parágrafo_da_Tese_Sem_Identação"/>
    <w:basedOn w:val="PargrafodaTese"/>
    <w:rsid w:val="00900B3D"/>
    <w:pPr>
      <w:ind w:firstLine="0"/>
    </w:pPr>
  </w:style>
  <w:style w:type="paragraph" w:customStyle="1" w:styleId="FICHACATALOGRFICAcabealho">
    <w:name w:val="FICHA_CATALOGRÁFICA_cabeçalho"/>
    <w:basedOn w:val="PargrafodaTeseSemIdentao"/>
    <w:qFormat/>
    <w:rsid w:val="00900B3D"/>
    <w:pPr>
      <w:spacing w:line="240" w:lineRule="auto"/>
      <w:jc w:val="center"/>
    </w:pPr>
    <w:rPr>
      <w:b/>
      <w:sz w:val="16"/>
    </w:rPr>
  </w:style>
  <w:style w:type="paragraph" w:customStyle="1" w:styleId="FICHACATALOGRFICAautor">
    <w:name w:val="FICHA_CATALOGRÁFICA_autor"/>
    <w:basedOn w:val="FICHACATALOGRFICAcabealho"/>
    <w:rsid w:val="00900B3D"/>
    <w:pPr>
      <w:spacing w:before="600"/>
      <w:ind w:left="1701" w:right="1701"/>
      <w:mirrorIndents/>
      <w:jc w:val="left"/>
    </w:pPr>
    <w:rPr>
      <w:b w:val="0"/>
    </w:rPr>
  </w:style>
  <w:style w:type="paragraph" w:customStyle="1" w:styleId="FOLHAROSTOreadeconcentrao">
    <w:name w:val="FOLHA_ROSTO_Área_de_concentração"/>
    <w:basedOn w:val="CAPAreadeconcentrao"/>
    <w:rsid w:val="00900B3D"/>
    <w:pPr>
      <w:spacing w:before="480"/>
    </w:pPr>
  </w:style>
  <w:style w:type="paragraph" w:customStyle="1" w:styleId="FOLHAROSTOAutor">
    <w:name w:val="FOLHA_ROSTO_Autor"/>
    <w:basedOn w:val="Normal"/>
    <w:rsid w:val="00900B3D"/>
    <w:pPr>
      <w:spacing w:after="0" w:line="240" w:lineRule="auto"/>
      <w:jc w:val="center"/>
    </w:pPr>
    <w:rPr>
      <w:rFonts w:ascii="Arial" w:eastAsia="Times New Roman" w:hAnsi="Arial" w:cs="Arial"/>
      <w:b/>
      <w:sz w:val="24"/>
      <w:szCs w:val="24"/>
      <w:lang w:eastAsia="pt-BR"/>
    </w:rPr>
  </w:style>
  <w:style w:type="paragraph" w:customStyle="1" w:styleId="FOLHAROSTOOrientador">
    <w:name w:val="FOLHA_ROSTO_Orientador"/>
    <w:basedOn w:val="Normal"/>
    <w:rsid w:val="00900B3D"/>
    <w:pPr>
      <w:spacing w:before="960" w:after="0" w:line="240" w:lineRule="auto"/>
      <w:ind w:left="4491"/>
      <w:jc w:val="both"/>
    </w:pPr>
    <w:rPr>
      <w:rFonts w:ascii="Arial" w:eastAsia="Times New Roman" w:hAnsi="Arial" w:cs="Arial"/>
      <w:sz w:val="20"/>
      <w:szCs w:val="20"/>
      <w:lang w:eastAsia="pt-BR"/>
    </w:rPr>
  </w:style>
  <w:style w:type="paragraph" w:customStyle="1" w:styleId="FOLHAROSTORodap">
    <w:name w:val="FOLHA_ROSTO_Rodapé"/>
    <w:basedOn w:val="Normal"/>
    <w:rsid w:val="00900B3D"/>
    <w:pPr>
      <w:spacing w:after="0" w:line="240" w:lineRule="auto"/>
      <w:jc w:val="center"/>
    </w:pPr>
    <w:rPr>
      <w:rFonts w:ascii="Arial" w:eastAsia="Times New Roman" w:hAnsi="Arial" w:cs="Arial"/>
      <w:b/>
      <w:sz w:val="24"/>
      <w:szCs w:val="24"/>
      <w:lang w:eastAsia="pt-BR"/>
    </w:rPr>
  </w:style>
  <w:style w:type="paragraph" w:customStyle="1" w:styleId="PargrafoEpgrafe">
    <w:name w:val="Parágrafo_Epígrafe"/>
    <w:basedOn w:val="PargrafodaTeseSemIdentao"/>
    <w:qFormat/>
    <w:rsid w:val="00900B3D"/>
    <w:rPr>
      <w:rFonts w:cs="Comic Sans MS"/>
      <w:i/>
    </w:rPr>
  </w:style>
  <w:style w:type="paragraph" w:styleId="Cabealho">
    <w:name w:val="header"/>
    <w:basedOn w:val="Normal"/>
    <w:link w:val="CabealhoChar"/>
    <w:uiPriority w:val="99"/>
    <w:rsid w:val="00900B3D"/>
    <w:pPr>
      <w:tabs>
        <w:tab w:val="center" w:pos="4252"/>
        <w:tab w:val="right" w:pos="8504"/>
      </w:tabs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pt-BR"/>
    </w:rPr>
  </w:style>
  <w:style w:type="character" w:customStyle="1" w:styleId="CabealhoChar">
    <w:name w:val="Cabeçalho Char"/>
    <w:basedOn w:val="Fontepargpadro"/>
    <w:link w:val="Cabealho"/>
    <w:uiPriority w:val="99"/>
    <w:rsid w:val="00900B3D"/>
    <w:rPr>
      <w:rFonts w:ascii="Arial" w:eastAsia="Times New Roman" w:hAnsi="Arial" w:cs="Arial"/>
      <w:kern w:val="0"/>
      <w:lang w:val="pt-BR" w:eastAsia="pt-BR"/>
      <w14:ligatures w14:val="none"/>
    </w:rPr>
  </w:style>
  <w:style w:type="paragraph" w:customStyle="1" w:styleId="FICHA-CATALOGRFICAttulo">
    <w:name w:val="FICHA-CATALOGRÁFICA_título"/>
    <w:basedOn w:val="FICHACATALOGRFICAautor"/>
    <w:next w:val="Normal"/>
    <w:rsid w:val="00900B3D"/>
    <w:pPr>
      <w:spacing w:before="60"/>
      <w:ind w:firstLine="284"/>
      <w:jc w:val="both"/>
    </w:pPr>
  </w:style>
  <w:style w:type="paragraph" w:customStyle="1" w:styleId="FICHACATALOGRFICAnumpags">
    <w:name w:val="FICHA_CATALOGRÁFICA_numpags"/>
    <w:basedOn w:val="FICHACATALOGRFICAautor"/>
    <w:next w:val="Normal"/>
    <w:rsid w:val="00900B3D"/>
    <w:pPr>
      <w:spacing w:before="60"/>
      <w:ind w:firstLine="284"/>
    </w:pPr>
  </w:style>
  <w:style w:type="paragraph" w:customStyle="1" w:styleId="FICHACATALOGRFICADissOuTese">
    <w:name w:val="FICHA_CATALOGRÁFICA_DissOuTese"/>
    <w:basedOn w:val="FICHA-CATALOGRFICAttulo"/>
    <w:next w:val="Normal"/>
    <w:rsid w:val="00900B3D"/>
    <w:pPr>
      <w:spacing w:before="284"/>
    </w:pPr>
  </w:style>
  <w:style w:type="paragraph" w:customStyle="1" w:styleId="FICHACATALOGRFICApalavraschave">
    <w:name w:val="FICHA_CATALOGRÁFICA_palavraschave"/>
    <w:basedOn w:val="FICHACATALOGRFICADissOuTese"/>
    <w:next w:val="Normal"/>
    <w:rsid w:val="00900B3D"/>
  </w:style>
  <w:style w:type="paragraph" w:styleId="Rodap">
    <w:name w:val="footer"/>
    <w:basedOn w:val="Normal"/>
    <w:link w:val="RodapChar"/>
    <w:uiPriority w:val="99"/>
    <w:unhideWhenUsed/>
    <w:rsid w:val="00900B3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00B3D"/>
    <w:rPr>
      <w:kern w:val="0"/>
      <w:sz w:val="22"/>
      <w:szCs w:val="22"/>
      <w:lang w:val="pt-BR"/>
      <w14:ligatures w14:val="none"/>
    </w:rPr>
  </w:style>
  <w:style w:type="paragraph" w:styleId="CabealhodoSumrio">
    <w:name w:val="TOC Heading"/>
    <w:basedOn w:val="Ttulo1"/>
    <w:next w:val="Normal"/>
    <w:uiPriority w:val="39"/>
    <w:unhideWhenUsed/>
    <w:qFormat/>
    <w:rsid w:val="00900B3D"/>
    <w:pPr>
      <w:spacing w:before="240" w:after="0"/>
      <w:outlineLvl w:val="9"/>
    </w:pPr>
    <w:rPr>
      <w:sz w:val="32"/>
      <w:szCs w:val="32"/>
      <w:lang w:eastAsia="pt-BR"/>
    </w:rPr>
  </w:style>
  <w:style w:type="numbering" w:customStyle="1" w:styleId="Semlista1">
    <w:name w:val="Sem lista1"/>
    <w:next w:val="Semlista"/>
    <w:uiPriority w:val="99"/>
    <w:semiHidden/>
    <w:unhideWhenUsed/>
    <w:rsid w:val="00900B3D"/>
  </w:style>
  <w:style w:type="table" w:customStyle="1" w:styleId="Tabelacomgrade1">
    <w:name w:val="Tabela com grade1"/>
    <w:basedOn w:val="Tabelanormal"/>
    <w:next w:val="Tabelacomgrade"/>
    <w:uiPriority w:val="39"/>
    <w:rsid w:val="00900B3D"/>
    <w:pPr>
      <w:spacing w:after="0" w:line="240" w:lineRule="auto"/>
    </w:pPr>
    <w:rPr>
      <w:rFonts w:eastAsia="SimSun"/>
      <w:kern w:val="0"/>
      <w:sz w:val="22"/>
      <w:szCs w:val="22"/>
      <w:lang w:val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implesTabela21">
    <w:name w:val="Simples Tabela 21"/>
    <w:basedOn w:val="Tabelanormal"/>
    <w:uiPriority w:val="42"/>
    <w:rsid w:val="00900B3D"/>
    <w:pPr>
      <w:spacing w:after="0" w:line="240" w:lineRule="auto"/>
    </w:pPr>
    <w:rPr>
      <w:rFonts w:eastAsia="SimSun"/>
      <w:kern w:val="0"/>
      <w:sz w:val="22"/>
      <w:szCs w:val="22"/>
      <w:lang w:val="pt-BR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eladeLista1Clara-nfase61">
    <w:name w:val="Tabela de Lista 1 Clara - Ênfase 61"/>
    <w:basedOn w:val="Tabelanormal"/>
    <w:uiPriority w:val="46"/>
    <w:rsid w:val="00900B3D"/>
    <w:pPr>
      <w:spacing w:after="0" w:line="240" w:lineRule="auto"/>
    </w:pPr>
    <w:rPr>
      <w:rFonts w:eastAsia="SimSun"/>
      <w:kern w:val="0"/>
      <w:sz w:val="22"/>
      <w:szCs w:val="22"/>
      <w:lang w:val="pt-BR"/>
      <w14:ligatures w14:val="non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customStyle="1" w:styleId="TabeladeGrade1Clara-nfase61">
    <w:name w:val="Tabela de Grade 1 Clara - Ênfase 61"/>
    <w:basedOn w:val="Tabelanormal"/>
    <w:uiPriority w:val="46"/>
    <w:rsid w:val="00900B3D"/>
    <w:pPr>
      <w:spacing w:after="0" w:line="240" w:lineRule="auto"/>
    </w:pPr>
    <w:rPr>
      <w:rFonts w:eastAsia="SimSun"/>
      <w:kern w:val="0"/>
      <w:sz w:val="22"/>
      <w:szCs w:val="22"/>
      <w:lang w:val="pt-BR"/>
      <w14:ligatures w14:val="none"/>
    </w:r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Lista4-nfase61">
    <w:name w:val="Tabela de Lista 4 - Ênfase 61"/>
    <w:basedOn w:val="Tabelanormal"/>
    <w:uiPriority w:val="49"/>
    <w:rsid w:val="00900B3D"/>
    <w:pPr>
      <w:spacing w:after="0" w:line="240" w:lineRule="auto"/>
    </w:pPr>
    <w:rPr>
      <w:rFonts w:eastAsia="SimSun"/>
      <w:kern w:val="0"/>
      <w:sz w:val="22"/>
      <w:szCs w:val="22"/>
      <w:lang w:val="pt-BR"/>
      <w14:ligatures w14:val="none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customStyle="1" w:styleId="TabeladeLista3-nfase61">
    <w:name w:val="Tabela de Lista 3 - Ênfase 61"/>
    <w:basedOn w:val="Tabelanormal"/>
    <w:uiPriority w:val="48"/>
    <w:rsid w:val="00900B3D"/>
    <w:pPr>
      <w:spacing w:after="0" w:line="240" w:lineRule="auto"/>
    </w:pPr>
    <w:rPr>
      <w:rFonts w:eastAsia="SimSun"/>
      <w:kern w:val="0"/>
      <w:sz w:val="22"/>
      <w:szCs w:val="22"/>
      <w:lang w:val="pt-BR"/>
      <w14:ligatures w14:val="none"/>
    </w:r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A72E" w:themeColor="accent6"/>
          <w:right w:val="single" w:sz="4" w:space="0" w:color="4EA72E" w:themeColor="accent6"/>
        </w:tcBorders>
      </w:tcPr>
    </w:tblStylePr>
    <w:tblStylePr w:type="band1Horz">
      <w:tblPr/>
      <w:tcPr>
        <w:tcBorders>
          <w:top w:val="single" w:sz="4" w:space="0" w:color="4EA72E" w:themeColor="accent6"/>
          <w:bottom w:val="single" w:sz="4" w:space="0" w:color="4EA72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A72E" w:themeColor="accent6"/>
          <w:left w:val="nil"/>
        </w:tcBorders>
      </w:tcPr>
    </w:tblStylePr>
    <w:tblStylePr w:type="swCell">
      <w:tblPr/>
      <w:tcPr>
        <w:tcBorders>
          <w:top w:val="double" w:sz="4" w:space="0" w:color="4EA72E" w:themeColor="accent6"/>
          <w:right w:val="nil"/>
        </w:tcBorders>
      </w:tcPr>
    </w:tblStylePr>
  </w:style>
  <w:style w:type="table" w:customStyle="1" w:styleId="TabeladeLista2-nfase61">
    <w:name w:val="Tabela de Lista 2 - Ênfase 61"/>
    <w:basedOn w:val="Tabelanormal"/>
    <w:uiPriority w:val="47"/>
    <w:rsid w:val="00900B3D"/>
    <w:pPr>
      <w:spacing w:after="0" w:line="240" w:lineRule="auto"/>
    </w:pPr>
    <w:rPr>
      <w:rFonts w:eastAsia="SimSun"/>
      <w:kern w:val="0"/>
      <w:sz w:val="22"/>
      <w:szCs w:val="22"/>
      <w:lang w:val="pt-BR"/>
      <w14:ligatures w14:val="none"/>
    </w:rPr>
    <w:tblPr>
      <w:tblStyleRowBandSize w:val="1"/>
      <w:tblStyleColBandSize w:val="1"/>
      <w:tblBorders>
        <w:top w:val="single" w:sz="4" w:space="0" w:color="8DD873" w:themeColor="accent6" w:themeTint="99"/>
        <w:bottom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character" w:styleId="HiperlinkVisitado">
    <w:name w:val="FollowedHyperlink"/>
    <w:basedOn w:val="Fontepargpadro"/>
    <w:uiPriority w:val="99"/>
    <w:semiHidden/>
    <w:unhideWhenUsed/>
    <w:rsid w:val="00900B3D"/>
    <w:rPr>
      <w:color w:val="96607D" w:themeColor="followedHyperlink"/>
      <w:u w:val="single"/>
    </w:rPr>
  </w:style>
  <w:style w:type="character" w:styleId="nfase">
    <w:name w:val="Emphasis"/>
    <w:basedOn w:val="Fontepargpadro"/>
    <w:uiPriority w:val="20"/>
    <w:qFormat/>
    <w:rsid w:val="00900B3D"/>
    <w:rPr>
      <w:i/>
      <w:iCs/>
    </w:rPr>
  </w:style>
  <w:style w:type="table" w:customStyle="1" w:styleId="TabeladeGrade2-nfase61">
    <w:name w:val="Tabela de Grade 2 - Ênfase 61"/>
    <w:basedOn w:val="Tabelanormal"/>
    <w:uiPriority w:val="47"/>
    <w:rsid w:val="00900B3D"/>
    <w:pPr>
      <w:spacing w:after="0" w:line="240" w:lineRule="auto"/>
    </w:pPr>
    <w:rPr>
      <w:rFonts w:eastAsia="SimSun"/>
      <w:kern w:val="0"/>
      <w:sz w:val="22"/>
      <w:szCs w:val="22"/>
      <w:lang w:val="pt-BR"/>
      <w14:ligatures w14:val="none"/>
    </w:rPr>
    <w:tblPr>
      <w:tblStyleRowBandSize w:val="1"/>
      <w:tblStyleColBandSize w:val="1"/>
      <w:tblBorders>
        <w:top w:val="single" w:sz="2" w:space="0" w:color="8DD873" w:themeColor="accent6" w:themeTint="99"/>
        <w:bottom w:val="single" w:sz="2" w:space="0" w:color="8DD873" w:themeColor="accent6" w:themeTint="99"/>
        <w:insideH w:val="single" w:sz="2" w:space="0" w:color="8DD873" w:themeColor="accent6" w:themeTint="99"/>
        <w:insideV w:val="single" w:sz="2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D87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customStyle="1" w:styleId="TabeladeGrade4-nfase61">
    <w:name w:val="Tabela de Grade 4 - Ênfase 61"/>
    <w:basedOn w:val="Tabelanormal"/>
    <w:uiPriority w:val="49"/>
    <w:rsid w:val="00900B3D"/>
    <w:pPr>
      <w:spacing w:after="0" w:line="240" w:lineRule="auto"/>
    </w:pPr>
    <w:rPr>
      <w:rFonts w:eastAsia="SimSun"/>
      <w:kern w:val="0"/>
      <w:sz w:val="22"/>
      <w:szCs w:val="22"/>
      <w:lang w:val="pt-BR"/>
      <w14:ligatures w14:val="none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paragraph" w:styleId="Sumrio1">
    <w:name w:val="toc 1"/>
    <w:basedOn w:val="Normal"/>
    <w:next w:val="Normal"/>
    <w:autoRedefine/>
    <w:uiPriority w:val="39"/>
    <w:unhideWhenUsed/>
    <w:rsid w:val="00900B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900B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900B3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unhideWhenUsed/>
    <w:rsid w:val="00900B3D"/>
    <w:pPr>
      <w:spacing w:after="100"/>
      <w:ind w:left="660"/>
    </w:pPr>
  </w:style>
  <w:style w:type="paragraph" w:customStyle="1" w:styleId="RESUMOTtulodaTese">
    <w:name w:val="RESUMO_Título_da_Tese"/>
    <w:basedOn w:val="Normal"/>
    <w:next w:val="Normal"/>
    <w:rsid w:val="00900B3D"/>
    <w:pPr>
      <w:spacing w:before="240" w:after="0" w:line="360" w:lineRule="auto"/>
      <w:jc w:val="center"/>
    </w:pPr>
    <w:rPr>
      <w:rFonts w:ascii="Calibri" w:eastAsia="Times New Roman" w:hAnsi="Calibri" w:cs="Arial"/>
      <w:b/>
      <w:sz w:val="24"/>
      <w:szCs w:val="20"/>
      <w:lang w:eastAsia="pt-BR"/>
    </w:rPr>
  </w:style>
  <w:style w:type="paragraph" w:customStyle="1" w:styleId="ABSTRACTTtulodaTese">
    <w:name w:val="ABSTRACT_Título_da_Tese"/>
    <w:basedOn w:val="RESUMOTtulodaTese"/>
    <w:rsid w:val="00900B3D"/>
  </w:style>
  <w:style w:type="character" w:styleId="Forte">
    <w:name w:val="Strong"/>
    <w:basedOn w:val="Fontepargpadro"/>
    <w:uiPriority w:val="22"/>
    <w:qFormat/>
    <w:rsid w:val="00900B3D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C5E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C5EFA"/>
    <w:rPr>
      <w:rFonts w:ascii="Tahoma" w:hAnsi="Tahoma" w:cs="Tahoma"/>
      <w:kern w:val="0"/>
      <w:sz w:val="16"/>
      <w:szCs w:val="16"/>
      <w:lang w:val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59F4B00-048D-473D-A09A-046BB4CB667B}">
  <we:reference id="wa104382081" version="1.55.1.0" store="pt-BR" storeType="OMEX"/>
  <we:alternateReferences>
    <we:reference id="wa104382081" version="1.55.1.0" store="WA104382081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8</TotalTime>
  <Pages>37</Pages>
  <Words>4390</Words>
  <Characters>25552</Characters>
  <Application>Microsoft Office Word</Application>
  <DocSecurity>0</DocSecurity>
  <Lines>1110</Lines>
  <Paragraphs>7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G</Company>
  <LinksUpToDate>false</LinksUpToDate>
  <CharactersWithSpaces>29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o Mazzafera</dc:creator>
  <cp:lastModifiedBy>Paulo Mazzafera</cp:lastModifiedBy>
  <cp:revision>5</cp:revision>
  <dcterms:created xsi:type="dcterms:W3CDTF">2025-06-05T23:47:00Z</dcterms:created>
  <dcterms:modified xsi:type="dcterms:W3CDTF">2025-06-06T16:54:00Z</dcterms:modified>
</cp:coreProperties>
</file>